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9742"/>
      </w:tblGrid>
      <w:tr w:rsidR="0081460F" w:rsidRPr="002552AD" w14:paraId="597F05E2" w14:textId="77777777" w:rsidTr="000F593F">
        <w:tc>
          <w:tcPr>
            <w:tcW w:w="10762" w:type="dxa"/>
            <w:shd w:val="clear" w:color="auto" w:fill="000000" w:themeFill="text1"/>
          </w:tcPr>
          <w:p w14:paraId="003056CF" w14:textId="77777777" w:rsidR="0081460F" w:rsidRPr="006D5E82" w:rsidRDefault="0081460F" w:rsidP="0081460F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4472C4" w:themeColor="accent5"/>
                <w:sz w:val="40"/>
                <w:szCs w:val="40"/>
                <w:lang w:val="fr-FR" w:bidi="ar-SA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12700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</w:pPr>
            <w:r w:rsidRPr="006D5E82">
              <w:rPr>
                <w:rFonts w:asciiTheme="minorHAnsi" w:eastAsia="Times New Roman" w:hAnsiTheme="minorHAnsi" w:cstheme="minorHAnsi"/>
                <w:b/>
                <w:bCs/>
                <w:color w:val="4472C4" w:themeColor="accent5"/>
                <w:sz w:val="40"/>
                <w:szCs w:val="40"/>
                <w:lang w:val="fr-FR" w:bidi="ar-SA"/>
                <w14:shadow w14:blurRad="12700" w14:dist="38100" w14:dir="2700000" w14:sx="100000" w14:sy="100000" w14:kx="0" w14:ky="0" w14:algn="tl">
                  <w14:schemeClr w14:val="accent5">
                    <w14:lumMod w14:val="60000"/>
                    <w14:lumOff w14:val="40000"/>
                  </w14:schemeClr>
                </w14:shadow>
                <w14:textOutline w14:w="12700" w14:cap="flat" w14:cmpd="sng" w14:algn="ctr">
                  <w14:solidFill>
                    <w14:schemeClr w14:val="bg1"/>
                  </w14:solidFill>
                  <w14:prstDash w14:val="solid"/>
                  <w14:round/>
                </w14:textOutline>
              </w:rPr>
              <w:t>Évaluation de base de la planification familiale au Sénégal</w:t>
            </w:r>
          </w:p>
        </w:tc>
      </w:tr>
    </w:tbl>
    <w:p w14:paraId="7911A244" w14:textId="77777777" w:rsidR="0081460F" w:rsidRPr="006D5E82" w:rsidRDefault="0081460F" w:rsidP="0081460F">
      <w:pPr>
        <w:spacing w:after="0" w:line="240" w:lineRule="auto"/>
        <w:rPr>
          <w:rFonts w:eastAsia="Times New Roman" w:cstheme="minorHAnsi"/>
          <w:sz w:val="6"/>
          <w:szCs w:val="6"/>
          <w:lang w:val="fr-FR" w:bidi="ar-SA"/>
        </w:rPr>
      </w:pPr>
    </w:p>
    <w:tbl>
      <w:tblPr>
        <w:tblStyle w:val="TableGrid"/>
        <w:tblW w:w="0" w:type="auto"/>
        <w:shd w:val="clear" w:color="auto" w:fill="FFC000" w:themeFill="accent4"/>
        <w:tblLook w:val="04A0" w:firstRow="1" w:lastRow="0" w:firstColumn="1" w:lastColumn="0" w:noHBand="0" w:noVBand="1"/>
      </w:tblPr>
      <w:tblGrid>
        <w:gridCol w:w="9742"/>
      </w:tblGrid>
      <w:tr w:rsidR="0081460F" w:rsidRPr="002552AD" w14:paraId="52A1B54F" w14:textId="77777777" w:rsidTr="00786C74">
        <w:tc>
          <w:tcPr>
            <w:tcW w:w="10762" w:type="dxa"/>
            <w:shd w:val="clear" w:color="auto" w:fill="FFC000" w:themeFill="accent4"/>
          </w:tcPr>
          <w:p w14:paraId="348AF9E6" w14:textId="0BA2751F" w:rsidR="0081460F" w:rsidRPr="006D5E82" w:rsidRDefault="00786C74" w:rsidP="0081460F">
            <w:pPr>
              <w:jc w:val="center"/>
              <w:rPr>
                <w:rFonts w:asciiTheme="minorHAnsi" w:eastAsia="Times New Roman" w:hAnsiTheme="minorHAnsi" w:cstheme="minorHAnsi"/>
                <w:b/>
                <w:bCs/>
                <w:color w:val="FFFFFF" w:themeColor="background1"/>
                <w:sz w:val="44"/>
                <w:szCs w:val="44"/>
                <w:lang w:val="fr-FR" w:bidi="ar-SA"/>
              </w:rPr>
            </w:pPr>
            <w:r w:rsidRPr="006D5E82">
              <w:rPr>
                <w:rFonts w:eastAsia="Times New Roman" w:cstheme="minorHAnsi"/>
                <w:b/>
                <w:bCs/>
                <w:color w:val="000000" w:themeColor="text1"/>
                <w:sz w:val="44"/>
                <w:szCs w:val="44"/>
                <w:lang w:val="fr-FR" w:bidi="ar-SA"/>
              </w:rPr>
              <w:t>Questionnaire pour l’entretien avec les agents de santé communautaires (ASC)</w:t>
            </w:r>
          </w:p>
        </w:tc>
      </w:tr>
    </w:tbl>
    <w:p w14:paraId="20B57FDA" w14:textId="77777777" w:rsidR="0081460F" w:rsidRPr="006D5E82" w:rsidRDefault="0081460F" w:rsidP="0081460F">
      <w:pPr>
        <w:spacing w:after="0" w:line="240" w:lineRule="auto"/>
        <w:rPr>
          <w:rFonts w:eastAsia="Times New Roman" w:cstheme="minorHAnsi"/>
          <w:b/>
          <w:bCs/>
          <w:sz w:val="20"/>
          <w:lang w:val="fr-FR" w:bidi="ar-SA"/>
        </w:rPr>
      </w:pPr>
    </w:p>
    <w:p w14:paraId="146CBAD2" w14:textId="34F8DB9C" w:rsidR="00010D4E" w:rsidRPr="006D5E82" w:rsidRDefault="00010D4E" w:rsidP="00010D4E">
      <w:pPr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t xml:space="preserve">SECTION 1: </w:t>
      </w:r>
      <w:r w:rsidR="004C4493" w:rsidRPr="006D5E82">
        <w:rPr>
          <w:rFonts w:cstheme="minorHAnsi"/>
          <w:b/>
          <w:bCs/>
          <w:lang w:val="fr-SN"/>
        </w:rPr>
        <w:t>DONNÉES D'IDENTIFICATION ET DÉTAILS DE L'ENTRETIEN</w:t>
      </w:r>
    </w:p>
    <w:p w14:paraId="230F933B" w14:textId="77777777" w:rsidR="0043486C" w:rsidRPr="006D5E82" w:rsidRDefault="0043486C" w:rsidP="0043486C">
      <w:pPr>
        <w:keepNext/>
        <w:widowControl w:val="0"/>
        <w:tabs>
          <w:tab w:val="left" w:pos="-720"/>
          <w:tab w:val="right" w:leader="dot" w:pos="2592"/>
          <w:tab w:val="right" w:leader="dot" w:pos="2938"/>
        </w:tabs>
        <w:suppressAutoHyphens/>
        <w:spacing w:after="60"/>
        <w:jc w:val="center"/>
        <w:outlineLvl w:val="1"/>
        <w:rPr>
          <w:rFonts w:eastAsia="Arial Narrow" w:cstheme="minorHAnsi"/>
          <w:b/>
          <w:bCs/>
          <w:cs/>
          <w:lang w:val="fr-FR"/>
        </w:rPr>
      </w:pPr>
      <w:r w:rsidRPr="006D5E82">
        <w:rPr>
          <w:rFonts w:eastAsia="Arial Narrow" w:cstheme="minorHAnsi"/>
          <w:b/>
          <w:bCs/>
          <w:lang w:val="fr-FR"/>
        </w:rPr>
        <w:t xml:space="preserve">SECTION </w:t>
      </w:r>
      <w:r w:rsidRPr="006D5E82">
        <w:rPr>
          <w:rFonts w:eastAsia="Arial Narrow" w:cstheme="minorHAnsi"/>
          <w:b/>
          <w:bCs/>
          <w:cs/>
          <w:lang w:val="fr-FR"/>
        </w:rPr>
        <w:t xml:space="preserve">1: </w:t>
      </w:r>
      <w:r w:rsidRPr="006D5E82">
        <w:rPr>
          <w:rFonts w:eastAsia="Arial Narrow" w:cstheme="minorHAnsi"/>
          <w:b/>
          <w:bCs/>
          <w:lang w:val="fr-FR"/>
        </w:rPr>
        <w:t>ELEMENTS</w:t>
      </w:r>
      <w:r w:rsidRPr="006D5E82">
        <w:rPr>
          <w:rFonts w:eastAsia="Arial Narrow" w:cstheme="minorHAnsi"/>
          <w:b/>
          <w:bCs/>
          <w:cs/>
          <w:lang w:val="fr-FR"/>
        </w:rPr>
        <w:t xml:space="preserve"> </w:t>
      </w:r>
      <w:r w:rsidRPr="006D5E82">
        <w:rPr>
          <w:rFonts w:eastAsia="Arial Narrow" w:cstheme="minorHAnsi"/>
          <w:b/>
          <w:bCs/>
          <w:lang w:val="fr-FR"/>
        </w:rPr>
        <w:t>D’IDENTIFICATION</w:t>
      </w:r>
    </w:p>
    <w:tbl>
      <w:tblPr>
        <w:tblStyle w:val="TableGrid"/>
        <w:tblW w:w="10760" w:type="dxa"/>
        <w:jc w:val="center"/>
        <w:tblLook w:val="04A0" w:firstRow="1" w:lastRow="0" w:firstColumn="1" w:lastColumn="0" w:noHBand="0" w:noVBand="1"/>
      </w:tblPr>
      <w:tblGrid>
        <w:gridCol w:w="6941"/>
        <w:gridCol w:w="3819"/>
      </w:tblGrid>
      <w:tr w:rsidR="0043486C" w:rsidRPr="009B4054" w14:paraId="470317ED" w14:textId="77777777" w:rsidTr="000F593F">
        <w:trPr>
          <w:trHeight w:val="457"/>
          <w:jc w:val="center"/>
        </w:trPr>
        <w:tc>
          <w:tcPr>
            <w:tcW w:w="6941" w:type="dxa"/>
            <w:tcBorders>
              <w:bottom w:val="single" w:sz="4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278FF1D6" w14:textId="77777777" w:rsidR="0043486C" w:rsidRPr="006D5E82" w:rsidRDefault="0043486C" w:rsidP="000F593F">
            <w:pPr>
              <w:suppressAutoHyphens/>
              <w:jc w:val="center"/>
              <w:rPr>
                <w:rFonts w:asciiTheme="minorHAnsi" w:hAnsiTheme="minorHAnsi" w:cstheme="minorHAnsi"/>
                <w:b/>
                <w:lang w:val="fr-FR"/>
              </w:rPr>
            </w:pPr>
            <w:r w:rsidRPr="006D5E82">
              <w:rPr>
                <w:rFonts w:cstheme="minorHAnsi"/>
                <w:b/>
                <w:spacing w:val="-2"/>
                <w:lang w:val="fr-FR"/>
              </w:rPr>
              <w:t>IDENTIFICATION</w:t>
            </w:r>
          </w:p>
        </w:tc>
        <w:tc>
          <w:tcPr>
            <w:tcW w:w="3819" w:type="dxa"/>
            <w:tcBorders>
              <w:left w:val="nil"/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83D6972" w14:textId="77777777" w:rsidR="0043486C" w:rsidRPr="006D5E82" w:rsidRDefault="0043486C" w:rsidP="000F593F">
            <w:pPr>
              <w:suppressAutoHyphens/>
              <w:rPr>
                <w:rFonts w:asciiTheme="minorHAnsi" w:hAnsiTheme="minorHAnsi" w:cstheme="minorHAnsi"/>
                <w:b/>
                <w:lang w:val="fr-FR"/>
              </w:rPr>
            </w:pPr>
            <w:r w:rsidRPr="006D5E82">
              <w:rPr>
                <w:rFonts w:cstheme="minorHAnsi"/>
                <w:b/>
                <w:lang w:val="fr-FR"/>
              </w:rPr>
              <w:t xml:space="preserve">   CODE</w:t>
            </w:r>
          </w:p>
        </w:tc>
      </w:tr>
      <w:tr w:rsidR="0043486C" w:rsidRPr="009B4054" w14:paraId="5C6737D8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dotted" w:sz="4" w:space="0" w:color="auto"/>
              <w:bottom w:val="single" w:sz="4" w:space="0" w:color="auto"/>
              <w:right w:val="nil"/>
            </w:tcBorders>
            <w:vAlign w:val="center"/>
          </w:tcPr>
          <w:p w14:paraId="5CB9ACF2" w14:textId="2FB6A9AC" w:rsidR="0043486C" w:rsidRPr="006D5E82" w:rsidRDefault="0043486C" w:rsidP="000F593F">
            <w:pPr>
              <w:tabs>
                <w:tab w:val="left" w:leader="underscore" w:pos="5670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NOM DE LA REGION_</w:t>
            </w:r>
            <w:r w:rsidRPr="006D5E82">
              <w:rPr>
                <w:rFonts w:cstheme="minorHAnsi"/>
                <w:lang w:val="fr-FR"/>
              </w:rPr>
              <w:tab/>
              <w:t xml:space="preserve"> </w:t>
            </w:r>
          </w:p>
        </w:tc>
        <w:tc>
          <w:tcPr>
            <w:tcW w:w="3819" w:type="dxa"/>
            <w:tcBorders>
              <w:top w:val="dotted" w:sz="4" w:space="0" w:color="auto"/>
              <w:left w:val="nil"/>
              <w:bottom w:val="single" w:sz="4" w:space="0" w:color="auto"/>
            </w:tcBorders>
            <w:vAlign w:val="center"/>
          </w:tcPr>
          <w:p w14:paraId="5A2CB58D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03040" behindDoc="0" locked="0" layoutInCell="1" allowOverlap="1" wp14:anchorId="1278FF10" wp14:editId="46DDD504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1839693083" name="Group 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85424478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9706906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059285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70C8023" id="Group 2" o:spid="_x0000_s1026" style="position:absolute;margin-left:11.5pt;margin-top:9.15pt;width:51.25pt;height:15.4pt;z-index:252503040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"/>
                    </v:group>
                  </w:pict>
                </mc:Fallback>
              </mc:AlternateContent>
            </w:r>
          </w:p>
          <w:p w14:paraId="003DC2CF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43486C" w:rsidRPr="009B4054" w14:paraId="6A0ECE4A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52A88B" w14:textId="1ED93E8C" w:rsidR="0043486C" w:rsidRPr="006D5E82" w:rsidRDefault="0043486C" w:rsidP="000F593F">
            <w:pPr>
              <w:tabs>
                <w:tab w:val="left" w:leader="underscore" w:pos="5670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NOM DU DEPARTEMENT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0A18E64B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04064" behindDoc="0" locked="0" layoutInCell="1" allowOverlap="1" wp14:anchorId="4741C9E1" wp14:editId="41EA84E5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1369386470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66991260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63247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9939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FD0B3F" id="Group 160" o:spid="_x0000_s1026" style="position:absolute;margin-left:11.5pt;margin-top:9.15pt;width:51.25pt;height:15.4pt;z-index:252504064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"/>
                    </v:group>
                  </w:pict>
                </mc:Fallback>
              </mc:AlternateContent>
            </w:r>
          </w:p>
          <w:p w14:paraId="78478038" w14:textId="77777777" w:rsidR="0043486C" w:rsidRPr="006D5E82" w:rsidRDefault="0043486C" w:rsidP="000F593F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50A55CF7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05CB9" w14:textId="3E254BC6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NOM DU </w:t>
            </w:r>
            <w:r>
              <w:rPr>
                <w:rFonts w:cstheme="minorHAnsi"/>
                <w:lang w:val="fr-FR"/>
              </w:rPr>
              <w:t>DISTRICT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7D8B901" w14:textId="77777777" w:rsidR="00116C0B" w:rsidRPr="00D37CDB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lang w:val="fr-FR"/>
              </w:rPr>
            </w:pPr>
            <w:r w:rsidRPr="00D37CDB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32064" behindDoc="0" locked="0" layoutInCell="1" allowOverlap="1" wp14:anchorId="3F188BB7" wp14:editId="2BB4CB9D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948431721" name="Group 16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19775270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8999456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5032808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8B2240" id="Group 160" o:spid="_x0000_s1026" style="position:absolute;margin-left:11.5pt;margin-top:9.15pt;width:51.25pt;height:15.4pt;z-index:252632064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"/>
                    </v:group>
                  </w:pict>
                </mc:Fallback>
              </mc:AlternateContent>
            </w:r>
          </w:p>
          <w:p w14:paraId="0231EEDE" w14:textId="103E3F8C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softHyphen/>
            </w:r>
            <w:r w:rsidRPr="00D37CDB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2552AD" w14:paraId="7C001C29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C50E9" w14:textId="51F42199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 xml:space="preserve">TYPE </w:t>
            </w:r>
            <w:r>
              <w:rPr>
                <w:rFonts w:cstheme="minorHAnsi"/>
                <w:lang w:val="fr-FR"/>
              </w:rPr>
              <w:t>DE STRUCTURE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EPS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CS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E9020A" w14:textId="1DB9C313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3088" behindDoc="0" locked="0" layoutInCell="1" allowOverlap="1" wp14:anchorId="7A7D773B" wp14:editId="3A540FA4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972882469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6BA231A" id="Rectangle 221" o:spid="_x0000_s1026" style="position:absolute;margin-left:12.75pt;margin-top:1.5pt;width:17.25pt;height:15.4pt;z-index:25263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2C400B96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A4C37" w14:textId="45E8CE22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SI EPS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EPS1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EPS2</w:t>
            </w:r>
            <w:r w:rsidRPr="00D37CDB">
              <w:rPr>
                <w:rFonts w:cstheme="minorHAnsi"/>
                <w:lang w:val="fr-FR"/>
              </w:rPr>
              <w:t xml:space="preserve"> = 2</w:t>
            </w:r>
            <w:r>
              <w:rPr>
                <w:rFonts w:cstheme="minorHAnsi"/>
                <w:lang w:val="fr-FR"/>
              </w:rPr>
              <w:t> ; EPS3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4AEAC979" w14:textId="0F38DA1A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4112" behindDoc="0" locked="0" layoutInCell="1" allowOverlap="1" wp14:anchorId="1313D291" wp14:editId="7A81C436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73991343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28075" id="Rectangle 221" o:spid="_x0000_s1026" style="position:absolute;margin-left:12.75pt;margin-top:1.5pt;width:17.25pt;height:15.4pt;z-index:25263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471DBCC8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95129" w14:textId="5F514D04" w:rsidR="00116C0B" w:rsidRPr="006D5E82" w:rsidRDefault="00116C0B" w:rsidP="00116C0B">
            <w:pPr>
              <w:tabs>
                <w:tab w:val="left" w:leader="underscore" w:pos="5670"/>
              </w:tabs>
              <w:suppressAutoHyphens/>
              <w:rPr>
                <w:rFonts w:cstheme="minorHAnsi"/>
                <w:lang w:val="fr-FR"/>
              </w:rPr>
            </w:pPr>
            <w:r>
              <w:rPr>
                <w:rFonts w:cstheme="minorHAnsi"/>
                <w:lang w:val="fr-FR"/>
              </w:rPr>
              <w:t>SI CS</w:t>
            </w:r>
            <w:r w:rsidRPr="00D37CDB">
              <w:rPr>
                <w:rFonts w:cstheme="minorHAnsi"/>
                <w:lang w:val="fr-FR"/>
              </w:rPr>
              <w:t xml:space="preserve"> (</w:t>
            </w:r>
            <w:r>
              <w:rPr>
                <w:rFonts w:cstheme="minorHAnsi"/>
                <w:lang w:val="fr-FR"/>
              </w:rPr>
              <w:t xml:space="preserve">CS1 </w:t>
            </w:r>
            <w:r w:rsidRPr="00D37CDB">
              <w:rPr>
                <w:rFonts w:cstheme="minorHAnsi"/>
                <w:lang w:val="fr-FR"/>
              </w:rPr>
              <w:t>= 1</w:t>
            </w:r>
            <w:r>
              <w:rPr>
                <w:rFonts w:cstheme="minorHAnsi"/>
                <w:lang w:val="fr-FR"/>
              </w:rPr>
              <w:t> ;</w:t>
            </w:r>
            <w:r w:rsidRPr="00D37CDB">
              <w:rPr>
                <w:rFonts w:cstheme="minorHAnsi"/>
                <w:lang w:val="fr-FR"/>
              </w:rPr>
              <w:t xml:space="preserve"> </w:t>
            </w:r>
            <w:r>
              <w:rPr>
                <w:rFonts w:cstheme="minorHAnsi"/>
                <w:lang w:val="fr-FR"/>
              </w:rPr>
              <w:t>CS2</w:t>
            </w:r>
            <w:r w:rsidRPr="00D37CDB">
              <w:rPr>
                <w:rFonts w:cstheme="minorHAnsi"/>
                <w:lang w:val="fr-FR"/>
              </w:rPr>
              <w:t xml:space="preserve">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07B594C" w14:textId="4D0486F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cstheme="minorHAnsi"/>
                <w:bCs/>
                <w:noProof/>
                <w:lang w:val="fr-FR" w:eastAsia="fr-FR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5136" behindDoc="0" locked="0" layoutInCell="1" allowOverlap="1" wp14:anchorId="41BA9CE1" wp14:editId="2F2133D7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859502333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D76D5" id="Rectangle 221" o:spid="_x0000_s1026" style="position:absolute;margin-left:12.75pt;margin-top:1.5pt;width:17.25pt;height:15.4pt;z-index:25263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036CD9E6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CE717" w14:textId="1EFF92BB" w:rsidR="00116C0B" w:rsidRPr="006D5E82" w:rsidRDefault="00116C0B" w:rsidP="00116C0B">
            <w:pPr>
              <w:tabs>
                <w:tab w:val="right" w:leader="dot" w:pos="3402"/>
                <w:tab w:val="right" w:leader="dot" w:pos="4420"/>
              </w:tabs>
              <w:suppressAutoHyphens/>
              <w:autoSpaceDE w:val="0"/>
              <w:autoSpaceDN w:val="0"/>
              <w:adjustRightInd w:val="0"/>
              <w:rPr>
                <w:rFonts w:asciiTheme="minorHAnsi" w:hAnsiTheme="minorHAnsi" w:cstheme="minorHAnsi"/>
                <w:lang w:val="fr-FR"/>
              </w:rPr>
            </w:pPr>
            <w:r w:rsidRPr="00D37CDB">
              <w:rPr>
                <w:rFonts w:cstheme="minorHAnsi"/>
                <w:lang w:val="fr-FR"/>
              </w:rPr>
              <w:t>TYPE D’EMPLACEMENT (RURAL= 1 URBAIN = 2)</w:t>
            </w:r>
            <w:r w:rsidRPr="00D37CDB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B0A4102" w14:textId="4B1F531F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D37CDB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636160" behindDoc="0" locked="0" layoutInCell="1" allowOverlap="1" wp14:anchorId="1304AD30" wp14:editId="3574B79F">
                      <wp:simplePos x="0" y="0"/>
                      <wp:positionH relativeFrom="column">
                        <wp:posOffset>161925</wp:posOffset>
                      </wp:positionH>
                      <wp:positionV relativeFrom="paragraph">
                        <wp:posOffset>19050</wp:posOffset>
                      </wp:positionV>
                      <wp:extent cx="219075" cy="195580"/>
                      <wp:effectExtent l="0" t="0" r="0" b="0"/>
                      <wp:wrapNone/>
                      <wp:docPr id="1118065499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19075" cy="1955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68DBDA9" id="Rectangle 221" o:spid="_x0000_s1026" style="position:absolute;margin-left:12.75pt;margin-top:1.5pt;width:17.25pt;height:15.4pt;z-index:25263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"/>
                  </w:pict>
                </mc:Fallback>
              </mc:AlternateContent>
            </w:r>
          </w:p>
        </w:tc>
      </w:tr>
      <w:tr w:rsidR="00116C0B" w:rsidRPr="009B4054" w14:paraId="3BF66A3E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FFCE3" w14:textId="0AE855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NOM DE L’ETABLISSEMENT</w:t>
            </w:r>
            <w:r w:rsidR="00FA7E1B">
              <w:rPr>
                <w:rFonts w:cstheme="minorHAnsi"/>
                <w:lang w:val="fr-FR"/>
              </w:rPr>
              <w:t xml:space="preserve"> (CASE DE SANTE)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6EC54A02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4896" behindDoc="0" locked="0" layoutInCell="1" allowOverlap="1" wp14:anchorId="6707DCA3" wp14:editId="33A83E72">
                      <wp:simplePos x="0" y="0"/>
                      <wp:positionH relativeFrom="column">
                        <wp:posOffset>146050</wp:posOffset>
                      </wp:positionH>
                      <wp:positionV relativeFrom="paragraph">
                        <wp:posOffset>116205</wp:posOffset>
                      </wp:positionV>
                      <wp:extent cx="650875" cy="195580"/>
                      <wp:effectExtent l="0" t="0" r="15875" b="13970"/>
                      <wp:wrapNone/>
                      <wp:docPr id="74255300" name="Group 17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50875" cy="195580"/>
                                <a:chOff x="0" y="0"/>
                                <a:chExt cx="650959" cy="195941"/>
                              </a:xfrm>
                            </wpg:grpSpPr>
                            <wps:wsp>
                              <wps:cNvPr id="109180535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0248977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8759498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43132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58227B" id="Group 171" o:spid="_x0000_s1026" style="position:absolute;margin-left:11.5pt;margin-top:9.15pt;width:51.25pt;height:15.4pt;z-index:252624896;mso-width-relative:margin;mso-height-relative:margin" coordsize="6509,19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">
                      <v:rect id="Rectangle 221" o:spid="_x0000_s1027" style="position:absolute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"/>
                      <v:rect id="Rectangle 222" o:spid="_x0000_s1028" style="position:absolute;left:2156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"/>
                      <v:rect id="Rectangle 222" o:spid="_x0000_s1029" style="position:absolute;left:4313;width:2196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"/>
                    </v:group>
                  </w:pict>
                </mc:Fallback>
              </mc:AlternateContent>
            </w:r>
          </w:p>
          <w:p w14:paraId="21B51BC0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noProof/>
                <w:lang w:val="fr-FR" w:eastAsia="en-IN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11E6B83D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747C1D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DATE DE L’INTERVIEW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9CA4C3D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t xml:space="preserve">   JJ             MM                 Année</w:t>
            </w:r>
          </w:p>
          <w:p w14:paraId="50DB8E16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6944" behindDoc="0" locked="0" layoutInCell="1" allowOverlap="1" wp14:anchorId="7232C9B1" wp14:editId="21707F38">
                      <wp:simplePos x="0" y="0"/>
                      <wp:positionH relativeFrom="column">
                        <wp:posOffset>171450</wp:posOffset>
                      </wp:positionH>
                      <wp:positionV relativeFrom="paragraph">
                        <wp:posOffset>1905</wp:posOffset>
                      </wp:positionV>
                      <wp:extent cx="1912620" cy="189865"/>
                      <wp:effectExtent l="0" t="0" r="11430" b="19685"/>
                      <wp:wrapNone/>
                      <wp:docPr id="1584298824" name="Group 325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912620" cy="189865"/>
                                <a:chOff x="0" y="0"/>
                                <a:chExt cx="1912987" cy="190276"/>
                              </a:xfrm>
                            </wpg:grpSpPr>
                            <wpg:grpSp>
                              <wpg:cNvPr id="1749020650" name="Group 2990"/>
                              <wpg:cNvGrpSpPr/>
                              <wpg:grpSpPr>
                                <a:xfrm>
                                  <a:off x="0" y="0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84174754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15643969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110596009" name="Group 3053"/>
                              <wpg:cNvGrpSpPr/>
                              <wpg:grpSpPr>
                                <a:xfrm>
                                  <a:off x="565554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137659420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512184901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751289983" name="Group 3125"/>
                              <wpg:cNvGrpSpPr/>
                              <wpg:grpSpPr>
                                <a:xfrm>
                                  <a:off x="1109966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6987602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2095289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809248694" name="Group 3249"/>
                              <wpg:cNvGrpSpPr/>
                              <wpg:grpSpPr>
                                <a:xfrm>
                                  <a:off x="1511667" y="10571"/>
                                  <a:ext cx="401320" cy="179705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02035020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89594682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C872E8" id="Group 3255" o:spid="_x0000_s1026" style="position:absolute;margin-left:13.5pt;margin-top:.15pt;width:150.6pt;height:14.95pt;z-index:252626944;mso-width-relative:margin;mso-height-relative:margin" coordsize="19129,19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">
                      <v:group id="Group 2990" o:spid="_x0000_s1027" style="position:absolute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">
                        <v:rect id="Rectangle 221" o:spid="_x0000_s1028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"/>
                        <v:rect id="Rectangle 222" o:spid="_x0000_s1029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"/>
                      </v:group>
                      <v:group id="Group 3053" o:spid="_x0000_s1030" style="position:absolute;left:5655;top:105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">
                        <v:rect id="Rectangle 221" o:spid="_x0000_s1031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"/>
                        <v:rect id="Rectangle 222" o:spid="_x0000_s1032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"/>
                      </v:group>
                      <v:group id="Group 3125" o:spid="_x0000_s1033" style="position:absolute;left:11099;top:105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">
                        <v:rect id="Rectangle 221" o:spid="_x0000_s1034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"/>
                        <v:rect id="Rectangle 222" o:spid="_x0000_s1035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"/>
                      </v:group>
                      <v:group id="Group 3249" o:spid="_x0000_s1036" style="position:absolute;left:15116;top:105;width:4013;height:1797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">
                        <v:rect id="Rectangle 221" o:spid="_x0000_s1037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"/>
                        <v:rect id="Rectangle 222" o:spid="_x0000_s1038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"/>
                      </v:group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</w:p>
        </w:tc>
      </w:tr>
      <w:tr w:rsidR="00116C0B" w:rsidRPr="009B4054" w14:paraId="323DF8E2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6B242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HEURE DE DEBUT DE L’ENTRETIEN</w:t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C616D5C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t xml:space="preserve">   HH            MIN</w:t>
            </w:r>
          </w:p>
          <w:p w14:paraId="20AD4508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7968" behindDoc="0" locked="0" layoutInCell="1" allowOverlap="1" wp14:anchorId="73CD3AD1" wp14:editId="23565BF7">
                      <wp:simplePos x="0" y="0"/>
                      <wp:positionH relativeFrom="column">
                        <wp:posOffset>192816</wp:posOffset>
                      </wp:positionH>
                      <wp:positionV relativeFrom="paragraph">
                        <wp:posOffset>26288</wp:posOffset>
                      </wp:positionV>
                      <wp:extent cx="924571" cy="168910"/>
                      <wp:effectExtent l="0" t="0" r="27940" b="21590"/>
                      <wp:wrapNone/>
                      <wp:docPr id="3308" name="Group 3308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4571" cy="168910"/>
                                <a:chOff x="0" y="0"/>
                                <a:chExt cx="924571" cy="168910"/>
                              </a:xfrm>
                            </wpg:grpSpPr>
                            <wpg:grpSp>
                              <wpg:cNvPr id="3256" name="Group 3256"/>
                              <wpg:cNvGrpSpPr/>
                              <wpg:grpSpPr>
                                <a:xfrm>
                                  <a:off x="0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7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75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287" name="Group 3287"/>
                              <wpg:cNvGrpSpPr/>
                              <wpg:grpSpPr>
                                <a:xfrm>
                                  <a:off x="539126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8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8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D7C1A57" id="Group 3308" o:spid="_x0000_s1026" style="position:absolute;margin-left:15.2pt;margin-top:2.05pt;width:72.8pt;height:13.3pt;z-index:252627968" coordsize="9245,1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">
                      <v:group id="Group 3256" o:spid="_x0000_s1027" style="position:absolute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">
                        <v:rect id="Rectangle 221" o:spid="_x0000_s1028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"/>
                        <v:rect id="Rectangle 222" o:spid="_x0000_s1029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"/>
                      </v:group>
                      <v:group id="Group 3287" o:spid="_x0000_s1030" style="position:absolute;left:5391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">
                        <v:rect id="Rectangle 221" o:spid="_x0000_s1031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"/>
                        <v:rect id="Rectangle 222" o:spid="_x0000_s1032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65448715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1B9B1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>HEURE DE FIN DE L’ENTRETIEN</w:t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21BD68A2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t xml:space="preserve">   HH            MIN</w:t>
            </w:r>
          </w:p>
          <w:p w14:paraId="7A63E491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8992" behindDoc="0" locked="0" layoutInCell="1" allowOverlap="1" wp14:anchorId="4312C5E8" wp14:editId="423F3171">
                      <wp:simplePos x="0" y="0"/>
                      <wp:positionH relativeFrom="column">
                        <wp:posOffset>192816</wp:posOffset>
                      </wp:positionH>
                      <wp:positionV relativeFrom="paragraph">
                        <wp:posOffset>22787</wp:posOffset>
                      </wp:positionV>
                      <wp:extent cx="924571" cy="174195"/>
                      <wp:effectExtent l="0" t="0" r="27940" b="16510"/>
                      <wp:wrapNone/>
                      <wp:docPr id="3309" name="Group 33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924571" cy="174195"/>
                                <a:chOff x="0" y="0"/>
                                <a:chExt cx="924571" cy="174195"/>
                              </a:xfrm>
                            </wpg:grpSpPr>
                            <wpg:grpSp>
                              <wpg:cNvPr id="3293" name="Group 3293"/>
                              <wpg:cNvGrpSpPr/>
                              <wpg:grpSpPr>
                                <a:xfrm>
                                  <a:off x="0" y="5285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9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30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3290" name="Group 3290"/>
                              <wpg:cNvGrpSpPr/>
                              <wpg:grpSpPr>
                                <a:xfrm>
                                  <a:off x="539126" y="0"/>
                                  <a:ext cx="385445" cy="168910"/>
                                  <a:chOff x="0" y="0"/>
                                  <a:chExt cx="435299" cy="195941"/>
                                </a:xfrm>
                              </wpg:grpSpPr>
                              <wps:wsp>
                                <wps:cNvPr id="329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0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292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215661" y="0"/>
                                    <a:ext cx="219638" cy="195941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1962A32" id="Group 3309" o:spid="_x0000_s1026" style="position:absolute;margin-left:15.2pt;margin-top:1.8pt;width:72.8pt;height:13.7pt;z-index:252628992" coordsize="9245,17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">
                      <v:group id="Group 3293" o:spid="_x0000_s1027" style="position:absolute;top:52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">
                        <v:rect id="Rectangle 221" o:spid="_x0000_s1028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"/>
                        <v:rect id="Rectangle 222" o:spid="_x0000_s1029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"/>
                      </v:group>
                      <v:group id="Group 3290" o:spid="_x0000_s1030" style="position:absolute;left:5391;width:3854;height:1689" coordsize="435299,1959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">
                        <v:rect id="Rectangle 221" o:spid="_x0000_s1031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"/>
                        <v:rect id="Rectangle 222" o:spid="_x0000_s1032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"/>
                      </v:group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  <w:tr w:rsidR="00116C0B" w:rsidRPr="009B4054" w14:paraId="195E4D38" w14:textId="77777777" w:rsidTr="000F593F">
        <w:trPr>
          <w:trHeight w:val="423"/>
          <w:jc w:val="center"/>
        </w:trPr>
        <w:tc>
          <w:tcPr>
            <w:tcW w:w="6941" w:type="dxa"/>
            <w:tcBorders>
              <w:top w:val="single" w:sz="4" w:space="0" w:color="auto"/>
              <w:right w:val="single" w:sz="4" w:space="0" w:color="auto"/>
            </w:tcBorders>
            <w:vAlign w:val="center"/>
          </w:tcPr>
          <w:p w14:paraId="10FF2CF0" w14:textId="77777777" w:rsidR="00116C0B" w:rsidRPr="006D5E82" w:rsidRDefault="00116C0B" w:rsidP="00116C0B">
            <w:pPr>
              <w:tabs>
                <w:tab w:val="right" w:leader="underscore" w:pos="5723"/>
              </w:tabs>
              <w:suppressAutoHyphens/>
              <w:rPr>
                <w:rFonts w:asciiTheme="minorHAnsi" w:hAnsiTheme="minorHAnsi" w:cstheme="minorHAnsi"/>
                <w:lang w:val="fr-FR"/>
              </w:rPr>
            </w:pPr>
            <w:r w:rsidRPr="006D5E82">
              <w:rPr>
                <w:rFonts w:cstheme="minorHAnsi"/>
                <w:lang w:val="fr-FR"/>
              </w:rPr>
              <w:t xml:space="preserve">CODE DE L’ENQUETEUR </w:t>
            </w:r>
            <w:r w:rsidRPr="006D5E82">
              <w:rPr>
                <w:rFonts w:cstheme="minorHAnsi"/>
                <w:lang w:val="fr-FR"/>
              </w:rPr>
              <w:tab/>
            </w:r>
          </w:p>
        </w:tc>
        <w:tc>
          <w:tcPr>
            <w:tcW w:w="3819" w:type="dxa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286BB3C7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30016" behindDoc="0" locked="0" layoutInCell="1" allowOverlap="1" wp14:anchorId="0D58A5EE" wp14:editId="1CE241D4">
                      <wp:simplePos x="0" y="0"/>
                      <wp:positionH relativeFrom="column">
                        <wp:posOffset>149860</wp:posOffset>
                      </wp:positionH>
                      <wp:positionV relativeFrom="paragraph">
                        <wp:posOffset>117475</wp:posOffset>
                      </wp:positionV>
                      <wp:extent cx="434975" cy="195580"/>
                      <wp:effectExtent l="0" t="0" r="22225" b="13970"/>
                      <wp:wrapNone/>
                      <wp:docPr id="3339" name="Group 333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34975" cy="195580"/>
                                <a:chOff x="0" y="0"/>
                                <a:chExt cx="435299" cy="195941"/>
                              </a:xfrm>
                            </wpg:grpSpPr>
                            <wps:wsp>
                              <wps:cNvPr id="334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34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15661" y="0"/>
                                  <a:ext cx="219638" cy="195941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B45E92" id="Group 3339" o:spid="_x0000_s1026" style="position:absolute;margin-left:11.8pt;margin-top:9.25pt;width:34.25pt;height:15.4pt;z-index:252630016;mso-width-relative:margin;mso-height-relative:margin" coordsize="435299,1959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">
                      <v:rect id="Rectangle 221" o:spid="_x0000_s1027" style="position:absolute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"/>
                      <v:rect id="Rectangle 222" o:spid="_x0000_s1028" style="position:absolute;left:215661;width:219638;height:1959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"/>
                    </v:group>
                  </w:pict>
                </mc:Fallback>
              </mc:AlternateContent>
            </w:r>
          </w:p>
          <w:p w14:paraId="46DCA2CC" w14:textId="77777777" w:rsidR="00116C0B" w:rsidRPr="006D5E82" w:rsidRDefault="00116C0B" w:rsidP="00116C0B">
            <w:pPr>
              <w:tabs>
                <w:tab w:val="left" w:pos="491"/>
              </w:tabs>
              <w:suppressAutoHyphens/>
              <w:spacing w:before="120"/>
              <w:ind w:left="343"/>
              <w:rPr>
                <w:rFonts w:asciiTheme="minorHAnsi" w:hAnsiTheme="minorHAnsi" w:cstheme="minorHAnsi"/>
                <w:bCs/>
                <w:lang w:val="fr-FR"/>
              </w:rPr>
            </w:pP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softHyphen/>
            </w:r>
            <w:r w:rsidRPr="006D5E82">
              <w:rPr>
                <w:rFonts w:cstheme="minorHAnsi"/>
                <w:bCs/>
                <w:lang w:val="fr-FR"/>
              </w:rPr>
              <w:tab/>
            </w:r>
          </w:p>
        </w:tc>
      </w:tr>
    </w:tbl>
    <w:p w14:paraId="394BFC61" w14:textId="77777777" w:rsidR="00FF0DF4" w:rsidRPr="006D5E82" w:rsidRDefault="00FF0DF4">
      <w:pPr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br w:type="page"/>
      </w:r>
    </w:p>
    <w:p w14:paraId="6256A212" w14:textId="09B9D5CE" w:rsidR="00FC0AA8" w:rsidRPr="006D5E82" w:rsidRDefault="00F443BB" w:rsidP="00434986">
      <w:pPr>
        <w:jc w:val="center"/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lastRenderedPageBreak/>
        <w:t>VISITES D'ENTRETIEN</w:t>
      </w:r>
    </w:p>
    <w:tbl>
      <w:tblPr>
        <w:tblStyle w:val="TableGrid"/>
        <w:tblW w:w="10925" w:type="dxa"/>
        <w:tblInd w:w="-431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2278"/>
        <w:gridCol w:w="2977"/>
        <w:gridCol w:w="2835"/>
        <w:gridCol w:w="2835"/>
      </w:tblGrid>
      <w:tr w:rsidR="00D23CFB" w:rsidRPr="009B4054" w14:paraId="76897082" w14:textId="77777777" w:rsidTr="007F2BDC">
        <w:tc>
          <w:tcPr>
            <w:tcW w:w="10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72594" w14:textId="03408170" w:rsidR="00D23CFB" w:rsidRPr="006D5E82" w:rsidRDefault="00F443BB" w:rsidP="00285643">
            <w:pPr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VISITES DE L’ENQUETEUR</w:t>
            </w:r>
          </w:p>
        </w:tc>
      </w:tr>
      <w:tr w:rsidR="00D23CFB" w:rsidRPr="009B4054" w14:paraId="5F00D702" w14:textId="77777777" w:rsidTr="007F2BDC"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E31F3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F0188" w14:textId="77777777" w:rsidR="00D23CFB" w:rsidRPr="006D5E82" w:rsidRDefault="00D23CFB" w:rsidP="00285643">
            <w:pPr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1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A9878" w14:textId="77777777" w:rsidR="00D23CFB" w:rsidRPr="006D5E82" w:rsidRDefault="00D23CFB" w:rsidP="00285643">
            <w:pPr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2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81A2C" w14:textId="7AC8442A" w:rsidR="00D23CFB" w:rsidRPr="006D5E82" w:rsidRDefault="00A44B61" w:rsidP="00285643">
            <w:pPr>
              <w:rPr>
                <w:rFonts w:asciiTheme="minorHAnsi" w:hAnsiTheme="minorHAnsi" w:cstheme="minorHAnsi"/>
                <w:b/>
                <w:bCs/>
              </w:rPr>
            </w:pPr>
            <w:r w:rsidRPr="006D5E82">
              <w:rPr>
                <w:rFonts w:asciiTheme="minorHAnsi" w:hAnsiTheme="minorHAnsi" w:cstheme="minorHAnsi"/>
                <w:b/>
                <w:bCs/>
              </w:rPr>
              <w:t>VISITES FINALES</w:t>
            </w:r>
          </w:p>
        </w:tc>
      </w:tr>
      <w:tr w:rsidR="00D23CFB" w:rsidRPr="009B4054" w14:paraId="4CD65240" w14:textId="77777777" w:rsidTr="007F2BDC">
        <w:trPr>
          <w:trHeight w:val="3144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55D7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061E793E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DATE</w:t>
            </w:r>
          </w:p>
          <w:p w14:paraId="5A1DF40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4A2856D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08992259" w14:textId="565E378B" w:rsidR="00D23CFB" w:rsidRPr="006D5E82" w:rsidRDefault="00A44B61" w:rsidP="00285643">
            <w:pPr>
              <w:pStyle w:val="Title"/>
              <w:ind w:left="142" w:hanging="120"/>
              <w:jc w:val="left"/>
              <w:rPr>
                <w:rFonts w:asciiTheme="minorHAnsi" w:hAnsiTheme="minorHAnsi" w:cstheme="minorHAnsi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CODE ENQUÊTEUR</w:t>
            </w:r>
          </w:p>
          <w:p w14:paraId="75C75D7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7C5878D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92194C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4855255A" w14:textId="59BB07B0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RESULT</w:t>
            </w:r>
            <w:r w:rsidR="00016411" w:rsidRPr="006D5E82">
              <w:rPr>
                <w:rFonts w:asciiTheme="minorHAnsi" w:hAnsiTheme="minorHAnsi" w:cstheme="minorHAnsi"/>
                <w:lang w:val="fr-SN"/>
              </w:rPr>
              <w:t>AT</w:t>
            </w:r>
            <w:r w:rsidRPr="006D5E82">
              <w:rPr>
                <w:rFonts w:asciiTheme="minorHAnsi" w:hAnsiTheme="minorHAnsi" w:cstheme="minorHAnsi"/>
                <w:lang w:val="fr-SN"/>
              </w:rPr>
              <w:t>*</w:t>
            </w:r>
          </w:p>
          <w:p w14:paraId="0586DB18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18FE2B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7F851E8" w14:textId="0AD82D4D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TEMPS ECOUL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AEE32" w14:textId="52C84ED8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1424" behindDoc="0" locked="0" layoutInCell="1" allowOverlap="1" wp14:anchorId="7F132D2D" wp14:editId="1DB9195A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4176" name="Group 417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4177" name="Group 4177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4178" name="Group 4178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4179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0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181" name="Group 4181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4184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5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186" name="Group 418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4187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8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189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214" name="Group 421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4215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216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4217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2DC64B67" id="Group 4176" o:spid="_x0000_s1026" style="position:absolute;margin-left:50.45pt;margin-top:3.25pt;width:67pt;height:79.05pt;z-index:252391424;mso-width-relative:margin" coordsize="9163,10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">
                      <v:group id="Group 4177" o:spid="_x0000_s1027" style="position:absolute;left:2286;width:6877;height:10044" coordsize="6877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">
                        <v:group id="Group 4178" o:spid="_x0000_s1028" style="position:absolute;left:2273;width:4604;height:1428" coordorigin="5940,3504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">
                          <v:rect id="Rectangle 175" o:spid="_x0000_s1029" style="position:absolute;left:5940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"/>
                          <v:rect id="Rectangle 176" o:spid="_x0000_s1030" style="position:absolute;left:6305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"/>
                        </v:group>
                        <v:group id="Group 4181" o:spid="_x0000_s1031" style="position:absolute;left:2273;top:1410;width:4604;height:1428" coordorigin="5940,3497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">
                          <v:rect id="Rectangle 175" o:spid="_x0000_s1032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"/>
                          <v:rect id="Rectangle 176" o:spid="_x0000_s1033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"/>
                        </v:group>
                        <v:group id="Group 4186" o:spid="_x0000_s1034" style="position:absolute;top:2844;width:6877;height:1429" coordorigin="5582,3497" coordsize="1083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">
                          <v:rect id="Rectangle 174" o:spid="_x0000_s1035" style="position:absolute;left:5582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"/>
                          <v:rect id="Rectangle 175" o:spid="_x0000_s1036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"/>
                          <v:rect id="Rectangle 176" o:spid="_x0000_s1037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"/>
                        </v:group>
                        <v:group id="Group 4214" o:spid="_x0000_s1038" style="position:absolute;left:2273;top:4254;width:4604;height:1429" coordorigin="5940,3490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hBvxQAAAN0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">
                          <v:rect id="Rectangle 175" o:spid="_x0000_s1039" style="position:absolute;left:5940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"/>
                          <v:rect id="Rectangle 176" o:spid="_x0000_s1040" style="position:absolute;left:6305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"/>
                        </v:group>
                      </v:group>
                      <v:rect id="Rectangle 175" o:spid="_x0000_s1041" style="position:absolute;top:5020;width:2286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JOUR</w:t>
            </w:r>
          </w:p>
          <w:p w14:paraId="2D40E7DB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E0B816B" w14:textId="481446B6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MOIS</w:t>
            </w:r>
          </w:p>
          <w:p w14:paraId="0A70BCF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20D1F94" w14:textId="5D778EFE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ANNEE</w:t>
            </w:r>
          </w:p>
          <w:p w14:paraId="6C8122D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12192A7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</w:t>
            </w:r>
          </w:p>
          <w:p w14:paraId="7003EBB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2448" behindDoc="0" locked="0" layoutInCell="1" allowOverlap="1" wp14:anchorId="610E4ADD" wp14:editId="7C5AF0D3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4218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B9CA68" id="Rectangle 175" o:spid="_x0000_s1026" style="position:absolute;margin-left:96.9pt;margin-top:7.55pt;width:18pt;height:19.85pt;z-index:25239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"/>
                  </w:pict>
                </mc:Fallback>
              </mc:AlternateContent>
            </w:r>
          </w:p>
          <w:p w14:paraId="61764CD4" w14:textId="39825597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 RESULTAT</w:t>
            </w:r>
          </w:p>
          <w:p w14:paraId="126E4559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B67232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EBB5A84" w14:textId="298DE24B" w:rsidR="00D23CFB" w:rsidRPr="006D5E82" w:rsidRDefault="00FF0DF4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26592" behindDoc="0" locked="0" layoutInCell="1" allowOverlap="1" wp14:anchorId="5C46E46D" wp14:editId="6DCBD20D">
                      <wp:simplePos x="0" y="0"/>
                      <wp:positionH relativeFrom="column">
                        <wp:posOffset>942282</wp:posOffset>
                      </wp:positionH>
                      <wp:positionV relativeFrom="paragraph">
                        <wp:posOffset>134620</wp:posOffset>
                      </wp:positionV>
                      <wp:extent cx="228600" cy="147320"/>
                      <wp:effectExtent l="0" t="0" r="19050" b="24130"/>
                      <wp:wrapNone/>
                      <wp:docPr id="434280958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AA622" id="Rectangle 175" o:spid="_x0000_s1026" style="position:absolute;margin-left:74.2pt;margin-top:10.6pt;width:18pt;height:11.6pt;z-index:252526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"/>
                  </w:pict>
                </mc:Fallback>
              </mc:AlternateContent>
            </w: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27616" behindDoc="0" locked="0" layoutInCell="1" allowOverlap="1" wp14:anchorId="39AED9D3" wp14:editId="15726717">
                      <wp:simplePos x="0" y="0"/>
                      <wp:positionH relativeFrom="column">
                        <wp:posOffset>1235075</wp:posOffset>
                      </wp:positionH>
                      <wp:positionV relativeFrom="paragraph">
                        <wp:posOffset>139776</wp:posOffset>
                      </wp:positionV>
                      <wp:extent cx="457200" cy="147918"/>
                      <wp:effectExtent l="0" t="0" r="19050" b="24130"/>
                      <wp:wrapNone/>
                      <wp:docPr id="2100147078" name="Group 430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203932532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722952189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AF2CD91" id="Group 4303" o:spid="_x0000_s1026" style="position:absolute;margin-left:97.25pt;margin-top:11pt;width:36pt;height:11.65pt;z-index:252527616;mso-height-relative:margin" coordsize="457200,19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">
                      <v:rect id="Rectangle 175" o:spid="_x0000_s1027" style="position:absolute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"/>
                      <v:rect id="Rectangle 175" o:spid="_x0000_s1028" style="position:absolute;left:228600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"/>
                    </v:group>
                  </w:pict>
                </mc:Fallback>
              </mc:AlternateContent>
            </w:r>
            <w:r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DURÉE TOTALE</w:t>
            </w:r>
            <w:r w:rsidRPr="006D5E82">
              <w:rPr>
                <w:rFonts w:asciiTheme="minorHAnsi" w:hAnsiTheme="minorHAnsi" w:cstheme="minorHAnsi"/>
              </w:rPr>
              <w:t xml:space="preserve">     </w:t>
            </w:r>
            <w:r w:rsidR="00D23CFB" w:rsidRPr="006D5E82">
              <w:rPr>
                <w:rFonts w:asciiTheme="minorHAnsi" w:hAnsiTheme="minorHAnsi" w:cstheme="minorHAnsi"/>
              </w:rPr>
              <w:t>HR          M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C5643" w14:textId="417A3179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5520" behindDoc="0" locked="0" layoutInCell="1" allowOverlap="1" wp14:anchorId="4BBCE58F" wp14:editId="28BF7B6A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4307" name="Group 43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4308" name="Group 4308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4309" name="Group 430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4310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1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312" name="Group 4312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4313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4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315" name="Group 431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4316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18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4319" name="Group 4319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4320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4321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4322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50D781AE" id="Group 4307" o:spid="_x0000_s1026" style="position:absolute;margin-left:50.45pt;margin-top:3.25pt;width:67pt;height:79.05pt;z-index:252395520;mso-width-relative:margin" coordsize="9163,10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">
                      <v:group id="Group 4308" o:spid="_x0000_s1027" style="position:absolute;left:2286;width:6877;height:10044" coordsize="6877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">
                        <v:group id="Group 4309" o:spid="_x0000_s1028" style="position:absolute;left:2273;width:4604;height:1428" coordorigin="5940,3504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yax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6iD/h7E56AXD0BAAD//wMAUEsBAi0AFAAGAAgAAAAhANvh9svuAAAAhQEAABMAAAAAAAAA&#10;AAAAAAAAAAAAAFtDb250ZW50X1R5cGVzXS54bWxQSwECLQAUAAYACAAAACEAWvQsW78AAAAVAQAA&#10;CwAAAAAAAAAAAAAAAAAfAQAAX3JlbHMvLnJlbHNQSwECLQAUAAYACAAAACEArjsmscYAAADdAAAA&#10;DwAAAAAAAAAAAAAAAAAHAgAAZHJzL2Rvd25yZXYueG1sUEsFBgAAAAADAAMAtwAAAPoCAAAAAA==&#10;">
                          <v:rect id="Rectangle 175" o:spid="_x0000_s1029" style="position:absolute;left:5940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"/>
                          <v:rect id="Rectangle 176" o:spid="_x0000_s1030" style="position:absolute;left:6305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"/>
                        </v:group>
                        <v:group id="Group 4312" o:spid="_x0000_s1031" style="position:absolute;left:2273;top:1410;width:4604;height:1428" coordorigin="5940,3497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">
                          <v:rect id="Rectangle 175" o:spid="_x0000_s1032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"/>
                          <v:rect id="Rectangle 176" o:spid="_x0000_s1033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"/>
                        </v:group>
                        <v:group id="Group 4315" o:spid="_x0000_s1034" style="position:absolute;top:2844;width:6877;height:1429" coordorigin="5582,3497" coordsize="1083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">
                          <v:rect id="Rectangle 174" o:spid="_x0000_s1035" style="position:absolute;left:5582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"/>
                          <v:rect id="Rectangle 175" o:spid="_x0000_s1036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"/>
                          <v:rect id="Rectangle 176" o:spid="_x0000_s1037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"/>
                        </v:group>
                        <v:group id="Group 4319" o:spid="_x0000_s1038" style="position:absolute;left:2273;top:4254;width:4604;height:1429" coordorigin="5940,3490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rBsxgAAAN0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7iD/h7E56AXD0BAAD//wMAUEsBAi0AFAAGAAgAAAAhANvh9svuAAAAhQEAABMAAAAAAAAA&#10;AAAAAAAAAAAAAFtDb250ZW50X1R5cGVzXS54bWxQSwECLQAUAAYACAAAACEAWvQsW78AAAAVAQAA&#10;CwAAAAAAAAAAAAAAAAAfAQAAX3JlbHMvLnJlbHNQSwECLQAUAAYACAAAACEAK+KwbMYAAADdAAAA&#10;DwAAAAAAAAAAAAAAAAAHAgAAZHJzL2Rvd25yZXYueG1sUEsFBgAAAAADAAMAtwAAAPoCAAAAAA==&#10;">
                          <v:rect id="Rectangle 175" o:spid="_x0000_s1039" style="position:absolute;left:5940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"/>
                          <v:rect id="Rectangle 176" o:spid="_x0000_s1040" style="position:absolute;left:6305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"/>
                        </v:group>
                      </v:group>
                      <v:rect id="Rectangle 175" o:spid="_x0000_s1041" style="position:absolute;top:5020;width:2286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JOUR</w:t>
            </w:r>
          </w:p>
          <w:p w14:paraId="76D64026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1467DCA8" w14:textId="4B3445FE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MOIS</w:t>
            </w:r>
          </w:p>
          <w:p w14:paraId="6F88CD67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E3CE758" w14:textId="6FDDA71D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ANNEE</w:t>
            </w:r>
          </w:p>
          <w:p w14:paraId="31840FC8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25E4C6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</w:t>
            </w:r>
          </w:p>
          <w:p w14:paraId="66A55EE9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6544" behindDoc="0" locked="0" layoutInCell="1" allowOverlap="1" wp14:anchorId="54EE4A87" wp14:editId="54ADFFA6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4323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A46B9B2" id="Rectangle 175" o:spid="_x0000_s1026" style="position:absolute;margin-left:96.9pt;margin-top:7.55pt;width:18pt;height:19.85pt;z-index:25239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"/>
                  </w:pict>
                </mc:Fallback>
              </mc:AlternateContent>
            </w:r>
          </w:p>
          <w:p w14:paraId="7136EE87" w14:textId="4E0501F5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 RESULTAT</w:t>
            </w:r>
          </w:p>
          <w:p w14:paraId="6369A1BC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9BD9AF9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9EF0FDC" w14:textId="69F308B5" w:rsidR="00D23CFB" w:rsidRPr="006D5E82" w:rsidRDefault="00016411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8592" behindDoc="0" locked="0" layoutInCell="1" allowOverlap="1" wp14:anchorId="32355EA5" wp14:editId="1AFF2E48">
                      <wp:simplePos x="0" y="0"/>
                      <wp:positionH relativeFrom="column">
                        <wp:posOffset>1230433</wp:posOffset>
                      </wp:positionH>
                      <wp:positionV relativeFrom="paragraph">
                        <wp:posOffset>139777</wp:posOffset>
                      </wp:positionV>
                      <wp:extent cx="457200" cy="147918"/>
                      <wp:effectExtent l="0" t="0" r="19050" b="24130"/>
                      <wp:wrapNone/>
                      <wp:docPr id="4324" name="Group 432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4325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326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661FD9A" id="Group 4324" o:spid="_x0000_s1026" style="position:absolute;margin-left:96.9pt;margin-top:11pt;width:36pt;height:11.65pt;z-index:252398592;mso-height-relative:margin" coordsize="457200,19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">
                      <v:rect id="Rectangle 175" o:spid="_x0000_s1027" style="position:absolute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"/>
                      <v:rect id="Rectangle 175" o:spid="_x0000_s1028" style="position:absolute;left:228600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7568" behindDoc="0" locked="0" layoutInCell="1" allowOverlap="1" wp14:anchorId="7C9A45BC" wp14:editId="3C3DDF9F">
                      <wp:simplePos x="0" y="0"/>
                      <wp:positionH relativeFrom="column">
                        <wp:posOffset>909791</wp:posOffset>
                      </wp:positionH>
                      <wp:positionV relativeFrom="paragraph">
                        <wp:posOffset>135135</wp:posOffset>
                      </wp:positionV>
                      <wp:extent cx="228600" cy="147320"/>
                      <wp:effectExtent l="0" t="0" r="19050" b="24130"/>
                      <wp:wrapNone/>
                      <wp:docPr id="4327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3DA592F" id="Rectangle 175" o:spid="_x0000_s1026" style="position:absolute;margin-left:71.65pt;margin-top:10.65pt;width:18pt;height:11.6pt;z-index:252397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"/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</w:rPr>
              <w:t>DUREE TOTALE</w:t>
            </w:r>
            <w:r w:rsidR="00D23CFB" w:rsidRPr="006D5E82">
              <w:rPr>
                <w:rFonts w:asciiTheme="minorHAnsi" w:hAnsiTheme="minorHAnsi" w:cstheme="minorHAnsi"/>
              </w:rPr>
              <w:t xml:space="preserve">    HR          MIN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036C0" w14:textId="21F8C8F6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87328" behindDoc="0" locked="0" layoutInCell="1" allowOverlap="1" wp14:anchorId="4A101049" wp14:editId="654D9663">
                      <wp:simplePos x="0" y="0"/>
                      <wp:positionH relativeFrom="column">
                        <wp:posOffset>640715</wp:posOffset>
                      </wp:positionH>
                      <wp:positionV relativeFrom="paragraph">
                        <wp:posOffset>41471</wp:posOffset>
                      </wp:positionV>
                      <wp:extent cx="850750" cy="1003935"/>
                      <wp:effectExtent l="0" t="0" r="26035" b="24765"/>
                      <wp:wrapNone/>
                      <wp:docPr id="32" name="Group 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850750" cy="1003935"/>
                                <a:chOff x="0" y="0"/>
                                <a:chExt cx="916305" cy="1004453"/>
                              </a:xfrm>
                            </wpg:grpSpPr>
                            <wpg:grpSp>
                              <wpg:cNvPr id="55" name="Group 55"/>
                              <wpg:cNvGrpSpPr/>
                              <wpg:grpSpPr>
                                <a:xfrm>
                                  <a:off x="228600" y="0"/>
                                  <a:ext cx="687705" cy="1004453"/>
                                  <a:chOff x="0" y="0"/>
                                  <a:chExt cx="687705" cy="568339"/>
                                </a:xfrm>
                              </wpg:grpSpPr>
                              <wpg:grpSp>
                                <wpg:cNvPr id="56" name="Group 5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0"/>
                                    <a:ext cx="460375" cy="142875"/>
                                    <a:chOff x="5940" y="3504"/>
                                    <a:chExt cx="725" cy="413"/>
                                  </a:xfrm>
                                </wpg:grpSpPr>
                                <wps:wsp>
                                  <wps:cNvPr id="57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58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504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64" name="Group 64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141014"/>
                                    <a:ext cx="460375" cy="142875"/>
                                    <a:chOff x="5940" y="3497"/>
                                    <a:chExt cx="725" cy="413"/>
                                  </a:xfrm>
                                </wpg:grpSpPr>
                                <wps:wsp>
                                  <wps:cNvPr id="65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90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96" name="Group 9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0" y="284449"/>
                                    <a:ext cx="687705" cy="142875"/>
                                    <a:chOff x="5582" y="3497"/>
                                    <a:chExt cx="1083" cy="413"/>
                                  </a:xfrm>
                                </wpg:grpSpPr>
                                <wps:wsp>
                                  <wps:cNvPr id="98" name="Rectangle 174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582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3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4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7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  <wpg:grpSp>
                                <wpg:cNvPr id="105" name="Group 105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227330" y="425464"/>
                                    <a:ext cx="460375" cy="142875"/>
                                    <a:chOff x="5940" y="3490"/>
                                    <a:chExt cx="725" cy="413"/>
                                  </a:xfrm>
                                </wpg:grpSpPr>
                                <wps:wsp>
                                  <wps:cNvPr id="106" name="Rectangle 175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5940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  <wps:wsp>
                                  <wps:cNvPr id="107" name="Rectangle 176"/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6305" y="3490"/>
                                      <a:ext cx="360" cy="413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rgbClr val="FFFFFF"/>
                                    </a:solidFill>
                                    <a:ln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wpg:grpSp>
                            </wpg:grpSp>
                            <wps:wsp>
                              <wps:cNvPr id="108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502023"/>
                                  <a:ext cx="228600" cy="2524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group w14:anchorId="575782BD" id="Group 32" o:spid="_x0000_s1026" style="position:absolute;margin-left:50.45pt;margin-top:3.25pt;width:67pt;height:79.05pt;z-index:252387328;mso-width-relative:margin" coordsize="9163,10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">
                      <v:group id="Group 55" o:spid="_x0000_s1027" style="position:absolute;left:2286;width:6877;height:10044" coordsize="6877,56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    <v:group id="Group 56" o:spid="_x0000_s1028" style="position:absolute;left:2273;width:4604;height:1428" coordorigin="5940,3504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  <v:rect id="Rectangle 175" o:spid="_x0000_s1029" style="position:absolute;left:5940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"/>
                          <v:rect id="Rectangle 176" o:spid="_x0000_s1030" style="position:absolute;left:6305;top:3504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"/>
                        </v:group>
                        <v:group id="Group 64" o:spid="_x0000_s1031" style="position:absolute;left:2273;top:1410;width:4604;height:1428" coordorigin="5940,3497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        <v:rect id="Rectangle 175" o:spid="_x0000_s1032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"/>
                          <v:rect id="Rectangle 176" o:spid="_x0000_s1033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E7E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"/>
                        </v:group>
                        <v:group id="Group 96" o:spid="_x0000_s1034" style="position:absolute;top:2844;width:6877;height:1429" coordorigin="5582,3497" coordsize="1083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        <v:rect id="Rectangle 174" o:spid="_x0000_s1035" style="position:absolute;left:5582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kLC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"/>
                          <v:rect id="Rectangle 175" o:spid="_x0000_s1036" style="position:absolute;left:5940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"/>
                          <v:rect id="Rectangle 176" o:spid="_x0000_s1037" style="position:absolute;left:6305;top:3497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"/>
                        </v:group>
                        <v:group id="Group 105" o:spid="_x0000_s1038" style="position:absolute;left:2273;top:4254;width:4604;height:1429" coordorigin="5940,3490" coordsize="725,4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        <v:rect id="Rectangle 175" o:spid="_x0000_s1039" style="position:absolute;left:5940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"/>
                          <v:rect id="Rectangle 176" o:spid="_x0000_s1040" style="position:absolute;left:6305;top:3490;width:360;height: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"/>
                        </v:group>
                      </v:group>
                      <v:rect id="Rectangle 175" o:spid="_x0000_s1041" style="position:absolute;top:5020;width:2286;height:2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JOUR</w:t>
            </w:r>
          </w:p>
          <w:p w14:paraId="718136B1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242155A5" w14:textId="62FE5310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MOIS</w:t>
            </w:r>
          </w:p>
          <w:p w14:paraId="2DDF54A3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BBEC5CE" w14:textId="135DF47E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ANNEE</w:t>
            </w:r>
          </w:p>
          <w:p w14:paraId="10B772D0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68BC5C84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</w:t>
            </w:r>
          </w:p>
          <w:p w14:paraId="1D3634AF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88352" behindDoc="0" locked="0" layoutInCell="1" allowOverlap="1" wp14:anchorId="6C8F33F2" wp14:editId="4CC8BEE7">
                      <wp:simplePos x="0" y="0"/>
                      <wp:positionH relativeFrom="column">
                        <wp:posOffset>1230435</wp:posOffset>
                      </wp:positionH>
                      <wp:positionV relativeFrom="paragraph">
                        <wp:posOffset>95983</wp:posOffset>
                      </wp:positionV>
                      <wp:extent cx="228600" cy="252380"/>
                      <wp:effectExtent l="0" t="0" r="0" b="0"/>
                      <wp:wrapNone/>
                      <wp:docPr id="963261412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9D84F77" id="Rectangle 175" o:spid="_x0000_s1026" style="position:absolute;margin-left:96.9pt;margin-top:7.55pt;width:18pt;height:19.85pt;z-index:25238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"/>
                  </w:pict>
                </mc:Fallback>
              </mc:AlternateContent>
            </w:r>
          </w:p>
          <w:p w14:paraId="438FD34C" w14:textId="6BA5923D" w:rsidR="00D23CFB" w:rsidRPr="006D5E82" w:rsidRDefault="00A44B61" w:rsidP="00285643">
            <w:pPr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>CODE RESULTAT</w:t>
            </w:r>
          </w:p>
          <w:p w14:paraId="7FA9ED83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3509B1CD" w14:textId="77777777" w:rsidR="00D23CFB" w:rsidRPr="006D5E82" w:rsidRDefault="00D23CFB" w:rsidP="00285643">
            <w:pPr>
              <w:rPr>
                <w:rFonts w:asciiTheme="minorHAnsi" w:hAnsiTheme="minorHAnsi" w:cstheme="minorHAnsi"/>
                <w:lang w:val="fr-SN"/>
              </w:rPr>
            </w:pPr>
          </w:p>
          <w:p w14:paraId="4FF6DF03" w14:textId="7ED903B2" w:rsidR="00D23CFB" w:rsidRPr="006D5E82" w:rsidRDefault="001737BA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89376" behindDoc="0" locked="0" layoutInCell="1" allowOverlap="1" wp14:anchorId="6CEB9222" wp14:editId="7BF51A5F">
                      <wp:simplePos x="0" y="0"/>
                      <wp:positionH relativeFrom="column">
                        <wp:posOffset>955675</wp:posOffset>
                      </wp:positionH>
                      <wp:positionV relativeFrom="paragraph">
                        <wp:posOffset>139700</wp:posOffset>
                      </wp:positionV>
                      <wp:extent cx="228600" cy="147320"/>
                      <wp:effectExtent l="0" t="0" r="19050" b="24130"/>
                      <wp:wrapNone/>
                      <wp:docPr id="1510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1473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76E5E71" id="Rectangle 175" o:spid="_x0000_s1026" style="position:absolute;margin-left:75.25pt;margin-top:11pt;width:18pt;height:11.6pt;z-index:252389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"/>
                  </w:pict>
                </mc:Fallback>
              </mc:AlternateContent>
            </w: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90400" behindDoc="0" locked="0" layoutInCell="1" allowOverlap="1" wp14:anchorId="4C5084A6" wp14:editId="3253FFAC">
                      <wp:simplePos x="0" y="0"/>
                      <wp:positionH relativeFrom="column">
                        <wp:posOffset>1230434</wp:posOffset>
                      </wp:positionH>
                      <wp:positionV relativeFrom="paragraph">
                        <wp:posOffset>139777</wp:posOffset>
                      </wp:positionV>
                      <wp:extent cx="457200" cy="147918"/>
                      <wp:effectExtent l="0" t="0" r="19050" b="24130"/>
                      <wp:wrapNone/>
                      <wp:docPr id="1520" name="Group 152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7200" cy="147918"/>
                                <a:chOff x="0" y="0"/>
                                <a:chExt cx="457200" cy="197224"/>
                              </a:xfrm>
                            </wpg:grpSpPr>
                            <wps:wsp>
                              <wps:cNvPr id="1513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14" name="Rectangle 175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28600" y="0"/>
                                  <a:ext cx="228600" cy="197224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311E864" id="Group 1520" o:spid="_x0000_s1026" style="position:absolute;margin-left:96.9pt;margin-top:11pt;width:36pt;height:11.65pt;z-index:252390400;mso-height-relative:margin" coordsize="457200,1972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">
                      <v:rect id="Rectangle 175" o:spid="_x0000_s1027" style="position:absolute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"/>
                      <v:rect id="Rectangle 175" o:spid="_x0000_s1028" style="position:absolute;left:228600;width:228600;height:1972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"/>
                    </v:group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DUREE</w:t>
            </w:r>
            <w:r w:rsidR="00A44B61" w:rsidRPr="006D5E82">
              <w:rPr>
                <w:rFonts w:asciiTheme="minorHAnsi" w:hAnsiTheme="minorHAnsi" w:cstheme="minorHAnsi"/>
              </w:rPr>
              <w:t xml:space="preserve"> TOTAL</w:t>
            </w:r>
            <w:r w:rsidRPr="006D5E82">
              <w:rPr>
                <w:rFonts w:asciiTheme="minorHAnsi" w:hAnsiTheme="minorHAnsi" w:cstheme="minorHAnsi"/>
              </w:rPr>
              <w:t>E</w:t>
            </w:r>
            <w:r w:rsidR="00D23CFB" w:rsidRPr="006D5E82">
              <w:rPr>
                <w:rFonts w:asciiTheme="minorHAnsi" w:hAnsiTheme="minorHAnsi" w:cstheme="minorHAnsi"/>
              </w:rPr>
              <w:t xml:space="preserve">      HR        MIN</w:t>
            </w:r>
          </w:p>
        </w:tc>
      </w:tr>
      <w:tr w:rsidR="00D23CFB" w:rsidRPr="009B4054" w14:paraId="434744A0" w14:textId="77777777" w:rsidTr="007F2BDC">
        <w:trPr>
          <w:trHeight w:val="1415"/>
        </w:trPr>
        <w:tc>
          <w:tcPr>
            <w:tcW w:w="2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4B1F" w14:textId="666FBBEC" w:rsidR="00D23CFB" w:rsidRPr="006D5E82" w:rsidRDefault="00A44B61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PROCHAINE VISITE</w:t>
            </w:r>
          </w:p>
          <w:p w14:paraId="0634D75B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34367189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 xml:space="preserve">    DATE</w:t>
            </w:r>
          </w:p>
          <w:p w14:paraId="27AE6671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689CD670" w14:textId="0F1F563D" w:rsidR="00D23CFB" w:rsidRPr="006D5E82" w:rsidRDefault="00D23CFB" w:rsidP="00A44B61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 xml:space="preserve">    </w:t>
            </w:r>
            <w:r w:rsidR="00A44B61" w:rsidRPr="006D5E82">
              <w:rPr>
                <w:rFonts w:asciiTheme="minorHAnsi" w:hAnsiTheme="minorHAnsi" w:cstheme="minorHAnsi"/>
              </w:rPr>
              <w:t>HEURE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DB7B46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76151E8B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  <w:p w14:paraId="2341ACD7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29906EC7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68463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2041975E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  <w:p w14:paraId="0F58BCFB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</w:p>
          <w:p w14:paraId="5A5695C4" w14:textId="77777777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asciiTheme="minorHAnsi" w:hAnsiTheme="minorHAnsi" w:cstheme="minorHAnsi"/>
              </w:rPr>
              <w:t>_______________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75F9A" w14:textId="77777777" w:rsidR="001737BA" w:rsidRPr="006D5E82" w:rsidRDefault="001737BA" w:rsidP="00285643">
            <w:pPr>
              <w:rPr>
                <w:rFonts w:asciiTheme="minorHAnsi" w:hAnsiTheme="minorHAnsi" w:cstheme="minorHAnsi"/>
                <w:noProof/>
                <w:lang w:val="fr-FR" w:eastAsia="fr-FR" w:bidi="ar-SA"/>
              </w:rPr>
            </w:pPr>
          </w:p>
          <w:p w14:paraId="46BC5CF7" w14:textId="71495A3A" w:rsidR="00D23CFB" w:rsidRPr="006D5E82" w:rsidRDefault="00D23CFB" w:rsidP="00285643">
            <w:pPr>
              <w:rPr>
                <w:rFonts w:asciiTheme="minorHAnsi" w:hAnsiTheme="minorHAnsi" w:cstheme="minorHAnsi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99616" behindDoc="0" locked="0" layoutInCell="1" allowOverlap="1" wp14:anchorId="7BB16E06" wp14:editId="64AC9350">
                      <wp:simplePos x="0" y="0"/>
                      <wp:positionH relativeFrom="column">
                        <wp:posOffset>1280403</wp:posOffset>
                      </wp:positionH>
                      <wp:positionV relativeFrom="paragraph">
                        <wp:posOffset>283500</wp:posOffset>
                      </wp:positionV>
                      <wp:extent cx="228600" cy="252380"/>
                      <wp:effectExtent l="0" t="0" r="0" b="0"/>
                      <wp:wrapNone/>
                      <wp:docPr id="963261413" name="Rectangle 1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8600" cy="25238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F11F651" id="Rectangle 175" o:spid="_x0000_s1026" style="position:absolute;margin-left:100.8pt;margin-top:22.3pt;width:18pt;height:19.85pt;z-index:25239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"/>
                  </w:pict>
                </mc:Fallback>
              </mc:AlternateContent>
            </w:r>
            <w:r w:rsidR="00A44B61" w:rsidRPr="006D5E82">
              <w:rPr>
                <w:rFonts w:asciiTheme="minorHAnsi" w:hAnsiTheme="minorHAnsi" w:cstheme="minorHAnsi"/>
                <w:noProof/>
                <w:lang w:val="fr-FR" w:eastAsia="fr-FR" w:bidi="ar-SA"/>
              </w:rPr>
              <w:t>NOMBRE TOTAL DE VISITES</w:t>
            </w:r>
            <w:r w:rsidRPr="006D5E82">
              <w:rPr>
                <w:rFonts w:asciiTheme="minorHAnsi" w:hAnsiTheme="minorHAnsi" w:cstheme="minorHAnsi"/>
              </w:rPr>
              <w:t xml:space="preserve"> </w:t>
            </w:r>
          </w:p>
        </w:tc>
      </w:tr>
      <w:tr w:rsidR="00D23CFB" w:rsidRPr="009B4054" w14:paraId="6941096B" w14:textId="77777777" w:rsidTr="007F2BDC">
        <w:trPr>
          <w:trHeight w:val="968"/>
        </w:trPr>
        <w:tc>
          <w:tcPr>
            <w:tcW w:w="109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8040" w14:textId="4FE7D44B" w:rsidR="00D23CFB" w:rsidRPr="006D5E82" w:rsidRDefault="00D23CFB" w:rsidP="00285643">
            <w:pPr>
              <w:pStyle w:val="Title"/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*</w:t>
            </w:r>
            <w:r w:rsidR="00A44B61" w:rsidRPr="006D5E82">
              <w:rPr>
                <w:rFonts w:asciiTheme="minorHAnsi" w:hAnsiTheme="minorHAnsi" w:cstheme="minorHAnsi"/>
                <w:sz w:val="20"/>
                <w:lang w:val="fr-SN"/>
              </w:rPr>
              <w:t>CODE RESULTAT</w:t>
            </w:r>
            <w:r w:rsidRPr="006D5E82">
              <w:rPr>
                <w:rFonts w:asciiTheme="minorHAnsi" w:hAnsiTheme="minorHAnsi" w:cstheme="minorHAnsi"/>
                <w:sz w:val="20"/>
                <w:lang w:val="fr-SN"/>
              </w:rPr>
              <w:t>:</w:t>
            </w:r>
          </w:p>
          <w:p w14:paraId="5906DD24" w14:textId="2D99AAC7" w:rsidR="007F2BDC" w:rsidRPr="006D5E82" w:rsidRDefault="007F2BDC" w:rsidP="007F2BDC">
            <w:pPr>
              <w:pStyle w:val="Title"/>
              <w:tabs>
                <w:tab w:val="left" w:pos="3030"/>
              </w:tabs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 xml:space="preserve">1. COMPLETE </w:t>
            </w: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ab/>
              <w:t xml:space="preserve">4. </w:t>
            </w:r>
            <w:r w:rsidR="00A44B61"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PARTIELLEMENT COMPLET</w:t>
            </w:r>
          </w:p>
          <w:p w14:paraId="775EA24A" w14:textId="0189EEE6" w:rsidR="007F2BDC" w:rsidRPr="006D5E82" w:rsidRDefault="007F2BDC" w:rsidP="007F2BDC">
            <w:pPr>
              <w:pStyle w:val="Title"/>
              <w:tabs>
                <w:tab w:val="left" w:pos="3030"/>
              </w:tabs>
              <w:ind w:left="142" w:right="-598" w:hanging="120"/>
              <w:jc w:val="left"/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</w:pP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 xml:space="preserve">2. </w:t>
            </w:r>
            <w:r w:rsidR="00A44B61"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REPORTE</w:t>
            </w:r>
            <w:r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ab/>
              <w:t xml:space="preserve">5. </w:t>
            </w:r>
            <w:r w:rsidR="00A44B61" w:rsidRPr="006D5E82">
              <w:rPr>
                <w:rFonts w:asciiTheme="minorHAnsi" w:hAnsiTheme="minorHAnsi" w:cstheme="minorHAnsi"/>
                <w:b w:val="0"/>
                <w:bCs/>
                <w:sz w:val="20"/>
                <w:lang w:val="fr-SN"/>
              </w:rPr>
              <w:t>LE REPONDANT SELECTIONNE ETAIT ABSENT</w:t>
            </w:r>
          </w:p>
          <w:p w14:paraId="31E9968A" w14:textId="5B00785B" w:rsidR="00D23CFB" w:rsidRPr="006D5E82" w:rsidRDefault="007F2BDC" w:rsidP="00A44B61">
            <w:pPr>
              <w:tabs>
                <w:tab w:val="left" w:pos="3030"/>
              </w:tabs>
              <w:rPr>
                <w:rFonts w:asciiTheme="minorHAnsi" w:hAnsiTheme="minorHAnsi" w:cstheme="minorHAnsi"/>
                <w:lang w:val="fr-SN"/>
              </w:rPr>
            </w:pPr>
            <w:r w:rsidRPr="006D5E82">
              <w:rPr>
                <w:rFonts w:asciiTheme="minorHAnsi" w:hAnsiTheme="minorHAnsi" w:cstheme="minorHAnsi"/>
                <w:lang w:val="fr-SN"/>
              </w:rPr>
              <w:t xml:space="preserve">3. </w:t>
            </w:r>
            <w:r w:rsidR="00FB0924" w:rsidRPr="006D5E82">
              <w:rPr>
                <w:rFonts w:asciiTheme="minorHAnsi" w:hAnsiTheme="minorHAnsi" w:cstheme="minorHAnsi"/>
                <w:lang w:val="fr-SN"/>
              </w:rPr>
              <w:t>REFUS</w:t>
            </w:r>
            <w:r w:rsidRPr="006D5E82">
              <w:rPr>
                <w:rFonts w:asciiTheme="minorHAnsi" w:hAnsiTheme="minorHAnsi" w:cstheme="minorHAnsi"/>
                <w:lang w:val="fr-SN"/>
              </w:rPr>
              <w:tab/>
              <w:t xml:space="preserve">6. </w: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AUTRE</w:t>
            </w:r>
            <w:r w:rsidRPr="006D5E82">
              <w:rPr>
                <w:rFonts w:asciiTheme="minorHAnsi" w:hAnsiTheme="minorHAnsi" w:cstheme="minorHAnsi"/>
                <w:lang w:val="fr-SN"/>
              </w:rPr>
              <w:t xml:space="preserve"> (</w:t>
            </w:r>
            <w:r w:rsidR="00A44B61" w:rsidRPr="006D5E82">
              <w:rPr>
                <w:rFonts w:asciiTheme="minorHAnsi" w:hAnsiTheme="minorHAnsi" w:cstheme="minorHAnsi"/>
                <w:lang w:val="fr-SN"/>
              </w:rPr>
              <w:t>PRECISER</w:t>
            </w:r>
            <w:r w:rsidRPr="006D5E82">
              <w:rPr>
                <w:rFonts w:asciiTheme="minorHAnsi" w:hAnsiTheme="minorHAnsi" w:cstheme="minorHAnsi"/>
                <w:lang w:val="fr-SN"/>
              </w:rPr>
              <w:t>) ___________</w:t>
            </w:r>
          </w:p>
        </w:tc>
      </w:tr>
    </w:tbl>
    <w:p w14:paraId="4B817C1F" w14:textId="77777777" w:rsidR="00FC0AA8" w:rsidRPr="006D5E82" w:rsidRDefault="00FC0AA8">
      <w:pPr>
        <w:rPr>
          <w:rFonts w:cstheme="minorHAnsi"/>
          <w:lang w:val="fr-SN"/>
        </w:rPr>
      </w:pPr>
      <w:r w:rsidRPr="006D5E82">
        <w:rPr>
          <w:rFonts w:cstheme="minorHAnsi"/>
          <w:lang w:val="fr-SN"/>
        </w:rPr>
        <w:br w:type="page"/>
      </w:r>
    </w:p>
    <w:p w14:paraId="19D09133" w14:textId="76770B17" w:rsidR="00434986" w:rsidRPr="006D5E82" w:rsidRDefault="00434986" w:rsidP="00FC0AA8">
      <w:pPr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lastRenderedPageBreak/>
        <w:t xml:space="preserve">SECTION </w:t>
      </w:r>
      <w:r w:rsidR="00E251BC" w:rsidRPr="006D5E82">
        <w:rPr>
          <w:rFonts w:cstheme="minorHAnsi"/>
          <w:b/>
          <w:bCs/>
          <w:lang w:val="fr-SN"/>
        </w:rPr>
        <w:t>2</w:t>
      </w:r>
      <w:r w:rsidR="001737BA" w:rsidRPr="006D5E82">
        <w:rPr>
          <w:rFonts w:cstheme="minorHAnsi"/>
          <w:b/>
          <w:bCs/>
          <w:lang w:val="fr-SN"/>
        </w:rPr>
        <w:t xml:space="preserve"> </w:t>
      </w:r>
      <w:r w:rsidRPr="006D5E82">
        <w:rPr>
          <w:rFonts w:cstheme="minorHAnsi"/>
          <w:b/>
          <w:bCs/>
          <w:lang w:val="fr-SN"/>
        </w:rPr>
        <w:t xml:space="preserve">: </w:t>
      </w:r>
      <w:r w:rsidR="009F30F0" w:rsidRPr="006D5E82">
        <w:rPr>
          <w:rFonts w:cstheme="minorHAnsi"/>
          <w:b/>
          <w:bCs/>
          <w:lang w:val="fr-SN"/>
        </w:rPr>
        <w:t>CONTEXTE</w:t>
      </w:r>
    </w:p>
    <w:p w14:paraId="1AB6AAEA" w14:textId="51D874D0" w:rsidR="00583A01" w:rsidRPr="006D5E82" w:rsidRDefault="009F30F0" w:rsidP="008F4E3D">
      <w:pPr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poser quelques questions sur vos antécédents (âge, formation, état civil)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4865"/>
        <w:gridCol w:w="3585"/>
        <w:gridCol w:w="1000"/>
      </w:tblGrid>
      <w:tr w:rsidR="00434986" w:rsidRPr="009B4054" w14:paraId="4CF49C23" w14:textId="77777777" w:rsidTr="00434986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715F1F86" w14:textId="78063B75" w:rsidR="00434986" w:rsidRPr="006D5E82" w:rsidRDefault="001737BA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865" w:type="dxa"/>
            <w:shd w:val="clear" w:color="auto" w:fill="BFBFBF" w:themeFill="background1" w:themeFillShade="BF"/>
          </w:tcPr>
          <w:p w14:paraId="69495B40" w14:textId="2AF06838" w:rsidR="00434986" w:rsidRPr="006D5E82" w:rsidRDefault="00434986" w:rsidP="009F30F0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9F30F0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585" w:type="dxa"/>
            <w:shd w:val="clear" w:color="auto" w:fill="BFBFBF" w:themeFill="background1" w:themeFillShade="BF"/>
          </w:tcPr>
          <w:p w14:paraId="3E3EA4F4" w14:textId="3C9C5C49" w:rsidR="00434986" w:rsidRPr="006D5E82" w:rsidRDefault="00434986" w:rsidP="00434986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9F30F0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1000" w:type="dxa"/>
            <w:shd w:val="clear" w:color="auto" w:fill="BFBFBF" w:themeFill="background1" w:themeFillShade="BF"/>
          </w:tcPr>
          <w:p w14:paraId="044B0467" w14:textId="258E7942" w:rsidR="00434986" w:rsidRPr="006D5E82" w:rsidRDefault="009F30F0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434986" w:rsidRPr="009B4054" w14:paraId="3B381E89" w14:textId="77777777" w:rsidTr="00434986">
        <w:trPr>
          <w:trHeight w:val="382"/>
          <w:jc w:val="center"/>
        </w:trPr>
        <w:tc>
          <w:tcPr>
            <w:tcW w:w="625" w:type="dxa"/>
          </w:tcPr>
          <w:p w14:paraId="5F16D7CF" w14:textId="66D668D4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434986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865" w:type="dxa"/>
          </w:tcPr>
          <w:p w14:paraId="0A620C06" w14:textId="732C814C" w:rsidR="00434986" w:rsidRPr="006D5E82" w:rsidRDefault="00285643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 âge aviez-vous lors de votre dernier anniversaire ?</w:t>
            </w:r>
          </w:p>
        </w:tc>
        <w:tc>
          <w:tcPr>
            <w:tcW w:w="3585" w:type="dxa"/>
          </w:tcPr>
          <w:p w14:paraId="6E740444" w14:textId="780B3A03" w:rsidR="00434986" w:rsidRPr="006D5E82" w:rsidRDefault="00434986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739136" behindDoc="0" locked="0" layoutInCell="1" allowOverlap="1" wp14:anchorId="3D29D968" wp14:editId="5527DC91">
                      <wp:simplePos x="0" y="0"/>
                      <wp:positionH relativeFrom="column">
                        <wp:posOffset>1377950</wp:posOffset>
                      </wp:positionH>
                      <wp:positionV relativeFrom="paragraph">
                        <wp:posOffset>-14605</wp:posOffset>
                      </wp:positionV>
                      <wp:extent cx="320040" cy="158115"/>
                      <wp:effectExtent l="0" t="0" r="22860" b="13335"/>
                      <wp:wrapNone/>
                      <wp:docPr id="2330" name="Group 23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3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3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C5DF12D" id="Group 2330" o:spid="_x0000_s1026" style="position:absolute;margin-left:108.5pt;margin-top:-1.15pt;width:25.2pt;height:12.45pt;z-index:2517391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" strokecolor="#0070c0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Age </w:t>
            </w:r>
            <w:proofErr w:type="spellStart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en</w:t>
            </w:r>
            <w:proofErr w:type="spellEnd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nnées</w:t>
            </w:r>
            <w:proofErr w:type="spellEnd"/>
            <w:r w:rsidR="0028564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="004D2F8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révolues</w:t>
            </w:r>
            <w:proofErr w:type="spellEnd"/>
          </w:p>
        </w:tc>
        <w:tc>
          <w:tcPr>
            <w:tcW w:w="1000" w:type="dxa"/>
          </w:tcPr>
          <w:p w14:paraId="73D4867B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A43ADD" w:rsidRPr="009B4054" w14:paraId="4D38737F" w14:textId="77777777" w:rsidTr="00434986">
        <w:trPr>
          <w:trHeight w:val="382"/>
          <w:jc w:val="center"/>
        </w:trPr>
        <w:tc>
          <w:tcPr>
            <w:tcW w:w="625" w:type="dxa"/>
          </w:tcPr>
          <w:p w14:paraId="74B8D604" w14:textId="3CC29C8A" w:rsidR="00A43ADD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4865" w:type="dxa"/>
          </w:tcPr>
          <w:p w14:paraId="71F748D1" w14:textId="48DB424E" w:rsidR="00A43ADD" w:rsidRPr="006D5E82" w:rsidRDefault="00285643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exe de l’agent de santé communautaire ASC ?</w:t>
            </w:r>
          </w:p>
        </w:tc>
        <w:tc>
          <w:tcPr>
            <w:tcW w:w="3585" w:type="dxa"/>
          </w:tcPr>
          <w:p w14:paraId="052CB5F7" w14:textId="0138E33B" w:rsidR="00A43ADD" w:rsidRPr="006D5E82" w:rsidRDefault="00285643" w:rsidP="00A43AD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asculin</w:t>
            </w:r>
            <w:proofErr w:type="spellEnd"/>
            <w:r w:rsidR="00A43AD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r w:rsidR="00A43AD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36B17363" w14:textId="22C1A73D" w:rsidR="00A524F0" w:rsidRPr="006D5E82" w:rsidRDefault="00285643" w:rsidP="00632DC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Féminin</w:t>
            </w:r>
            <w:proofErr w:type="spellEnd"/>
            <w:r w:rsidR="00A43AD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1000" w:type="dxa"/>
          </w:tcPr>
          <w:p w14:paraId="50A46160" w14:textId="77777777" w:rsidR="00A43ADD" w:rsidRPr="006D5E82" w:rsidRDefault="00A43ADD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34986" w:rsidRPr="002552AD" w14:paraId="6489EDF5" w14:textId="77777777" w:rsidTr="00434986">
        <w:trPr>
          <w:trHeight w:val="382"/>
          <w:jc w:val="center"/>
        </w:trPr>
        <w:tc>
          <w:tcPr>
            <w:tcW w:w="625" w:type="dxa"/>
          </w:tcPr>
          <w:p w14:paraId="72F83F5D" w14:textId="353D7652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3</w:t>
            </w:r>
          </w:p>
        </w:tc>
        <w:tc>
          <w:tcPr>
            <w:tcW w:w="4865" w:type="dxa"/>
          </w:tcPr>
          <w:p w14:paraId="38A3CB92" w14:textId="6D4C2033" w:rsidR="00434986" w:rsidRPr="006D5E82" w:rsidRDefault="00285643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le est votre situation matrimoniale actuelle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? </w:t>
            </w:r>
          </w:p>
        </w:tc>
        <w:tc>
          <w:tcPr>
            <w:tcW w:w="3585" w:type="dxa"/>
          </w:tcPr>
          <w:p w14:paraId="1A657EA9" w14:textId="61BD7FE5" w:rsidR="001027A3" w:rsidRPr="006D5E82" w:rsidRDefault="00AF738D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rié(e) 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1</w:t>
            </w:r>
          </w:p>
          <w:p w14:paraId="42B8CD52" w14:textId="5AF30549" w:rsidR="001027A3" w:rsidRPr="006D5E82" w:rsidRDefault="001027A3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euf/veuv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2</w:t>
            </w:r>
          </w:p>
          <w:p w14:paraId="46A997E8" w14:textId="4A84AA04" w:rsidR="001027A3" w:rsidRPr="006D5E82" w:rsidRDefault="001027A3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vorcé(e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7335864E" w14:textId="22088762" w:rsidR="001027A3" w:rsidRPr="00B225BD" w:rsidRDefault="001027A3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Séparé(e)s/désuni(e)s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4</w:t>
            </w:r>
          </w:p>
          <w:p w14:paraId="676E552C" w14:textId="3DE0694E" w:rsidR="001027A3" w:rsidRPr="006D5E82" w:rsidRDefault="004D2F8B" w:rsidP="001027A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élibataire (jamais marié</w:t>
            </w:r>
            <w:r w:rsidR="00AF738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(e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)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1027A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4DE9D089" w14:textId="6699D12C" w:rsidR="00A524F0" w:rsidRPr="006D5E82" w:rsidRDefault="001027A3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fère ne </w:t>
            </w:r>
            <w:r w:rsidR="00BF069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rien dir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</w:tc>
        <w:tc>
          <w:tcPr>
            <w:tcW w:w="1000" w:type="dxa"/>
          </w:tcPr>
          <w:p w14:paraId="1DF1E925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34986" w:rsidRPr="002552AD" w14:paraId="7CF9A2AC" w14:textId="77777777" w:rsidTr="009F576F">
        <w:trPr>
          <w:trHeight w:val="728"/>
          <w:jc w:val="center"/>
        </w:trPr>
        <w:tc>
          <w:tcPr>
            <w:tcW w:w="625" w:type="dxa"/>
          </w:tcPr>
          <w:p w14:paraId="1A7AAEB7" w14:textId="6587D2C7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4</w:t>
            </w:r>
          </w:p>
        </w:tc>
        <w:tc>
          <w:tcPr>
            <w:tcW w:w="4865" w:type="dxa"/>
          </w:tcPr>
          <w:p w14:paraId="6F8D6CBB" w14:textId="4D2D9DED" w:rsidR="00434986" w:rsidRPr="006D5E82" w:rsidRDefault="008B0D49" w:rsidP="0067589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 est le niveau scolaire le plus élevé que vous ayez atteint ?</w:t>
            </w:r>
          </w:p>
        </w:tc>
        <w:tc>
          <w:tcPr>
            <w:tcW w:w="3585" w:type="dxa"/>
          </w:tcPr>
          <w:p w14:paraId="230C3B80" w14:textId="61CA5F3F" w:rsidR="00434986" w:rsidRPr="006D5E82" w:rsidRDefault="008B0D49" w:rsidP="00C87BA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’a jamais fréquenté l’école</w:t>
            </w:r>
            <w:r w:rsidR="0067589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0</w:t>
            </w:r>
          </w:p>
          <w:p w14:paraId="298B0D38" w14:textId="206D1E5F" w:rsidR="00AF738D" w:rsidRPr="006D5E82" w:rsidRDefault="00AF738D" w:rsidP="00AF73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imair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7157CD4E" w14:textId="1A722FBC" w:rsidR="00AF738D" w:rsidRPr="006D5E82" w:rsidRDefault="002673A0" w:rsidP="00AF73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llège (enseignement moyen)</w:t>
            </w:r>
            <w:r w:rsidR="00AF738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3ADFE809" w14:textId="584661C0" w:rsidR="00D32A34" w:rsidRPr="006D5E82" w:rsidRDefault="002673A0" w:rsidP="00D32A3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ycée</w:t>
            </w:r>
            <w:r w:rsidR="00D32A3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(enseignement secondaire)</w:t>
            </w:r>
            <w:r w:rsidR="00D32A3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3</w:t>
            </w:r>
          </w:p>
          <w:p w14:paraId="074FF043" w14:textId="395989A8" w:rsidR="00AF738D" w:rsidRPr="006D5E82" w:rsidRDefault="00D32A34" w:rsidP="00AF73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iversité (</w:t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seignement s</w:t>
            </w:r>
            <w:r w:rsidR="002673A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périeur</w:t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)</w:t>
            </w:r>
            <w:r w:rsidR="00AF738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255F9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4</w:t>
            </w:r>
          </w:p>
          <w:p w14:paraId="22ABAA27" w14:textId="550AD7DF" w:rsidR="00A524F0" w:rsidRPr="006D5E82" w:rsidRDefault="008B0D49" w:rsidP="00C87BA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éfère ne rien dire</w:t>
            </w:r>
            <w:r w:rsidR="00A524F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1000" w:type="dxa"/>
          </w:tcPr>
          <w:p w14:paraId="2EAB4EC5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34986" w:rsidRPr="009B4054" w14:paraId="3217D4E6" w14:textId="77777777" w:rsidTr="00434986">
        <w:trPr>
          <w:trHeight w:val="382"/>
          <w:jc w:val="center"/>
        </w:trPr>
        <w:tc>
          <w:tcPr>
            <w:tcW w:w="625" w:type="dxa"/>
          </w:tcPr>
          <w:p w14:paraId="0FE288CA" w14:textId="00824612" w:rsidR="00434986" w:rsidRPr="006D5E82" w:rsidRDefault="00E251BC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  <w:tc>
          <w:tcPr>
            <w:tcW w:w="4865" w:type="dxa"/>
          </w:tcPr>
          <w:p w14:paraId="00A65ADE" w14:textId="792B74BC" w:rsidR="00434986" w:rsidRPr="006D5E82" w:rsidRDefault="005603A7" w:rsidP="0043498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Êtes-vous engagé dans un travail autre que celui de la santé et de la protection de l'enfance ?</w:t>
            </w:r>
          </w:p>
        </w:tc>
        <w:tc>
          <w:tcPr>
            <w:tcW w:w="3585" w:type="dxa"/>
          </w:tcPr>
          <w:p w14:paraId="08F8B3F2" w14:textId="5C2B4AEF" w:rsidR="00434986" w:rsidRPr="006D5E82" w:rsidRDefault="005603A7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ui</w:t>
            </w:r>
            <w:r w:rsidR="0043498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4BBB899E" w14:textId="1B5F7DFA" w:rsidR="00434986" w:rsidRPr="006D5E82" w:rsidRDefault="00434986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</w:t>
            </w:r>
            <w:r w:rsidR="005603A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481BEE5B" w14:textId="6C843596" w:rsidR="00A524F0" w:rsidRPr="006D5E82" w:rsidRDefault="005603A7" w:rsidP="00A524F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éfère ne rien dire</w:t>
            </w:r>
            <w:r w:rsidR="00A524F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</w:tc>
        <w:tc>
          <w:tcPr>
            <w:tcW w:w="1000" w:type="dxa"/>
          </w:tcPr>
          <w:p w14:paraId="03F0AB67" w14:textId="035E0562" w:rsidR="00434986" w:rsidRPr="006D5E82" w:rsidRDefault="00434986" w:rsidP="00283634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8"/>
                <w:szCs w:val="8"/>
                <w:lang w:val="fr-SN"/>
              </w:rPr>
            </w:pPr>
          </w:p>
          <w:p w14:paraId="490141B7" w14:textId="6EF215F2" w:rsidR="00A524F0" w:rsidRPr="006D5E82" w:rsidRDefault="00A524F0" w:rsidP="00283634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67872" behindDoc="0" locked="0" layoutInCell="1" allowOverlap="1" wp14:anchorId="4C3CCE2D" wp14:editId="4249B131">
                      <wp:simplePos x="0" y="0"/>
                      <wp:positionH relativeFrom="column">
                        <wp:posOffset>14605</wp:posOffset>
                      </wp:positionH>
                      <wp:positionV relativeFrom="paragraph">
                        <wp:posOffset>114935</wp:posOffset>
                      </wp:positionV>
                      <wp:extent cx="114300" cy="220980"/>
                      <wp:effectExtent l="0" t="0" r="38100" b="26670"/>
                      <wp:wrapNone/>
                      <wp:docPr id="11" name="Right Brac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4300" cy="220980"/>
                              </a:xfrm>
                              <a:prstGeom prst="rightBrac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3F89679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1" o:spid="_x0000_s1026" type="#_x0000_t88" style="position:absolute;margin-left:1.15pt;margin-top:9.05pt;width:9pt;height:17.4pt;z-index:25236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" adj="931" strokecolor="black [3213]" strokeweight=".5pt">
                      <v:stroke joinstyle="miter"/>
                    </v:shape>
                  </w:pict>
                </mc:Fallback>
              </mc:AlternateContent>
            </w:r>
          </w:p>
          <w:p w14:paraId="7293FB2D" w14:textId="50DCCA64" w:rsidR="00283634" w:rsidRPr="006D5E82" w:rsidRDefault="00773096" w:rsidP="00283634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696FD1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</w:tr>
      <w:tr w:rsidR="00B111D8" w:rsidRPr="009B4054" w14:paraId="411C3A74" w14:textId="77777777" w:rsidTr="00434986">
        <w:trPr>
          <w:trHeight w:val="382"/>
          <w:jc w:val="center"/>
        </w:trPr>
        <w:tc>
          <w:tcPr>
            <w:tcW w:w="625" w:type="dxa"/>
          </w:tcPr>
          <w:p w14:paraId="3D04FE51" w14:textId="07EB61AE" w:rsidR="00B111D8" w:rsidRPr="006D5E82" w:rsidRDefault="00E251BC" w:rsidP="00B111D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7F21F0" w:rsidRPr="006D5E82">
              <w:rPr>
                <w:rFonts w:cstheme="minorHAnsi"/>
                <w:spacing w:val="-2"/>
                <w:sz w:val="20"/>
              </w:rPr>
              <w:t>06</w:t>
            </w:r>
          </w:p>
        </w:tc>
        <w:tc>
          <w:tcPr>
            <w:tcW w:w="4865" w:type="dxa"/>
          </w:tcPr>
          <w:p w14:paraId="039D30FC" w14:textId="094B01E5" w:rsidR="00B111D8" w:rsidRPr="006D5E82" w:rsidRDefault="00CD087F" w:rsidP="00CD087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370E2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Quelle est la nature de votre travail ?</w:t>
            </w:r>
          </w:p>
        </w:tc>
        <w:tc>
          <w:tcPr>
            <w:tcW w:w="3585" w:type="dxa"/>
          </w:tcPr>
          <w:p w14:paraId="2540616D" w14:textId="305127F2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ultivateur/ agriculteu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31E66672" w14:textId="44D4617A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availleur agricole/ouvrie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6EF4E0B4" w14:textId="4D88D5A9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availleur indépenda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435D498F" w14:textId="1037457E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ervice priv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6CDBC9A4" w14:textId="586409E8" w:rsidR="00BF069A" w:rsidRPr="006D5E82" w:rsidRDefault="00BF069A" w:rsidP="00BF069A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  <w:p w14:paraId="406CF8EE" w14:textId="5DB1BF56" w:rsidR="00A524F0" w:rsidRPr="006D5E82" w:rsidRDefault="00BF069A" w:rsidP="00BF069A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/>
              <w:rPr>
                <w:rFonts w:cstheme="minorHAnsi"/>
                <w:bCs/>
                <w:noProof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fè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ne pas dire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7</w:t>
            </w:r>
          </w:p>
        </w:tc>
        <w:tc>
          <w:tcPr>
            <w:tcW w:w="1000" w:type="dxa"/>
          </w:tcPr>
          <w:p w14:paraId="0E9104AF" w14:textId="77777777" w:rsidR="00B111D8" w:rsidRPr="006D5E82" w:rsidRDefault="00B111D8" w:rsidP="00283634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2F96A3F2" w14:textId="7F44D44A" w:rsidR="00283634" w:rsidRPr="006D5E82" w:rsidRDefault="00283634" w:rsidP="00283634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5616EF" w:rsidRPr="0094423F" w14:paraId="42D93811" w14:textId="77777777" w:rsidTr="00434986">
        <w:trPr>
          <w:trHeight w:val="382"/>
          <w:jc w:val="center"/>
        </w:trPr>
        <w:tc>
          <w:tcPr>
            <w:tcW w:w="625" w:type="dxa"/>
          </w:tcPr>
          <w:p w14:paraId="25940EDA" w14:textId="17B850EB" w:rsidR="005616EF" w:rsidRPr="006D5E82" w:rsidRDefault="00E251BC" w:rsidP="005616EF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865" w:type="dxa"/>
          </w:tcPr>
          <w:p w14:paraId="04B0AADA" w14:textId="77777777" w:rsidR="003072DF" w:rsidRPr="006D5E82" w:rsidRDefault="003072DF" w:rsidP="003072D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epuis combien de temps </w:t>
            </w:r>
            <w:r w:rsidRPr="006D5E82">
              <w:rPr>
                <w:rFonts w:cstheme="minorHAnsi"/>
                <w:bCs/>
                <w:color w:val="000000"/>
                <w:sz w:val="18"/>
                <w:szCs w:val="18"/>
                <w:lang w:val="fr-SN" w:eastAsia="en-IN"/>
              </w:rPr>
              <w:t>travaillez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-vous en tant qu'ASC ?</w:t>
            </w:r>
          </w:p>
          <w:p w14:paraId="3C0A8262" w14:textId="3306DB4F" w:rsidR="009B1B56" w:rsidRPr="006D5E82" w:rsidRDefault="009B1B56" w:rsidP="003072D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3585" w:type="dxa"/>
          </w:tcPr>
          <w:p w14:paraId="5EF526D3" w14:textId="29183DF7" w:rsidR="00C87BA2" w:rsidRPr="006D5E82" w:rsidRDefault="00C87BA2" w:rsidP="00C87BA2">
            <w:pPr>
              <w:pStyle w:val="ListParagraph"/>
              <w:numPr>
                <w:ilvl w:val="0"/>
                <w:numId w:val="5"/>
              </w:num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83232" behindDoc="0" locked="0" layoutInCell="1" allowOverlap="1" wp14:anchorId="79A5E12F" wp14:editId="52BF8DE0">
                      <wp:simplePos x="0" y="0"/>
                      <wp:positionH relativeFrom="column">
                        <wp:posOffset>1443425</wp:posOffset>
                      </wp:positionH>
                      <wp:positionV relativeFrom="paragraph">
                        <wp:posOffset>28011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12" name="Group 1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7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77" name="Group 96326137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7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7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202BB8E" id="Group 12" o:spid="_x0000_s1026" style="position:absolute;margin-left:113.65pt;margin-top:2.2pt;width:35.6pt;height:10.7pt;z-index:252383232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" strokecolor="#0070c0"/>
                      <v:group id="Group 963261377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# Nombre </w:t>
            </w:r>
            <w:proofErr w:type="spellStart"/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d’années</w:t>
            </w:r>
            <w:proofErr w:type="spellEnd"/>
          </w:p>
          <w:p w14:paraId="7DDF46A3" w14:textId="220E0586" w:rsidR="00C87BA2" w:rsidRPr="006D5E82" w:rsidRDefault="00C87BA2" w:rsidP="00C87BA2">
            <w:pPr>
              <w:pStyle w:val="ListParagraph"/>
              <w:numPr>
                <w:ilvl w:val="0"/>
                <w:numId w:val="5"/>
              </w:num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82208" behindDoc="0" locked="0" layoutInCell="1" allowOverlap="1" wp14:anchorId="430EAC8B" wp14:editId="32526C82">
                      <wp:simplePos x="0" y="0"/>
                      <wp:positionH relativeFrom="column">
                        <wp:posOffset>1445613</wp:posOffset>
                      </wp:positionH>
                      <wp:positionV relativeFrom="paragraph">
                        <wp:posOffset>18768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963261393" name="Group 9632613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9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95" name="Group 963261395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96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9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0DA5443" id="Group 963261393" o:spid="_x0000_s1026" style="position:absolute;margin-left:113.85pt;margin-top:1.5pt;width:35.6pt;height:10.7pt;z-index:252382208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" strokecolor="#0070c0"/>
                      <v:group id="Group 963261395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# </w:t>
            </w:r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ombre de </w:t>
            </w:r>
            <w:proofErr w:type="spellStart"/>
            <w:r w:rsidR="00BF069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ois</w:t>
            </w:r>
            <w:proofErr w:type="spellEnd"/>
          </w:p>
          <w:p w14:paraId="43822C7E" w14:textId="77777777" w:rsidR="005616EF" w:rsidRDefault="00BF069A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Préfère</w:t>
            </w:r>
            <w:proofErr w:type="spellEnd"/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 xml:space="preserve"> ne rien dire</w:t>
            </w:r>
            <w:r w:rsidR="005616EF"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ab/>
              <w:t>998</w:t>
            </w:r>
          </w:p>
          <w:p w14:paraId="2FDF13F9" w14:textId="7AA67BAB" w:rsidR="0094423F" w:rsidRPr="006D5E82" w:rsidRDefault="0094423F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mois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  <w:p w14:paraId="7A38C47D" w14:textId="45C8061F" w:rsidR="0094423F" w:rsidRPr="006D5E82" w:rsidRDefault="0094423F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i/>
                <w:i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Moins d’un an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ab/>
            </w:r>
            <w:r w:rsidR="001F6CD5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000</w:t>
            </w:r>
          </w:p>
        </w:tc>
        <w:tc>
          <w:tcPr>
            <w:tcW w:w="1000" w:type="dxa"/>
          </w:tcPr>
          <w:p w14:paraId="6ED6D5E9" w14:textId="77777777" w:rsidR="005616EF" w:rsidRPr="006D5E82" w:rsidRDefault="005616EF" w:rsidP="005616EF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5616EF" w:rsidRPr="002552AD" w14:paraId="2FE44218" w14:textId="77777777" w:rsidTr="00434986">
        <w:trPr>
          <w:trHeight w:val="382"/>
          <w:jc w:val="center"/>
        </w:trPr>
        <w:tc>
          <w:tcPr>
            <w:tcW w:w="625" w:type="dxa"/>
          </w:tcPr>
          <w:p w14:paraId="0886F532" w14:textId="7BA7E209" w:rsidR="005616EF" w:rsidRPr="006D5E82" w:rsidRDefault="00E251BC" w:rsidP="005616EF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4865" w:type="dxa"/>
          </w:tcPr>
          <w:p w14:paraId="7C5958E5" w14:textId="77777777" w:rsidR="003072DF" w:rsidRPr="006D5E82" w:rsidRDefault="003072DF" w:rsidP="006B6ED2">
            <w:pPr>
              <w:autoSpaceDE w:val="0"/>
              <w:autoSpaceDN w:val="0"/>
              <w:adjustRightInd w:val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ment avez-vous été sélectionné comme ASC ?</w:t>
            </w:r>
          </w:p>
          <w:p w14:paraId="3C792A40" w14:textId="4CB73473" w:rsidR="006B6ED2" w:rsidRPr="006D5E82" w:rsidRDefault="003072DF" w:rsidP="006D5E82">
            <w:pPr>
              <w:autoSpaceDE w:val="0"/>
              <w:autoSpaceDN w:val="0"/>
              <w:adjustRightInd w:val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2C2D5E" w:rsidRPr="006D5E82">
              <w:rPr>
                <w:rFonts w:cstheme="minorHAnsi"/>
                <w:i/>
                <w:iCs/>
                <w:spacing w:val="-2"/>
                <w:sz w:val="20"/>
                <w:lang w:val="fr-SN"/>
              </w:rPr>
              <w:t>Plusieurs réponses possibles.</w:t>
            </w:r>
          </w:p>
        </w:tc>
        <w:tc>
          <w:tcPr>
            <w:tcW w:w="3585" w:type="dxa"/>
          </w:tcPr>
          <w:p w14:paraId="7C90AD85" w14:textId="7A266119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ination par le responsable de la communau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A</w:t>
            </w:r>
          </w:p>
          <w:p w14:paraId="555DC306" w14:textId="4211D1D2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o-nomination avec demande au responsable de la communau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090F92D4" w14:textId="7FC3EEAB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ntreti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358073BB" w14:textId="1D94A7C3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preuve écrit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1BE4A6ED" w14:textId="2A53D371" w:rsidR="003072DF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E</w:t>
            </w:r>
          </w:p>
          <w:p w14:paraId="0F569DBD" w14:textId="0121C6C5" w:rsidR="00A524F0" w:rsidRPr="006D5E82" w:rsidRDefault="003072DF" w:rsidP="003072DF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fère ne pas di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1000" w:type="dxa"/>
          </w:tcPr>
          <w:p w14:paraId="08EE0FE4" w14:textId="77777777" w:rsidR="005616EF" w:rsidRPr="006D5E82" w:rsidRDefault="005616EF" w:rsidP="005616EF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A904FA" w:rsidRPr="002552AD" w14:paraId="1D8F11A4" w14:textId="77777777" w:rsidTr="00434986">
        <w:trPr>
          <w:trHeight w:val="382"/>
          <w:jc w:val="center"/>
        </w:trPr>
        <w:tc>
          <w:tcPr>
            <w:tcW w:w="625" w:type="dxa"/>
          </w:tcPr>
          <w:p w14:paraId="6992D83C" w14:textId="1269BC1B" w:rsidR="00A904FA" w:rsidRPr="006D5E82" w:rsidRDefault="00773096" w:rsidP="00760AD1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  <w:tc>
          <w:tcPr>
            <w:tcW w:w="4865" w:type="dxa"/>
          </w:tcPr>
          <w:p w14:paraId="502627DB" w14:textId="77777777" w:rsidR="003072DF" w:rsidRPr="006D5E82" w:rsidRDefault="003072DF" w:rsidP="003072DF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'est-ce qui vous a motivé à devenir ASC ? </w:t>
            </w:r>
          </w:p>
          <w:p w14:paraId="417E6152" w14:textId="5E7516FC" w:rsidR="00A904FA" w:rsidRPr="006D5E82" w:rsidRDefault="002C2D5E" w:rsidP="003072DF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i/>
                <w:iCs/>
                <w:spacing w:val="-2"/>
                <w:sz w:val="20"/>
                <w:lang w:val="fr-SN"/>
              </w:rPr>
              <w:t>Plusieurs réponses possibles.</w:t>
            </w:r>
          </w:p>
        </w:tc>
        <w:tc>
          <w:tcPr>
            <w:tcW w:w="3585" w:type="dxa"/>
          </w:tcPr>
          <w:p w14:paraId="6D908831" w14:textId="1BC4D7E7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xpérience personnelle des défis en matière de soins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A</w:t>
            </w:r>
          </w:p>
          <w:p w14:paraId="5CC5A494" w14:textId="2C330748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xpériences positives antérieures en matière de soins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</w:t>
            </w:r>
          </w:p>
          <w:p w14:paraId="2547A772" w14:textId="026DB485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Reconnaissance de la nécessité d'avoir des soins de santé accessibl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</w:t>
            </w:r>
          </w:p>
          <w:p w14:paraId="48EF868C" w14:textId="3AD15846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Intérêt pour l'apprentissage des soins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</w:t>
            </w:r>
          </w:p>
          <w:p w14:paraId="2809834D" w14:textId="781A667B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lastRenderedPageBreak/>
              <w:t xml:space="preserve">Influence des membres de la famille ou de la communau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E</w:t>
            </w:r>
          </w:p>
          <w:p w14:paraId="0FFEDDAB" w14:textId="51630540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Évolution de carrière ou salai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F</w:t>
            </w:r>
          </w:p>
          <w:p w14:paraId="3F8AA18B" w14:textId="497E5117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Désir d'aider les autr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G</w:t>
            </w:r>
          </w:p>
          <w:p w14:paraId="446422B8" w14:textId="2073F08F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Épanouissement personnel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H</w:t>
            </w:r>
          </w:p>
          <w:p w14:paraId="5094C2C9" w14:textId="50648769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Développement professionnel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I</w:t>
            </w:r>
          </w:p>
          <w:p w14:paraId="76017FF8" w14:textId="2D9D450F" w:rsidR="003072DF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X</w:t>
            </w:r>
          </w:p>
          <w:p w14:paraId="2868535E" w14:textId="3AE4A843" w:rsidR="00A524F0" w:rsidRPr="006D5E82" w:rsidRDefault="003072DF" w:rsidP="003072DF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Préfère ne pas se prononce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Y</w:t>
            </w:r>
          </w:p>
        </w:tc>
        <w:tc>
          <w:tcPr>
            <w:tcW w:w="1000" w:type="dxa"/>
          </w:tcPr>
          <w:p w14:paraId="4553090D" w14:textId="77777777" w:rsidR="00A904FA" w:rsidRPr="006D5E82" w:rsidRDefault="00A904FA" w:rsidP="00760AD1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A904FA" w:rsidRPr="009B4054" w14:paraId="2266422B" w14:textId="77777777" w:rsidTr="006D5E82">
        <w:trPr>
          <w:trHeight w:val="735"/>
          <w:jc w:val="center"/>
        </w:trPr>
        <w:tc>
          <w:tcPr>
            <w:tcW w:w="625" w:type="dxa"/>
          </w:tcPr>
          <w:p w14:paraId="467555F8" w14:textId="35F5DA14" w:rsidR="00A904FA" w:rsidRPr="006D5E82" w:rsidRDefault="00773096" w:rsidP="00A904F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D60F66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4865" w:type="dxa"/>
          </w:tcPr>
          <w:p w14:paraId="2D97E6AD" w14:textId="750C727A" w:rsidR="003072DF" w:rsidRPr="006D5E82" w:rsidRDefault="002C2D5E" w:rsidP="00A904FA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>En moyenne</w:t>
            </w:r>
            <w:r w:rsidR="003072DF"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, 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elle somme </w:t>
            </w:r>
            <w:r w:rsidR="003072DF" w:rsidRPr="006D5E82">
              <w:rPr>
                <w:rFonts w:cstheme="minorHAnsi"/>
                <w:color w:val="000000"/>
                <w:sz w:val="20"/>
                <w:lang w:val="fr-SN" w:eastAsia="en-IN"/>
              </w:rPr>
              <w:t>gagnez-vous en tant qu'ASC par mois ?</w:t>
            </w:r>
          </w:p>
          <w:p w14:paraId="1E6FED07" w14:textId="3AFBC005" w:rsidR="00A904FA" w:rsidRPr="006D5E82" w:rsidRDefault="00A904FA" w:rsidP="00A904FA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</w:p>
        </w:tc>
        <w:tc>
          <w:tcPr>
            <w:tcW w:w="3585" w:type="dxa"/>
          </w:tcPr>
          <w:p w14:paraId="78DF653A" w14:textId="03DF120D" w:rsidR="00A904FA" w:rsidRPr="006D5E82" w:rsidRDefault="00A904FA" w:rsidP="00014408">
            <w:pPr>
              <w:tabs>
                <w:tab w:val="right" w:leader="dot" w:pos="2703"/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919360" behindDoc="0" locked="0" layoutInCell="1" allowOverlap="1" wp14:anchorId="05849D23" wp14:editId="1EA00978">
                      <wp:simplePos x="0" y="0"/>
                      <wp:positionH relativeFrom="column">
                        <wp:posOffset>1172473</wp:posOffset>
                      </wp:positionH>
                      <wp:positionV relativeFrom="paragraph">
                        <wp:posOffset>18415</wp:posOffset>
                      </wp:positionV>
                      <wp:extent cx="600710" cy="135255"/>
                      <wp:effectExtent l="0" t="0" r="27940" b="17145"/>
                      <wp:wrapSquare wrapText="bothSides"/>
                      <wp:docPr id="61" name="Group 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00710" cy="135255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2308" name="Group 2308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2309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10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2311" name="Group 2311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312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18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E678147" id="Group 61" o:spid="_x0000_s1026" style="position:absolute;margin-left:92.3pt;margin-top:1.45pt;width:47.3pt;height:10.65pt;z-index:251919360" coordorigin="-74" coordsize="6083,1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">
                      <v:group id="Group 2308" o:spid="_x0000_s1027" style="position:absolute;left:3032;width:2977;height:1357" coordorigin="8711,2856" coordsize="10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">
                        <v:rect id="Rectangle 221" o:spid="_x0000_s1028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" strokecolor="#0070c0"/>
                        <v:rect id="Rectangle 222" o:spid="_x0000_s1029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" strokecolor="#0070c0"/>
                      </v:group>
                      <v:group id="Group 2311" o:spid="_x0000_s1030" style="position:absolute;left:-74;width:3124;height:135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">
                        <v:rect id="Rectangle 221" o:spid="_x0000_s1031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" strokecolor="#0070c0"/>
                        <v:rect id="Rectangle 222" o:spid="_x0000_s1032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3072DF" w:rsidRPr="006D5E82">
              <w:rPr>
                <w:rFonts w:cstheme="minorHAnsi"/>
                <w:noProof/>
                <w:sz w:val="20"/>
                <w:lang w:val="fr-FR" w:eastAsia="fr-FR" w:bidi="ar-SA"/>
              </w:rPr>
              <w:t xml:space="preserve">Montant </w:t>
            </w:r>
            <w:r w:rsidR="002C2D5E" w:rsidRPr="006D5E82">
              <w:rPr>
                <w:rFonts w:cstheme="minorHAnsi"/>
                <w:noProof/>
                <w:sz w:val="20"/>
                <w:lang w:val="fr-FR" w:eastAsia="fr-FR" w:bidi="ar-SA"/>
              </w:rPr>
              <w:t>mensuel</w:t>
            </w:r>
          </w:p>
          <w:p w14:paraId="45A73CFF" w14:textId="2E9F72CB" w:rsidR="00A904FA" w:rsidRPr="006D5E82" w:rsidRDefault="003072DF" w:rsidP="0001440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Pas de montant</w:t>
            </w:r>
            <w:r w:rsidR="00D60F66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00</w:t>
            </w:r>
          </w:p>
          <w:p w14:paraId="46E4E887" w14:textId="0325F7EE" w:rsidR="00A524F0" w:rsidRPr="006D5E82" w:rsidRDefault="003072DF" w:rsidP="0001440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noProof/>
                <w:color w:val="000000"/>
                <w:sz w:val="18"/>
                <w:szCs w:val="18"/>
                <w:lang w:val="fr-SN" w:eastAsia="en-IN"/>
              </w:rPr>
              <w:t>Préfère ne pas se prononcer</w:t>
            </w:r>
            <w:r w:rsidR="00A524F0" w:rsidRPr="006D5E82">
              <w:rPr>
                <w:rFonts w:cstheme="minorHAnsi"/>
                <w:bCs/>
                <w:i/>
                <w:iCs/>
                <w:noProof/>
                <w:color w:val="000000"/>
                <w:sz w:val="18"/>
                <w:szCs w:val="18"/>
                <w:lang w:val="fr-SN" w:eastAsia="en-IN"/>
              </w:rPr>
              <w:tab/>
              <w:t>9998</w:t>
            </w:r>
          </w:p>
        </w:tc>
        <w:tc>
          <w:tcPr>
            <w:tcW w:w="1000" w:type="dxa"/>
          </w:tcPr>
          <w:p w14:paraId="38FFEC27" w14:textId="01D0C7B0" w:rsidR="00D60F66" w:rsidRPr="006D5E82" w:rsidRDefault="00A524F0" w:rsidP="00A904F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6"/>
                <w:szCs w:val="26"/>
                <w:lang w:val="fr-SN"/>
              </w:rPr>
            </w:pPr>
            <w:r w:rsidRPr="006D5E82">
              <w:rPr>
                <w:rFonts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69920" behindDoc="0" locked="0" layoutInCell="1" allowOverlap="1" wp14:anchorId="323D44C6" wp14:editId="0849E60F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290195</wp:posOffset>
                      </wp:positionV>
                      <wp:extent cx="99060" cy="213360"/>
                      <wp:effectExtent l="0" t="0" r="34290" b="15240"/>
                      <wp:wrapNone/>
                      <wp:docPr id="17" name="Right Brac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060" cy="213360"/>
                              </a:xfrm>
                              <a:prstGeom prst="rightBrac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A6A820" id="Right Brace 17" o:spid="_x0000_s1026" type="#_x0000_t88" style="position:absolute;margin-left:1.75pt;margin-top:22.85pt;width:7.8pt;height:16.8pt;z-index:25236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" adj="836" strokecolor="black [3213]" strokeweight=".5pt">
                      <v:stroke joinstyle="miter"/>
                    </v:shape>
                  </w:pict>
                </mc:Fallback>
              </mc:AlternateContent>
            </w:r>
          </w:p>
          <w:p w14:paraId="56B96BB7" w14:textId="22BB0B13" w:rsidR="00A904FA" w:rsidRPr="006D5E82" w:rsidRDefault="00773096" w:rsidP="0001440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D60F66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</w:tr>
      <w:tr w:rsidR="00A524F0" w:rsidRPr="009B4054" w14:paraId="5FF8D6B1" w14:textId="77777777" w:rsidTr="00A524F0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2F47" w14:textId="374CB3A5" w:rsidR="00A524F0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2</w:t>
            </w:r>
            <w:r w:rsidR="00A524F0" w:rsidRPr="006D5E82">
              <w:rPr>
                <w:rFonts w:cstheme="minorHAnsi"/>
                <w:spacing w:val="-2"/>
                <w:sz w:val="20"/>
              </w:rPr>
              <w:t>12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159A3" w14:textId="6AFAA9BD" w:rsidR="00A524F0" w:rsidRPr="006D5E82" w:rsidRDefault="009758B1" w:rsidP="009758B1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>Quelle est la nature de votre contrat en tant qu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’a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>gent de santé communautaire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8773" w14:textId="08353891" w:rsidR="00A524F0" w:rsidRPr="006D5E82" w:rsidRDefault="003D0F4A" w:rsidP="00164F0B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énevolat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1</w:t>
            </w:r>
          </w:p>
          <w:p w14:paraId="42A11A53" w14:textId="654F6491" w:rsidR="00A524F0" w:rsidRPr="006D5E82" w:rsidRDefault="009758B1" w:rsidP="00164F0B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ontractue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l 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2</w:t>
            </w:r>
          </w:p>
          <w:p w14:paraId="397BA9EF" w14:textId="48ED4B03" w:rsidR="00A524F0" w:rsidRPr="006D5E82" w:rsidRDefault="009758B1" w:rsidP="00164F0B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asé sur l’intéressement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3</w:t>
            </w:r>
          </w:p>
          <w:p w14:paraId="5833101D" w14:textId="71C1B3C2" w:rsidR="00A524F0" w:rsidRPr="006D5E82" w:rsidRDefault="009758B1" w:rsidP="009758B1">
            <w:pPr>
              <w:tabs>
                <w:tab w:val="right" w:leader="dot" w:pos="3530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Autres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 xml:space="preserve"> (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préciser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)_______</w:t>
            </w:r>
            <w:r w:rsidR="00A524F0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DFDA8" w14:textId="77777777" w:rsidR="00A524F0" w:rsidRPr="006D5E82" w:rsidRDefault="00A524F0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</w:tbl>
    <w:p w14:paraId="53CB668C" w14:textId="77777777" w:rsidR="00434986" w:rsidRPr="006D5E82" w:rsidRDefault="00434986" w:rsidP="00434986">
      <w:pPr>
        <w:rPr>
          <w:rFonts w:cstheme="minorHAnsi"/>
        </w:rPr>
      </w:pPr>
    </w:p>
    <w:p w14:paraId="18834519" w14:textId="656FA597" w:rsidR="008F4167" w:rsidRPr="006D5E82" w:rsidRDefault="00434986" w:rsidP="00827B80">
      <w:pPr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t xml:space="preserve">SECTION </w:t>
      </w:r>
      <w:r w:rsidR="00773096" w:rsidRPr="006D5E82">
        <w:rPr>
          <w:rFonts w:cstheme="minorHAnsi"/>
          <w:b/>
          <w:bCs/>
          <w:lang w:val="fr-SN"/>
        </w:rPr>
        <w:t>3</w:t>
      </w:r>
      <w:r w:rsidR="008F4167" w:rsidRPr="006D5E82">
        <w:rPr>
          <w:rFonts w:cstheme="minorHAnsi"/>
          <w:b/>
          <w:bCs/>
          <w:lang w:val="fr-SN"/>
        </w:rPr>
        <w:t xml:space="preserve">: </w:t>
      </w:r>
      <w:r w:rsidR="009758B1" w:rsidRPr="006D5E82">
        <w:rPr>
          <w:rFonts w:cstheme="minorHAnsi"/>
          <w:b/>
          <w:bCs/>
          <w:lang w:val="fr-SN"/>
        </w:rPr>
        <w:t xml:space="preserve">ZONE DE </w:t>
      </w:r>
      <w:r w:rsidR="00B62FD6" w:rsidRPr="006D5E82">
        <w:rPr>
          <w:rFonts w:cstheme="minorHAnsi"/>
          <w:b/>
          <w:bCs/>
          <w:lang w:val="fr-SN"/>
        </w:rPr>
        <w:t>POLARISAETION</w:t>
      </w:r>
      <w:r w:rsidR="009758B1" w:rsidRPr="006D5E82">
        <w:rPr>
          <w:rFonts w:cstheme="minorHAnsi"/>
          <w:b/>
          <w:bCs/>
          <w:lang w:val="fr-SN"/>
        </w:rPr>
        <w:t xml:space="preserve"> ET PROFIL DE LA COMMUNAUTE</w:t>
      </w:r>
    </w:p>
    <w:p w14:paraId="0BDD3600" w14:textId="7CC7BD3B" w:rsidR="00530AAB" w:rsidRPr="006D5E82" w:rsidRDefault="00D718F0" w:rsidP="008F4E3D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 xml:space="preserve">J'aimerai maintenant vous poser quelques questions sur votre travail, votre zone de </w:t>
      </w:r>
      <w:r w:rsidR="00B62FD6" w:rsidRPr="006D5E82">
        <w:rPr>
          <w:rFonts w:cstheme="minorHAnsi"/>
          <w:sz w:val="20"/>
          <w:lang w:val="fr-SN"/>
        </w:rPr>
        <w:t>polarisation</w:t>
      </w:r>
      <w:r w:rsidRPr="006D5E82">
        <w:rPr>
          <w:rFonts w:cstheme="minorHAnsi"/>
          <w:sz w:val="20"/>
          <w:lang w:val="fr-SN"/>
        </w:rPr>
        <w:t xml:space="preserve"> et le profil de la communauté pour laquelle vous travaillez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4865"/>
        <w:gridCol w:w="3585"/>
        <w:gridCol w:w="1000"/>
      </w:tblGrid>
      <w:tr w:rsidR="008F4167" w:rsidRPr="009B4054" w14:paraId="28901346" w14:textId="77777777" w:rsidTr="00E86495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7EFE8906" w14:textId="15B3873C" w:rsidR="008F4167" w:rsidRPr="006D5E82" w:rsidRDefault="00B93788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865" w:type="dxa"/>
            <w:shd w:val="clear" w:color="auto" w:fill="BFBFBF" w:themeFill="background1" w:themeFillShade="BF"/>
          </w:tcPr>
          <w:p w14:paraId="05DBAD2F" w14:textId="6C591786" w:rsidR="008F4167" w:rsidRPr="006D5E82" w:rsidRDefault="008F4167" w:rsidP="00D718F0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D718F0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585" w:type="dxa"/>
            <w:shd w:val="clear" w:color="auto" w:fill="BFBFBF" w:themeFill="background1" w:themeFillShade="BF"/>
          </w:tcPr>
          <w:p w14:paraId="578F9D3E" w14:textId="62730E31" w:rsidR="008F4167" w:rsidRPr="006D5E82" w:rsidRDefault="008F4167" w:rsidP="00E86495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D718F0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1000" w:type="dxa"/>
            <w:shd w:val="clear" w:color="auto" w:fill="BFBFBF" w:themeFill="background1" w:themeFillShade="BF"/>
          </w:tcPr>
          <w:p w14:paraId="3B904411" w14:textId="7692F580" w:rsidR="008F4167" w:rsidRPr="006D5E82" w:rsidRDefault="00D718F0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8F4167" w:rsidRPr="009B4054" w14:paraId="1C23429E" w14:textId="77777777" w:rsidTr="00E86495">
        <w:trPr>
          <w:trHeight w:val="382"/>
          <w:jc w:val="center"/>
        </w:trPr>
        <w:tc>
          <w:tcPr>
            <w:tcW w:w="625" w:type="dxa"/>
          </w:tcPr>
          <w:p w14:paraId="6846C0BA" w14:textId="776DC42C" w:rsidR="008F4167" w:rsidRPr="006D5E82" w:rsidRDefault="00773096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865" w:type="dxa"/>
          </w:tcPr>
          <w:p w14:paraId="43CD9CF0" w14:textId="77777777" w:rsidR="000F593F" w:rsidRDefault="001803D1" w:rsidP="008F416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est la taille de la population dans votre zone d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</w:p>
          <w:p w14:paraId="7D5C9701" w14:textId="420A71B6" w:rsidR="008F4167" w:rsidRPr="006D5E82" w:rsidRDefault="000F593F" w:rsidP="008F416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mettre 0000 si ne se rappelle pas</w:t>
            </w:r>
          </w:p>
        </w:tc>
        <w:tc>
          <w:tcPr>
            <w:tcW w:w="3585" w:type="dxa"/>
          </w:tcPr>
          <w:p w14:paraId="6419EFBB" w14:textId="029676EB" w:rsidR="008F4167" w:rsidRPr="006D5E82" w:rsidRDefault="008F4167" w:rsidP="008F4167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64DF7E84" wp14:editId="6BF31058">
                      <wp:simplePos x="0" y="0"/>
                      <wp:positionH relativeFrom="column">
                        <wp:posOffset>1207233</wp:posOffset>
                      </wp:positionH>
                      <wp:positionV relativeFrom="paragraph">
                        <wp:posOffset>5715</wp:posOffset>
                      </wp:positionV>
                      <wp:extent cx="600949" cy="135707"/>
                      <wp:effectExtent l="0" t="0" r="27940" b="17145"/>
                      <wp:wrapSquare wrapText="bothSides"/>
                      <wp:docPr id="43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00949" cy="135707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44" name="Group 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4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4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50" name="Group 5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5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52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7FA96B7" id="Group 43" o:spid="_x0000_s1026" style="position:absolute;margin-left:95.05pt;margin-top:.45pt;width:47.3pt;height:10.7pt;z-index:251688960" coordorigin="-74" coordsize="6083,1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">
                      <v:group id="Group 44" o:spid="_x0000_s1027" style="position:absolute;left:3032;width:2977;height:1357" coordorigin="8711,2856" coordsize="10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">
                        <v:rect id="Rectangle 221" o:spid="_x0000_s1028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" strokecolor="#0070c0"/>
                        <v:rect id="Rectangle 222" o:spid="_x0000_s1029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" strokecolor="#0070c0"/>
                      </v:group>
                      <v:group id="Group 50" o:spid="_x0000_s1030" style="position:absolute;left:-74;width:3124;height:135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">
                        <v:rect id="Rectangle 221" o:spid="_x0000_s1031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" strokecolor="#0070c0"/>
                        <v:rect id="Rectangle 222" o:spid="_x0000_s1032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Population </w:t>
            </w:r>
            <w:proofErr w:type="spellStart"/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totale</w:t>
            </w:r>
            <w:proofErr w:type="spellEnd"/>
          </w:p>
        </w:tc>
        <w:tc>
          <w:tcPr>
            <w:tcW w:w="1000" w:type="dxa"/>
          </w:tcPr>
          <w:p w14:paraId="520EC834" w14:textId="77777777" w:rsidR="008F4167" w:rsidRPr="006D5E82" w:rsidRDefault="008F4167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9A1EA3" w:rsidRPr="009B4054" w14:paraId="4A9009C2" w14:textId="77777777" w:rsidTr="00E86495">
        <w:trPr>
          <w:trHeight w:val="382"/>
          <w:jc w:val="center"/>
        </w:trPr>
        <w:tc>
          <w:tcPr>
            <w:tcW w:w="625" w:type="dxa"/>
          </w:tcPr>
          <w:p w14:paraId="0FBF6511" w14:textId="61CDDFFA" w:rsidR="009A1EA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4865" w:type="dxa"/>
          </w:tcPr>
          <w:p w14:paraId="25B93ABF" w14:textId="77777777" w:rsidR="009A1EA3" w:rsidRDefault="001803D1" w:rsidP="007C3BD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 est le nombre total de ménages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  <w:p w14:paraId="3C950376" w14:textId="4D8F80D0" w:rsidR="000F593F" w:rsidRPr="006D5E82" w:rsidRDefault="000F593F" w:rsidP="007C3BD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Mettre 999 si ne sait pas</w:t>
            </w:r>
          </w:p>
        </w:tc>
        <w:tc>
          <w:tcPr>
            <w:tcW w:w="3585" w:type="dxa"/>
          </w:tcPr>
          <w:p w14:paraId="3BB287E1" w14:textId="632DE84B" w:rsidR="009A1EA3" w:rsidRPr="006D5E82" w:rsidRDefault="009A1EA3" w:rsidP="009A1EA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790B189D" wp14:editId="0E7AF065">
                      <wp:simplePos x="0" y="0"/>
                      <wp:positionH relativeFrom="column">
                        <wp:posOffset>1560830</wp:posOffset>
                      </wp:positionH>
                      <wp:positionV relativeFrom="paragraph">
                        <wp:posOffset>5715</wp:posOffset>
                      </wp:positionV>
                      <wp:extent cx="451485" cy="135255"/>
                      <wp:effectExtent l="0" t="0" r="24765" b="17145"/>
                      <wp:wrapSquare wrapText="bothSides"/>
                      <wp:docPr id="2307" name="Group 230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485" cy="135255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6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304" name="Group 230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305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2306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AF25C0B" id="Group 2307" o:spid="_x0000_s1026" style="position:absolute;margin-left:122.9pt;margin-top:.45pt;width:35.55pt;height:10.65pt;z-index:251696128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" strokecolor="#0070c0"/>
                      <v:group id="Group 2304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mbre total de ménages</w:t>
            </w:r>
          </w:p>
        </w:tc>
        <w:tc>
          <w:tcPr>
            <w:tcW w:w="1000" w:type="dxa"/>
          </w:tcPr>
          <w:p w14:paraId="4B139D8D" w14:textId="77777777" w:rsidR="009A1EA3" w:rsidRPr="006D5E82" w:rsidRDefault="009A1EA3" w:rsidP="009A1EA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9A1EA3" w:rsidRPr="009B4054" w14:paraId="49AE88B1" w14:textId="77777777" w:rsidTr="00E86495">
        <w:trPr>
          <w:trHeight w:val="382"/>
          <w:jc w:val="center"/>
        </w:trPr>
        <w:tc>
          <w:tcPr>
            <w:tcW w:w="625" w:type="dxa"/>
          </w:tcPr>
          <w:p w14:paraId="12D321A9" w14:textId="209F4905" w:rsidR="009A1EA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91EF9" w:rsidRPr="006D5E82">
              <w:rPr>
                <w:rFonts w:cstheme="minorHAnsi"/>
                <w:spacing w:val="-2"/>
                <w:sz w:val="20"/>
              </w:rPr>
              <w:t>3</w:t>
            </w:r>
          </w:p>
        </w:tc>
        <w:tc>
          <w:tcPr>
            <w:tcW w:w="4865" w:type="dxa"/>
          </w:tcPr>
          <w:p w14:paraId="48BEFD20" w14:textId="278F6F8B" w:rsidR="009A1EA3" w:rsidRPr="006D5E82" w:rsidRDefault="001803D1" w:rsidP="007C3BD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 autre agent de</w:t>
            </w:r>
            <w:r w:rsidR="0076462E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sant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communautaire intervient-il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62019F52" w14:textId="66D91FD4" w:rsidR="009A1EA3" w:rsidRPr="006D5E82" w:rsidRDefault="001803D1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9A1EA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78E754B4" w14:textId="658A3AE3" w:rsidR="009A1EA3" w:rsidRPr="006D5E82" w:rsidRDefault="00245977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3A3E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</w:t>
            </w:r>
            <w:r w:rsidR="001803D1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3A3E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1000" w:type="dxa"/>
          </w:tcPr>
          <w:p w14:paraId="2C8C0348" w14:textId="77777777" w:rsidR="009A1EA3" w:rsidRPr="006D5E82" w:rsidRDefault="009A1EA3" w:rsidP="003A3E0D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5DA979B2" w14:textId="681F60C5" w:rsidR="003A3E0D" w:rsidRPr="006D5E82" w:rsidRDefault="003A3E0D" w:rsidP="003A3E0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851776" behindDoc="0" locked="0" layoutInCell="1" allowOverlap="1" wp14:anchorId="4D327563" wp14:editId="23CE3F58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0010</wp:posOffset>
                      </wp:positionV>
                      <wp:extent cx="177800" cy="0"/>
                      <wp:effectExtent l="0" t="76200" r="12700" b="95250"/>
                      <wp:wrapNone/>
                      <wp:docPr id="16" name="Straight Arrow Connector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F7B9607" id="Straight Arrow Connector 16" o:spid="_x0000_s1026" type="#_x0000_t32" style="position:absolute;margin-left:-.25pt;margin-top:6.3pt;width:14pt;height:0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773096"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</w:tr>
      <w:tr w:rsidR="003A3E0D" w:rsidRPr="009B4054" w14:paraId="4D1D9FCB" w14:textId="77777777" w:rsidTr="00E86495">
        <w:trPr>
          <w:trHeight w:val="382"/>
          <w:jc w:val="center"/>
        </w:trPr>
        <w:tc>
          <w:tcPr>
            <w:tcW w:w="625" w:type="dxa"/>
          </w:tcPr>
          <w:p w14:paraId="6700DA17" w14:textId="200CCCDA" w:rsidR="003A3E0D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91EF9" w:rsidRPr="006D5E82">
              <w:rPr>
                <w:rFonts w:cstheme="minorHAnsi"/>
                <w:spacing w:val="-2"/>
                <w:sz w:val="20"/>
              </w:rPr>
              <w:t>4</w:t>
            </w:r>
          </w:p>
        </w:tc>
        <w:tc>
          <w:tcPr>
            <w:tcW w:w="4865" w:type="dxa"/>
          </w:tcPr>
          <w:p w14:paraId="26BB8EE8" w14:textId="1C8EE584" w:rsidR="003A3E0D" w:rsidRPr="006D5E82" w:rsidRDefault="007C3BD3" w:rsidP="009A1EA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total, combien d'autres ASC travaillent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04661900" w14:textId="3C63475F" w:rsidR="003A3E0D" w:rsidRPr="006D5E82" w:rsidRDefault="003A3E0D" w:rsidP="003A3E0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849728" behindDoc="0" locked="0" layoutInCell="1" allowOverlap="1" wp14:anchorId="6FB4EA20" wp14:editId="0A86C597">
                      <wp:simplePos x="0" y="0"/>
                      <wp:positionH relativeFrom="column">
                        <wp:posOffset>1812925</wp:posOffset>
                      </wp:positionH>
                      <wp:positionV relativeFrom="paragraph">
                        <wp:posOffset>63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3" name="Group 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14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F18F5E" id="Group 13" o:spid="_x0000_s1026" style="position:absolute;margin-left:142.75pt;margin-top:.5pt;width:32.5pt;height:11.65pt;z-index:251849728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" strokecolor="#0070c0"/>
                      <w10:wrap type="square"/>
                    </v:group>
                  </w:pict>
                </mc:Fallback>
              </mc:AlternateContent>
            </w:r>
            <w:r w:rsidR="007C3BD3"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Nombre d’ASC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</w:r>
          </w:p>
        </w:tc>
        <w:tc>
          <w:tcPr>
            <w:tcW w:w="1000" w:type="dxa"/>
          </w:tcPr>
          <w:p w14:paraId="5BD9C9C0" w14:textId="77777777" w:rsidR="003A3E0D" w:rsidRPr="006D5E82" w:rsidRDefault="003A3E0D" w:rsidP="009A1EA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155F3" w:rsidRPr="009B4054" w14:paraId="30B2DFE4" w14:textId="77777777" w:rsidTr="00285643">
        <w:trPr>
          <w:trHeight w:val="382"/>
          <w:jc w:val="center"/>
        </w:trPr>
        <w:tc>
          <w:tcPr>
            <w:tcW w:w="625" w:type="dxa"/>
          </w:tcPr>
          <w:p w14:paraId="5EE98E4B" w14:textId="0B96581C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04a</w:t>
            </w:r>
          </w:p>
        </w:tc>
        <w:tc>
          <w:tcPr>
            <w:tcW w:w="4865" w:type="dxa"/>
          </w:tcPr>
          <w:p w14:paraId="4104C5BD" w14:textId="6C3BCEE4" w:rsidR="004155F3" w:rsidRPr="006D5E82" w:rsidRDefault="007C3BD3" w:rsidP="00823B21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bien de ménages sont couverts par les services fournis par vous ou par d'autres ASC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6F22AC1D" w14:textId="5199C1FF" w:rsidR="004155F3" w:rsidRPr="006D5E82" w:rsidRDefault="004155F3" w:rsidP="006D5E82">
            <w:pPr>
              <w:tabs>
                <w:tab w:val="left" w:pos="2502"/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1968" behindDoc="0" locked="0" layoutInCell="1" allowOverlap="1" wp14:anchorId="5943FFCC" wp14:editId="20B92A60">
                      <wp:simplePos x="0" y="0"/>
                      <wp:positionH relativeFrom="column">
                        <wp:posOffset>1772920</wp:posOffset>
                      </wp:positionH>
                      <wp:positionV relativeFrom="paragraph">
                        <wp:posOffset>0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963261381" name="Group 9632613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96326138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63261383" name="Group 963261383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63261384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963261385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C20C2CE" id="Group 963261381" o:spid="_x0000_s1026" style="position:absolute;margin-left:139.6pt;margin-top:0;width:35.6pt;height:10.7pt;z-index:252371968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" strokecolor="#0070c0"/>
                      <v:group id="Group 963261383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7C3BD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mbre total de ménages</w:t>
            </w:r>
            <w:r w:rsidR="00B93788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</w:r>
          </w:p>
        </w:tc>
        <w:tc>
          <w:tcPr>
            <w:tcW w:w="1000" w:type="dxa"/>
          </w:tcPr>
          <w:p w14:paraId="2031C72D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BB68C7" w:rsidRPr="002552AD" w14:paraId="4DF8E345" w14:textId="77777777" w:rsidTr="00E86495">
        <w:trPr>
          <w:trHeight w:val="382"/>
          <w:jc w:val="center"/>
        </w:trPr>
        <w:tc>
          <w:tcPr>
            <w:tcW w:w="625" w:type="dxa"/>
          </w:tcPr>
          <w:p w14:paraId="665808C6" w14:textId="34AE3F6E" w:rsidR="00BB68C7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  <w:tc>
          <w:tcPr>
            <w:tcW w:w="4865" w:type="dxa"/>
          </w:tcPr>
          <w:p w14:paraId="5A55896A" w14:textId="15DB45A1" w:rsidR="00BB68C7" w:rsidRPr="006D5E82" w:rsidRDefault="007C3BD3" w:rsidP="000F593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est la distance </w:t>
            </w:r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(en Km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ntre votre domicile et le </w:t>
            </w:r>
            <w:proofErr w:type="gram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yer?</w:t>
            </w:r>
            <w:proofErr w:type="gramEnd"/>
          </w:p>
        </w:tc>
        <w:tc>
          <w:tcPr>
            <w:tcW w:w="3585" w:type="dxa"/>
          </w:tcPr>
          <w:p w14:paraId="6BEF8CD7" w14:textId="2FEA30CA" w:rsidR="00BB68C7" w:rsidRPr="006D5E82" w:rsidRDefault="00BB68C7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998208" behindDoc="0" locked="0" layoutInCell="1" allowOverlap="1" wp14:anchorId="471A517F" wp14:editId="40C3CBA9">
                      <wp:simplePos x="0" y="0"/>
                      <wp:positionH relativeFrom="column">
                        <wp:posOffset>1247023</wp:posOffset>
                      </wp:positionH>
                      <wp:positionV relativeFrom="paragraph">
                        <wp:posOffset>9172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17" name="Group 1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118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9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54FD4E1" id="Group 117" o:spid="_x0000_s1026" style="position:absolute;margin-left:98.2pt;margin-top:.7pt;width:32.5pt;height:11.65pt;z-index:251998208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istance (</w:t>
            </w:r>
            <w:r w:rsidR="007C3BD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Kms.) </w:t>
            </w:r>
          </w:p>
          <w:p w14:paraId="683B4D10" w14:textId="77777777" w:rsidR="00841280" w:rsidRPr="006D5E82" w:rsidRDefault="00841280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1E85A085" w14:textId="465E894D" w:rsidR="00841280" w:rsidRPr="006D5E82" w:rsidRDefault="007C3B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i moins d’un</w:t>
            </w:r>
            <w:r w:rsidR="0084128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</w:t>
            </w:r>
            <w:r w:rsidR="00B93788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km</w:t>
            </w:r>
            <w:r w:rsidR="0084128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</w:t>
            </w:r>
          </w:p>
        </w:tc>
        <w:tc>
          <w:tcPr>
            <w:tcW w:w="1000" w:type="dxa"/>
          </w:tcPr>
          <w:p w14:paraId="2C9DA5DA" w14:textId="77777777" w:rsidR="00841280" w:rsidRPr="006D5E82" w:rsidRDefault="00841280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  <w:p w14:paraId="7D96A9DB" w14:textId="77777777" w:rsidR="00841280" w:rsidRPr="006D5E82" w:rsidRDefault="00841280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  <w:p w14:paraId="076BCF35" w14:textId="5C63BA6F" w:rsidR="00BB68C7" w:rsidRPr="006D5E82" w:rsidRDefault="00BB68C7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</w:tc>
      </w:tr>
      <w:tr w:rsidR="00BB68C7" w:rsidRPr="002552AD" w14:paraId="201A8D39" w14:textId="77777777" w:rsidTr="00E86495">
        <w:trPr>
          <w:trHeight w:val="382"/>
          <w:jc w:val="center"/>
        </w:trPr>
        <w:tc>
          <w:tcPr>
            <w:tcW w:w="625" w:type="dxa"/>
          </w:tcPr>
          <w:p w14:paraId="241F1282" w14:textId="5261FB08" w:rsidR="00BB68C7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6</w:t>
            </w:r>
          </w:p>
        </w:tc>
        <w:tc>
          <w:tcPr>
            <w:tcW w:w="4865" w:type="dxa"/>
          </w:tcPr>
          <w:p w14:paraId="5715D28D" w14:textId="1BE41113" w:rsidR="00BB68C7" w:rsidRPr="006D5E82" w:rsidRDefault="007C3BD3" w:rsidP="0084128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 est le principal moyen de transport que vous utilisez pour vous rendre au foyer le plus éloigné ?</w:t>
            </w:r>
          </w:p>
        </w:tc>
        <w:tc>
          <w:tcPr>
            <w:tcW w:w="3585" w:type="dxa"/>
          </w:tcPr>
          <w:p w14:paraId="34CA9947" w14:textId="4FC5E344" w:rsidR="00BB68C7" w:rsidRPr="006D5E82" w:rsidRDefault="007C3B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éhicule personnel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5010059F" w14:textId="3E36D016" w:rsidR="00BB68C7" w:rsidRPr="006D5E82" w:rsidRDefault="007C3B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Transport public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7B3B5671" w14:textId="1629A863" w:rsidR="00BB68C7" w:rsidRPr="006D5E82" w:rsidRDefault="00B21F0D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arche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BB68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</w:tc>
        <w:tc>
          <w:tcPr>
            <w:tcW w:w="1000" w:type="dxa"/>
          </w:tcPr>
          <w:p w14:paraId="2E702A7B" w14:textId="77777777" w:rsidR="00BB68C7" w:rsidRPr="006D5E82" w:rsidRDefault="00BB68C7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val="fr-SN" w:eastAsia="en-IN"/>
              </w:rPr>
            </w:pPr>
          </w:p>
        </w:tc>
      </w:tr>
      <w:tr w:rsidR="00BB68C7" w:rsidRPr="009B4054" w14:paraId="410F476E" w14:textId="77777777" w:rsidTr="00E86495">
        <w:trPr>
          <w:trHeight w:val="382"/>
          <w:jc w:val="center"/>
        </w:trPr>
        <w:tc>
          <w:tcPr>
            <w:tcW w:w="625" w:type="dxa"/>
          </w:tcPr>
          <w:p w14:paraId="2697A170" w14:textId="4FBEBAC1" w:rsidR="00BB68C7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865" w:type="dxa"/>
          </w:tcPr>
          <w:p w14:paraId="22190441" w14:textId="7DF5CB06" w:rsidR="00BB68C7" w:rsidRPr="006D5E82" w:rsidRDefault="00B21F0D" w:rsidP="0084128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bien de temps </w:t>
            </w:r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(en minutes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aut-il pour atteindre le ménage le plus éloigné ?</w:t>
            </w:r>
          </w:p>
        </w:tc>
        <w:tc>
          <w:tcPr>
            <w:tcW w:w="3585" w:type="dxa"/>
          </w:tcPr>
          <w:p w14:paraId="34C4FECA" w14:textId="180AFD18" w:rsidR="00BB68C7" w:rsidRPr="006D5E82" w:rsidRDefault="00BB68C7" w:rsidP="00014408">
            <w:pPr>
              <w:tabs>
                <w:tab w:val="right" w:leader="dot" w:pos="3924"/>
              </w:tabs>
              <w:suppressAutoHyphens/>
              <w:spacing w:after="0"/>
              <w:ind w:right="261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0256" behindDoc="0" locked="0" layoutInCell="1" allowOverlap="1" wp14:anchorId="11B352ED" wp14:editId="728F8886">
                      <wp:simplePos x="0" y="0"/>
                      <wp:positionH relativeFrom="column">
                        <wp:posOffset>1041400</wp:posOffset>
                      </wp:positionH>
                      <wp:positionV relativeFrom="paragraph">
                        <wp:posOffset>1714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20" name="Group 1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121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2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6484FA3" id="Group 120" o:spid="_x0000_s1026" style="position:absolute;margin-left:82pt;margin-top:13.5pt;width:32.5pt;height:11.65pt;z-index:252000256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2304" behindDoc="0" locked="0" layoutInCell="1" allowOverlap="1" wp14:anchorId="149C6A40" wp14:editId="0607A107">
                      <wp:simplePos x="0" y="0"/>
                      <wp:positionH relativeFrom="column">
                        <wp:posOffset>539750</wp:posOffset>
                      </wp:positionH>
                      <wp:positionV relativeFrom="paragraph">
                        <wp:posOffset>1714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967" name="Group 9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985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86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8BB6BF7" id="Group 967" o:spid="_x0000_s1026" style="position:absolute;margin-left:42.5pt;margin-top:13.5pt;width:32.5pt;height:11.65pt;z-index:252002304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" strokecolor="#0070c0"/>
                      <w10:wrap type="square"/>
                    </v:group>
                  </w:pict>
                </mc:Fallback>
              </mc:AlternateContent>
            </w:r>
            <w:r w:rsidRPr="00BD6208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    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inute</w:t>
            </w:r>
          </w:p>
        </w:tc>
        <w:tc>
          <w:tcPr>
            <w:tcW w:w="1000" w:type="dxa"/>
          </w:tcPr>
          <w:p w14:paraId="046F68AC" w14:textId="77777777" w:rsidR="00BB68C7" w:rsidRPr="006D5E82" w:rsidRDefault="00BB68C7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20"/>
                <w:lang w:eastAsia="en-IN"/>
              </w:rPr>
            </w:pPr>
          </w:p>
        </w:tc>
      </w:tr>
      <w:tr w:rsidR="009A1EA3" w:rsidRPr="009B4054" w14:paraId="39D37F5C" w14:textId="77777777" w:rsidTr="00E86495">
        <w:trPr>
          <w:trHeight w:val="382"/>
          <w:jc w:val="center"/>
        </w:trPr>
        <w:tc>
          <w:tcPr>
            <w:tcW w:w="625" w:type="dxa"/>
          </w:tcPr>
          <w:p w14:paraId="433E37E5" w14:textId="620976A4" w:rsidR="009A1EA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8</w:t>
            </w:r>
          </w:p>
        </w:tc>
        <w:tc>
          <w:tcPr>
            <w:tcW w:w="4865" w:type="dxa"/>
          </w:tcPr>
          <w:p w14:paraId="44F32D26" w14:textId="4EEB29AC" w:rsidR="009A1EA3" w:rsidRPr="006D5E82" w:rsidRDefault="00B21F0D" w:rsidP="009A1EA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abitez-vous dans votre 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</w:tcPr>
          <w:p w14:paraId="4017E64B" w14:textId="331947A3" w:rsidR="00670CD3" w:rsidRPr="006D5E82" w:rsidRDefault="00B21F0D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670CD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FEA9CC4" w14:textId="024D6E10" w:rsidR="009A1EA3" w:rsidRPr="006D5E82" w:rsidRDefault="00670CD3" w:rsidP="009D7DE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B21F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B21F0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2</w:t>
            </w:r>
          </w:p>
        </w:tc>
        <w:tc>
          <w:tcPr>
            <w:tcW w:w="1000" w:type="dxa"/>
          </w:tcPr>
          <w:p w14:paraId="46ABE7EA" w14:textId="08F58D46" w:rsidR="00CA407B" w:rsidRPr="006D5E82" w:rsidRDefault="00472F1D" w:rsidP="00472F1D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3509C4F6" wp14:editId="52D5EF8D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9375</wp:posOffset>
                      </wp:positionV>
                      <wp:extent cx="177800" cy="0"/>
                      <wp:effectExtent l="0" t="76200" r="12700" b="95250"/>
                      <wp:wrapNone/>
                      <wp:docPr id="983" name="Straight Arrow Connector 9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59923DF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983" o:spid="_x0000_s1026" type="#_x0000_t32" style="position:absolute;margin-left:-.25pt;margin-top:6.25pt;width:14pt;height:0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773096" w:rsidRPr="006D5E82">
              <w:rPr>
                <w:rFonts w:cstheme="minorHAnsi"/>
                <w:spacing w:val="-2"/>
                <w:sz w:val="20"/>
              </w:rPr>
              <w:t>3</w:t>
            </w:r>
            <w:r w:rsidR="003E53A4" w:rsidRPr="006D5E82">
              <w:rPr>
                <w:rFonts w:cstheme="minorHAnsi"/>
                <w:spacing w:val="-2"/>
                <w:sz w:val="20"/>
              </w:rPr>
              <w:t>1</w:t>
            </w:r>
            <w:r w:rsidR="004155F3" w:rsidRPr="006D5E82">
              <w:rPr>
                <w:rFonts w:cstheme="minorHAnsi"/>
                <w:spacing w:val="-2"/>
                <w:sz w:val="20"/>
              </w:rPr>
              <w:t>0</w:t>
            </w:r>
          </w:p>
          <w:p w14:paraId="168CFD06" w14:textId="79DDA265" w:rsidR="00CA407B" w:rsidRPr="006D5E82" w:rsidRDefault="00CA407B" w:rsidP="00CA407B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</w:tc>
      </w:tr>
      <w:tr w:rsidR="00670CD3" w:rsidRPr="002552AD" w14:paraId="276E32D2" w14:textId="77777777" w:rsidTr="00E86495">
        <w:trPr>
          <w:trHeight w:val="382"/>
          <w:jc w:val="center"/>
        </w:trPr>
        <w:tc>
          <w:tcPr>
            <w:tcW w:w="625" w:type="dxa"/>
          </w:tcPr>
          <w:p w14:paraId="01C9BE66" w14:textId="0A6E3FFF" w:rsidR="00670CD3" w:rsidRPr="006D5E82" w:rsidRDefault="00773096" w:rsidP="009A1EA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963AD9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  <w:tc>
          <w:tcPr>
            <w:tcW w:w="4865" w:type="dxa"/>
          </w:tcPr>
          <w:p w14:paraId="34BC3FF7" w14:textId="14F15FBB" w:rsidR="000266E3" w:rsidRPr="006D5E82" w:rsidRDefault="00B21F0D" w:rsidP="00B93788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elle est la distance </w:t>
            </w:r>
            <w:r w:rsidR="000F593F">
              <w:rPr>
                <w:rFonts w:cstheme="minorHAnsi"/>
                <w:color w:val="000000"/>
                <w:sz w:val="20"/>
                <w:lang w:val="fr-SN" w:eastAsia="en-IN"/>
              </w:rPr>
              <w:t xml:space="preserve">(en Km) 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i vous sépare de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 </w:t>
            </w:r>
          </w:p>
        </w:tc>
        <w:tc>
          <w:tcPr>
            <w:tcW w:w="3585" w:type="dxa"/>
          </w:tcPr>
          <w:p w14:paraId="1E23E8DE" w14:textId="13A36F93" w:rsidR="00670CD3" w:rsidRPr="006D5E82" w:rsidRDefault="00670CD3" w:rsidP="00B93788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706368" behindDoc="0" locked="0" layoutInCell="1" allowOverlap="1" wp14:anchorId="1DFA8A66" wp14:editId="6C417C09">
                      <wp:simplePos x="0" y="0"/>
                      <wp:positionH relativeFrom="column">
                        <wp:posOffset>1115402</wp:posOffset>
                      </wp:positionH>
                      <wp:positionV relativeFrom="paragraph">
                        <wp:posOffset>3528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2327" name="Group 23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2328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29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C491CD3" id="Group 2327" o:spid="_x0000_s1026" style="position:absolute;margin-left:87.85pt;margin-top:.3pt;width:32.5pt;height:11.65pt;z-index:251706368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stance </w:t>
            </w:r>
            <w:r w:rsidR="00B21F0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</w:t>
            </w:r>
            <w:r w:rsidR="00823B2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km</w:t>
            </w:r>
          </w:p>
          <w:p w14:paraId="422E42F3" w14:textId="1E2362D6" w:rsidR="00B93788" w:rsidRPr="006D5E82" w:rsidRDefault="00B93788" w:rsidP="006D5E82">
            <w:pPr>
              <w:rPr>
                <w:rFonts w:cstheme="minorHAnsi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i moins d’un km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</w:t>
            </w:r>
          </w:p>
        </w:tc>
        <w:tc>
          <w:tcPr>
            <w:tcW w:w="1000" w:type="dxa"/>
          </w:tcPr>
          <w:p w14:paraId="03CB404B" w14:textId="77777777" w:rsidR="00670CD3" w:rsidRPr="006D5E82" w:rsidRDefault="00670CD3" w:rsidP="009A1EA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155F3" w:rsidRPr="002552AD" w14:paraId="2A230C64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29362" w14:textId="226FB6EC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CCF66" w14:textId="094F7178" w:rsidR="004155F3" w:rsidRPr="006D5E82" w:rsidRDefault="00B21F0D" w:rsidP="00B21F0D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Comment décririez-vous le statut socio-économique de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="0076462E">
              <w:rPr>
                <w:rFonts w:cstheme="minorHAnsi"/>
                <w:color w:val="000000"/>
                <w:sz w:val="20"/>
                <w:lang w:val="fr-SN" w:eastAsia="en-IN"/>
              </w:rPr>
              <w:t xml:space="preserve"> (perception)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2E1A8" w14:textId="65FCB791" w:rsidR="00B21F0D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a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1</w:t>
            </w:r>
          </w:p>
          <w:p w14:paraId="62F7D314" w14:textId="213C408F" w:rsidR="00B21F0D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Moy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2</w:t>
            </w:r>
          </w:p>
          <w:p w14:paraId="5869996E" w14:textId="72E9B8A4" w:rsidR="00B21F0D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Élev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3</w:t>
            </w:r>
          </w:p>
          <w:p w14:paraId="622D49C1" w14:textId="2563C26C" w:rsidR="004155F3" w:rsidRPr="006D5E82" w:rsidRDefault="00B21F0D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Incertain/Préfère ne pas se prononcer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358D0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155F3" w:rsidRPr="009B4054" w14:paraId="5FEE160F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F104D" w14:textId="6FA5A86D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1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127BF" w14:textId="61CE79DA" w:rsidR="004155F3" w:rsidRPr="006D5E82" w:rsidRDefault="00B21F0D" w:rsidP="00B21F0D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Lesquels de ces établissements de santé sont disponibles dans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CC539" w14:textId="659065F7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ôpital public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4B96EEA7" w14:textId="51A40723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entre de santé public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784E596D" w14:textId="3B4E96C4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ôpital priv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70C9A5DA" w14:textId="48DADAF9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linique privé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02EC94C2" w14:textId="708DF7A7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harmacie/dépôt de médicame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491393FE" w14:textId="3796877E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Guérisseur traditionnel/pratici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  <w:p w14:paraId="0F2155FD" w14:textId="1A642E43" w:rsidR="00B21F0D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veuillez 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7</w:t>
            </w:r>
          </w:p>
          <w:p w14:paraId="508742FE" w14:textId="3F550C0D" w:rsidR="004155F3" w:rsidRPr="006D5E82" w:rsidRDefault="00B21F0D" w:rsidP="00B21F0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1E8D5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155F3" w:rsidRPr="002552AD" w14:paraId="56DA0014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11FD4" w14:textId="1D08F91E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2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EF4D0" w14:textId="44477FF1" w:rsidR="004155F3" w:rsidRPr="006D5E82" w:rsidRDefault="00B21F0D" w:rsidP="00B21F0D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elle est la distance </w:t>
            </w:r>
            <w:r w:rsidR="000F593F">
              <w:rPr>
                <w:rFonts w:cstheme="minorHAnsi"/>
                <w:color w:val="000000"/>
                <w:sz w:val="20"/>
                <w:lang w:val="fr-SN" w:eastAsia="en-IN"/>
              </w:rPr>
              <w:t xml:space="preserve">(en Km) 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qui sépare le centre de soins de santé le plus proche de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29F83" w14:textId="420FB2CA" w:rsidR="004155F3" w:rsidRPr="006D5E82" w:rsidRDefault="004155F3" w:rsidP="004155F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4016" behindDoc="0" locked="0" layoutInCell="1" allowOverlap="1" wp14:anchorId="3DDD5848" wp14:editId="6F909E64">
                      <wp:simplePos x="0" y="0"/>
                      <wp:positionH relativeFrom="column">
                        <wp:posOffset>1809750</wp:posOffset>
                      </wp:positionH>
                      <wp:positionV relativeFrom="paragraph">
                        <wp:posOffset>6350</wp:posOffset>
                      </wp:positionV>
                      <wp:extent cx="412750" cy="147955"/>
                      <wp:effectExtent l="0" t="0" r="25400" b="23495"/>
                      <wp:wrapSquare wrapText="bothSides"/>
                      <wp:docPr id="19" name="Group 1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12750" cy="147955"/>
                                <a:chOff x="8105" y="3780"/>
                                <a:chExt cx="1080" cy="367"/>
                              </a:xfrm>
                            </wpg:grpSpPr>
                            <wps:wsp>
                              <wps:cNvPr id="20" name="Rectangle 4674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105" y="3787"/>
                                  <a:ext cx="108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Line 467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640" y="3780"/>
                                  <a:ext cx="0" cy="36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9525">
                                  <a:solidFill>
                                    <a:srgbClr val="0070C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2DF15FC" id="Group 19" o:spid="_x0000_s1026" style="position:absolute;margin-left:142.5pt;margin-top:.5pt;width:32.5pt;height:11.65pt;z-index:252374016" coordorigin="8105,3780" coordsize="1080,3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">
                      <v:rect id="Rectangle 4674" o:spid="_x0000_s1027" style="position:absolute;left:8105;top:3787;width:108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" strokecolor="#0070c0"/>
                      <v:line id="Line 4675" o:spid="_x0000_s1028" style="position:absolute;visibility:visible;mso-wrap-style:square" from="8640,3780" to="8640,41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" strokecolor="#0070c0"/>
                      <w10:wrap type="square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istance (</w:t>
            </w:r>
            <w:r w:rsidR="00B21F0D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en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 </w:t>
            </w:r>
            <w:r w:rsidR="0096363D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k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m)</w:t>
            </w:r>
          </w:p>
          <w:p w14:paraId="1847002E" w14:textId="0F9ECE65" w:rsidR="004155F3" w:rsidRPr="006D5E82" w:rsidRDefault="00B93788" w:rsidP="004155F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i moins d’un km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00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EA7D8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155F3" w:rsidRPr="009B4054" w14:paraId="596077A3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1EDCA" w14:textId="31B7F343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3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C0EC9" w14:textId="030F7BC1" w:rsidR="004155F3" w:rsidRPr="006D5E82" w:rsidRDefault="004D49E1" w:rsidP="004D49E1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Selon vous, quel est le degré d'accessibilité des structures de santé dans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1BE6" w14:textId="38C57783" w:rsidR="004155F3" w:rsidRPr="006D5E82" w:rsidRDefault="004D49E1" w:rsidP="00164F0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Très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209B092B" w14:textId="7CE409B4" w:rsidR="004155F3" w:rsidRPr="006D5E82" w:rsidRDefault="004D49E1" w:rsidP="00164F0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quefois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76BB7C74" w14:textId="61A19E8C" w:rsidR="004155F3" w:rsidRPr="006D5E82" w:rsidRDefault="004D49E1" w:rsidP="00164F0B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as très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11A25312" w14:textId="1BD81A9C" w:rsidR="004155F3" w:rsidRPr="006D5E82" w:rsidRDefault="004D49E1" w:rsidP="004D49E1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as du tout accessible</w:t>
            </w:r>
            <w:r w:rsidR="004155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4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9A6CB" w14:textId="77777777" w:rsidR="004155F3" w:rsidRPr="006D5E82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155F3" w:rsidRPr="002552AD" w14:paraId="711B42C4" w14:textId="77777777" w:rsidTr="004155F3">
        <w:trPr>
          <w:trHeight w:val="382"/>
          <w:jc w:val="center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A8367" w14:textId="7BD5239B" w:rsidR="004155F3" w:rsidRPr="006D5E82" w:rsidRDefault="00773096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3</w:t>
            </w:r>
            <w:r w:rsidR="004155F3" w:rsidRPr="006D5E82">
              <w:rPr>
                <w:rFonts w:cstheme="minorHAnsi"/>
                <w:spacing w:val="-2"/>
                <w:sz w:val="20"/>
              </w:rPr>
              <w:t>14</w:t>
            </w:r>
          </w:p>
        </w:tc>
        <w:tc>
          <w:tcPr>
            <w:tcW w:w="4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FE26E" w14:textId="3F295BAC" w:rsidR="004155F3" w:rsidRPr="006D5E82" w:rsidRDefault="004D49E1" w:rsidP="004D49E1">
            <w:pPr>
              <w:tabs>
                <w:tab w:val="left" w:pos="-720"/>
              </w:tabs>
              <w:suppressAutoHyphens/>
              <w:rPr>
                <w:rFonts w:cstheme="minorHAnsi"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Selon vous, quels sont les principaux facteurs qui influencent les pratiques de planification familiale dans votre </w:t>
            </w:r>
            <w:r w:rsidR="00B62FD6" w:rsidRPr="006D5E82">
              <w:rPr>
                <w:rFonts w:cstheme="minorHAnsi"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F7F70" w14:textId="3952BE4D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royances religieus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A</w:t>
            </w:r>
          </w:p>
          <w:p w14:paraId="3908CF1E" w14:textId="2EC60DF4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utumes traditionnell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21FE8D2A" w14:textId="0BE7B652" w:rsidR="00A705CD" w:rsidRPr="006D5E82" w:rsidRDefault="002A2827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uvoir de décision</w:t>
            </w:r>
            <w:r w:rsidR="00A705CD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C</w:t>
            </w:r>
          </w:p>
          <w:p w14:paraId="3D7A40E0" w14:textId="47A45BA5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ynamique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1617A932" w14:textId="6804BB3D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acteurs socio-économique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E</w:t>
            </w:r>
          </w:p>
          <w:p w14:paraId="24C29225" w14:textId="6100ED42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ccès à l'informa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F</w:t>
            </w:r>
          </w:p>
          <w:p w14:paraId="576D6B02" w14:textId="5FEFED93" w:rsidR="00A705CD" w:rsidRPr="006D5E82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veuillez 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G</w:t>
            </w:r>
          </w:p>
          <w:p w14:paraId="66CE71E5" w14:textId="4B3AFCDC" w:rsidR="004155F3" w:rsidRPr="009A4206" w:rsidRDefault="00A705CD" w:rsidP="00D458F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9A4206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certain </w:t>
            </w:r>
            <w:r w:rsidRPr="009A4206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9A4206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Z</w:t>
            </w:r>
          </w:p>
        </w:tc>
        <w:tc>
          <w:tcPr>
            <w:tcW w:w="10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45987" w14:textId="77777777" w:rsidR="004155F3" w:rsidRPr="009A4206" w:rsidRDefault="004155F3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3F8E1EA3" w14:textId="2F49108F" w:rsidR="008F4167" w:rsidRPr="009A4206" w:rsidRDefault="008F4167" w:rsidP="00827B80">
      <w:pPr>
        <w:jc w:val="center"/>
        <w:rPr>
          <w:rFonts w:cstheme="minorHAnsi"/>
          <w:lang w:val="fr-SN"/>
        </w:rPr>
      </w:pPr>
    </w:p>
    <w:p w14:paraId="797FA13E" w14:textId="77777777" w:rsidR="004F0EAE" w:rsidRPr="009A4206" w:rsidRDefault="004F0EAE">
      <w:pPr>
        <w:rPr>
          <w:rFonts w:cstheme="minorHAnsi"/>
          <w:b/>
          <w:bCs/>
          <w:lang w:val="fr-SN"/>
        </w:rPr>
      </w:pPr>
      <w:r w:rsidRPr="009A4206">
        <w:rPr>
          <w:rFonts w:cstheme="minorHAnsi"/>
          <w:b/>
          <w:bCs/>
          <w:lang w:val="fr-SN"/>
        </w:rPr>
        <w:br w:type="page"/>
      </w:r>
    </w:p>
    <w:p w14:paraId="0BC70F8B" w14:textId="554A4FB9" w:rsidR="00434986" w:rsidRPr="009A4206" w:rsidRDefault="00434986" w:rsidP="00434986">
      <w:pPr>
        <w:jc w:val="center"/>
        <w:rPr>
          <w:rFonts w:cstheme="minorHAnsi"/>
          <w:b/>
          <w:bCs/>
          <w:lang w:val="fr-SN"/>
        </w:rPr>
      </w:pPr>
      <w:r w:rsidRPr="009A4206">
        <w:rPr>
          <w:rFonts w:cstheme="minorHAnsi"/>
          <w:b/>
          <w:bCs/>
          <w:lang w:val="fr-SN"/>
        </w:rPr>
        <w:lastRenderedPageBreak/>
        <w:t xml:space="preserve">SECTION </w:t>
      </w:r>
      <w:r w:rsidR="00773096" w:rsidRPr="009A4206">
        <w:rPr>
          <w:rFonts w:cstheme="minorHAnsi"/>
          <w:b/>
          <w:bCs/>
          <w:lang w:val="fr-SN"/>
        </w:rPr>
        <w:t>4</w:t>
      </w:r>
      <w:r w:rsidRPr="009A4206">
        <w:rPr>
          <w:rFonts w:cstheme="minorHAnsi"/>
          <w:b/>
          <w:bCs/>
          <w:lang w:val="fr-SN"/>
        </w:rPr>
        <w:t xml:space="preserve">: ROLES </w:t>
      </w:r>
      <w:r w:rsidR="001C3246" w:rsidRPr="009A4206">
        <w:rPr>
          <w:rFonts w:cstheme="minorHAnsi"/>
          <w:b/>
          <w:bCs/>
          <w:lang w:val="fr-SN"/>
        </w:rPr>
        <w:t>ET RESPONSABILITES</w:t>
      </w:r>
    </w:p>
    <w:p w14:paraId="43035947" w14:textId="5CC82A87" w:rsidR="00530AAB" w:rsidRPr="006D5E82" w:rsidRDefault="001C3246" w:rsidP="008F4E3D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poser quelques questions sur votre rôle et vos responsabilités en matière de planning familial et de services de santé maternelle et infantile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3056"/>
        <w:gridCol w:w="1809"/>
        <w:gridCol w:w="1920"/>
        <w:gridCol w:w="1799"/>
        <w:gridCol w:w="866"/>
      </w:tblGrid>
      <w:tr w:rsidR="00434986" w:rsidRPr="009B4054" w14:paraId="3EE557C2" w14:textId="77777777" w:rsidTr="00DC132C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6EAC0D67" w14:textId="4B99C9B2" w:rsidR="00434986" w:rsidRPr="006D5E82" w:rsidRDefault="00342F68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865" w:type="dxa"/>
            <w:gridSpan w:val="2"/>
            <w:shd w:val="clear" w:color="auto" w:fill="BFBFBF" w:themeFill="background1" w:themeFillShade="BF"/>
          </w:tcPr>
          <w:p w14:paraId="598B1450" w14:textId="41ABD73B" w:rsidR="00434986" w:rsidRPr="006D5E82" w:rsidRDefault="00F22447" w:rsidP="001C3246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4352" behindDoc="0" locked="0" layoutInCell="1" allowOverlap="1" wp14:anchorId="22051B73" wp14:editId="4EED1A4C">
                      <wp:simplePos x="0" y="0"/>
                      <wp:positionH relativeFrom="column">
                        <wp:posOffset>939800</wp:posOffset>
                      </wp:positionH>
                      <wp:positionV relativeFrom="paragraph">
                        <wp:posOffset>-28560395</wp:posOffset>
                      </wp:positionV>
                      <wp:extent cx="320040" cy="158115"/>
                      <wp:effectExtent l="0" t="0" r="22860" b="13335"/>
                      <wp:wrapNone/>
                      <wp:docPr id="48" name="Group 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5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5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5EACBAE" id="Group 48" o:spid="_x0000_s1026" style="position:absolute;margin-left:74pt;margin-top:-2248.85pt;width:25.2pt;height:12.45pt;z-index:2520043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" strokecolor="#0070c0"/>
                    </v:group>
                  </w:pict>
                </mc:Fallback>
              </mc:AlternateContent>
            </w:r>
            <w:r w:rsidR="00434986"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1C3246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719" w:type="dxa"/>
            <w:gridSpan w:val="2"/>
            <w:shd w:val="clear" w:color="auto" w:fill="BFBFBF" w:themeFill="background1" w:themeFillShade="BF"/>
          </w:tcPr>
          <w:p w14:paraId="4797307B" w14:textId="3FA69667" w:rsidR="00434986" w:rsidRPr="006D5E82" w:rsidRDefault="00434986" w:rsidP="00434986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1C3246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866" w:type="dxa"/>
            <w:shd w:val="clear" w:color="auto" w:fill="BFBFBF" w:themeFill="background1" w:themeFillShade="BF"/>
          </w:tcPr>
          <w:p w14:paraId="0E2BBC59" w14:textId="11AE93C2" w:rsidR="00434986" w:rsidRPr="006D5E82" w:rsidRDefault="001C324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856AE1" w:rsidRPr="002552AD" w14:paraId="43A75C39" w14:textId="77777777" w:rsidTr="00DC132C">
        <w:trPr>
          <w:trHeight w:val="382"/>
          <w:jc w:val="center"/>
        </w:trPr>
        <w:tc>
          <w:tcPr>
            <w:tcW w:w="625" w:type="dxa"/>
          </w:tcPr>
          <w:p w14:paraId="31382E1D" w14:textId="17F2EDDD" w:rsidR="00856AE1" w:rsidRPr="006D5E82" w:rsidRDefault="00773096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2A45BE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865" w:type="dxa"/>
            <w:gridSpan w:val="2"/>
          </w:tcPr>
          <w:p w14:paraId="57576450" w14:textId="77777777" w:rsidR="00874C56" w:rsidRPr="006D5E82" w:rsidRDefault="00874C56" w:rsidP="00874C56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lang w:val="fr-SN"/>
              </w:rPr>
            </w:pPr>
            <w:r w:rsidRPr="006D5E82">
              <w:rPr>
                <w:rFonts w:eastAsia="Times New Roman" w:cstheme="minorHAnsi"/>
                <w:sz w:val="20"/>
                <w:lang w:val="fr-SN"/>
              </w:rPr>
              <w:t xml:space="preserve">Quels sont les principaux domaines des services de santé que vous fournissez en tant qu'ASC ? </w:t>
            </w:r>
          </w:p>
          <w:p w14:paraId="534DE4ED" w14:textId="6DE95919" w:rsidR="00856AE1" w:rsidRPr="006D5E82" w:rsidRDefault="00B93788" w:rsidP="00874C56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  <w:gridSpan w:val="2"/>
          </w:tcPr>
          <w:p w14:paraId="541FAEE6" w14:textId="658B3BA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lanification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A</w:t>
            </w:r>
          </w:p>
          <w:p w14:paraId="5E858DFC" w14:textId="6CC380BB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anté maternelle, néonatale et infantile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B</w:t>
            </w:r>
          </w:p>
          <w:p w14:paraId="44A4F3FC" w14:textId="0847CA4A" w:rsidR="00C95C3D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VIH 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C</w:t>
            </w:r>
          </w:p>
          <w:p w14:paraId="0730D28F" w14:textId="2E7C18CA" w:rsidR="00C95C3D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Tuberculose 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D</w:t>
            </w:r>
          </w:p>
          <w:p w14:paraId="770A5A6A" w14:textId="74746E1B" w:rsidR="00C95C3D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Paludisme 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E</w:t>
            </w:r>
          </w:p>
          <w:p w14:paraId="633B83A0" w14:textId="2640B89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ladies non transmissibles 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7D357959" w14:textId="747338BA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utrition 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077D3E93" w14:textId="1D4C339A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au, assainissement et hygiène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H</w:t>
            </w:r>
          </w:p>
          <w:p w14:paraId="6AD64EF6" w14:textId="0C5ADC6B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stions liées au genre 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</w:t>
            </w:r>
          </w:p>
          <w:p w14:paraId="3AA03119" w14:textId="733A6638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icrofinancement</w:t>
            </w:r>
            <w:r w:rsidR="008A54A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J</w:t>
            </w:r>
          </w:p>
          <w:p w14:paraId="6E54427E" w14:textId="7B5945D8" w:rsidR="00856AE1" w:rsidRPr="00B225BD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tres (à préciser</w:t>
            </w:r>
            <w:r w:rsidR="008A54AB" w:rsidRPr="00B225BD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</w:tc>
        <w:tc>
          <w:tcPr>
            <w:tcW w:w="866" w:type="dxa"/>
          </w:tcPr>
          <w:p w14:paraId="3187D948" w14:textId="77777777" w:rsidR="00856AE1" w:rsidRPr="00B225BD" w:rsidRDefault="00856AE1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34986" w:rsidRPr="002552AD" w14:paraId="40FA064D" w14:textId="77777777" w:rsidTr="00DC132C">
        <w:trPr>
          <w:trHeight w:val="382"/>
          <w:jc w:val="center"/>
        </w:trPr>
        <w:tc>
          <w:tcPr>
            <w:tcW w:w="625" w:type="dxa"/>
          </w:tcPr>
          <w:p w14:paraId="679FABC1" w14:textId="44EE2575" w:rsidR="00434986" w:rsidRPr="006D5E82" w:rsidRDefault="00773096" w:rsidP="0043498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434986" w:rsidRPr="006D5E82">
              <w:rPr>
                <w:rFonts w:cstheme="minorHAnsi"/>
                <w:spacing w:val="-2"/>
                <w:sz w:val="20"/>
              </w:rPr>
              <w:t>0</w:t>
            </w:r>
            <w:r w:rsidR="00201189" w:rsidRPr="006D5E82">
              <w:rPr>
                <w:rFonts w:cstheme="minorHAnsi"/>
                <w:spacing w:val="-2"/>
                <w:sz w:val="20"/>
              </w:rPr>
              <w:t>2</w:t>
            </w:r>
          </w:p>
        </w:tc>
        <w:tc>
          <w:tcPr>
            <w:tcW w:w="4865" w:type="dxa"/>
            <w:gridSpan w:val="2"/>
          </w:tcPr>
          <w:p w14:paraId="6F4EA406" w14:textId="77777777" w:rsidR="00C95C3D" w:rsidRPr="006D5E82" w:rsidRDefault="00C95C3D" w:rsidP="00C95C3D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lang w:val="hi-IN"/>
              </w:rPr>
            </w:pPr>
            <w:r w:rsidRPr="006D5E82">
              <w:rPr>
                <w:rFonts w:eastAsia="Times New Roman" w:cstheme="minorHAnsi"/>
                <w:sz w:val="20"/>
                <w:lang w:val="hi-IN"/>
              </w:rPr>
              <w:t>Quelle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sont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le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activité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spécifique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qu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vou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exercez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dans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l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domain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d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la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planification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familiale</w:t>
            </w:r>
            <w:r w:rsidRPr="006D5E82">
              <w:rPr>
                <w:rFonts w:eastAsia="Times New Roman" w:cstheme="minorHAnsi"/>
                <w:sz w:val="20"/>
                <w:cs/>
                <w:lang w:val="hi-IN"/>
              </w:rPr>
              <w:t xml:space="preserve"> </w:t>
            </w:r>
            <w:r w:rsidRPr="006D5E82">
              <w:rPr>
                <w:rFonts w:eastAsia="Times New Roman" w:cstheme="minorHAnsi"/>
                <w:sz w:val="20"/>
                <w:lang w:val="hi-IN"/>
              </w:rPr>
              <w:t>?</w:t>
            </w:r>
          </w:p>
          <w:p w14:paraId="013D9F0A" w14:textId="47A4D1CC" w:rsidR="00434986" w:rsidRPr="006D5E82" w:rsidRDefault="00B07248" w:rsidP="00874C56">
            <w:pPr>
              <w:tabs>
                <w:tab w:val="left" w:leader="dot" w:pos="3312"/>
              </w:tabs>
              <w:rPr>
                <w:rFonts w:eastAsia="Times New Roman" w:cstheme="minorHAnsi"/>
                <w:cs/>
                <w:lang w:val="hi-IN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  <w:gridSpan w:val="2"/>
          </w:tcPr>
          <w:p w14:paraId="0CE338BA" w14:textId="2A49628E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resser une liste des utilisateurs potentiels du PF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A</w:t>
            </w:r>
          </w:p>
          <w:p w14:paraId="0403F1A5" w14:textId="534A1D1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r des informations sur les différent</w:t>
            </w:r>
            <w:r w:rsidR="002D7BE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 </w:t>
            </w:r>
            <w:r w:rsidR="002D7BE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éthodes</w:t>
            </w:r>
            <w:r w:rsidR="002D7BE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contracep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B</w:t>
            </w:r>
          </w:p>
          <w:p w14:paraId="2659F1A7" w14:textId="66F1B442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a femme sur les effets secondaires des méthod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63985BAC" w14:textId="307B54D0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à la femme de continuer à utiliser la métho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D</w:t>
            </w:r>
          </w:p>
          <w:p w14:paraId="6701C4AD" w14:textId="5D49CE45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es femmes sur les méthodes en fonction de leur </w:t>
            </w:r>
            <w:r w:rsidR="0083443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ligibilité à la métho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E</w:t>
            </w:r>
          </w:p>
          <w:p w14:paraId="49E30FF7" w14:textId="02C5B3D4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iscuter avec les femmes de leurs intentions en matière de procré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F</w:t>
            </w:r>
          </w:p>
          <w:p w14:paraId="26E85EE2" w14:textId="04A6B05A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les femmes sur le choix de leur métho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G</w:t>
            </w:r>
          </w:p>
          <w:p w14:paraId="3B8CCA03" w14:textId="111C68FC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es familles pour retarder l'âge du mariag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H</w:t>
            </w:r>
          </w:p>
          <w:p w14:paraId="232E9AA0" w14:textId="1BBB0945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les couples jeunes ou nouvellement mariés pour qu'ils retardent l'âge de la première maternit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I</w:t>
            </w:r>
          </w:p>
          <w:p w14:paraId="4DEEB52E" w14:textId="40D59A79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stribuer des contraceptif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59A9835F" w14:textId="5A837BAC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r des informations sur où, quand et comment accéder à d'autres méthode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K</w:t>
            </w:r>
          </w:p>
          <w:p w14:paraId="5721AF4C" w14:textId="6E82DB4E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rienter les femmes vers un centre de santé en cas de complication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L</w:t>
            </w:r>
          </w:p>
          <w:p w14:paraId="424EE401" w14:textId="23EEE5DF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antages de la planification familiale pour la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M</w:t>
            </w:r>
          </w:p>
          <w:p w14:paraId="678DDBB1" w14:textId="1AB5774B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antages économiques de la planification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N</w:t>
            </w:r>
          </w:p>
          <w:p w14:paraId="483213A1" w14:textId="4A6AA26C" w:rsidR="00C95C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X</w:t>
            </w:r>
          </w:p>
          <w:p w14:paraId="48C65D99" w14:textId="4C5DA951" w:rsidR="008F4E3D" w:rsidRPr="006D5E82" w:rsidRDefault="00C95C3D" w:rsidP="00C95C3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s obje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866" w:type="dxa"/>
          </w:tcPr>
          <w:p w14:paraId="7D019690" w14:textId="77777777" w:rsidR="00434986" w:rsidRPr="006D5E82" w:rsidRDefault="00434986" w:rsidP="0043498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83710" w:rsidRPr="002552AD" w14:paraId="7C4E7235" w14:textId="77777777" w:rsidTr="00DC132C">
        <w:trPr>
          <w:trHeight w:val="382"/>
          <w:jc w:val="center"/>
        </w:trPr>
        <w:tc>
          <w:tcPr>
            <w:tcW w:w="625" w:type="dxa"/>
          </w:tcPr>
          <w:p w14:paraId="08FA5267" w14:textId="0060C6A6" w:rsidR="00183710" w:rsidRPr="006D5E82" w:rsidRDefault="00773096" w:rsidP="0018371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2A45BE" w:rsidRPr="006D5E82">
              <w:rPr>
                <w:rFonts w:cstheme="minorHAnsi"/>
                <w:spacing w:val="-2"/>
                <w:sz w:val="20"/>
              </w:rPr>
              <w:t>0</w:t>
            </w:r>
            <w:r w:rsidR="00201189" w:rsidRPr="006D5E82">
              <w:rPr>
                <w:rFonts w:cstheme="minorHAnsi"/>
                <w:spacing w:val="-2"/>
                <w:sz w:val="20"/>
              </w:rPr>
              <w:t>3</w:t>
            </w:r>
          </w:p>
        </w:tc>
        <w:tc>
          <w:tcPr>
            <w:tcW w:w="4865" w:type="dxa"/>
            <w:gridSpan w:val="2"/>
          </w:tcPr>
          <w:p w14:paraId="64DB3688" w14:textId="77777777" w:rsidR="005865C7" w:rsidRPr="006D5E82" w:rsidRDefault="005865C7" w:rsidP="005865C7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lang w:val="hi-IN"/>
              </w:rPr>
            </w:pPr>
            <w:r w:rsidRPr="006D5E82">
              <w:rPr>
                <w:rFonts w:eastAsia="Times New Roman" w:cstheme="minorHAnsi"/>
                <w:sz w:val="20"/>
                <w:lang w:val="hi-IN"/>
              </w:rPr>
              <w:t xml:space="preserve">Quelles sont les activités spécifiques que vous exercez dans le domaine de la santé maternelle et infantile ? </w:t>
            </w:r>
          </w:p>
          <w:p w14:paraId="0637E062" w14:textId="188A4B2A" w:rsidR="00183710" w:rsidRPr="006D5E82" w:rsidRDefault="00B07248" w:rsidP="00874C56">
            <w:pPr>
              <w:tabs>
                <w:tab w:val="left" w:leader="dot" w:pos="3312"/>
              </w:tabs>
              <w:rPr>
                <w:rFonts w:eastAsia="Times New Roman" w:cstheme="minorHAnsi"/>
                <w:sz w:val="20"/>
                <w:cs/>
                <w:lang w:val="hi-IN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  <w:gridSpan w:val="2"/>
          </w:tcPr>
          <w:p w14:paraId="54E5C718" w14:textId="61165F30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nformer la communauté sur les services de santé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A</w:t>
            </w:r>
          </w:p>
          <w:p w14:paraId="0E13D53D" w14:textId="5213C8DC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lier la communauté à l'établissement de san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1EE6C873" w14:textId="469FC367" w:rsidR="00F90374" w:rsidRPr="006D5E82" w:rsidRDefault="00EF4C9B" w:rsidP="00F9037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nseiller les femmes sur le respect des 8 CPN</w:t>
            </w:r>
            <w:r w:rsidR="00F9037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</w:t>
            </w:r>
            <w:r w:rsidR="00C72C7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4DE2AA9A" w14:textId="35ED2D56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lastRenderedPageBreak/>
              <w:t>Informer la femme et la famille sur la préparation à l'accouchement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D</w:t>
            </w:r>
          </w:p>
          <w:p w14:paraId="0BB7A779" w14:textId="203817AE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former la femme et la famille sur la préparation aux complications de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C72C7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FA0720D" w14:textId="3141AD0D" w:rsidR="005865C7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ccompagner les femmes enceintes devant être hospitalisée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F</w:t>
            </w:r>
          </w:p>
          <w:p w14:paraId="5D75EC55" w14:textId="3124D909" w:rsidR="00C72C75" w:rsidRPr="006D5E82" w:rsidRDefault="00C72C75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seiller les femmes sur les soins liés à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0202B8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69440CD3" w14:textId="542068CB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former la femme et la famille des examens postnatal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0202B8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72ACEC04" w14:textId="07689F83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former la communauté sur la vaccination des enfa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6EE74ED6" w14:textId="765765D1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biliser les bénéficiaires (pour la CPN ou la vaccination des enfants</w:t>
            </w:r>
            <w:r w:rsidR="00687524">
              <w:rPr>
                <w:rFonts w:cstheme="minorHAnsi"/>
                <w:bCs/>
                <w:color w:val="000000"/>
                <w:sz w:val="20"/>
                <w:lang w:val="fr-SN" w:eastAsia="en-IN"/>
              </w:rPr>
              <w:t>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I</w:t>
            </w:r>
          </w:p>
          <w:p w14:paraId="3AC84B79" w14:textId="4488B901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r l'aide de base (comme les SRO</w:t>
            </w:r>
            <w:r w:rsidR="00687524">
              <w:rPr>
                <w:rFonts w:cstheme="minorHAnsi"/>
                <w:bCs/>
                <w:color w:val="000000"/>
                <w:sz w:val="20"/>
                <w:lang w:val="fr-SN" w:eastAsia="en-IN"/>
              </w:rPr>
              <w:t>-Zinc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, les comprimés d</w:t>
            </w:r>
            <w:r w:rsidR="00687524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'</w:t>
            </w:r>
            <w:r w:rsidR="0010106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R ET ACIDE FOLIQU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, etc.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310431CE" w14:textId="4D705C63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isite à domicile pour les soins aux nouveau-nés (HBNC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K</w:t>
            </w:r>
          </w:p>
          <w:p w14:paraId="08F7854E" w14:textId="7A611E11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enir les dossiers des clients (femmes/enfants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L</w:t>
            </w:r>
          </w:p>
          <w:p w14:paraId="1AC1B02B" w14:textId="6FA78CCC" w:rsidR="005865C7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X</w:t>
            </w:r>
          </w:p>
          <w:p w14:paraId="28A7D476" w14:textId="72351762" w:rsidR="00183710" w:rsidRPr="006D5E82" w:rsidRDefault="005865C7" w:rsidP="005865C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s obje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866" w:type="dxa"/>
          </w:tcPr>
          <w:p w14:paraId="498E89EF" w14:textId="77777777" w:rsidR="00183710" w:rsidRPr="006D5E82" w:rsidRDefault="00183710" w:rsidP="0018371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83710" w:rsidRPr="002552AD" w14:paraId="67C143E9" w14:textId="77777777" w:rsidTr="00CD52C1">
        <w:trPr>
          <w:trHeight w:val="382"/>
          <w:jc w:val="center"/>
        </w:trPr>
        <w:tc>
          <w:tcPr>
            <w:tcW w:w="10075" w:type="dxa"/>
            <w:gridSpan w:val="6"/>
          </w:tcPr>
          <w:p w14:paraId="6E4853BC" w14:textId="2A1BFC94" w:rsidR="00183710" w:rsidRPr="006D5E82" w:rsidRDefault="005865C7" w:rsidP="00183710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J'aimerais maintenant vous poser quelques questions relatives au travail, notamment sur le temps que vous passez sur le terrain.</w:t>
            </w:r>
          </w:p>
        </w:tc>
      </w:tr>
      <w:tr w:rsidR="00183710" w:rsidRPr="009B4054" w14:paraId="751F448F" w14:textId="77777777" w:rsidTr="00DC132C">
        <w:trPr>
          <w:trHeight w:val="382"/>
          <w:jc w:val="center"/>
        </w:trPr>
        <w:tc>
          <w:tcPr>
            <w:tcW w:w="625" w:type="dxa"/>
          </w:tcPr>
          <w:p w14:paraId="1284EE75" w14:textId="034E2D06" w:rsidR="00183710" w:rsidRPr="006D5E82" w:rsidRDefault="00773096" w:rsidP="00183710">
            <w:pPr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183710" w:rsidRPr="006D5E82">
              <w:rPr>
                <w:rFonts w:cstheme="minorHAnsi"/>
                <w:spacing w:val="-2"/>
                <w:sz w:val="20"/>
              </w:rPr>
              <w:t>0</w:t>
            </w:r>
            <w:r w:rsidR="00A431E1" w:rsidRPr="006D5E82">
              <w:rPr>
                <w:rFonts w:cstheme="minorHAnsi"/>
                <w:spacing w:val="-2"/>
                <w:sz w:val="20"/>
              </w:rPr>
              <w:t>4</w:t>
            </w:r>
          </w:p>
        </w:tc>
        <w:tc>
          <w:tcPr>
            <w:tcW w:w="4865" w:type="dxa"/>
            <w:gridSpan w:val="2"/>
          </w:tcPr>
          <w:p w14:paraId="10BCA8C4" w14:textId="3BC240DF" w:rsidR="00183710" w:rsidRPr="006D5E82" w:rsidRDefault="00C45105" w:rsidP="004D01F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 moyenne, combien d'heures par jour consacrez-vous à vos activités en tant qu'ASC ?</w:t>
            </w:r>
          </w:p>
        </w:tc>
        <w:tc>
          <w:tcPr>
            <w:tcW w:w="3719" w:type="dxa"/>
            <w:gridSpan w:val="2"/>
          </w:tcPr>
          <w:p w14:paraId="30A32BC4" w14:textId="610D2A79" w:rsidR="00183710" w:rsidRPr="006D5E82" w:rsidRDefault="00183710" w:rsidP="00183710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005376" behindDoc="0" locked="0" layoutInCell="1" allowOverlap="1" wp14:anchorId="511B8257" wp14:editId="6671B442">
                      <wp:simplePos x="0" y="0"/>
                      <wp:positionH relativeFrom="column">
                        <wp:posOffset>1987550</wp:posOffset>
                      </wp:positionH>
                      <wp:positionV relativeFrom="paragraph">
                        <wp:posOffset>-5715</wp:posOffset>
                      </wp:positionV>
                      <wp:extent cx="320040" cy="158115"/>
                      <wp:effectExtent l="0" t="0" r="22860" b="13335"/>
                      <wp:wrapNone/>
                      <wp:docPr id="42" name="Group 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A4843A" id="Group 42" o:spid="_x0000_s1026" style="position:absolute;margin-left:156.5pt;margin-top:-.45pt;width:25.2pt;height:12.45pt;z-index:2520053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" strokecolor="#0070c0"/>
                    </v:group>
                  </w:pict>
                </mc:Fallback>
              </mc:AlternateContent>
            </w:r>
            <w:r w:rsidR="00C45105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Heures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ab/>
            </w:r>
          </w:p>
        </w:tc>
        <w:tc>
          <w:tcPr>
            <w:tcW w:w="866" w:type="dxa"/>
          </w:tcPr>
          <w:p w14:paraId="7ED2B965" w14:textId="77777777" w:rsidR="00183710" w:rsidRPr="006D5E82" w:rsidRDefault="00183710" w:rsidP="0018371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2A45BE" w:rsidRPr="009B4054" w14:paraId="69AB42A3" w14:textId="77777777" w:rsidTr="00DC132C">
        <w:trPr>
          <w:trHeight w:val="382"/>
          <w:jc w:val="center"/>
        </w:trPr>
        <w:tc>
          <w:tcPr>
            <w:tcW w:w="625" w:type="dxa"/>
          </w:tcPr>
          <w:p w14:paraId="088BE781" w14:textId="56EB22C1" w:rsidR="002A45BE" w:rsidRPr="006D5E82" w:rsidDel="002A45BE" w:rsidRDefault="00773096" w:rsidP="0018371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  <w:tc>
          <w:tcPr>
            <w:tcW w:w="4865" w:type="dxa"/>
            <w:gridSpan w:val="2"/>
          </w:tcPr>
          <w:p w14:paraId="7A3CF8BB" w14:textId="35947AD3" w:rsidR="002A45BE" w:rsidRPr="006D5E82" w:rsidRDefault="00C45105" w:rsidP="002A23E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ffectuez-vous des visites individuelles à domicile et des réunions/séances de groupe dans votre communauté/</w:t>
            </w:r>
            <w:r w:rsidR="00B62FD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zone de polarisation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?</w:t>
            </w:r>
          </w:p>
        </w:tc>
        <w:tc>
          <w:tcPr>
            <w:tcW w:w="3719" w:type="dxa"/>
            <w:gridSpan w:val="2"/>
          </w:tcPr>
          <w:p w14:paraId="30D13111" w14:textId="460804F4" w:rsidR="00C45105" w:rsidRPr="006D5E82" w:rsidRDefault="00C45105" w:rsidP="00C4510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Seulement des visites individuelles à domicile 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>1</w:t>
            </w:r>
          </w:p>
          <w:p w14:paraId="645435B6" w14:textId="34E1A4A8" w:rsidR="00C45105" w:rsidRPr="006D5E82" w:rsidRDefault="00C45105" w:rsidP="00C4510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Uniquement des réunions/séances de groupe</w:t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ab/>
              <w:t xml:space="preserve"> 2</w:t>
            </w:r>
          </w:p>
          <w:p w14:paraId="101F18F8" w14:textId="0D9D6D79" w:rsidR="002A45BE" w:rsidRPr="006D5E82" w:rsidRDefault="00C45105" w:rsidP="00C4510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>Les deux</w:t>
            </w:r>
            <w:r w:rsidR="002A45BE" w:rsidRPr="006D5E82">
              <w:rPr>
                <w:rFonts w:cstheme="minorHAnsi"/>
                <w:bCs/>
                <w:noProof/>
                <w:color w:val="000000"/>
                <w:sz w:val="20"/>
                <w:lang w:eastAsia="en-IN"/>
              </w:rPr>
              <w:tab/>
              <w:t>3</w:t>
            </w:r>
          </w:p>
        </w:tc>
        <w:tc>
          <w:tcPr>
            <w:tcW w:w="866" w:type="dxa"/>
          </w:tcPr>
          <w:p w14:paraId="140D9F77" w14:textId="77777777" w:rsidR="002A45BE" w:rsidRPr="006D5E82" w:rsidRDefault="002A45BE" w:rsidP="0018371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4E108B" w:rsidRPr="002552AD" w14:paraId="381CEC6E" w14:textId="77777777" w:rsidTr="00014408">
        <w:trPr>
          <w:trHeight w:val="310"/>
          <w:jc w:val="center"/>
        </w:trPr>
        <w:tc>
          <w:tcPr>
            <w:tcW w:w="625" w:type="dxa"/>
            <w:vMerge w:val="restart"/>
          </w:tcPr>
          <w:p w14:paraId="503B7D8B" w14:textId="4958F887" w:rsidR="004E108B" w:rsidRPr="006D5E82" w:rsidDel="002A45BE" w:rsidRDefault="00773096" w:rsidP="00F22447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6</w:t>
            </w:r>
            <w:r w:rsidR="00104E35">
              <w:rPr>
                <w:rFonts w:cstheme="minorHAnsi"/>
                <w:spacing w:val="-2"/>
                <w:sz w:val="20"/>
              </w:rPr>
              <w:t>a</w:t>
            </w:r>
          </w:p>
        </w:tc>
        <w:tc>
          <w:tcPr>
            <w:tcW w:w="3056" w:type="dxa"/>
            <w:vMerge w:val="restart"/>
          </w:tcPr>
          <w:p w14:paraId="466D30A2" w14:textId="2A558747" w:rsidR="00C45105" w:rsidRPr="006D5E82" w:rsidRDefault="00C45105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bien de visites individuelles x</w:t>
            </w:r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ménages avez-</w:t>
            </w:r>
            <w:proofErr w:type="gram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ous </w:t>
            </w:r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réalisées</w:t>
            </w:r>
            <w:proofErr w:type="gramEnd"/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cours du dernier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is</w:t>
            </w:r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t</w:t>
            </w:r>
            <w:proofErr w:type="spellEnd"/>
            <w:r w:rsidR="000F593F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ans lesquelles vous avez abordés des sujets relatifs à la PF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  <w:p w14:paraId="132E3E46" w14:textId="77777777" w:rsidR="00C45105" w:rsidRPr="006D5E82" w:rsidRDefault="00C45105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604C943B" w14:textId="2163A1FA" w:rsidR="00201189" w:rsidRPr="006D5E82" w:rsidRDefault="00484C46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 xml:space="preserve">Si Non </w:t>
            </w:r>
            <w:proofErr w:type="spellStart"/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>enregistrer</w:t>
            </w:r>
            <w:proofErr w:type="spellEnd"/>
            <w:r w:rsidR="00052399" w:rsidRPr="006D5E82"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  <w:t xml:space="preserve"> ‘00’</w:t>
            </w:r>
          </w:p>
          <w:p w14:paraId="154C15EA" w14:textId="2FA0133B" w:rsidR="004E108B" w:rsidRPr="006D5E82" w:rsidRDefault="004E108B" w:rsidP="00F224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1809" w:type="dxa"/>
          </w:tcPr>
          <w:p w14:paraId="7884C6BF" w14:textId="68AC556C" w:rsidR="004E108B" w:rsidRPr="006D5E82" w:rsidRDefault="004E108B" w:rsidP="00F22447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Domain</w:t>
            </w:r>
            <w:r w:rsidR="00C45105"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es</w:t>
            </w:r>
            <w:proofErr w:type="spellEnd"/>
          </w:p>
        </w:tc>
        <w:tc>
          <w:tcPr>
            <w:tcW w:w="1920" w:type="dxa"/>
          </w:tcPr>
          <w:p w14:paraId="22F17260" w14:textId="0FE0008C" w:rsidR="004E108B" w:rsidRPr="006D5E82" w:rsidRDefault="004E108B" w:rsidP="004E108B">
            <w:pPr>
              <w:tabs>
                <w:tab w:val="right" w:leader="dot" w:pos="3924"/>
              </w:tabs>
              <w:suppressAutoHyphens/>
              <w:rPr>
                <w:rFonts w:cstheme="minorHAnsi"/>
                <w:b/>
                <w:noProof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noProof/>
                <w:color w:val="000000"/>
                <w:sz w:val="20"/>
                <w:lang w:eastAsia="en-IN"/>
              </w:rPr>
              <w:t xml:space="preserve">1. </w:t>
            </w:r>
            <w:r w:rsidR="00C45105" w:rsidRPr="006D5E82">
              <w:rPr>
                <w:rFonts w:cstheme="minorHAnsi"/>
                <w:b/>
                <w:noProof/>
                <w:color w:val="000000"/>
                <w:sz w:val="20"/>
                <w:lang w:eastAsia="en-IN"/>
              </w:rPr>
              <w:t>Visites de ménages individuels</w:t>
            </w:r>
          </w:p>
        </w:tc>
        <w:tc>
          <w:tcPr>
            <w:tcW w:w="1799" w:type="dxa"/>
          </w:tcPr>
          <w:p w14:paraId="47E3E342" w14:textId="2B1783DE" w:rsidR="00C45105" w:rsidRPr="006D5E82" w:rsidRDefault="004E108B" w:rsidP="00C45105">
            <w:pPr>
              <w:tabs>
                <w:tab w:val="right" w:leader="dot" w:pos="3924"/>
              </w:tabs>
              <w:suppressAutoHyphens/>
              <w:jc w:val="both"/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2.</w:t>
            </w:r>
            <w:r w:rsidR="00C45105" w:rsidRPr="006D5E82">
              <w:rPr>
                <w:rFonts w:cstheme="minorHAnsi"/>
                <w:b/>
                <w:lang w:val="fr-SN"/>
              </w:rPr>
              <w:t xml:space="preserve"> </w:t>
            </w:r>
            <w:r w:rsidR="00C45105"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Réunions/sessions de groupe</w:t>
            </w:r>
          </w:p>
          <w:p w14:paraId="5B98B166" w14:textId="7ACB68B6" w:rsidR="004E108B" w:rsidRPr="006D5E82" w:rsidRDefault="00C45105" w:rsidP="00C45105">
            <w:pPr>
              <w:tabs>
                <w:tab w:val="right" w:leader="dot" w:pos="3924"/>
              </w:tabs>
              <w:suppressAutoHyphens/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 xml:space="preserve">(Demander si </w:t>
            </w:r>
            <w:r w:rsidR="004D697E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4</w:t>
            </w:r>
            <w:r w:rsidRPr="006D5E82">
              <w:rPr>
                <w:rFonts w:cstheme="minorHAnsi"/>
                <w:b/>
                <w:noProof/>
                <w:color w:val="000000"/>
                <w:sz w:val="20"/>
                <w:lang w:val="fr-SN" w:eastAsia="en-IN"/>
              </w:rPr>
              <w:t>05=2 OU 3)</w:t>
            </w:r>
          </w:p>
        </w:tc>
        <w:tc>
          <w:tcPr>
            <w:tcW w:w="866" w:type="dxa"/>
            <w:vMerge w:val="restart"/>
          </w:tcPr>
          <w:p w14:paraId="23BD817A" w14:textId="07A72986" w:rsidR="004E108B" w:rsidRPr="006D5E82" w:rsidRDefault="004E108B" w:rsidP="00F22447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B920FD" w:rsidRPr="002552AD" w14:paraId="77BF3F2C" w14:textId="77777777" w:rsidTr="00014408">
        <w:trPr>
          <w:trHeight w:val="2340"/>
          <w:jc w:val="center"/>
        </w:trPr>
        <w:tc>
          <w:tcPr>
            <w:tcW w:w="625" w:type="dxa"/>
            <w:vMerge/>
          </w:tcPr>
          <w:p w14:paraId="126C7B6E" w14:textId="77777777" w:rsidR="00B920FD" w:rsidRPr="006D5E82" w:rsidDel="002A45BE" w:rsidRDefault="00B920FD" w:rsidP="00B920FD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3056" w:type="dxa"/>
            <w:vMerge/>
          </w:tcPr>
          <w:p w14:paraId="66C7EFAB" w14:textId="77777777" w:rsidR="00B920FD" w:rsidRPr="006D5E82" w:rsidRDefault="00B920FD" w:rsidP="00B920F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1809" w:type="dxa"/>
          </w:tcPr>
          <w:p w14:paraId="6AF8005A" w14:textId="77777777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. PF </w:t>
            </w:r>
          </w:p>
          <w:p w14:paraId="6BEB92DE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47327C4D" w14:textId="05F489B3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b. </w:t>
            </w:r>
            <w:r w:rsidR="00755F0E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Soins prénata</w:t>
            </w:r>
            <w:r w:rsidR="00367D84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ls</w:t>
            </w:r>
          </w:p>
          <w:p w14:paraId="443E2FBF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76D76D43" w14:textId="126F56B1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c. </w:t>
            </w:r>
            <w:r w:rsidR="00755F0E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Soins postnata</w:t>
            </w:r>
            <w:r w:rsidR="00367D84"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ls</w:t>
            </w:r>
          </w:p>
          <w:p w14:paraId="77A78BFE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3A729B00" w14:textId="0649A67A" w:rsidR="007520AE" w:rsidRDefault="00826742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. Vaccination des enfants</w:t>
            </w:r>
          </w:p>
          <w:p w14:paraId="30AAB83B" w14:textId="77777777" w:rsidR="004D697E" w:rsidRPr="006D5E82" w:rsidRDefault="004D697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95DD6E8" w14:textId="528441B4" w:rsidR="00826742" w:rsidRPr="009A4206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. </w:t>
            </w:r>
            <w:r w:rsidR="00367D84" w:rsidRPr="009A4206">
              <w:rPr>
                <w:rFonts w:cstheme="minorHAnsi"/>
                <w:sz w:val="20"/>
                <w:lang w:val="fr-SN"/>
              </w:rPr>
              <w:t>Soins néonatals à domicile</w:t>
            </w:r>
          </w:p>
          <w:p w14:paraId="570AA120" w14:textId="77777777" w:rsidR="007520AE" w:rsidRPr="006D5E82" w:rsidRDefault="007520A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700A43C4" w14:textId="77777777" w:rsidR="00826742" w:rsidRPr="006D5E82" w:rsidRDefault="00826742" w:rsidP="007520A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f. Nutrition</w:t>
            </w:r>
          </w:p>
          <w:p w14:paraId="21A0BFF6" w14:textId="223476FB" w:rsidR="007520AE" w:rsidRPr="006D5E82" w:rsidRDefault="004D697E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2112" behindDoc="0" locked="0" layoutInCell="1" allowOverlap="1" wp14:anchorId="7CBA2C69" wp14:editId="2CC3F127">
                      <wp:simplePos x="0" y="0"/>
                      <wp:positionH relativeFrom="column">
                        <wp:posOffset>1581150</wp:posOffset>
                      </wp:positionH>
                      <wp:positionV relativeFrom="paragraph">
                        <wp:posOffset>264795</wp:posOffset>
                      </wp:positionV>
                      <wp:extent cx="320040" cy="158115"/>
                      <wp:effectExtent l="0" t="0" r="22860" b="13335"/>
                      <wp:wrapNone/>
                      <wp:docPr id="313" name="Group 3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1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D28DD29" id="Group 313" o:spid="_x0000_s1026" style="position:absolute;margin-left:124.5pt;margin-top:20.85pt;width:25.2pt;height:12.45pt;z-index:2521221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" strokecolor="#0070c0"/>
                    </v:group>
                  </w:pict>
                </mc:Fallback>
              </mc:AlternateContent>
            </w:r>
          </w:p>
          <w:p w14:paraId="1F42629E" w14:textId="38250674" w:rsidR="00A431E1" w:rsidRPr="006D5E82" w:rsidRDefault="00826742" w:rsidP="006D5E82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g. Hygiène personnelle</w:t>
            </w:r>
          </w:p>
        </w:tc>
        <w:tc>
          <w:tcPr>
            <w:tcW w:w="1920" w:type="dxa"/>
          </w:tcPr>
          <w:p w14:paraId="78ABF2E8" w14:textId="77777777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w:lastRenderedPageBreak/>
              <mc:AlternateContent>
                <mc:Choice Requires="wpg">
                  <w:drawing>
                    <wp:anchor distT="0" distB="0" distL="114300" distR="114300" simplePos="0" relativeHeight="252118016" behindDoc="0" locked="0" layoutInCell="1" allowOverlap="1" wp14:anchorId="583F9332" wp14:editId="19FEC201">
                      <wp:simplePos x="0" y="0"/>
                      <wp:positionH relativeFrom="column">
                        <wp:posOffset>374650</wp:posOffset>
                      </wp:positionH>
                      <wp:positionV relativeFrom="paragraph">
                        <wp:posOffset>1905</wp:posOffset>
                      </wp:positionV>
                      <wp:extent cx="320040" cy="158115"/>
                      <wp:effectExtent l="0" t="0" r="22860" b="13335"/>
                      <wp:wrapNone/>
                      <wp:docPr id="301" name="Group 30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0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E560A61" id="Group 301" o:spid="_x0000_s1026" style="position:absolute;margin-left:29.5pt;margin-top:.15pt;width:25.2pt;height:12.45pt;z-index:25211801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" strokecolor="#0070c0"/>
                    </v:group>
                  </w:pict>
                </mc:Fallback>
              </mc:AlternateContent>
            </w:r>
          </w:p>
          <w:p w14:paraId="779299CD" w14:textId="62BA6A1D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19040" behindDoc="0" locked="0" layoutInCell="1" allowOverlap="1" wp14:anchorId="5B1F46BB" wp14:editId="4AE6E144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67017</wp:posOffset>
                      </wp:positionV>
                      <wp:extent cx="320040" cy="158115"/>
                      <wp:effectExtent l="0" t="0" r="22860" b="13335"/>
                      <wp:wrapNone/>
                      <wp:docPr id="307" name="Group 30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0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A0FD8B" id="Group 307" o:spid="_x0000_s1026" style="position:absolute;margin-left:29pt;margin-top:5.3pt;width:25.2pt;height:12.45pt;z-index:25211904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4E23407D" w14:textId="2485B7AC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0064" behindDoc="0" locked="0" layoutInCell="1" allowOverlap="1" wp14:anchorId="5D6555DC" wp14:editId="70678E55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119135</wp:posOffset>
                      </wp:positionV>
                      <wp:extent cx="320040" cy="158115"/>
                      <wp:effectExtent l="0" t="0" r="22860" b="13335"/>
                      <wp:wrapNone/>
                      <wp:docPr id="304" name="Group 30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0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1CA578" id="Group 304" o:spid="_x0000_s1026" style="position:absolute;margin-left:29pt;margin-top:9.4pt;width:25.2pt;height:12.45pt;z-index:2521200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396DCE5B" w14:textId="77777777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1088" behindDoc="0" locked="0" layoutInCell="1" allowOverlap="1" wp14:anchorId="661FF930" wp14:editId="16F70EFD">
                      <wp:simplePos x="0" y="0"/>
                      <wp:positionH relativeFrom="column">
                        <wp:posOffset>367665</wp:posOffset>
                      </wp:positionH>
                      <wp:positionV relativeFrom="paragraph">
                        <wp:posOffset>220003</wp:posOffset>
                      </wp:positionV>
                      <wp:extent cx="320040" cy="158115"/>
                      <wp:effectExtent l="0" t="0" r="22860" b="13335"/>
                      <wp:wrapNone/>
                      <wp:docPr id="310" name="Group 3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1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2B2DF6" id="Group 310" o:spid="_x0000_s1026" style="position:absolute;margin-left:28.95pt;margin-top:17.3pt;width:25.2pt;height:12.45pt;z-index:25212108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449255D2" w14:textId="1454932D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4DE42A9C" w14:textId="4615F0F0" w:rsidR="00A431E1" w:rsidRPr="006D5E82" w:rsidRDefault="00A431E1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26912" behindDoc="0" locked="0" layoutInCell="1" allowOverlap="1" wp14:anchorId="3538C9C6" wp14:editId="530E7DC6">
                      <wp:simplePos x="0" y="0"/>
                      <wp:positionH relativeFrom="column">
                        <wp:posOffset>370840</wp:posOffset>
                      </wp:positionH>
                      <wp:positionV relativeFrom="paragraph">
                        <wp:posOffset>33459</wp:posOffset>
                      </wp:positionV>
                      <wp:extent cx="320040" cy="158115"/>
                      <wp:effectExtent l="0" t="0" r="22860" b="13335"/>
                      <wp:wrapNone/>
                      <wp:docPr id="2991" name="Group 299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9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9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E3D6004" id="Group 2991" o:spid="_x0000_s1026" style="position:absolute;margin-left:29.2pt;margin-top:2.65pt;width:25.2pt;height:12.45pt;z-index:2523269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</w:p>
          <w:p w14:paraId="50CE05AA" w14:textId="45FC0590" w:rsidR="00B920FD" w:rsidRPr="006D5E82" w:rsidRDefault="005A1491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16992" behindDoc="0" locked="0" layoutInCell="1" allowOverlap="1" wp14:anchorId="6A0D2341" wp14:editId="1178EAAA">
                      <wp:simplePos x="0" y="0"/>
                      <wp:positionH relativeFrom="column">
                        <wp:posOffset>367030</wp:posOffset>
                      </wp:positionH>
                      <wp:positionV relativeFrom="paragraph">
                        <wp:posOffset>130810</wp:posOffset>
                      </wp:positionV>
                      <wp:extent cx="320040" cy="158115"/>
                      <wp:effectExtent l="0" t="0" r="22860" b="13335"/>
                      <wp:wrapNone/>
                      <wp:docPr id="316" name="Group 3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1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1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6C7371" id="Group 316" o:spid="_x0000_s1026" style="position:absolute;margin-left:28.9pt;margin-top:10.3pt;width:25.2pt;height:12.45pt;z-index:25211699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" strokecolor="#0070c0"/>
                    </v:group>
                  </w:pict>
                </mc:Fallback>
              </mc:AlternateContent>
            </w:r>
          </w:p>
        </w:tc>
        <w:tc>
          <w:tcPr>
            <w:tcW w:w="1799" w:type="dxa"/>
          </w:tcPr>
          <w:p w14:paraId="1C06B044" w14:textId="0C81AC5C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4160" behindDoc="0" locked="0" layoutInCell="1" allowOverlap="1" wp14:anchorId="1541CE96" wp14:editId="44613CF5">
                      <wp:simplePos x="0" y="0"/>
                      <wp:positionH relativeFrom="column">
                        <wp:posOffset>374650</wp:posOffset>
                      </wp:positionH>
                      <wp:positionV relativeFrom="paragraph">
                        <wp:posOffset>1905</wp:posOffset>
                      </wp:positionV>
                      <wp:extent cx="320040" cy="158115"/>
                      <wp:effectExtent l="0" t="0" r="22860" b="13335"/>
                      <wp:wrapNone/>
                      <wp:docPr id="286" name="Group 2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9CFF209" id="Group 286" o:spid="_x0000_s1026" style="position:absolute;margin-left:29.5pt;margin-top:.15pt;width:25.2pt;height:12.45pt;z-index:2521241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" strokecolor="#0070c0"/>
                    </v:group>
                  </w:pict>
                </mc:Fallback>
              </mc:AlternateContent>
            </w:r>
          </w:p>
          <w:p w14:paraId="47A4D1C8" w14:textId="02B9BA58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5184" behindDoc="0" locked="0" layoutInCell="1" allowOverlap="1" wp14:anchorId="0A95AFED" wp14:editId="30378535">
                      <wp:simplePos x="0" y="0"/>
                      <wp:positionH relativeFrom="column">
                        <wp:posOffset>368300</wp:posOffset>
                      </wp:positionH>
                      <wp:positionV relativeFrom="paragraph">
                        <wp:posOffset>67017</wp:posOffset>
                      </wp:positionV>
                      <wp:extent cx="320040" cy="158115"/>
                      <wp:effectExtent l="0" t="0" r="22860" b="13335"/>
                      <wp:wrapNone/>
                      <wp:docPr id="289" name="Group 2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6379BE" id="Group 289" o:spid="_x0000_s1026" style="position:absolute;margin-left:29pt;margin-top:5.3pt;width:25.2pt;height:12.45pt;z-index:2521251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1910BE86" w14:textId="5C5D4F8E" w:rsidR="00B920FD" w:rsidRPr="006D5E82" w:rsidRDefault="007520AE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6208" behindDoc="0" locked="0" layoutInCell="1" allowOverlap="1" wp14:anchorId="2AFA29A4" wp14:editId="1D6AC042">
                      <wp:simplePos x="0" y="0"/>
                      <wp:positionH relativeFrom="column">
                        <wp:posOffset>358336</wp:posOffset>
                      </wp:positionH>
                      <wp:positionV relativeFrom="paragraph">
                        <wp:posOffset>124996</wp:posOffset>
                      </wp:positionV>
                      <wp:extent cx="320040" cy="158115"/>
                      <wp:effectExtent l="0" t="0" r="22860" b="13335"/>
                      <wp:wrapNone/>
                      <wp:docPr id="292" name="Group 29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DEBB38" id="Group 292" o:spid="_x0000_s1026" style="position:absolute;margin-left:28.2pt;margin-top:9.85pt;width:25.2pt;height:12.45pt;z-index:2521262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" strokecolor="#0070c0"/>
                    </v:group>
                  </w:pict>
                </mc:Fallback>
              </mc:AlternateContent>
            </w:r>
          </w:p>
          <w:p w14:paraId="3269DE7E" w14:textId="6AC5FBCD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7232" behindDoc="0" locked="0" layoutInCell="1" allowOverlap="1" wp14:anchorId="0913DDDA" wp14:editId="17C4E80C">
                      <wp:simplePos x="0" y="0"/>
                      <wp:positionH relativeFrom="column">
                        <wp:posOffset>345342</wp:posOffset>
                      </wp:positionH>
                      <wp:positionV relativeFrom="paragraph">
                        <wp:posOffset>215265</wp:posOffset>
                      </wp:positionV>
                      <wp:extent cx="320040" cy="158115"/>
                      <wp:effectExtent l="0" t="0" r="22860" b="13335"/>
                      <wp:wrapNone/>
                      <wp:docPr id="295" name="Group 2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0B9C74B" id="Group 295" o:spid="_x0000_s1026" style="position:absolute;margin-left:27.2pt;margin-top:16.95pt;width:25.2pt;height:12.45pt;z-index:2521272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" strokecolor="#0070c0"/>
                    </v:group>
                  </w:pict>
                </mc:Fallback>
              </mc:AlternateContent>
            </w:r>
          </w:p>
          <w:p w14:paraId="22894A03" w14:textId="2A296964" w:rsidR="00B920FD" w:rsidRPr="006D5E82" w:rsidRDefault="00B920FD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ABC226D" w14:textId="4CBC8AE7" w:rsidR="00B920FD" w:rsidRPr="006D5E82" w:rsidRDefault="00104E35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28960" behindDoc="0" locked="0" layoutInCell="1" allowOverlap="1" wp14:anchorId="3A99B7B2" wp14:editId="3E0FB887">
                      <wp:simplePos x="0" y="0"/>
                      <wp:positionH relativeFrom="column">
                        <wp:posOffset>310515</wp:posOffset>
                      </wp:positionH>
                      <wp:positionV relativeFrom="paragraph">
                        <wp:posOffset>365125</wp:posOffset>
                      </wp:positionV>
                      <wp:extent cx="320040" cy="158115"/>
                      <wp:effectExtent l="0" t="0" r="22860" b="13335"/>
                      <wp:wrapNone/>
                      <wp:docPr id="2994" name="Group 299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9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9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19F8D5E" id="Group 2994" o:spid="_x0000_s1026" style="position:absolute;margin-left:24.45pt;margin-top:28.75pt;width:25.2pt;height:12.45pt;z-index:2523289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">
      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7cIMYA&#10;AADdAAAADwAAAGRycy9kb3ducmV2LnhtbESP3WoCMRSE74W+QzhC7zSr0Kpbo5SKYC1S/MH28rA5&#10;zS7dnCybqPHtjVDo5TAz3zDTebS1OFPrK8cKBv0MBHHhdMVGwWG/7I1B+ICssXZMCq7kYT576Ewx&#10;1+7CWzrvghEJwj5HBWUITS6lL0qy6PuuIU7ej2sthiRbI3WLlwS3tRxm2bO0WHFaKLGht5KK393J&#10;Knj/Wo9GH5v4ab4zEwte2OM4WKUeu/H1BUSgGP7Df+2VVjCcTJ7g/iY9ATm7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w77cIMYAAADdAAAADwAAAAAAAAAAAAAAAACYAgAAZHJz&#10;L2Rvd25yZXYueG1sUEsFBgAAAAAEAAQA9QAAAIsDAAAAAA==&#10;" strokecolor="#0070c0"/>
      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2xCV8YA&#10;AADdAAAADwAAAGRycy9kb3ducmV2LnhtbESPT2sCMRTE74V+h/AK3mq2HvyzGqUohbZSxFVsj4/N&#10;a3bp5mXZRI3f3ggFj8PM/IaZLaJtxIk6XztW8NLPQBCXTtdsFOx3b89jED4ga2wck4ILeVjMHx9m&#10;mGt35i2dimBEgrDPUUEVQptL6cuKLPq+a4mT9+s6iyHJzkjd4TnBbSMHWTaUFmtOCxW2tKyo/CuO&#10;VsHH9+dotP6KG/OTmVjyyh7GwSrVe4qvUxCBYriH/9vvWsFgMhnC7U16AnJ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M2xCV8YAAADdAAAADwAAAAAAAAAAAAAAAACYAgAAZHJz&#10;L2Rvd25yZXYueG1sUEsFBgAAAAAEAAQA9QAAAIsDAAAAAA==&#10;" strokecolor="#0070c0"/>
                    </v:group>
                  </w:pict>
                </mc:Fallback>
              </mc:AlternateContent>
            </w:r>
            <w:r w:rsidR="00B7198D"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123136" behindDoc="0" locked="0" layoutInCell="1" allowOverlap="1" wp14:anchorId="06CE83F4" wp14:editId="7829B028">
                      <wp:simplePos x="0" y="0"/>
                      <wp:positionH relativeFrom="column">
                        <wp:posOffset>339090</wp:posOffset>
                      </wp:positionH>
                      <wp:positionV relativeFrom="paragraph">
                        <wp:posOffset>36781</wp:posOffset>
                      </wp:positionV>
                      <wp:extent cx="320040" cy="158115"/>
                      <wp:effectExtent l="0" t="0" r="22860" b="13335"/>
                      <wp:wrapNone/>
                      <wp:docPr id="1010" name="Group 10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01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1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5FDF57F" id="Group 1010" o:spid="_x0000_s1026" style="position:absolute;margin-left:26.7pt;margin-top:2.9pt;width:25.2pt;height:12.45pt;z-index:2521231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">
      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PyxsMA&#10;AADdAAAADwAAAGRycy9kb3ducmV2LnhtbERPTWsCMRC9F/ofwhS81WQ9VFmNIpaCbSmlKupx2IzZ&#10;xc1k2URN/31TKPQ2j/c5s0VyrbhSHxrPGoqhAkFcedOw1bDbvjxOQISIbLD1TBq+KcBifn83w9L4&#10;G3/RdROtyCEcStRQx9iVUoaqJodh6DvizJ187zBm2FtperzlcNfKkVJP0mHDuaHGjlY1VefNxWl4&#10;PbyNx+8f6dMelU0VP7v9JDqtBw9pOQURKcV/8Z97bfJ8VRTw+00+Qc5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MPyxsMAAADdAAAADwAAAAAAAAAAAAAAAACYAgAAZHJzL2Rv&#10;d25yZXYueG1sUEsFBgAAAAAEAAQA9QAAAIgDAAAAAA==&#10;" strokecolor="#0070c0"/>
      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BFsscMA&#10;AADdAAAADwAAAGRycy9kb3ducmV2LnhtbERPS2sCMRC+F/ofwhS81UQPVVajSItgW0rxgXocNmN2&#10;cTNZNlHTf98UCt7m43vOdJ5cI67UhdqzhkFfgSAuvanZathtl89jECEiG2w8k4YfCjCfPT5MsTD+&#10;xmu6bqIVOYRDgRqqGNtCylBW5DD0fUucuZPvHMYMOytNh7cc7ho5VOpFOqw5N1TY0mtF5XlzcRre&#10;Dx+j0edX+rZHZVPJb24/jk7r3lNaTEBESvEu/nevTJ6vBkP4+yafIGe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BFsscMAAADdAAAADwAAAAAAAAAAAAAAAACYAgAAZHJzL2Rv&#10;d25yZXYueG1sUEsFBgAAAAAEAAQA9QAAAIgDAAAAAA==&#10;" strokecolor="#0070c0"/>
                    </v:group>
                  </w:pict>
                </mc:Fallback>
              </mc:AlternateContent>
            </w:r>
          </w:p>
        </w:tc>
        <w:tc>
          <w:tcPr>
            <w:tcW w:w="866" w:type="dxa"/>
            <w:vMerge/>
          </w:tcPr>
          <w:p w14:paraId="6E817700" w14:textId="77777777" w:rsidR="00B920FD" w:rsidRPr="006D5E82" w:rsidRDefault="00B920FD" w:rsidP="00B920FD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04E35" w:rsidRPr="002552AD" w14:paraId="2EECEF2E" w14:textId="77777777" w:rsidTr="00014408">
        <w:trPr>
          <w:trHeight w:val="2340"/>
          <w:jc w:val="center"/>
        </w:trPr>
        <w:tc>
          <w:tcPr>
            <w:tcW w:w="625" w:type="dxa"/>
          </w:tcPr>
          <w:p w14:paraId="30697808" w14:textId="0CA754A2" w:rsidR="00104E35" w:rsidRPr="006D5E82" w:rsidDel="002A45BE" w:rsidRDefault="00104E35" w:rsidP="00B920FD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  <w:r>
              <w:rPr>
                <w:rFonts w:cstheme="minorHAnsi"/>
                <w:spacing w:val="-2"/>
                <w:sz w:val="20"/>
                <w:lang w:val="fr-SN"/>
              </w:rPr>
              <w:t>406b</w:t>
            </w:r>
          </w:p>
        </w:tc>
        <w:tc>
          <w:tcPr>
            <w:tcW w:w="3056" w:type="dxa"/>
          </w:tcPr>
          <w:p w14:paraId="592EA7AB" w14:textId="157A142F" w:rsidR="00104E35" w:rsidRPr="006D5E82" w:rsidRDefault="00104E35" w:rsidP="00B920F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bien de Réunions/sessions de groupe avez-vous réalisé au cours du derniers mois et dans lesquelles vous avez abordé des sujets relatifs à la PF ?</w:t>
            </w:r>
          </w:p>
        </w:tc>
        <w:tc>
          <w:tcPr>
            <w:tcW w:w="1809" w:type="dxa"/>
          </w:tcPr>
          <w:p w14:paraId="15018E76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. PF </w:t>
            </w:r>
          </w:p>
          <w:p w14:paraId="77C3024E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F3C6872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. Soins prénatals</w:t>
            </w:r>
          </w:p>
          <w:p w14:paraId="1B7F8581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06316029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. Soins postnatals</w:t>
            </w:r>
          </w:p>
          <w:p w14:paraId="2F42C483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2F79913C" w14:textId="77777777" w:rsidR="00104E35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. Vaccination des enfants</w:t>
            </w:r>
          </w:p>
          <w:p w14:paraId="65C574C0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</w:p>
          <w:p w14:paraId="631CCE4D" w14:textId="77777777" w:rsidR="00104E35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. </w:t>
            </w:r>
            <w:r w:rsidRPr="009A4206">
              <w:rPr>
                <w:rFonts w:cstheme="minorHAnsi"/>
                <w:sz w:val="20"/>
                <w:lang w:val="fr-SN"/>
              </w:rPr>
              <w:t>Soins néonatals à domicile</w:t>
            </w:r>
          </w:p>
          <w:p w14:paraId="31B2E96B" w14:textId="77777777" w:rsidR="00104E35" w:rsidRPr="009A4206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sz w:val="20"/>
                <w:lang w:val="fr-SN"/>
              </w:rPr>
            </w:pPr>
          </w:p>
          <w:p w14:paraId="6A972814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f. Nutrition</w:t>
            </w:r>
          </w:p>
          <w:p w14:paraId="43E969CC" w14:textId="77777777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38208" behindDoc="0" locked="0" layoutInCell="1" allowOverlap="1" wp14:anchorId="66CFB563" wp14:editId="496E90B9">
                      <wp:simplePos x="0" y="0"/>
                      <wp:positionH relativeFrom="column">
                        <wp:posOffset>1581150</wp:posOffset>
                      </wp:positionH>
                      <wp:positionV relativeFrom="paragraph">
                        <wp:posOffset>264795</wp:posOffset>
                      </wp:positionV>
                      <wp:extent cx="320040" cy="158115"/>
                      <wp:effectExtent l="0" t="0" r="22860" b="13335"/>
                      <wp:wrapNone/>
                      <wp:docPr id="1" name="Group 3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A44028F" id="Group 313" o:spid="_x0000_s1026" style="position:absolute;margin-left:124.5pt;margin-top:20.85pt;width:25.2pt;height:12.45pt;z-index:2526382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">
      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+dILMMA&#10;AADaAAAADwAAAGRycy9kb3ducmV2LnhtbESPQWsCMRSE70L/Q3gFb5rtHqqsxqVYCq0iUlvU42Pz&#10;ml3cvCybqOm/bwShx2FmvmHmZbStuFDvG8cKnsYZCOLK6YaNgu+vt9EUhA/IGlvHpOCXPJSLh8Ec&#10;C+2u/EmXXTAiQdgXqKAOoSuk9FVNFv3YdcTJ+3G9xZBkb6Tu8ZrgtpV5lj1Liw2nhRo7WtZUnXZn&#10;q+DjsJpM1pu4NcfMxIpf7X4arFLDx/gyAxEohv/wvf2uFeRwu5JugFz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+dILMMAAADaAAAADwAAAAAAAAAAAAAAAACYAgAAZHJzL2Rv&#10;d25yZXYueG1sUEsFBgAAAAAEAAQA9QAAAIgDAAAAAA==&#10;" strokecolor="#0070c0"/>
      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Kvtt8IA&#10;AADaAAAADwAAAGRycy9kb3ducmV2LnhtbESPQWsCMRSE74L/ITzBm2aroLI1SqkUqiKilrbHx+Y1&#10;u3Tzsmyixn/fFASPw8x8w8yX0dbiQq2vHCt4GmYgiAunKzYKPk5vgxkIH5A11o5JwY08LBfdzhxz&#10;7a58oMsxGJEg7HNUUIbQ5FL6oiSLfuga4uT9uNZiSLI1Urd4TXBby1GWTaTFitNCiQ29llT8Hs9W&#10;wfprM51ud3FvvjMTC17Zz1mwSvV78eUZRKAYHuF7+10rGMP/lXQD5OI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q+23wgAAANoAAAAPAAAAAAAAAAAAAAAAAJgCAABkcnMvZG93&#10;bnJldi54bWxQSwUGAAAAAAQABAD1AAAAhwMAAAAA&#10;" strokecolor="#0070c0"/>
                    </v:group>
                  </w:pict>
                </mc:Fallback>
              </mc:AlternateContent>
            </w:r>
          </w:p>
          <w:p w14:paraId="6DE32003" w14:textId="6C8C8B7A" w:rsidR="00104E35" w:rsidRPr="006D5E82" w:rsidRDefault="00104E35" w:rsidP="00104E3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g. Hygiène personnelle</w:t>
            </w:r>
          </w:p>
        </w:tc>
        <w:tc>
          <w:tcPr>
            <w:tcW w:w="1920" w:type="dxa"/>
          </w:tcPr>
          <w:p w14:paraId="3D500B93" w14:textId="77777777" w:rsidR="00104E35" w:rsidRPr="006D5E82" w:rsidRDefault="00104E35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noProof/>
                <w:lang w:val="fr-FR" w:eastAsia="fr-FR" w:bidi="ar-SA"/>
              </w:rPr>
            </w:pPr>
          </w:p>
        </w:tc>
        <w:tc>
          <w:tcPr>
            <w:tcW w:w="1799" w:type="dxa"/>
          </w:tcPr>
          <w:p w14:paraId="42D8E33D" w14:textId="77777777" w:rsidR="00104E35" w:rsidRPr="006D5E82" w:rsidRDefault="00104E35" w:rsidP="00B920FD">
            <w:pPr>
              <w:tabs>
                <w:tab w:val="right" w:leader="dot" w:pos="3924"/>
              </w:tabs>
              <w:suppressAutoHyphens/>
              <w:rPr>
                <w:rFonts w:cstheme="minorHAnsi"/>
                <w:noProof/>
                <w:lang w:val="fr-FR" w:eastAsia="fr-FR" w:bidi="ar-SA"/>
              </w:rPr>
            </w:pPr>
          </w:p>
        </w:tc>
        <w:tc>
          <w:tcPr>
            <w:tcW w:w="866" w:type="dxa"/>
          </w:tcPr>
          <w:p w14:paraId="15927706" w14:textId="77777777" w:rsidR="00104E35" w:rsidRPr="006D5E82" w:rsidRDefault="00104E35" w:rsidP="00B920FD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AA3BA0" w:rsidRPr="009B4054" w:rsidDel="00B920FD" w14:paraId="797E92B9" w14:textId="77777777" w:rsidTr="00DC132C">
        <w:trPr>
          <w:trHeight w:val="382"/>
          <w:jc w:val="center"/>
        </w:trPr>
        <w:tc>
          <w:tcPr>
            <w:tcW w:w="625" w:type="dxa"/>
          </w:tcPr>
          <w:p w14:paraId="1827BD22" w14:textId="2D112E7C" w:rsidR="00AA3BA0" w:rsidRPr="006D5E82" w:rsidDel="00B920FD" w:rsidRDefault="00773096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865" w:type="dxa"/>
            <w:gridSpan w:val="2"/>
          </w:tcPr>
          <w:p w14:paraId="478F7474" w14:textId="153BEC37" w:rsidR="00AA3BA0" w:rsidRPr="006D5E82" w:rsidDel="00B920FD" w:rsidRDefault="00826742" w:rsidP="00AA3BA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sposez-vous d'outils de travail ou de matériel </w:t>
            </w:r>
            <w:r w:rsidR="00C962FF" w:rsidRPr="006D5E82">
              <w:rPr>
                <w:rFonts w:cstheme="minorHAnsi"/>
                <w:lang w:val="fr-SN"/>
              </w:rPr>
              <w:t xml:space="preserve">d'information, d'éducation et de communica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à utiliser dans le cadre de votre travail quotidien ?</w:t>
            </w:r>
          </w:p>
        </w:tc>
        <w:tc>
          <w:tcPr>
            <w:tcW w:w="3719" w:type="dxa"/>
            <w:gridSpan w:val="2"/>
          </w:tcPr>
          <w:p w14:paraId="67965AC5" w14:textId="098BBF63" w:rsidR="00AA3BA0" w:rsidRPr="006D5E82" w:rsidRDefault="00826742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AA3BA0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5735B55" w14:textId="489D84F1" w:rsidR="00AA3BA0" w:rsidRPr="006D5E82" w:rsidDel="00B920FD" w:rsidRDefault="00AA3BA0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826742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66" w:type="dxa"/>
          </w:tcPr>
          <w:p w14:paraId="405B85F8" w14:textId="77777777" w:rsidR="00AA3BA0" w:rsidRPr="006D5E82" w:rsidRDefault="00AA3BA0" w:rsidP="00AA3BA0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1583B9E0" w14:textId="687CF5BE" w:rsidR="00AA3BA0" w:rsidRPr="006D5E82" w:rsidDel="00B920FD" w:rsidRDefault="00AA3BA0" w:rsidP="0001440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129280" behindDoc="0" locked="0" layoutInCell="1" allowOverlap="1" wp14:anchorId="3C9AE957" wp14:editId="1DF695EF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7470</wp:posOffset>
                      </wp:positionV>
                      <wp:extent cx="177800" cy="0"/>
                      <wp:effectExtent l="0" t="76200" r="12700" b="95250"/>
                      <wp:wrapNone/>
                      <wp:docPr id="319" name="Straight Arrow Connector 3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9AD1E1E" id="Straight Arrow Connector 319" o:spid="_x0000_s1026" type="#_x0000_t32" style="position:absolute;margin-left:-.25pt;margin-top:6.1pt;width:14pt;height:0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14155A"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6E6943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</w:tr>
      <w:tr w:rsidR="00AA3BA0" w:rsidRPr="009B4054" w:rsidDel="00B920FD" w14:paraId="0F999566" w14:textId="77777777" w:rsidTr="00DC132C">
        <w:trPr>
          <w:trHeight w:val="382"/>
          <w:jc w:val="center"/>
        </w:trPr>
        <w:tc>
          <w:tcPr>
            <w:tcW w:w="625" w:type="dxa"/>
          </w:tcPr>
          <w:p w14:paraId="3C3395B3" w14:textId="7F111BCB" w:rsidR="00AA3BA0" w:rsidRPr="006D5E82" w:rsidDel="00B920FD" w:rsidRDefault="00773096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4</w:t>
            </w:r>
            <w:r w:rsidR="00A431E1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4865" w:type="dxa"/>
            <w:gridSpan w:val="2"/>
          </w:tcPr>
          <w:p w14:paraId="2202CF84" w14:textId="37B16A0A" w:rsidR="00AA3BA0" w:rsidRPr="006D5E82" w:rsidDel="00B920FD" w:rsidRDefault="00826742" w:rsidP="00AA3BA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tilisez-vous ou vous référez-vous à ces aides </w:t>
            </w:r>
            <w:r w:rsidR="006E694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 travail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ou à ce  </w:t>
            </w:r>
            <w:r w:rsidR="00C962FF" w:rsidRPr="006D5E82">
              <w:rPr>
                <w:rFonts w:cstheme="minorHAnsi"/>
                <w:lang w:val="fr-SN"/>
              </w:rPr>
              <w:t>matériel d'information, d'éducation et de communication</w:t>
            </w:r>
            <w:r w:rsidR="00104E35">
              <w:rPr>
                <w:rFonts w:cstheme="minorHAnsi"/>
                <w:lang w:val="fr-S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ans votre travail de routine ?</w:t>
            </w:r>
          </w:p>
        </w:tc>
        <w:tc>
          <w:tcPr>
            <w:tcW w:w="3719" w:type="dxa"/>
            <w:gridSpan w:val="2"/>
          </w:tcPr>
          <w:p w14:paraId="6FB24CB3" w14:textId="2FC1D8AE" w:rsidR="00AA3BA0" w:rsidRPr="006D5E82" w:rsidRDefault="00826742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AA3BA0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0DFCC79" w14:textId="11159098" w:rsidR="00AA3BA0" w:rsidRPr="006D5E82" w:rsidDel="00B920FD" w:rsidRDefault="00AA3BA0" w:rsidP="00AA3BA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826742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66" w:type="dxa"/>
          </w:tcPr>
          <w:p w14:paraId="04B42FC7" w14:textId="77777777" w:rsidR="00AA3BA0" w:rsidRPr="006D5E82" w:rsidDel="00B920FD" w:rsidRDefault="00AA3BA0" w:rsidP="00AA3BA0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</w:tbl>
    <w:p w14:paraId="21378112" w14:textId="74E4C861" w:rsidR="009D7DEB" w:rsidRPr="006D5E82" w:rsidRDefault="00104E35" w:rsidP="00E71374">
      <w:pPr>
        <w:jc w:val="center"/>
        <w:rPr>
          <w:rFonts w:cstheme="minorHAnsi"/>
        </w:rPr>
      </w:pPr>
      <w:r w:rsidRPr="006D5E82">
        <w:rPr>
          <w:rFonts w:cstheme="minorHAnsi"/>
          <w:noProof/>
          <w:lang w:val="fr-FR" w:eastAsia="fr-FR" w:bidi="ar-SA"/>
        </w:rPr>
        <mc:AlternateContent>
          <mc:Choice Requires="wpg">
            <w:drawing>
              <wp:anchor distT="0" distB="0" distL="114300" distR="114300" simplePos="0" relativeHeight="252385280" behindDoc="0" locked="0" layoutInCell="1" allowOverlap="1" wp14:anchorId="45A78C93" wp14:editId="6EEEEE20">
                <wp:simplePos x="0" y="0"/>
                <wp:positionH relativeFrom="column">
                  <wp:posOffset>5052060</wp:posOffset>
                </wp:positionH>
                <wp:positionV relativeFrom="paragraph">
                  <wp:posOffset>-2254885</wp:posOffset>
                </wp:positionV>
                <wp:extent cx="320040" cy="158115"/>
                <wp:effectExtent l="0" t="0" r="22860" b="13335"/>
                <wp:wrapNone/>
                <wp:docPr id="963261398" name="Group 9632613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0040" cy="158115"/>
                          <a:chOff x="8711" y="2856"/>
                          <a:chExt cx="1080" cy="360"/>
                        </a:xfrm>
                        <a:solidFill>
                          <a:schemeClr val="tx1">
                            <a:lumMod val="50000"/>
                            <a:lumOff val="50000"/>
                          </a:schemeClr>
                        </a:solidFill>
                      </wpg:grpSpPr>
                      <wps:wsp>
                        <wps:cNvPr id="963261399" name="Rectangle 221"/>
                        <wps:cNvSpPr>
                          <a:spLocks noChangeArrowheads="1"/>
                        </wps:cNvSpPr>
                        <wps:spPr bwMode="auto">
                          <a:xfrm>
                            <a:off x="8711" y="2856"/>
                            <a:ext cx="540" cy="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3261400" name="Rectangle 222"/>
                        <wps:cNvSpPr>
                          <a:spLocks noChangeArrowheads="1"/>
                        </wps:cNvSpPr>
                        <wps:spPr bwMode="auto">
                          <a:xfrm>
                            <a:off x="9251" y="2856"/>
                            <a:ext cx="540" cy="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70C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2D23FF6" id="Group 963261398" o:spid="_x0000_s1026" style="position:absolute;margin-left:397.8pt;margin-top:-177.55pt;width:25.2pt;height:12.45pt;z-index:2523852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">
                <v:rect id="Rectangle 221" o:spid="_x0000_s1027" style="position:absolute;left:871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" filled="f" strokecolor="#0070c0"/>
                <v:rect id="Rectangle 222" o:spid="_x0000_s1028" style="position:absolute;left:9251;top:2856;width:540;height:3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" filled="f" strokecolor="#0070c0"/>
              </v:group>
            </w:pict>
          </mc:Fallback>
        </mc:AlternateContent>
      </w:r>
    </w:p>
    <w:p w14:paraId="28C84F59" w14:textId="77777777" w:rsidR="004F0EAE" w:rsidRPr="006D5E82" w:rsidRDefault="004F0EAE">
      <w:pPr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br w:type="page"/>
      </w:r>
    </w:p>
    <w:p w14:paraId="05737B0E" w14:textId="723C935A" w:rsidR="00E71374" w:rsidRPr="00BD6208" w:rsidRDefault="00E71374" w:rsidP="00E71374">
      <w:pPr>
        <w:jc w:val="center"/>
        <w:rPr>
          <w:rFonts w:cstheme="minorHAnsi"/>
          <w:b/>
          <w:bCs/>
          <w:sz w:val="24"/>
          <w:szCs w:val="21"/>
          <w:lang w:val="fr-SN"/>
        </w:rPr>
      </w:pPr>
      <w:r w:rsidRPr="00BD6208">
        <w:rPr>
          <w:rFonts w:cstheme="minorHAnsi"/>
          <w:b/>
          <w:bCs/>
          <w:sz w:val="24"/>
          <w:szCs w:val="21"/>
          <w:lang w:val="fr-SN"/>
        </w:rPr>
        <w:lastRenderedPageBreak/>
        <w:t xml:space="preserve">SECTION </w:t>
      </w:r>
      <w:r w:rsidR="00773096" w:rsidRPr="00BD6208">
        <w:rPr>
          <w:rFonts w:cstheme="minorHAnsi"/>
          <w:b/>
          <w:bCs/>
          <w:sz w:val="24"/>
          <w:szCs w:val="21"/>
          <w:lang w:val="fr-SN"/>
        </w:rPr>
        <w:t>5</w:t>
      </w:r>
      <w:r w:rsidR="00484C46" w:rsidRPr="00BD6208">
        <w:rPr>
          <w:rFonts w:cstheme="minorHAnsi"/>
          <w:b/>
          <w:bCs/>
          <w:sz w:val="24"/>
          <w:szCs w:val="21"/>
          <w:lang w:val="fr-SN"/>
        </w:rPr>
        <w:t xml:space="preserve"> </w:t>
      </w:r>
      <w:r w:rsidRPr="00BD6208">
        <w:rPr>
          <w:rFonts w:cstheme="minorHAnsi"/>
          <w:b/>
          <w:bCs/>
          <w:sz w:val="24"/>
          <w:szCs w:val="21"/>
          <w:lang w:val="fr-SN"/>
        </w:rPr>
        <w:t xml:space="preserve">: </w:t>
      </w:r>
      <w:r w:rsidR="000C3CF3" w:rsidRPr="00BD6208">
        <w:rPr>
          <w:rFonts w:cstheme="minorHAnsi"/>
          <w:b/>
          <w:bCs/>
          <w:sz w:val="24"/>
          <w:szCs w:val="21"/>
          <w:lang w:val="fr-SN"/>
        </w:rPr>
        <w:t xml:space="preserve"> FORMATION ET SUPERVISION</w:t>
      </w:r>
    </w:p>
    <w:p w14:paraId="43B97268" w14:textId="09B6D235" w:rsidR="007F7E27" w:rsidRPr="006D5E82" w:rsidRDefault="000C3CF3" w:rsidP="008F4E3D">
      <w:pPr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interroger sur la formation et la supervision que vous avez reçues en matière de planning familial et de santé maternelle</w:t>
      </w:r>
      <w:r w:rsidR="006D5BE0" w:rsidRPr="006D5E82">
        <w:rPr>
          <w:rFonts w:cstheme="minorHAnsi"/>
          <w:sz w:val="20"/>
          <w:lang w:val="fr-SN"/>
        </w:rPr>
        <w:t>, néonatale</w:t>
      </w:r>
      <w:r w:rsidRPr="006D5E82">
        <w:rPr>
          <w:rFonts w:cstheme="minorHAnsi"/>
          <w:sz w:val="20"/>
          <w:lang w:val="fr-SN"/>
        </w:rPr>
        <w:t xml:space="preserve"> et infantile.</w:t>
      </w:r>
    </w:p>
    <w:tbl>
      <w:tblPr>
        <w:tblW w:w="1015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4943"/>
        <w:gridCol w:w="3719"/>
        <w:gridCol w:w="870"/>
      </w:tblGrid>
      <w:tr w:rsidR="00E71374" w:rsidRPr="009B4054" w14:paraId="7D568574" w14:textId="77777777" w:rsidTr="002D6722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3A44872D" w14:textId="45AB0223" w:rsidR="00E71374" w:rsidRPr="006D5E82" w:rsidRDefault="00342F68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4943" w:type="dxa"/>
            <w:shd w:val="clear" w:color="auto" w:fill="BFBFBF" w:themeFill="background1" w:themeFillShade="BF"/>
          </w:tcPr>
          <w:p w14:paraId="7202A0F0" w14:textId="7FC5A98B" w:rsidR="00E71374" w:rsidRPr="006D5E82" w:rsidRDefault="00E71374" w:rsidP="000C3CF3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0C3CF3" w:rsidRPr="006D5E82">
              <w:rPr>
                <w:rFonts w:cstheme="minorHAnsi"/>
                <w:b/>
                <w:sz w:val="20"/>
              </w:rPr>
              <w:t>ET</w:t>
            </w:r>
            <w:r w:rsidRPr="006D5E82">
              <w:rPr>
                <w:rFonts w:cstheme="minorHAnsi"/>
                <w:b/>
                <w:sz w:val="20"/>
              </w:rPr>
              <w:t xml:space="preserve"> FILTERS</w:t>
            </w:r>
          </w:p>
        </w:tc>
        <w:tc>
          <w:tcPr>
            <w:tcW w:w="3719" w:type="dxa"/>
            <w:shd w:val="clear" w:color="auto" w:fill="BFBFBF" w:themeFill="background1" w:themeFillShade="BF"/>
          </w:tcPr>
          <w:p w14:paraId="69E4FDFD" w14:textId="55162E53" w:rsidR="00E71374" w:rsidRPr="006D5E82" w:rsidRDefault="00E71374" w:rsidP="00E86495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0C3CF3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870" w:type="dxa"/>
            <w:shd w:val="clear" w:color="auto" w:fill="BFBFBF" w:themeFill="background1" w:themeFillShade="BF"/>
          </w:tcPr>
          <w:p w14:paraId="10F0B4D8" w14:textId="0014402D" w:rsidR="00E71374" w:rsidRPr="006D5E82" w:rsidRDefault="000C3CF3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E71374" w:rsidRPr="009B4054" w14:paraId="0F6DC5E5" w14:textId="77777777" w:rsidTr="002D6722">
        <w:trPr>
          <w:trHeight w:val="382"/>
          <w:jc w:val="center"/>
        </w:trPr>
        <w:tc>
          <w:tcPr>
            <w:tcW w:w="625" w:type="dxa"/>
          </w:tcPr>
          <w:p w14:paraId="7B4A9BD0" w14:textId="53D0B179" w:rsidR="00E71374" w:rsidRPr="006D5E82" w:rsidRDefault="00EE480E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E71374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4943" w:type="dxa"/>
          </w:tcPr>
          <w:p w14:paraId="78487152" w14:textId="6A22CCDC" w:rsidR="00E71374" w:rsidRPr="006D5E82" w:rsidRDefault="00B52F85" w:rsidP="002176C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reçu une formation pour vos fonctions/devoirs en tant qu'ASC ?</w:t>
            </w:r>
          </w:p>
        </w:tc>
        <w:tc>
          <w:tcPr>
            <w:tcW w:w="3719" w:type="dxa"/>
          </w:tcPr>
          <w:p w14:paraId="5E4CADD0" w14:textId="329088FE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, en cours </w:t>
            </w:r>
            <w:r w:rsidR="00225481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’exercice</w:t>
            </w:r>
            <w:r w:rsidR="0022548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3EB4E6A5" w14:textId="6DE43A95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ui, avant l</w:t>
            </w:r>
            <w:r w:rsidR="00225481">
              <w:rPr>
                <w:rFonts w:cstheme="minorHAnsi"/>
                <w:bCs/>
                <w:color w:val="000000"/>
                <w:sz w:val="20"/>
                <w:lang w:val="fr-SN" w:eastAsia="en-IN"/>
              </w:rPr>
              <w:t>’exercic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3D0118DD" w14:textId="497CD0A8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, les deux (formation initiale/formation continue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6EF6667C" w14:textId="6E23B6B7" w:rsidR="00E71374" w:rsidRPr="006D5E82" w:rsidRDefault="00B52F85" w:rsidP="00B52F85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cun</w:t>
            </w:r>
            <w:proofErr w:type="spellEnd"/>
            <w:r w:rsidR="00DD7668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4</w:t>
            </w:r>
          </w:p>
        </w:tc>
        <w:tc>
          <w:tcPr>
            <w:tcW w:w="870" w:type="dxa"/>
          </w:tcPr>
          <w:p w14:paraId="3D4B2DF1" w14:textId="29D362A6" w:rsidR="000C4A81" w:rsidRPr="006D5E82" w:rsidRDefault="000C4A81" w:rsidP="000C4A81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2D7C3281" w14:textId="6356A176" w:rsidR="00DD7668" w:rsidRPr="006D5E82" w:rsidRDefault="00DD7668" w:rsidP="000C4A81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0D7D0EB3" w14:textId="77777777" w:rsidR="00DD7668" w:rsidRPr="006D5E82" w:rsidRDefault="00DD7668" w:rsidP="000C4A81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45CE1E50" w14:textId="113F8912" w:rsidR="00E71374" w:rsidRPr="006D5E82" w:rsidRDefault="002176CF" w:rsidP="002176CF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987968" behindDoc="0" locked="0" layoutInCell="1" allowOverlap="1" wp14:anchorId="41D37C85" wp14:editId="695CC325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81280</wp:posOffset>
                      </wp:positionV>
                      <wp:extent cx="177800" cy="0"/>
                      <wp:effectExtent l="0" t="76200" r="12700" b="95250"/>
                      <wp:wrapNone/>
                      <wp:docPr id="31" name="Straight Arrow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609F9ED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1" o:spid="_x0000_s1026" type="#_x0000_t32" style="position:absolute;margin-left:-.25pt;margin-top:6.4pt;width:14pt;height:0;z-index:25198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EE480E" w:rsidRPr="006D5E82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0</w:t>
            </w:r>
            <w:r w:rsidR="00896E1E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</w:tr>
      <w:tr w:rsidR="001425C3" w:rsidRPr="002552AD" w14:paraId="730F01E7" w14:textId="77777777" w:rsidTr="002D6722">
        <w:trPr>
          <w:trHeight w:val="382"/>
          <w:jc w:val="center"/>
        </w:trPr>
        <w:tc>
          <w:tcPr>
            <w:tcW w:w="625" w:type="dxa"/>
          </w:tcPr>
          <w:p w14:paraId="014DAC13" w14:textId="02D42224" w:rsidR="001425C3" w:rsidRPr="006D5E82" w:rsidRDefault="00EE480E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1425C3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4943" w:type="dxa"/>
          </w:tcPr>
          <w:p w14:paraId="05284109" w14:textId="77777777" w:rsidR="00B52F85" w:rsidRPr="006D5E82" w:rsidRDefault="00B52F85" w:rsidP="00B52F85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étaient les thèmes abordés lors de la formation ?</w:t>
            </w:r>
          </w:p>
          <w:p w14:paraId="7110FC71" w14:textId="560FF1F5" w:rsidR="000266E3" w:rsidRPr="006D5E82" w:rsidRDefault="00484C46" w:rsidP="00874C56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eastAsia="Times New Roman" w:cstheme="minorHAnsi"/>
                <w:i/>
                <w:iCs/>
                <w:sz w:val="20"/>
                <w:lang w:val="fr-SN"/>
              </w:rPr>
              <w:t>Plusieurs réponses possibles</w:t>
            </w:r>
          </w:p>
        </w:tc>
        <w:tc>
          <w:tcPr>
            <w:tcW w:w="3719" w:type="dxa"/>
          </w:tcPr>
          <w:p w14:paraId="4FB67140" w14:textId="67D053AC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lanification familia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25237566" w14:textId="3CC227A9" w:rsidR="00B52F85" w:rsidRPr="006D5E82" w:rsidRDefault="00A2046E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 xml:space="preserve">Infections </w:t>
            </w:r>
            <w:r w:rsidR="00DF1C76" w:rsidRPr="006D5E82">
              <w:rPr>
                <w:rFonts w:cstheme="minorHAnsi"/>
                <w:lang w:val="fr-SN"/>
              </w:rPr>
              <w:t>génitales</w:t>
            </w:r>
            <w:r w:rsidRPr="006D5E82">
              <w:rPr>
                <w:rFonts w:cstheme="minorHAnsi"/>
                <w:lang w:val="fr-SN"/>
              </w:rPr>
              <w:t>/Infections Sexuellement Transmissibles</w:t>
            </w:r>
            <w:r w:rsidR="00B52F85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5C5B9907" w14:textId="679141C4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oins à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410A8C9E" w14:textId="7FDE2AB3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paration à l'accouchemen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4CC15287" w14:textId="3E7E701F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oins prénatal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E</w:t>
            </w:r>
          </w:p>
          <w:p w14:paraId="2F87E9AC" w14:textId="33F1EAE4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oins postnatal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F</w:t>
            </w:r>
          </w:p>
          <w:p w14:paraId="0C1C4327" w14:textId="449DA2AB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munisa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G</w:t>
            </w:r>
          </w:p>
          <w:p w14:paraId="3348F693" w14:textId="58A30A83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té et nutritio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H</w:t>
            </w:r>
          </w:p>
          <w:p w14:paraId="11284337" w14:textId="6952A77A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ygiène personnel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50A75857" w14:textId="438CA911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nté des adolesce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3EF4E6C2" w14:textId="5FAAFA9F" w:rsidR="00B52F85" w:rsidRPr="00B225BD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VIH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K</w:t>
            </w:r>
          </w:p>
          <w:p w14:paraId="5445828F" w14:textId="7E879483" w:rsidR="00B52F85" w:rsidRPr="00B225BD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Tuberculose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L</w:t>
            </w:r>
          </w:p>
          <w:p w14:paraId="09AE78E0" w14:textId="6BD3D0C0" w:rsidR="00B52F85" w:rsidRPr="00B225BD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Paludisme </w:t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ab/>
              <w:t>M</w:t>
            </w:r>
          </w:p>
          <w:p w14:paraId="055FE373" w14:textId="78CB91F2" w:rsidR="00B52F85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ladie non transmissib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N</w:t>
            </w:r>
          </w:p>
          <w:p w14:paraId="688D43BC" w14:textId="3082D3D4" w:rsidR="001425C3" w:rsidRPr="006D5E82" w:rsidRDefault="00B52F85" w:rsidP="00B52F85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X</w:t>
            </w:r>
          </w:p>
        </w:tc>
        <w:tc>
          <w:tcPr>
            <w:tcW w:w="870" w:type="dxa"/>
          </w:tcPr>
          <w:p w14:paraId="0E6C7D49" w14:textId="77777777" w:rsidR="001425C3" w:rsidRPr="006D5E82" w:rsidRDefault="001425C3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425C3" w:rsidRPr="002552AD" w14:paraId="7C981506" w14:textId="77777777" w:rsidTr="002D6722">
        <w:trPr>
          <w:trHeight w:val="382"/>
          <w:jc w:val="center"/>
        </w:trPr>
        <w:tc>
          <w:tcPr>
            <w:tcW w:w="625" w:type="dxa"/>
          </w:tcPr>
          <w:p w14:paraId="21C8F773" w14:textId="5637E8E0" w:rsidR="001425C3" w:rsidRPr="006D5E82" w:rsidRDefault="00EE480E" w:rsidP="00E86495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1425C3" w:rsidRPr="006D5E82">
              <w:rPr>
                <w:rFonts w:cstheme="minorHAnsi"/>
                <w:spacing w:val="-2"/>
                <w:sz w:val="20"/>
              </w:rPr>
              <w:t>03</w:t>
            </w:r>
            <w:r w:rsidR="00F42564" w:rsidRPr="006D5E82">
              <w:rPr>
                <w:rFonts w:cstheme="minorHAnsi"/>
                <w:spacing w:val="-2"/>
                <w:sz w:val="20"/>
              </w:rPr>
              <w:t>a</w:t>
            </w:r>
          </w:p>
        </w:tc>
        <w:tc>
          <w:tcPr>
            <w:tcW w:w="4943" w:type="dxa"/>
          </w:tcPr>
          <w:p w14:paraId="35C9CC6C" w14:textId="0FD3A96B" w:rsidR="001425C3" w:rsidRPr="006D5E82" w:rsidRDefault="001244E0" w:rsidP="00E71374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 quand date</w:t>
            </w:r>
            <w:r w:rsidR="001B7C3F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la dernière formation ?</w:t>
            </w:r>
          </w:p>
        </w:tc>
        <w:tc>
          <w:tcPr>
            <w:tcW w:w="3719" w:type="dxa"/>
          </w:tcPr>
          <w:p w14:paraId="19B41651" w14:textId="3663A94C" w:rsidR="001425C3" w:rsidRPr="006D5E82" w:rsidRDefault="00311C4B" w:rsidP="006D5E82">
            <w:pPr>
              <w:tabs>
                <w:tab w:val="left" w:pos="2631"/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1712" behindDoc="0" locked="0" layoutInCell="1" allowOverlap="1" wp14:anchorId="0B3FEA75" wp14:editId="4BACCB72">
                      <wp:simplePos x="0" y="0"/>
                      <wp:positionH relativeFrom="column">
                        <wp:posOffset>1428506</wp:posOffset>
                      </wp:positionH>
                      <wp:positionV relativeFrom="paragraph">
                        <wp:posOffset>538</wp:posOffset>
                      </wp:positionV>
                      <wp:extent cx="673735" cy="187325"/>
                      <wp:effectExtent l="0" t="0" r="12065" b="15875"/>
                      <wp:wrapSquare wrapText="bothSides"/>
                      <wp:docPr id="425084098" name="Group 4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73735" cy="187325"/>
                                <a:chOff x="-7449" y="0"/>
                                <a:chExt cx="608398" cy="135707"/>
                              </a:xfrm>
                            </wpg:grpSpPr>
                            <wpg:grpSp>
                              <wpg:cNvPr id="1838756804" name="Group 44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303291" y="0"/>
                                  <a:ext cx="297658" cy="135707"/>
                                  <a:chOff x="8711" y="2856"/>
                                  <a:chExt cx="1080" cy="360"/>
                                </a:xfrm>
                              </wpg:grpSpPr>
                              <wps:wsp>
                                <wps:cNvPr id="1764054411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71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172509891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51" y="2856"/>
                                    <a:ext cx="540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  <wpg:grpSp>
                              <wpg:cNvPr id="1432650362" name="Group 50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-7449" y="0"/>
                                  <a:ext cx="312540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951617148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374265509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397604E" id="Group 43" o:spid="_x0000_s1026" style="position:absolute;margin-left:112.5pt;margin-top:.05pt;width:53.05pt;height:14.75pt;z-index:252531712;mso-width-relative:margin;mso-height-relative:margin" coordorigin="-74" coordsize="6083,13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">
                      <v:group id="Group 44" o:spid="_x0000_s1027" style="position:absolute;left:3032;width:2977;height:1357" coordorigin="8711,2856" coordsize="108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">
                        <v:rect id="Rectangle 221" o:spid="_x0000_s1028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" strokecolor="#0070c0"/>
                        <v:rect id="Rectangle 222" o:spid="_x0000_s1029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" strokecolor="#0070c0"/>
                      </v:group>
                      <v:group id="Group 50" o:spid="_x0000_s1030" style="position:absolute;left:-74;width:3124;height:135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">
                        <v:rect id="Rectangle 221" o:spid="_x0000_s1031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" strokecolor="#0070c0"/>
                        <v:rect id="Rectangle 222" o:spid="_x0000_s1032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1425C3"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1720704" behindDoc="0" locked="0" layoutInCell="1" allowOverlap="1" wp14:anchorId="79D98B5C" wp14:editId="6A9C85D5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2349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5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5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BE9722" id="Group 2349" o:spid="_x0000_s1026" style="position:absolute;margin-left:31.4pt;margin-top:-.65pt;width:25.2pt;height:12.45pt;z-index:2517207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="001244E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is</w:t>
            </w:r>
            <w:r w:rsidR="008672F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                        </w:t>
            </w:r>
            <w:r w:rsidR="008672F6"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29664" behindDoc="0" locked="0" layoutInCell="1" allowOverlap="1" wp14:anchorId="36644684" wp14:editId="3FF1FF88">
                      <wp:simplePos x="0" y="0"/>
                      <wp:positionH relativeFrom="column">
                        <wp:posOffset>398926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4011903" name="Group 23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63188687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0420171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AA0A37" id="Group 2349" o:spid="_x0000_s1026" style="position:absolute;margin-left:31.4pt;margin-top:-.65pt;width:25.2pt;height:12.45pt;z-index:2525296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" strokecolor="#0070c0"/>
                    </v:group>
                  </w:pict>
                </mc:Fallback>
              </mc:AlternateContent>
            </w:r>
            <w:r w:rsidR="007433E8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="008672F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née </w:t>
            </w:r>
            <w:r w:rsidR="008672F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</w:p>
          <w:p w14:paraId="2C10CB0B" w14:textId="4642B38B" w:rsidR="00F42564" w:rsidRPr="006D5E82" w:rsidRDefault="00A36383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e rappelle pas du mois</w:t>
            </w:r>
            <w:r w:rsidR="00F42564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  <w:p w14:paraId="2CC8D50E" w14:textId="37BA8315" w:rsidR="00F42564" w:rsidRPr="006D5E82" w:rsidRDefault="001B7C3F" w:rsidP="006D5E8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Ne </w:t>
            </w:r>
            <w:r w:rsidR="00A36383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se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rappelle pas</w:t>
            </w:r>
            <w:r w:rsidR="00A36383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 xml:space="preserve"> de l’année</w:t>
            </w:r>
            <w:r w:rsidR="00F42564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998</w:t>
            </w:r>
          </w:p>
        </w:tc>
        <w:tc>
          <w:tcPr>
            <w:tcW w:w="870" w:type="dxa"/>
          </w:tcPr>
          <w:p w14:paraId="2FA23355" w14:textId="77777777" w:rsidR="001425C3" w:rsidRPr="006D5E82" w:rsidRDefault="001425C3" w:rsidP="00E86495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42564" w:rsidRPr="002552AD" w14:paraId="37B66AE6" w14:textId="77777777" w:rsidTr="002D6722">
        <w:trPr>
          <w:trHeight w:val="382"/>
          <w:jc w:val="center"/>
        </w:trPr>
        <w:tc>
          <w:tcPr>
            <w:tcW w:w="625" w:type="dxa"/>
          </w:tcPr>
          <w:p w14:paraId="17329F56" w14:textId="72E0CA08" w:rsidR="00F42564" w:rsidRPr="006D5E82" w:rsidRDefault="00EE480E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F42564" w:rsidRPr="006D5E82">
              <w:rPr>
                <w:rFonts w:cstheme="minorHAnsi"/>
                <w:spacing w:val="-2"/>
                <w:sz w:val="20"/>
              </w:rPr>
              <w:t>03b</w:t>
            </w:r>
          </w:p>
        </w:tc>
        <w:tc>
          <w:tcPr>
            <w:tcW w:w="4943" w:type="dxa"/>
          </w:tcPr>
          <w:p w14:paraId="0C176602" w14:textId="48D22DC5" w:rsidR="00F42564" w:rsidRPr="006D5E82" w:rsidRDefault="001B7C3F" w:rsidP="0028564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endant combien de jours s'est déroulée la dernière formation ?</w:t>
            </w:r>
          </w:p>
        </w:tc>
        <w:tc>
          <w:tcPr>
            <w:tcW w:w="3719" w:type="dxa"/>
          </w:tcPr>
          <w:p w14:paraId="78B1244E" w14:textId="77777777" w:rsidR="00F42564" w:rsidRPr="006D5E82" w:rsidRDefault="00F42564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8"/>
                <w:szCs w:val="6"/>
                <w:lang w:val="fr-SN" w:eastAsia="en-IN"/>
              </w:rPr>
            </w:pPr>
          </w:p>
          <w:p w14:paraId="3ECAAC69" w14:textId="29C722DE" w:rsidR="00F42564" w:rsidRPr="006D5E82" w:rsidRDefault="00F42564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6064" behindDoc="0" locked="0" layoutInCell="1" allowOverlap="1" wp14:anchorId="6C2FC335" wp14:editId="7F60B74B">
                      <wp:simplePos x="0" y="0"/>
                      <wp:positionH relativeFrom="column">
                        <wp:posOffset>1991360</wp:posOffset>
                      </wp:positionH>
                      <wp:positionV relativeFrom="paragraph">
                        <wp:posOffset>19685</wp:posOffset>
                      </wp:positionV>
                      <wp:extent cx="320040" cy="158115"/>
                      <wp:effectExtent l="0" t="0" r="22860" b="13335"/>
                      <wp:wrapNone/>
                      <wp:docPr id="963261388" name="Group 9632613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6326138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326139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48122FC" id="Group 963261388" o:spid="_x0000_s1026" style="position:absolute;margin-left:156.8pt;margin-top:1.55pt;width:25.2pt;height:12.45pt;z-index:2523760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" strokecolor="#0070c0"/>
                    </v:group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ur</w:t>
            </w:r>
            <w:r w:rsidR="001B7C3F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47160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la formation</w:t>
            </w:r>
          </w:p>
          <w:p w14:paraId="00451D87" w14:textId="1F9D70EB" w:rsidR="00F42564" w:rsidRPr="006D5E82" w:rsidRDefault="001B7C3F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i/>
                <w:i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’en rappelle pas</w:t>
            </w:r>
            <w:r w:rsidR="00F42564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</w:tc>
        <w:tc>
          <w:tcPr>
            <w:tcW w:w="870" w:type="dxa"/>
          </w:tcPr>
          <w:p w14:paraId="768A6E4D" w14:textId="77777777" w:rsidR="00F42564" w:rsidRPr="006D5E82" w:rsidRDefault="00F42564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5434F1" w:rsidRPr="002552AD" w14:paraId="7D9B517E" w14:textId="77777777" w:rsidTr="002D6722">
        <w:trPr>
          <w:trHeight w:val="382"/>
          <w:jc w:val="center"/>
        </w:trPr>
        <w:tc>
          <w:tcPr>
            <w:tcW w:w="625" w:type="dxa"/>
          </w:tcPr>
          <w:p w14:paraId="716B7C84" w14:textId="6801C9C7" w:rsidR="005434F1" w:rsidRPr="006D5E82" w:rsidRDefault="00EE480E" w:rsidP="005434F1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5434F1" w:rsidRPr="006D5E82">
              <w:rPr>
                <w:rFonts w:cstheme="minorHAnsi"/>
                <w:spacing w:val="-2"/>
                <w:sz w:val="20"/>
              </w:rPr>
              <w:t>04</w:t>
            </w:r>
          </w:p>
        </w:tc>
        <w:tc>
          <w:tcPr>
            <w:tcW w:w="4943" w:type="dxa"/>
          </w:tcPr>
          <w:p w14:paraId="4394BF2D" w14:textId="7E4A58CF" w:rsidR="005434F1" w:rsidRPr="006D5E82" w:rsidRDefault="00871D4E" w:rsidP="005434F1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ur u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chell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1 à 5, quelle est votre niveau de satisfaction </w:t>
            </w:r>
            <w:r w:rsidR="00A3638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u contenu de la formation et de son applicabilit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ans </w:t>
            </w:r>
            <w:r w:rsidR="00A3638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tre travail ?</w:t>
            </w:r>
          </w:p>
        </w:tc>
        <w:tc>
          <w:tcPr>
            <w:tcW w:w="3719" w:type="dxa"/>
          </w:tcPr>
          <w:p w14:paraId="34FF643D" w14:textId="1D5B4541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ès satisfai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44B5451D" w14:textId="332A049B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atisfait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 xml:space="preserve"> 2</w:t>
            </w:r>
          </w:p>
          <w:p w14:paraId="792931EA" w14:textId="369F2734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eut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3C6CC9AE" w14:textId="43F1E756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satisfai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3481F2CD" w14:textId="213AFED8" w:rsidR="00A36383" w:rsidRPr="006D5E82" w:rsidRDefault="00A36383" w:rsidP="00A3638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ès insatisfai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3C76F87D" w14:textId="784C6D19" w:rsidR="005434F1" w:rsidRPr="006D5E82" w:rsidRDefault="00A36383" w:rsidP="00A3638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002427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Sans objet (n'a pas participé à la formation)</w:t>
            </w:r>
            <w:r w:rsidR="005434F1" w:rsidRPr="00002427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ab/>
              <w:t>8</w:t>
            </w:r>
          </w:p>
        </w:tc>
        <w:tc>
          <w:tcPr>
            <w:tcW w:w="870" w:type="dxa"/>
          </w:tcPr>
          <w:p w14:paraId="3B27B6C4" w14:textId="77777777" w:rsidR="005434F1" w:rsidRPr="006D5E82" w:rsidRDefault="005434F1" w:rsidP="005434F1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842560" w:rsidRPr="009B4054" w14:paraId="1469287D" w14:textId="77777777" w:rsidTr="002D6722">
        <w:trPr>
          <w:trHeight w:val="382"/>
          <w:jc w:val="center"/>
        </w:trPr>
        <w:tc>
          <w:tcPr>
            <w:tcW w:w="625" w:type="dxa"/>
          </w:tcPr>
          <w:p w14:paraId="06C5BA3B" w14:textId="42C6416D" w:rsidR="00842560" w:rsidRPr="006D5E82" w:rsidRDefault="00EE480E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842560" w:rsidRPr="006D5E82">
              <w:rPr>
                <w:rFonts w:cstheme="minorHAnsi"/>
                <w:spacing w:val="-2"/>
                <w:sz w:val="20"/>
              </w:rPr>
              <w:t>04a</w:t>
            </w:r>
          </w:p>
        </w:tc>
        <w:tc>
          <w:tcPr>
            <w:tcW w:w="4943" w:type="dxa"/>
          </w:tcPr>
          <w:p w14:paraId="6A861411" w14:textId="3F3E4A33" w:rsidR="00842560" w:rsidRPr="006D5E82" w:rsidRDefault="00A36383" w:rsidP="0028564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elon les directives nationales, combien de modules de formation devez-vous suivre en tant qu'ASC ?</w:t>
            </w:r>
          </w:p>
        </w:tc>
        <w:tc>
          <w:tcPr>
            <w:tcW w:w="3719" w:type="dxa"/>
          </w:tcPr>
          <w:p w14:paraId="34BCB794" w14:textId="77777777" w:rsidR="00842560" w:rsidRPr="006D5E82" w:rsidRDefault="00842560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8"/>
                <w:szCs w:val="6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8112" behindDoc="0" locked="0" layoutInCell="1" allowOverlap="1" wp14:anchorId="0CC03B07" wp14:editId="45A53636">
                      <wp:simplePos x="0" y="0"/>
                      <wp:positionH relativeFrom="column">
                        <wp:posOffset>1991360</wp:posOffset>
                      </wp:positionH>
                      <wp:positionV relativeFrom="paragraph">
                        <wp:posOffset>123190</wp:posOffset>
                      </wp:positionV>
                      <wp:extent cx="320040" cy="158115"/>
                      <wp:effectExtent l="0" t="0" r="22860" b="13335"/>
                      <wp:wrapNone/>
                      <wp:docPr id="30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3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B72C21A" id="Group 30" o:spid="_x0000_s1026" style="position:absolute;margin-left:156.8pt;margin-top:9.7pt;width:25.2pt;height:12.45pt;z-index:2523781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" strokecolor="#0070c0"/>
                    </v:group>
                  </w:pict>
                </mc:Fallback>
              </mc:AlternateContent>
            </w:r>
          </w:p>
          <w:p w14:paraId="46DB75B8" w14:textId="52BE6EDF" w:rsidR="00842560" w:rsidRPr="006D5E82" w:rsidRDefault="00A36383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mbre de modules de formation</w:t>
            </w:r>
          </w:p>
          <w:p w14:paraId="6C3FDC39" w14:textId="561D9C2A" w:rsidR="00842560" w:rsidRPr="006D5E82" w:rsidRDefault="00A36383" w:rsidP="0028564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ait pas</w:t>
            </w:r>
            <w:r w:rsidR="0084256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</w:tc>
        <w:tc>
          <w:tcPr>
            <w:tcW w:w="870" w:type="dxa"/>
          </w:tcPr>
          <w:p w14:paraId="68F06260" w14:textId="77777777" w:rsidR="00842560" w:rsidRPr="006D5E82" w:rsidRDefault="00842560" w:rsidP="0028564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</w:p>
          <w:p w14:paraId="68FAFDD3" w14:textId="77777777" w:rsidR="00842560" w:rsidRPr="006D5E82" w:rsidRDefault="00842560" w:rsidP="0028564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36"/>
                <w:szCs w:val="36"/>
                <w:lang w:val="fr-SN"/>
              </w:rPr>
            </w:pPr>
          </w:p>
          <w:p w14:paraId="7FE878A4" w14:textId="62556FAF" w:rsidR="00842560" w:rsidRPr="006D5E82" w:rsidRDefault="00842560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80160" behindDoc="0" locked="0" layoutInCell="1" allowOverlap="1" wp14:anchorId="6E1D9812" wp14:editId="005FDE4F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65405</wp:posOffset>
                      </wp:positionV>
                      <wp:extent cx="177800" cy="0"/>
                      <wp:effectExtent l="0" t="76200" r="12700" b="9525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9733350" id="Straight Arrow Connector 63" o:spid="_x0000_s1026" type="#_x0000_t32" style="position:absolute;margin-left:-1.45pt;margin-top:5.15pt;width:14pt;height:0;z-index:25238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spacing w:val="-2"/>
                <w:sz w:val="20"/>
                <w:lang w:val="fr-SN"/>
              </w:rPr>
              <w:t xml:space="preserve">     </w:t>
            </w:r>
            <w:r w:rsidR="00EE480E" w:rsidRPr="006D5E82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05</w:t>
            </w:r>
          </w:p>
        </w:tc>
      </w:tr>
      <w:tr w:rsidR="00842560" w:rsidRPr="002552AD" w14:paraId="7B768459" w14:textId="77777777" w:rsidTr="002D6722">
        <w:trPr>
          <w:trHeight w:val="382"/>
          <w:jc w:val="center"/>
        </w:trPr>
        <w:tc>
          <w:tcPr>
            <w:tcW w:w="625" w:type="dxa"/>
          </w:tcPr>
          <w:p w14:paraId="2142EF18" w14:textId="149F9321" w:rsidR="00842560" w:rsidRPr="006D5E82" w:rsidRDefault="00EE480E" w:rsidP="0028564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842560" w:rsidRPr="006D5E82">
              <w:rPr>
                <w:rFonts w:cstheme="minorHAnsi"/>
                <w:spacing w:val="-2"/>
                <w:sz w:val="20"/>
              </w:rPr>
              <w:t>04b</w:t>
            </w:r>
          </w:p>
        </w:tc>
        <w:tc>
          <w:tcPr>
            <w:tcW w:w="4943" w:type="dxa"/>
          </w:tcPr>
          <w:p w14:paraId="1FDB4197" w14:textId="132281B2" w:rsidR="00842560" w:rsidRPr="006D5E82" w:rsidRDefault="00A36383" w:rsidP="00285643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bien de modules de formation avez-vous suivis ?</w:t>
            </w:r>
          </w:p>
        </w:tc>
        <w:tc>
          <w:tcPr>
            <w:tcW w:w="3719" w:type="dxa"/>
          </w:tcPr>
          <w:p w14:paraId="396FF77A" w14:textId="77777777" w:rsidR="00842560" w:rsidRPr="006D5E82" w:rsidRDefault="00842560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8"/>
                <w:szCs w:val="6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79136" behindDoc="0" locked="0" layoutInCell="1" allowOverlap="1" wp14:anchorId="78E0223C" wp14:editId="498E5813">
                      <wp:simplePos x="0" y="0"/>
                      <wp:positionH relativeFrom="column">
                        <wp:posOffset>1991360</wp:posOffset>
                      </wp:positionH>
                      <wp:positionV relativeFrom="paragraph">
                        <wp:posOffset>123190</wp:posOffset>
                      </wp:positionV>
                      <wp:extent cx="320040" cy="158115"/>
                      <wp:effectExtent l="0" t="0" r="22860" b="13335"/>
                      <wp:wrapNone/>
                      <wp:docPr id="35" name="Group 3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5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6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8C28CD" id="Group 35" o:spid="_x0000_s1026" style="position:absolute;margin-left:156.8pt;margin-top:9.7pt;width:25.2pt;height:12.45pt;z-index:2523791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" strokecolor="#0070c0"/>
                    </v:group>
                  </w:pict>
                </mc:Fallback>
              </mc:AlternateContent>
            </w:r>
          </w:p>
          <w:p w14:paraId="1775D0F3" w14:textId="027D5AB9" w:rsidR="00842560" w:rsidRPr="006D5E82" w:rsidRDefault="00BB02E1" w:rsidP="00285643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mbre de modules de formation</w:t>
            </w:r>
          </w:p>
          <w:p w14:paraId="1DDDB4A6" w14:textId="34DD3357" w:rsidR="00842560" w:rsidRPr="006D5E82" w:rsidRDefault="00BB02E1" w:rsidP="0028564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>Ne sait pas</w:t>
            </w:r>
            <w:r w:rsidR="00842560" w:rsidRPr="006D5E82">
              <w:rPr>
                <w:rFonts w:cstheme="minorHAnsi"/>
                <w:bCs/>
                <w:i/>
                <w:iCs/>
                <w:color w:val="000000"/>
                <w:sz w:val="18"/>
                <w:szCs w:val="18"/>
                <w:lang w:val="fr-SN" w:eastAsia="en-IN"/>
              </w:rPr>
              <w:tab/>
              <w:t>98</w:t>
            </w:r>
          </w:p>
        </w:tc>
        <w:tc>
          <w:tcPr>
            <w:tcW w:w="870" w:type="dxa"/>
          </w:tcPr>
          <w:p w14:paraId="5D680AE3" w14:textId="77777777" w:rsidR="00842560" w:rsidRPr="006D5E82" w:rsidRDefault="00842560" w:rsidP="0028564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2322A" w:rsidRPr="002552AD" w14:paraId="653E08C9" w14:textId="77777777" w:rsidTr="00B973CE">
        <w:trPr>
          <w:trHeight w:val="458"/>
          <w:jc w:val="center"/>
        </w:trPr>
        <w:tc>
          <w:tcPr>
            <w:tcW w:w="10157" w:type="dxa"/>
            <w:gridSpan w:val="4"/>
          </w:tcPr>
          <w:p w14:paraId="52C4DC23" w14:textId="0B07210D" w:rsidR="00C2322A" w:rsidRPr="006D5E82" w:rsidRDefault="00A801A3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z w:val="20"/>
                <w:lang w:val="fr-SN"/>
              </w:rPr>
              <w:lastRenderedPageBreak/>
              <w:t>J'aimerais maintenant vous poser quelques questions sur la supervision dont vous bénéficiez dans l'exercice de vos fonctions.</w:t>
            </w:r>
          </w:p>
        </w:tc>
      </w:tr>
      <w:tr w:rsidR="00C2322A" w:rsidRPr="009B4054" w14:paraId="4CBA8BDC" w14:textId="77777777" w:rsidTr="002D6722">
        <w:trPr>
          <w:trHeight w:val="382"/>
          <w:jc w:val="center"/>
        </w:trPr>
        <w:tc>
          <w:tcPr>
            <w:tcW w:w="625" w:type="dxa"/>
          </w:tcPr>
          <w:p w14:paraId="65C0F8B1" w14:textId="3E948EDB" w:rsidR="00C2322A" w:rsidRPr="006D5E82" w:rsidRDefault="00EE480E" w:rsidP="00014FE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C2322A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  <w:tc>
          <w:tcPr>
            <w:tcW w:w="4943" w:type="dxa"/>
          </w:tcPr>
          <w:p w14:paraId="37118CAC" w14:textId="4DF73F33" w:rsidR="00C2322A" w:rsidRPr="006D5E82" w:rsidRDefault="00886754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un superviseur ou quelqu'un d'autre qui surveille votre travail ?</w:t>
            </w:r>
          </w:p>
        </w:tc>
        <w:tc>
          <w:tcPr>
            <w:tcW w:w="3719" w:type="dxa"/>
          </w:tcPr>
          <w:p w14:paraId="1CE0CA19" w14:textId="23C5F4B2" w:rsidR="00C2322A" w:rsidRPr="006D5E82" w:rsidRDefault="00886754" w:rsidP="00AC510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374E6B51" w14:textId="5BE464EC" w:rsidR="00C2322A" w:rsidRPr="006D5E82" w:rsidRDefault="00BB047A" w:rsidP="00AC510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1886592" behindDoc="0" locked="0" layoutInCell="1" allowOverlap="1" wp14:anchorId="0EEDB8B3" wp14:editId="26698A61">
                      <wp:simplePos x="0" y="0"/>
                      <wp:positionH relativeFrom="column">
                        <wp:posOffset>2309553</wp:posOffset>
                      </wp:positionH>
                      <wp:positionV relativeFrom="paragraph">
                        <wp:posOffset>81280</wp:posOffset>
                      </wp:positionV>
                      <wp:extent cx="177800" cy="0"/>
                      <wp:effectExtent l="0" t="76200" r="12700" b="95250"/>
                      <wp:wrapNone/>
                      <wp:docPr id="1007" name="Straight Arrow Connector 10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180AD0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07" o:spid="_x0000_s1026" type="#_x0000_t32" style="position:absolute;margin-left:181.85pt;margin-top:6.4pt;width:14pt;height:0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70" w:type="dxa"/>
          </w:tcPr>
          <w:p w14:paraId="3B3A8602" w14:textId="77777777" w:rsidR="00C2322A" w:rsidRPr="006D5E82" w:rsidRDefault="00C2322A" w:rsidP="00AC5107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5677CB2E" w14:textId="61A5B9F5" w:rsidR="00C2322A" w:rsidRPr="006D5E82" w:rsidRDefault="00EE480E" w:rsidP="00014FE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6</w:t>
            </w:r>
            <w:r w:rsidR="00C2322A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</w:tr>
      <w:tr w:rsidR="00C2322A" w:rsidRPr="009B4054" w14:paraId="5ECE9B58" w14:textId="77777777" w:rsidTr="002D6722">
        <w:trPr>
          <w:trHeight w:val="382"/>
          <w:jc w:val="center"/>
        </w:trPr>
        <w:tc>
          <w:tcPr>
            <w:tcW w:w="625" w:type="dxa"/>
          </w:tcPr>
          <w:p w14:paraId="7D25480D" w14:textId="0580015B" w:rsidR="00C2322A" w:rsidRPr="006D5E82" w:rsidRDefault="00EE480E" w:rsidP="00AA3BA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C2322A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6</w:t>
            </w:r>
          </w:p>
        </w:tc>
        <w:tc>
          <w:tcPr>
            <w:tcW w:w="4943" w:type="dxa"/>
          </w:tcPr>
          <w:p w14:paraId="1A4A05F3" w14:textId="4EDD3731" w:rsidR="00C2322A" w:rsidRPr="006D5E82" w:rsidRDefault="0088675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À quelle fréquence rencontrez-vous votre supérieur hiérarchique ?</w:t>
            </w:r>
          </w:p>
        </w:tc>
        <w:tc>
          <w:tcPr>
            <w:tcW w:w="3719" w:type="dxa"/>
          </w:tcPr>
          <w:p w14:paraId="77FF87C0" w14:textId="2BA76DE7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otidie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2107D9B9" w14:textId="17B0AC0F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Hebdomadai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2</w:t>
            </w:r>
          </w:p>
          <w:p w14:paraId="4538432E" w14:textId="782E27B4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e fois toutes les deux semain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3</w:t>
            </w:r>
          </w:p>
          <w:p w14:paraId="1A7625AA" w14:textId="7DCD0AB3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e fois par moi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4</w:t>
            </w:r>
          </w:p>
          <w:p w14:paraId="418F9817" w14:textId="202AE9E3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ccasionnellement </w:t>
            </w:r>
            <w:r w:rsidR="000232B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(moins d’une fois par mois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5</w:t>
            </w:r>
          </w:p>
          <w:p w14:paraId="3CCA8013" w14:textId="769A4C3D" w:rsidR="00886754" w:rsidRPr="006D5E82" w:rsidRDefault="000232B3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eulement quand 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ela est nécessaire 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6</w:t>
            </w:r>
          </w:p>
          <w:p w14:paraId="24D2EC0F" w14:textId="6D702C23" w:rsidR="00C2322A" w:rsidRPr="006D5E82" w:rsidRDefault="00886754" w:rsidP="00886754">
            <w:pPr>
              <w:tabs>
                <w:tab w:val="right" w:leader="underscore" w:pos="3670"/>
                <w:tab w:val="right" w:leader="dot" w:pos="4420"/>
              </w:tabs>
              <w:suppressAutoHyphens/>
              <w:spacing w:after="0"/>
              <w:rPr>
                <w:rFonts w:cstheme="minorHAnsi"/>
                <w:bCs/>
                <w:noProof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t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(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ciser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)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96</w:t>
            </w:r>
          </w:p>
        </w:tc>
        <w:tc>
          <w:tcPr>
            <w:tcW w:w="870" w:type="dxa"/>
          </w:tcPr>
          <w:p w14:paraId="4AB6B871" w14:textId="77777777" w:rsidR="00C2322A" w:rsidRPr="006D5E82" w:rsidRDefault="00C2322A" w:rsidP="00C2322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C2322A" w:rsidRPr="002552AD" w14:paraId="2C8E32FA" w14:textId="77777777" w:rsidTr="002D6722">
        <w:trPr>
          <w:trHeight w:val="382"/>
          <w:jc w:val="center"/>
        </w:trPr>
        <w:tc>
          <w:tcPr>
            <w:tcW w:w="625" w:type="dxa"/>
          </w:tcPr>
          <w:p w14:paraId="7FD8CA30" w14:textId="700765AB" w:rsidR="00C2322A" w:rsidRPr="006D5E82" w:rsidRDefault="00EE480E" w:rsidP="00C2322A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963AD9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4943" w:type="dxa"/>
          </w:tcPr>
          <w:p w14:paraId="3AD18029" w14:textId="49AB8996" w:rsidR="00C2322A" w:rsidRPr="006D5E82" w:rsidRDefault="00886754" w:rsidP="00C2322A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ù rencontrez-vous généralement votre superviseur ?</w:t>
            </w:r>
          </w:p>
        </w:tc>
        <w:tc>
          <w:tcPr>
            <w:tcW w:w="3719" w:type="dxa"/>
          </w:tcPr>
          <w:p w14:paraId="483DADD7" w14:textId="67A85CD0" w:rsidR="00886754" w:rsidRPr="006D5E82" w:rsidRDefault="00E826D5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Sur le terrain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886754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</w:p>
          <w:p w14:paraId="0142EC4C" w14:textId="25A903D2" w:rsidR="00886754" w:rsidRPr="006D5E82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tablissement de santé </w:t>
            </w:r>
            <w:r w:rsidR="00FB665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7F6FD541" w14:textId="67F61D59" w:rsidR="00886754" w:rsidRDefault="00886754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ite de vaccination </w:t>
            </w:r>
            <w:r w:rsidR="00FB665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3</w:t>
            </w:r>
          </w:p>
          <w:p w14:paraId="4D8BF7E7" w14:textId="5C5F5A25" w:rsidR="002D21E6" w:rsidRDefault="002D21E6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Réunion</w:t>
            </w:r>
            <w:r w:rsidR="00E826D5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utour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post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F95DD3">
              <w:rPr>
                <w:rFonts w:cstheme="minorHAnsi"/>
                <w:bCs/>
                <w:color w:val="000000"/>
                <w:sz w:val="20"/>
                <w:lang w:val="fr-SN" w:eastAsia="en-IN"/>
              </w:rPr>
              <w:t>4</w:t>
            </w:r>
          </w:p>
          <w:p w14:paraId="6130AECC" w14:textId="05DB9E2B" w:rsidR="002D21E6" w:rsidRPr="006D5E82" w:rsidRDefault="00F95DD3" w:rsidP="0088675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Session de formation</w:t>
            </w:r>
            <w:r w:rsidR="002D21E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2D21E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5</w:t>
            </w:r>
          </w:p>
          <w:p w14:paraId="122E6DF4" w14:textId="1B51DDAE" w:rsidR="00C2322A" w:rsidRPr="006D5E82" w:rsidRDefault="00886754" w:rsidP="00886754">
            <w:pPr>
              <w:tabs>
                <w:tab w:val="right" w:leader="underscore" w:pos="3670"/>
                <w:tab w:val="right" w:leader="dot" w:pos="4420"/>
              </w:tabs>
              <w:suppressAutoHyphens/>
              <w:rPr>
                <w:rFonts w:cstheme="minorHAnsi"/>
                <w:bCs/>
                <w:noProof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FB665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</w:tc>
        <w:tc>
          <w:tcPr>
            <w:tcW w:w="870" w:type="dxa"/>
          </w:tcPr>
          <w:p w14:paraId="1A3CE0F1" w14:textId="77777777" w:rsidR="00C2322A" w:rsidRPr="006D5E82" w:rsidRDefault="00C2322A" w:rsidP="00C2322A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2322A" w:rsidRPr="002552AD" w14:paraId="0314F487" w14:textId="77777777" w:rsidTr="002D6722">
        <w:trPr>
          <w:trHeight w:val="382"/>
          <w:jc w:val="center"/>
        </w:trPr>
        <w:tc>
          <w:tcPr>
            <w:tcW w:w="625" w:type="dxa"/>
          </w:tcPr>
          <w:p w14:paraId="61AF368A" w14:textId="78D39F3F" w:rsidR="00C2322A" w:rsidRPr="006D5E82" w:rsidRDefault="00EE480E" w:rsidP="00014FE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963AD9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4943" w:type="dxa"/>
          </w:tcPr>
          <w:p w14:paraId="6923FA9F" w14:textId="186BC443" w:rsidR="00886754" w:rsidRPr="006D5E82" w:rsidRDefault="00886754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cours de vos réunions avec votre superviseur, </w:t>
            </w:r>
            <w:r w:rsidR="005E5B0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="002C4E2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-t-il </w:t>
            </w:r>
            <w:r w:rsidR="00D30DD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ffectu</w:t>
            </w:r>
            <w:r w:rsidR="002C4E2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</w:t>
            </w:r>
            <w:r w:rsidR="00D30DD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les actions suivantes ?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</w:p>
          <w:p w14:paraId="5AF0E2C1" w14:textId="14FC1096" w:rsidR="00C2322A" w:rsidRPr="006D5E82" w:rsidRDefault="00C2322A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</w:t>
            </w:r>
            <w:r w:rsidR="00886754"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Oui</w:t>
            </w: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=1; No</w:t>
            </w:r>
            <w:r w:rsidR="00886754"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n</w:t>
            </w: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=2]</w:t>
            </w:r>
          </w:p>
          <w:p w14:paraId="19CC2D05" w14:textId="4C26A114" w:rsidR="00C2322A" w:rsidRPr="006D5E82" w:rsidRDefault="00C2322A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</w:t>
            </w:r>
            <w:r w:rsidR="007766D1"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Demander chaque point un à un</w:t>
            </w: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]</w:t>
            </w:r>
          </w:p>
        </w:tc>
        <w:tc>
          <w:tcPr>
            <w:tcW w:w="3719" w:type="dxa"/>
          </w:tcPr>
          <w:p w14:paraId="5338F6CC" w14:textId="38CF94C2" w:rsidR="008B5FCB" w:rsidRPr="006D5E82" w:rsidRDefault="008B5FCB" w:rsidP="00014FE3">
            <w:pPr>
              <w:pStyle w:val="ListParagraph"/>
              <w:tabs>
                <w:tab w:val="right" w:leader="dot" w:pos="3924"/>
              </w:tabs>
              <w:suppressAutoHyphens/>
              <w:spacing w:after="0"/>
              <w:ind w:left="434"/>
              <w:jc w:val="right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 </w:t>
            </w:r>
          </w:p>
          <w:p w14:paraId="0C435B07" w14:textId="40FD8CFA" w:rsidR="00C2322A" w:rsidRPr="006D5E82" w:rsidRDefault="00F22D2D" w:rsidP="00014FE3">
            <w:pPr>
              <w:pStyle w:val="ListParagraph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spacing w:after="0"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érifie l’exactitude de votre </w:t>
            </w:r>
            <w:r w:rsidR="007F69FA">
              <w:rPr>
                <w:rFonts w:cstheme="minorHAnsi"/>
                <w:bCs/>
                <w:color w:val="000000"/>
                <w:sz w:val="20"/>
                <w:lang w:val="fr-SN" w:eastAsia="en-IN"/>
              </w:rPr>
              <w:t>registre</w:t>
            </w:r>
            <w:r w:rsidR="007F69F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t de vos rapports</w: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</w:p>
          <w:p w14:paraId="0F07C9B4" w14:textId="013249F4" w:rsidR="00C2322A" w:rsidRPr="006D5E82" w:rsidRDefault="00F22D2D" w:rsidP="00014FE3">
            <w:pPr>
              <w:pStyle w:val="ListParagraph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spacing w:after="0"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observe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ors des </w:t>
            </w:r>
            <w:r w:rsidRPr="00B94251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visites à domicile</w:t>
            </w:r>
          </w:p>
          <w:p w14:paraId="38D1ADAC" w14:textId="77258D54" w:rsidR="00C2322A" w:rsidRPr="006D5E82" w:rsidRDefault="00F22D2D" w:rsidP="00014FE3">
            <w:pPr>
              <w:pStyle w:val="ListParagraph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spacing w:after="0"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fourni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 retour d’information direct sur vos performances</w:t>
            </w:r>
          </w:p>
          <w:p w14:paraId="72F3197E" w14:textId="02C89D6C" w:rsidR="008B5FCB" w:rsidRPr="006D5E82" w:rsidRDefault="00F22D2D" w:rsidP="00014FE3">
            <w:pPr>
              <w:pStyle w:val="ListParagraph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spacing w:after="0"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fourni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s ressources techniques et des informations pour vous aider à apprendre et à mieux faire votre travail</w:t>
            </w:r>
          </w:p>
          <w:p w14:paraId="48E7C6F9" w14:textId="4E472C33" w:rsidR="00C2322A" w:rsidRPr="006D5E82" w:rsidRDefault="00F22D2D" w:rsidP="00014FE3">
            <w:pPr>
              <w:pStyle w:val="ListParagraph"/>
              <w:numPr>
                <w:ilvl w:val="0"/>
                <w:numId w:val="1"/>
              </w:numPr>
              <w:tabs>
                <w:tab w:val="right" w:leader="dot" w:pos="3924"/>
              </w:tabs>
              <w:suppressAutoHyphens/>
              <w:spacing w:after="0"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ous aide</w:t>
            </w:r>
            <w:r w:rsidR="0022115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à résoudre les problèmes ou les difficultés auxquels vous êtes confrontés</w:t>
            </w:r>
          </w:p>
        </w:tc>
        <w:tc>
          <w:tcPr>
            <w:tcW w:w="870" w:type="dxa"/>
          </w:tcPr>
          <w:p w14:paraId="7EC91419" w14:textId="77777777" w:rsidR="00C2322A" w:rsidRPr="006D5E82" w:rsidRDefault="00C2322A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2322A" w:rsidRPr="009B4054" w14:paraId="11A4F83E" w14:textId="77777777" w:rsidTr="002D6722">
        <w:trPr>
          <w:trHeight w:val="382"/>
          <w:jc w:val="center"/>
        </w:trPr>
        <w:tc>
          <w:tcPr>
            <w:tcW w:w="625" w:type="dxa"/>
          </w:tcPr>
          <w:p w14:paraId="15199012" w14:textId="0068E0A0" w:rsidR="00C2322A" w:rsidRPr="006D5E82" w:rsidRDefault="00EE480E" w:rsidP="00014FE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AA3BA0" w:rsidRPr="006D5E82">
              <w:rPr>
                <w:rFonts w:cstheme="minorHAnsi"/>
                <w:spacing w:val="-2"/>
                <w:sz w:val="20"/>
              </w:rPr>
              <w:t>0</w:t>
            </w:r>
            <w:r w:rsidR="00963AD9" w:rsidRPr="006D5E82">
              <w:rPr>
                <w:rFonts w:cstheme="minorHAnsi"/>
                <w:spacing w:val="-2"/>
                <w:sz w:val="20"/>
              </w:rPr>
              <w:t>9</w:t>
            </w:r>
          </w:p>
        </w:tc>
        <w:tc>
          <w:tcPr>
            <w:tcW w:w="4943" w:type="dxa"/>
          </w:tcPr>
          <w:p w14:paraId="10B8AF93" w14:textId="5E0C9713" w:rsidR="00C2322A" w:rsidRPr="006D5E82" w:rsidRDefault="00D60044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5F6F57"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  <w:t>Votre superviseur vous a-t-il rendu visite sur le terrain au cours du dernier mois écoulé ?</w:t>
            </w:r>
          </w:p>
        </w:tc>
        <w:tc>
          <w:tcPr>
            <w:tcW w:w="3719" w:type="dxa"/>
          </w:tcPr>
          <w:p w14:paraId="62A204C4" w14:textId="02692E6E" w:rsidR="00C2322A" w:rsidRPr="006D5E82" w:rsidRDefault="00D60044" w:rsidP="00AC510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C2322A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18345440" w14:textId="75C4D9B2" w:rsidR="00C2322A" w:rsidRPr="006D5E82" w:rsidRDefault="00C2322A" w:rsidP="00AC510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D60044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870" w:type="dxa"/>
          </w:tcPr>
          <w:p w14:paraId="6C26E846" w14:textId="77777777" w:rsidR="00E81EEE" w:rsidRPr="006D5E82" w:rsidRDefault="00E81EEE" w:rsidP="00AC5107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  <w:p w14:paraId="2A90D76B" w14:textId="669791BB" w:rsidR="00E81EEE" w:rsidRPr="006D5E82" w:rsidRDefault="00E81EEE" w:rsidP="00AC5107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22816" behindDoc="0" locked="0" layoutInCell="1" allowOverlap="1" wp14:anchorId="45A12DA2" wp14:editId="53606E9A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82550</wp:posOffset>
                      </wp:positionV>
                      <wp:extent cx="177800" cy="0"/>
                      <wp:effectExtent l="0" t="76200" r="12700" b="95250"/>
                      <wp:wrapNone/>
                      <wp:docPr id="2977" name="Straight Arrow Connector 29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BD3730" id="Straight Arrow Connector 2977" o:spid="_x0000_s1026" type="#_x0000_t32" style="position:absolute;margin-left:-.45pt;margin-top:6.5pt;width:14pt;height:0;z-index:25232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="00CE17F3"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EE480E" w:rsidRPr="006D5E82">
              <w:rPr>
                <w:rFonts w:cstheme="minorHAnsi"/>
                <w:spacing w:val="-2"/>
                <w:sz w:val="20"/>
              </w:rPr>
              <w:t>5</w:t>
            </w:r>
            <w:r w:rsidRPr="006D5E82">
              <w:rPr>
                <w:rFonts w:cstheme="minorHAnsi"/>
                <w:spacing w:val="-2"/>
                <w:sz w:val="20"/>
              </w:rPr>
              <w:t>11</w:t>
            </w:r>
          </w:p>
        </w:tc>
      </w:tr>
      <w:tr w:rsidR="00E81EEE" w:rsidRPr="009B4054" w14:paraId="3E53D76A" w14:textId="77777777" w:rsidTr="002D6722">
        <w:trPr>
          <w:trHeight w:val="382"/>
          <w:jc w:val="center"/>
        </w:trPr>
        <w:tc>
          <w:tcPr>
            <w:tcW w:w="625" w:type="dxa"/>
          </w:tcPr>
          <w:p w14:paraId="362426CC" w14:textId="46DFD582" w:rsidR="00E81EEE" w:rsidRPr="006D5E82" w:rsidRDefault="00EE480E" w:rsidP="00014FE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5</w:t>
            </w:r>
            <w:r w:rsidR="00963AD9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4943" w:type="dxa"/>
          </w:tcPr>
          <w:p w14:paraId="23F12EDC" w14:textId="3585DC59" w:rsidR="00FF4357" w:rsidRPr="006D5E82" w:rsidRDefault="00E8445B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and avez-vous rencontré votre supérieur hiérarchique pour la dernière fois ?</w:t>
            </w:r>
          </w:p>
        </w:tc>
        <w:tc>
          <w:tcPr>
            <w:tcW w:w="3719" w:type="dxa"/>
          </w:tcPr>
          <w:p w14:paraId="769F8416" w14:textId="0258A288" w:rsidR="00E81EEE" w:rsidRPr="006D5E82" w:rsidRDefault="00E81EEE" w:rsidP="00AC510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324864" behindDoc="0" locked="0" layoutInCell="1" allowOverlap="1" wp14:anchorId="38EE63E8" wp14:editId="544069A5">
                      <wp:simplePos x="0" y="0"/>
                      <wp:positionH relativeFrom="column">
                        <wp:posOffset>1987550</wp:posOffset>
                      </wp:positionH>
                      <wp:positionV relativeFrom="paragraph">
                        <wp:posOffset>-1905</wp:posOffset>
                      </wp:positionV>
                      <wp:extent cx="320040" cy="158115"/>
                      <wp:effectExtent l="0" t="0" r="22860" b="13335"/>
                      <wp:wrapNone/>
                      <wp:docPr id="2978" name="Group 29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6D99087" id="Group 2978" o:spid="_x0000_s1026" style="position:absolute;margin-left:156.5pt;margin-top:-.15pt;width:25.2pt;height:12.45pt;z-index:2523248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" strokecolor="#0070c0"/>
                    </v:group>
                  </w:pict>
                </mc:Fallback>
              </mc:AlternateContent>
            </w:r>
            <w:r w:rsidR="00E8445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ombre de </w:t>
            </w:r>
            <w:proofErr w:type="spellStart"/>
            <w:r w:rsidR="00E8445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mois</w:t>
            </w:r>
            <w:proofErr w:type="spellEnd"/>
          </w:p>
        </w:tc>
        <w:tc>
          <w:tcPr>
            <w:tcW w:w="870" w:type="dxa"/>
          </w:tcPr>
          <w:p w14:paraId="609B3BD9" w14:textId="77777777" w:rsidR="00E81EEE" w:rsidRPr="006D5E82" w:rsidRDefault="00E81EEE" w:rsidP="00014FE3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</w:rPr>
            </w:pPr>
          </w:p>
        </w:tc>
      </w:tr>
      <w:tr w:rsidR="002D6722" w:rsidRPr="002552AD" w14:paraId="79AA5485" w14:textId="77777777" w:rsidTr="002D6722">
        <w:trPr>
          <w:trHeight w:val="382"/>
          <w:jc w:val="center"/>
        </w:trPr>
        <w:tc>
          <w:tcPr>
            <w:tcW w:w="625" w:type="dxa"/>
          </w:tcPr>
          <w:p w14:paraId="23903FE8" w14:textId="159642E4" w:rsidR="002D6722" w:rsidRPr="006D5E82" w:rsidRDefault="002D6722" w:rsidP="002D672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highlight w:val="yellow"/>
              </w:rPr>
            </w:pPr>
            <w:r w:rsidRPr="006D5E82">
              <w:rPr>
                <w:rFonts w:cstheme="minorHAnsi"/>
                <w:spacing w:val="-2"/>
                <w:sz w:val="20"/>
              </w:rPr>
              <w:t>511</w:t>
            </w:r>
          </w:p>
        </w:tc>
        <w:tc>
          <w:tcPr>
            <w:tcW w:w="4943" w:type="dxa"/>
          </w:tcPr>
          <w:p w14:paraId="2C492E0C" w14:textId="26C07CC3" w:rsidR="00F11B7E" w:rsidRPr="006D5E82" w:rsidRDefault="00F11B7E" w:rsidP="00F11B7E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 cours de votre </w:t>
            </w:r>
            <w:r w:rsidRPr="006D5E82">
              <w:rPr>
                <w:rFonts w:cstheme="minorHAnsi"/>
                <w:bCs/>
                <w:color w:val="000000"/>
                <w:sz w:val="20"/>
                <w:u w:val="single"/>
                <w:lang w:val="fr-SN" w:eastAsia="en-IN"/>
              </w:rPr>
              <w:t>dernière réunion</w:t>
            </w:r>
            <w:r w:rsidR="002C4E2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vec votre superviseur, a-t-il effectué les actions suivantes ?</w:t>
            </w:r>
          </w:p>
          <w:p w14:paraId="6137009A" w14:textId="77777777" w:rsidR="007766D1" w:rsidRPr="006D5E82" w:rsidRDefault="007766D1" w:rsidP="007766D1">
            <w:pPr>
              <w:tabs>
                <w:tab w:val="left" w:pos="-720"/>
              </w:tabs>
              <w:suppressAutoHyphens/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Oui=1; Non=2]</w:t>
            </w:r>
          </w:p>
          <w:p w14:paraId="6FF073A1" w14:textId="444853E6" w:rsidR="002D6722" w:rsidRPr="006D5E82" w:rsidRDefault="007766D1" w:rsidP="002D6722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highlight w:val="yellow"/>
                <w:lang w:val="fr-SN" w:eastAsia="en-IN"/>
              </w:rPr>
            </w:pPr>
            <w:r w:rsidRPr="006D5E82">
              <w:rPr>
                <w:rFonts w:cstheme="minorHAnsi"/>
                <w:b/>
                <w:i/>
                <w:iCs/>
                <w:color w:val="000000"/>
                <w:sz w:val="20"/>
                <w:lang w:val="fr-SN" w:eastAsia="en-IN"/>
              </w:rPr>
              <w:t>[Demander chaque point un à un]</w:t>
            </w:r>
          </w:p>
        </w:tc>
        <w:tc>
          <w:tcPr>
            <w:tcW w:w="3719" w:type="dxa"/>
          </w:tcPr>
          <w:p w14:paraId="1F8E58D4" w14:textId="6FB33440" w:rsidR="002D6722" w:rsidRPr="006D5E82" w:rsidRDefault="002D6722" w:rsidP="002D6722">
            <w:pPr>
              <w:pStyle w:val="ListParagraph"/>
              <w:tabs>
                <w:tab w:val="right" w:leader="dot" w:pos="3924"/>
              </w:tabs>
              <w:suppressAutoHyphens/>
              <w:ind w:left="434"/>
              <w:jc w:val="right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</w:t>
            </w:r>
          </w:p>
          <w:p w14:paraId="32F26DA5" w14:textId="6BA025B1" w:rsidR="002D6722" w:rsidRPr="006D5E82" w:rsidRDefault="002D6722" w:rsidP="006D5E82">
            <w:pPr>
              <w:pStyle w:val="ListParagraph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9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Vérifi</w:t>
            </w:r>
            <w:r w:rsidR="0031415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’exactitude de votre </w:t>
            </w:r>
            <w:r w:rsidR="00104E35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gistr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t de vos rapports </w:t>
            </w:r>
          </w:p>
          <w:p w14:paraId="1965285D" w14:textId="7E380461" w:rsidR="002D6722" w:rsidRPr="006D5E82" w:rsidRDefault="003926C7" w:rsidP="002D6722">
            <w:pPr>
              <w:pStyle w:val="ListParagraph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Observ</w:t>
            </w:r>
            <w:r w:rsidR="0031415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é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lors des visites à domicile</w:t>
            </w:r>
          </w:p>
          <w:p w14:paraId="58CA2DF5" w14:textId="4F33E0A7" w:rsidR="002D6722" w:rsidRPr="006D5E82" w:rsidRDefault="00FC1A59" w:rsidP="002D6722">
            <w:pPr>
              <w:pStyle w:val="ListParagraph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ous </w:t>
            </w:r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</w:t>
            </w:r>
            <w:r w:rsidR="00104E35">
              <w:rPr>
                <w:rFonts w:cstheme="minorHAnsi"/>
                <w:bCs/>
                <w:color w:val="000000"/>
                <w:sz w:val="20"/>
                <w:lang w:val="fr-SN" w:eastAsia="en-IN"/>
              </w:rPr>
              <w:t>r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un retour d’information direct sur vos performances</w:t>
            </w:r>
          </w:p>
          <w:p w14:paraId="5F51F65B" w14:textId="54C1D9E4" w:rsidR="002D6722" w:rsidRPr="006D5E82" w:rsidRDefault="00FC1A59" w:rsidP="002D6722">
            <w:pPr>
              <w:pStyle w:val="ListParagraph"/>
              <w:numPr>
                <w:ilvl w:val="0"/>
                <w:numId w:val="6"/>
              </w:numPr>
              <w:tabs>
                <w:tab w:val="right" w:leader="dot" w:pos="3924"/>
              </w:tabs>
              <w:suppressAutoHyphens/>
              <w:ind w:left="434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ous </w:t>
            </w:r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ourni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r</w:t>
            </w:r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s ressources techniques et des informations pour vous aider à apprendre et à mieux faire votre travail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  <w:r w:rsidR="002D6722"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   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7690EB36" w14:textId="79D2E152" w:rsidR="002D6722" w:rsidRPr="006D5E82" w:rsidRDefault="00FC1A59" w:rsidP="00FC1A59">
            <w:pPr>
              <w:pStyle w:val="ListParagraph"/>
              <w:numPr>
                <w:ilvl w:val="0"/>
                <w:numId w:val="4"/>
              </w:num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ous </w:t>
            </w:r>
            <w:r w:rsidR="003926C7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d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er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à résoudre les problèmes ou les difficultés auxquels vous êtes confrontés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1</w:t>
            </w:r>
            <w:r w:rsidR="002D6722"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 xml:space="preserve">    </w:t>
            </w:r>
            <w:r w:rsidR="002D6722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</w:tc>
        <w:tc>
          <w:tcPr>
            <w:tcW w:w="870" w:type="dxa"/>
          </w:tcPr>
          <w:p w14:paraId="309C5D0C" w14:textId="77777777" w:rsidR="002D6722" w:rsidRPr="006D5E82" w:rsidRDefault="002D6722" w:rsidP="002D6722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2A62C529" w14:textId="77777777" w:rsidR="001A4339" w:rsidRPr="006D5E82" w:rsidRDefault="001A4339">
      <w:pPr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br w:type="page"/>
      </w:r>
    </w:p>
    <w:p w14:paraId="520B1A2C" w14:textId="00F5F925" w:rsidR="00791C12" w:rsidRPr="006D5E82" w:rsidRDefault="00791C12" w:rsidP="00791C12">
      <w:pPr>
        <w:jc w:val="center"/>
        <w:rPr>
          <w:rFonts w:cstheme="minorHAnsi"/>
          <w:b/>
          <w:bCs/>
          <w:sz w:val="28"/>
          <w:szCs w:val="22"/>
          <w:lang w:val="fr-SN"/>
        </w:rPr>
      </w:pPr>
      <w:r w:rsidRPr="006D5E82">
        <w:rPr>
          <w:rFonts w:cstheme="minorHAnsi"/>
          <w:b/>
          <w:bCs/>
          <w:sz w:val="28"/>
          <w:szCs w:val="22"/>
          <w:lang w:val="fr-SN"/>
        </w:rPr>
        <w:lastRenderedPageBreak/>
        <w:t xml:space="preserve">SECTION </w:t>
      </w:r>
      <w:r w:rsidR="00EE480E" w:rsidRPr="006D5E82">
        <w:rPr>
          <w:rFonts w:cstheme="minorHAnsi"/>
          <w:b/>
          <w:bCs/>
          <w:sz w:val="28"/>
          <w:szCs w:val="22"/>
          <w:lang w:val="fr-SN"/>
        </w:rPr>
        <w:t>6</w:t>
      </w:r>
      <w:r w:rsidR="00292D12" w:rsidRPr="006D5E82">
        <w:rPr>
          <w:rFonts w:cstheme="minorHAnsi"/>
          <w:b/>
          <w:bCs/>
          <w:sz w:val="28"/>
          <w:szCs w:val="22"/>
          <w:lang w:val="fr-SN"/>
        </w:rPr>
        <w:t xml:space="preserve"> </w:t>
      </w:r>
      <w:r w:rsidR="006213E9" w:rsidRPr="006D5E82">
        <w:rPr>
          <w:rFonts w:cstheme="minorHAnsi"/>
          <w:b/>
          <w:bCs/>
          <w:sz w:val="28"/>
          <w:szCs w:val="22"/>
          <w:lang w:val="fr-SN"/>
        </w:rPr>
        <w:t>:</w:t>
      </w:r>
      <w:r w:rsidRPr="006D5E82">
        <w:rPr>
          <w:rFonts w:cstheme="minorHAnsi"/>
          <w:b/>
          <w:bCs/>
          <w:sz w:val="28"/>
          <w:szCs w:val="22"/>
          <w:lang w:val="fr-SN"/>
        </w:rPr>
        <w:t xml:space="preserve"> </w:t>
      </w:r>
      <w:r w:rsidR="00B47ADF" w:rsidRPr="006D5E82">
        <w:rPr>
          <w:rFonts w:cstheme="minorHAnsi"/>
          <w:b/>
          <w:bCs/>
          <w:sz w:val="28"/>
          <w:szCs w:val="22"/>
          <w:lang w:val="fr-SN"/>
        </w:rPr>
        <w:t>CONNAISSANCE ET ATTITUDE À L'ÉGARD DE LA PLANIFICATION FAMILIALE</w:t>
      </w:r>
    </w:p>
    <w:p w14:paraId="37D2FB44" w14:textId="7B992439" w:rsidR="00E814F5" w:rsidRPr="009B4054" w:rsidRDefault="00E814F5" w:rsidP="00E814F5">
      <w:pPr>
        <w:spacing w:after="0" w:line="240" w:lineRule="auto"/>
        <w:ind w:left="720"/>
        <w:jc w:val="center"/>
        <w:rPr>
          <w:rFonts w:eastAsia="Times New Roman" w:cstheme="minorHAnsi"/>
          <w:b/>
          <w:bCs/>
          <w:sz w:val="21"/>
          <w:szCs w:val="21"/>
          <w:lang w:val="fr-FR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E70A7" w:rsidRPr="002552AD" w14:paraId="535D60FC" w14:textId="77777777" w:rsidTr="006D5E82">
        <w:trPr>
          <w:trHeight w:val="67"/>
          <w:tblHeader/>
          <w:jc w:val="center"/>
        </w:trPr>
        <w:tc>
          <w:tcPr>
            <w:tcW w:w="10627" w:type="dxa"/>
            <w:gridSpan w:val="4"/>
            <w:shd w:val="clear" w:color="auto" w:fill="auto"/>
          </w:tcPr>
          <w:p w14:paraId="735118A7" w14:textId="77777777" w:rsidR="00EE70A7" w:rsidRPr="009B4054" w:rsidRDefault="00EE70A7" w:rsidP="00EE70A7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sz w:val="21"/>
                <w:szCs w:val="21"/>
                <w:lang w:val="fr-FR" w:bidi="ar-SA"/>
              </w:rPr>
            </w:pPr>
            <w:r w:rsidRPr="006D5E82">
              <w:rPr>
                <w:rFonts w:eastAsia="Times New Roman" w:cstheme="minorHAnsi"/>
                <w:b/>
                <w:sz w:val="21"/>
                <w:szCs w:val="21"/>
                <w:lang w:val="fr-FR" w:bidi="ar-SA"/>
              </w:rPr>
              <w:t>CONNAISSANCES SUR LA PLANIFICATION FAMILIALE</w:t>
            </w:r>
          </w:p>
          <w:p w14:paraId="39D59FB9" w14:textId="3C39ACE4" w:rsidR="00EE70A7" w:rsidRPr="006D5E82" w:rsidRDefault="00EE70A7" w:rsidP="006D5E82">
            <w:pPr>
              <w:ind w:right="-330"/>
              <w:rPr>
                <w:rFonts w:cstheme="minorHAnsi"/>
                <w:b/>
                <w:bCs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z w:val="20"/>
                <w:lang w:val="fr-SN"/>
              </w:rPr>
              <w:t>J'aimerai maintenant vous poser quelques questions sur le choix du bon moment, l'espacement des grossesses et les méthodes de planification familiale.</w:t>
            </w:r>
          </w:p>
        </w:tc>
      </w:tr>
      <w:tr w:rsidR="00E814F5" w:rsidRPr="009B4054" w14:paraId="395335EF" w14:textId="77777777" w:rsidTr="000F593F">
        <w:trPr>
          <w:trHeight w:val="67"/>
          <w:tblHeader/>
          <w:jc w:val="center"/>
        </w:trPr>
        <w:tc>
          <w:tcPr>
            <w:tcW w:w="658" w:type="dxa"/>
            <w:shd w:val="clear" w:color="auto" w:fill="BFBFBF" w:themeFill="background1" w:themeFillShade="BF"/>
          </w:tcPr>
          <w:p w14:paraId="33FE34D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#</w:t>
            </w:r>
          </w:p>
        </w:tc>
        <w:tc>
          <w:tcPr>
            <w:tcW w:w="5291" w:type="dxa"/>
            <w:shd w:val="clear" w:color="auto" w:fill="BFBFBF" w:themeFill="background1" w:themeFillShade="BF"/>
          </w:tcPr>
          <w:p w14:paraId="3A3D435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QUESTIONS ET FILTRES</w:t>
            </w:r>
          </w:p>
        </w:tc>
        <w:tc>
          <w:tcPr>
            <w:tcW w:w="3827" w:type="dxa"/>
            <w:shd w:val="clear" w:color="auto" w:fill="BFBFBF" w:themeFill="background1" w:themeFillShade="BF"/>
          </w:tcPr>
          <w:p w14:paraId="5B4C4AE6" w14:textId="77777777" w:rsidR="00E814F5" w:rsidRPr="009B4054" w:rsidRDefault="00E814F5" w:rsidP="00E814F5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spacing w:after="0" w:line="240" w:lineRule="auto"/>
              <w:rPr>
                <w:rFonts w:eastAsia="Times New Roman" w:cstheme="minorHAnsi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CODAGE</w:t>
            </w:r>
          </w:p>
        </w:tc>
        <w:tc>
          <w:tcPr>
            <w:tcW w:w="851" w:type="dxa"/>
            <w:shd w:val="clear" w:color="auto" w:fill="BFBFBF" w:themeFill="background1" w:themeFillShade="BF"/>
          </w:tcPr>
          <w:p w14:paraId="18E2368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sz w:val="20"/>
                <w:lang w:val="fr-FR" w:bidi="ar-SA"/>
              </w:rPr>
              <w:t>PASSEZ A</w:t>
            </w:r>
          </w:p>
        </w:tc>
      </w:tr>
      <w:tr w:rsidR="00E814F5" w:rsidRPr="009B4054" w14:paraId="70E428B8" w14:textId="77777777" w:rsidTr="000F593F">
        <w:trPr>
          <w:trHeight w:val="382"/>
          <w:jc w:val="center"/>
        </w:trPr>
        <w:tc>
          <w:tcPr>
            <w:tcW w:w="658" w:type="dxa"/>
          </w:tcPr>
          <w:p w14:paraId="4848D795" w14:textId="76BEA98E" w:rsidR="00E814F5" w:rsidRPr="009B4054" w:rsidRDefault="00F750FD" w:rsidP="00E814F5">
            <w:pPr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1</w:t>
            </w:r>
          </w:p>
        </w:tc>
        <w:tc>
          <w:tcPr>
            <w:tcW w:w="5291" w:type="dxa"/>
          </w:tcPr>
          <w:p w14:paraId="2D834D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 est l’âge approprié pour qu’une femme tombe enceinte pour la première fois ?</w:t>
            </w:r>
          </w:p>
        </w:tc>
        <w:tc>
          <w:tcPr>
            <w:tcW w:w="3827" w:type="dxa"/>
          </w:tcPr>
          <w:p w14:paraId="21313CA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3760" behindDoc="0" locked="0" layoutInCell="1" allowOverlap="1" wp14:anchorId="077E4474" wp14:editId="1214D695">
                      <wp:simplePos x="0" y="0"/>
                      <wp:positionH relativeFrom="column">
                        <wp:posOffset>1496537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613" name="Group 461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1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1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08E5707" id="Group 4613" o:spid="_x0000_s1026" style="position:absolute;margin-left:117.85pt;margin-top:-.65pt;width:25.2pt;height:12.45pt;z-index:2525337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Inscrire en années révolues</w:t>
            </w:r>
          </w:p>
          <w:p w14:paraId="78F0AF9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</w:pPr>
          </w:p>
          <w:p w14:paraId="448CA39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 xml:space="preserve">Pas d’âge approprié 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5</w:t>
            </w:r>
          </w:p>
          <w:p w14:paraId="626CEE8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>Ne sait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0807E25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  <w:p w14:paraId="31825AD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60852E3" w14:textId="77777777" w:rsidTr="000F593F">
        <w:trPr>
          <w:trHeight w:val="382"/>
          <w:jc w:val="center"/>
        </w:trPr>
        <w:tc>
          <w:tcPr>
            <w:tcW w:w="658" w:type="dxa"/>
          </w:tcPr>
          <w:p w14:paraId="7BFB1EA4" w14:textId="44DEE25E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2</w:t>
            </w:r>
          </w:p>
        </w:tc>
        <w:tc>
          <w:tcPr>
            <w:tcW w:w="5291" w:type="dxa"/>
          </w:tcPr>
          <w:p w14:paraId="6BD366E5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avantages pour la santé d’une femme si elle tombe enceinte à l’âge approprié </w:t>
            </w:r>
            <w:r w:rsidRPr="00174767">
              <w:rPr>
                <w:rFonts w:eastAsia="Times New Roman" w:cstheme="minorHAnsi"/>
                <w:bCs/>
                <w:color w:val="000000"/>
                <w:sz w:val="20"/>
                <w:highlight w:val="yellow"/>
                <w:lang w:val="fr-FR" w:eastAsia="en-IN" w:bidi="ar-SA"/>
              </w:rPr>
              <w:t>que vous avez mentionn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281F5FF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6B2766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</w:tc>
        <w:tc>
          <w:tcPr>
            <w:tcW w:w="3827" w:type="dxa"/>
          </w:tcPr>
          <w:p w14:paraId="1775332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e complications de la grosse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638EC1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’avortement provoqu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0C5DE4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e fausse couch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1EE602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Meilleur état nutritionn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0EAAD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’anémi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605533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Meilleure santé physiqu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556D64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Meilleure santé menta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3F662A98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D7CDEC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4A7BAF7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62AE42F" w14:textId="77777777" w:rsidTr="000F593F">
        <w:trPr>
          <w:trHeight w:val="382"/>
          <w:jc w:val="center"/>
        </w:trPr>
        <w:tc>
          <w:tcPr>
            <w:tcW w:w="658" w:type="dxa"/>
          </w:tcPr>
          <w:p w14:paraId="08608757" w14:textId="186BDCA9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3</w:t>
            </w:r>
          </w:p>
        </w:tc>
        <w:tc>
          <w:tcPr>
            <w:tcW w:w="5291" w:type="dxa"/>
          </w:tcPr>
          <w:p w14:paraId="7A34C2E8" w14:textId="23E02AA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 devrait être l’espacement minimum entre deux naissances consécutives </w:t>
            </w:r>
            <w:r w:rsidR="00FC1A59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(en moi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?</w:t>
            </w:r>
          </w:p>
        </w:tc>
        <w:tc>
          <w:tcPr>
            <w:tcW w:w="3827" w:type="dxa"/>
          </w:tcPr>
          <w:p w14:paraId="5526483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4784" behindDoc="0" locked="0" layoutInCell="1" allowOverlap="1" wp14:anchorId="4478CDB2" wp14:editId="69780F03">
                      <wp:simplePos x="0" y="0"/>
                      <wp:positionH relativeFrom="column">
                        <wp:posOffset>1336517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4616" name="Group 461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1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1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8D8D13B" id="Group 4616" o:spid="_x0000_s1026" style="position:absolute;margin-left:105.25pt;margin-top:-.65pt;width:25.2pt;height:12.45pt;z-index:2525347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crire en mois complets</w:t>
            </w:r>
          </w:p>
          <w:p w14:paraId="38AD9BF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7745CDE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4BF8784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852E1" w14:paraId="470F92E5" w14:textId="77777777" w:rsidTr="000F593F">
        <w:trPr>
          <w:trHeight w:val="382"/>
          <w:jc w:val="center"/>
        </w:trPr>
        <w:tc>
          <w:tcPr>
            <w:tcW w:w="658" w:type="dxa"/>
          </w:tcPr>
          <w:p w14:paraId="06808EE2" w14:textId="4F66D8DC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4</w:t>
            </w:r>
          </w:p>
        </w:tc>
        <w:tc>
          <w:tcPr>
            <w:tcW w:w="5291" w:type="dxa"/>
          </w:tcPr>
          <w:p w14:paraId="0CF6233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s sont les bénéfices de l’espacement des naissances pour une femme ?</w:t>
            </w:r>
            <w:r w:rsidRPr="009B4054">
              <w:rPr>
                <w:rFonts w:eastAsia="Times New Roman" w:cstheme="minorHAnsi"/>
                <w:bCs/>
                <w:sz w:val="20"/>
                <w:lang w:val="fr-FR" w:bidi="ar-SA"/>
              </w:rPr>
              <w:t xml:space="preserve"> </w:t>
            </w:r>
          </w:p>
          <w:p w14:paraId="59B271F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DC9E66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59975B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B465F1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>Risque réduit de complications de la grosse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35BC20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décès matern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0D359CB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’avortement provoqu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CCAEB0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fausse couch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FA6783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’anémi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05F345E" w14:textId="77777777" w:rsidR="00E814F5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rmet deux années d’allaitement comme recommandé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59DF01A8" w14:textId="527CC6F7" w:rsidR="005878D6" w:rsidRPr="009B4054" w:rsidRDefault="005878D6" w:rsidP="005878D6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eilleur état nutritionn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23336F74" w14:textId="0E7C0ECE" w:rsidR="005878D6" w:rsidRPr="009B4054" w:rsidRDefault="005878D6" w:rsidP="005878D6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eilleur santé physiqu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7AC63DBB" w14:textId="2D25CCF5" w:rsidR="005878D6" w:rsidRPr="009B4054" w:rsidRDefault="005878D6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eilleur santé menta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3F68D82F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43A5B5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DCEF16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76D99D3" w14:textId="77777777" w:rsidTr="000F593F">
        <w:trPr>
          <w:trHeight w:val="382"/>
          <w:jc w:val="center"/>
        </w:trPr>
        <w:tc>
          <w:tcPr>
            <w:tcW w:w="658" w:type="dxa"/>
          </w:tcPr>
          <w:p w14:paraId="3B8347EA" w14:textId="2D2917A2" w:rsidR="00E814F5" w:rsidRPr="009B4054" w:rsidRDefault="00F750FD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5</w:t>
            </w:r>
          </w:p>
        </w:tc>
        <w:tc>
          <w:tcPr>
            <w:tcW w:w="5291" w:type="dxa"/>
          </w:tcPr>
          <w:p w14:paraId="366AA4F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(s) avantage(s) sanitaire(s) un enfant aura-t-il si les naissances sont espacées ?</w:t>
            </w:r>
          </w:p>
          <w:p w14:paraId="3448549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5E277D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6C1CD33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8DFC9D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décès néonat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2C4EDD1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e croissanc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884F76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 état nutritionn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014E74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iminution de l’incidence de l’aném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4CF9E1C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e chance de surv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957EF6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illeure attention de la part de la mè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2D88274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t xml:space="preserve">Risque rédu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 décès néonat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5B576EA3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43C449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572166B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61E4EDA" w14:textId="77777777" w:rsidTr="000F593F">
        <w:trPr>
          <w:trHeight w:val="382"/>
          <w:jc w:val="center"/>
        </w:trPr>
        <w:tc>
          <w:tcPr>
            <w:tcW w:w="658" w:type="dxa"/>
          </w:tcPr>
          <w:p w14:paraId="02B3015B" w14:textId="334137EB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6</w:t>
            </w:r>
          </w:p>
        </w:tc>
        <w:tc>
          <w:tcPr>
            <w:tcW w:w="5291" w:type="dxa"/>
          </w:tcPr>
          <w:p w14:paraId="2847C16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ombien de temps une femme doit-elle attendre après un avortement spontané ou provoqué pour retomber enceinte ?</w:t>
            </w:r>
          </w:p>
        </w:tc>
        <w:tc>
          <w:tcPr>
            <w:tcW w:w="3827" w:type="dxa"/>
          </w:tcPr>
          <w:p w14:paraId="63D32884" w14:textId="5A161E7F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5808" behindDoc="0" locked="0" layoutInCell="1" allowOverlap="1" wp14:anchorId="3DE4CEC4" wp14:editId="0DDD0588">
                      <wp:simplePos x="0" y="0"/>
                      <wp:positionH relativeFrom="column">
                        <wp:posOffset>1498741</wp:posOffset>
                      </wp:positionH>
                      <wp:positionV relativeFrom="paragraph">
                        <wp:posOffset>14953</wp:posOffset>
                      </wp:positionV>
                      <wp:extent cx="320040" cy="158115"/>
                      <wp:effectExtent l="0" t="0" r="22860" b="13335"/>
                      <wp:wrapNone/>
                      <wp:docPr id="4620" name="Group 46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462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462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6A7830" id="Group 4620" o:spid="_x0000_s1026" style="position:absolute;margin-left:118pt;margin-top:1.2pt;width:25.2pt;height:12.45pt;z-index:2525358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rire en </w:t>
            </w:r>
            <w:r w:rsidR="00981876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ois</w:t>
            </w:r>
          </w:p>
          <w:p w14:paraId="36C645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6F5A331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7266A03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43343592" w14:textId="77777777" w:rsidTr="000F593F">
        <w:trPr>
          <w:trHeight w:val="382"/>
          <w:jc w:val="center"/>
        </w:trPr>
        <w:tc>
          <w:tcPr>
            <w:tcW w:w="658" w:type="dxa"/>
          </w:tcPr>
          <w:p w14:paraId="33C3E36D" w14:textId="0697BE61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7</w:t>
            </w:r>
          </w:p>
        </w:tc>
        <w:tc>
          <w:tcPr>
            <w:tcW w:w="5291" w:type="dxa"/>
          </w:tcPr>
          <w:p w14:paraId="7CF8AB74" w14:textId="474583F2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els sont les avantages pour les femmes d’attendre au lieu de tomber enceinte immédiatement</w:t>
            </w:r>
            <w:r w:rsidR="00B170C1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près un avort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6AD67FB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1EDA19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lastRenderedPageBreak/>
              <w:t>Plusieurs choix possibles.</w:t>
            </w:r>
          </w:p>
          <w:p w14:paraId="545BD95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62ACE79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1E3E87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  <w:lastRenderedPageBreak/>
              <w:t>Risque réduit de complications de la grosse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FE1BB1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isque réduit de décès matern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1D3C0B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iminution du risque de fausses couch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395186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 xml:space="preserve">Risque réduit d’anémie (faiblesse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9D50A4B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2CF8BCE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t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5D73EC1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2E0FE2FD" w14:textId="77777777" w:rsidTr="000F593F">
        <w:trPr>
          <w:trHeight w:val="382"/>
          <w:jc w:val="center"/>
        </w:trPr>
        <w:tc>
          <w:tcPr>
            <w:tcW w:w="658" w:type="dxa"/>
          </w:tcPr>
          <w:p w14:paraId="44F8035F" w14:textId="417B19C2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8</w:t>
            </w:r>
          </w:p>
        </w:tc>
        <w:tc>
          <w:tcPr>
            <w:tcW w:w="5291" w:type="dxa"/>
          </w:tcPr>
          <w:p w14:paraId="79A62B7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 dites de l’assertion suivante « une femme a plus de chances de tomber enceinte si elle a des rapports sexuels à certains jours de son </w:t>
            </w:r>
            <w:r w:rsidRPr="00E6782B">
              <w:rPr>
                <w:rFonts w:eastAsia="Times New Roman" w:cstheme="minorHAnsi"/>
                <w:bCs/>
                <w:color w:val="000000"/>
                <w:sz w:val="20"/>
                <w:highlight w:val="yellow"/>
                <w:lang w:val="fr-FR" w:eastAsia="en-IN" w:bidi="ar-SA"/>
              </w:rPr>
              <w:t>cycle menstru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 ». Est-elle vrai ou fausse ?</w:t>
            </w:r>
          </w:p>
        </w:tc>
        <w:tc>
          <w:tcPr>
            <w:tcW w:w="3827" w:type="dxa"/>
          </w:tcPr>
          <w:p w14:paraId="76DECA9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Vra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C0F435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aus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2</w:t>
            </w:r>
          </w:p>
          <w:p w14:paraId="5097793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8</w:t>
            </w:r>
          </w:p>
        </w:tc>
        <w:tc>
          <w:tcPr>
            <w:tcW w:w="851" w:type="dxa"/>
          </w:tcPr>
          <w:p w14:paraId="5E12CCB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36832" behindDoc="0" locked="0" layoutInCell="1" allowOverlap="1" wp14:anchorId="7329DB17" wp14:editId="27C6F366">
                      <wp:simplePos x="0" y="0"/>
                      <wp:positionH relativeFrom="column">
                        <wp:posOffset>50800</wp:posOffset>
                      </wp:positionH>
                      <wp:positionV relativeFrom="paragraph">
                        <wp:posOffset>203200</wp:posOffset>
                      </wp:positionV>
                      <wp:extent cx="76200" cy="254000"/>
                      <wp:effectExtent l="0" t="0" r="38100" b="12700"/>
                      <wp:wrapNone/>
                      <wp:docPr id="4623" name="Right Brace 46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" cy="254000"/>
                              </a:xfrm>
                              <a:prstGeom prst="rightBrac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69F9F2A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4623" o:spid="_x0000_s1026" type="#_x0000_t88" style="position:absolute;margin-left:4pt;margin-top:16pt;width:6pt;height:20pt;z-index:25253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" adj="540" strokecolor="windowText" strokeweight=".5pt">
                      <v:stroke joinstyle="miter"/>
                    </v:shape>
                  </w:pict>
                </mc:Fallback>
              </mc:AlternateContent>
            </w:r>
          </w:p>
          <w:p w14:paraId="12443AC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10"/>
                <w:szCs w:val="10"/>
                <w:lang w:val="fr-FR" w:bidi="ar-SA"/>
              </w:rPr>
            </w:pPr>
          </w:p>
          <w:p w14:paraId="5E8EF9BE" w14:textId="34016384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0</w:t>
            </w:r>
          </w:p>
        </w:tc>
      </w:tr>
      <w:tr w:rsidR="00E814F5" w:rsidRPr="009B4054" w14:paraId="68CEC12C" w14:textId="77777777" w:rsidTr="000F593F">
        <w:trPr>
          <w:trHeight w:val="382"/>
          <w:jc w:val="center"/>
        </w:trPr>
        <w:tc>
          <w:tcPr>
            <w:tcW w:w="658" w:type="dxa"/>
          </w:tcPr>
          <w:p w14:paraId="3283CC24" w14:textId="507F263C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09</w:t>
            </w:r>
          </w:p>
        </w:tc>
        <w:tc>
          <w:tcPr>
            <w:tcW w:w="5291" w:type="dxa"/>
          </w:tcPr>
          <w:p w14:paraId="053B5ED1" w14:textId="2A1B07E4" w:rsidR="00E814F5" w:rsidRPr="009B4054" w:rsidRDefault="00FC1A59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le est la période du cycle menstruel </w:t>
            </w:r>
            <w:r w:rsidR="00E814F5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ù les chances de tomber enceinte sont les plus élevées ?</w:t>
            </w:r>
          </w:p>
        </w:tc>
        <w:tc>
          <w:tcPr>
            <w:tcW w:w="3827" w:type="dxa"/>
          </w:tcPr>
          <w:p w14:paraId="51B1345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7 jours avant le début des règ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1630F0B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Jusqu’à 7 jours après le début des règ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6E8EE4B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u 8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vertAlign w:val="superscript"/>
                <w:lang w:val="fr-FR" w:eastAsia="en-IN" w:bidi="ar-SA"/>
              </w:rPr>
              <w:t xml:space="preserve">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 20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vertAlign w:val="superscript"/>
                <w:lang w:val="fr-FR" w:eastAsia="en-IN" w:bidi="ar-SA"/>
              </w:rPr>
              <w:t>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jour après la menstruati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3</w:t>
            </w:r>
          </w:p>
          <w:p w14:paraId="7AE9D4B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7934BC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5ED59185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10627"/>
      </w:tblGrid>
      <w:tr w:rsidR="00E814F5" w:rsidRPr="009B4054" w14:paraId="26475B9C" w14:textId="77777777" w:rsidTr="000F593F">
        <w:trPr>
          <w:trHeight w:val="382"/>
          <w:jc w:val="center"/>
        </w:trPr>
        <w:tc>
          <w:tcPr>
            <w:tcW w:w="10627" w:type="dxa"/>
          </w:tcPr>
          <w:p w14:paraId="423C81A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J’aimerai maintenant vous poser quelques questions sur les différentes méthodes modernes de planification familiale : où avez-vous entendu parler de ces méthodes, comment sont-elles utilisées, quels sont leurs avantages et leurs inconvénients ? Nous poserons les questions séparément pour chacune des méthodes. </w:t>
            </w:r>
          </w:p>
        </w:tc>
      </w:tr>
    </w:tbl>
    <w:p w14:paraId="1A922506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54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704"/>
        <w:gridCol w:w="3915"/>
        <w:gridCol w:w="1231"/>
        <w:gridCol w:w="1233"/>
        <w:gridCol w:w="1301"/>
        <w:gridCol w:w="1041"/>
        <w:gridCol w:w="350"/>
        <w:gridCol w:w="822"/>
      </w:tblGrid>
      <w:tr w:rsidR="009B4054" w:rsidRPr="006629F4" w14:paraId="43675A00" w14:textId="77777777" w:rsidTr="00CE07AB">
        <w:trPr>
          <w:trHeight w:val="35"/>
          <w:jc w:val="center"/>
        </w:trPr>
        <w:tc>
          <w:tcPr>
            <w:tcW w:w="332" w:type="pct"/>
            <w:vMerge w:val="restart"/>
          </w:tcPr>
          <w:p w14:paraId="73A3173E" w14:textId="6C95D54A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0</w:t>
            </w:r>
          </w:p>
        </w:tc>
        <w:tc>
          <w:tcPr>
            <w:tcW w:w="1847" w:type="pct"/>
            <w:vMerge w:val="restart"/>
          </w:tcPr>
          <w:p w14:paraId="52BF8AF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Quelles sont les méthodes contraceptives dont vous avez entendu parler ?</w:t>
            </w:r>
          </w:p>
          <w:p w14:paraId="1943709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4B4212B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40D3C3A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704BB3A" w14:textId="77777777" w:rsidR="00E814F5" w:rsidRPr="009B4054" w:rsidRDefault="00E814F5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sz w:val="20"/>
                <w:lang w:val="fr-FR" w:bidi="ar-SA"/>
              </w:rPr>
            </w:pPr>
          </w:p>
          <w:p w14:paraId="28B57DA2" w14:textId="320866DD" w:rsidR="00E814F5" w:rsidRDefault="00E814F5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</w:p>
          <w:p w14:paraId="5602B4A6" w14:textId="77777777" w:rsidR="00FC1A59" w:rsidRDefault="00FC1A59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Ecouter et cocher (Ne pas suggérer)</w:t>
            </w:r>
          </w:p>
          <w:p w14:paraId="2B8F5B57" w14:textId="2C4FA6F1" w:rsidR="00FC1A59" w:rsidRPr="009B4054" w:rsidRDefault="00FC1A59" w:rsidP="00E814F5">
            <w:pPr>
              <w:tabs>
                <w:tab w:val="right" w:leader="underscore" w:pos="3402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Bien vrai que vous avez cité certaines méthodes, est ce que vous n’avez pas aussi entendu parler de ces autres méthodes ?</w:t>
            </w:r>
          </w:p>
        </w:tc>
        <w:tc>
          <w:tcPr>
            <w:tcW w:w="1163" w:type="pct"/>
            <w:gridSpan w:val="2"/>
            <w:vAlign w:val="center"/>
          </w:tcPr>
          <w:p w14:paraId="35AFE61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Méthodes</w:t>
            </w:r>
          </w:p>
        </w:tc>
        <w:tc>
          <w:tcPr>
            <w:tcW w:w="614" w:type="pct"/>
            <w:vAlign w:val="center"/>
          </w:tcPr>
          <w:p w14:paraId="381A866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Oui</w:t>
            </w:r>
          </w:p>
        </w:tc>
        <w:tc>
          <w:tcPr>
            <w:tcW w:w="491" w:type="pct"/>
            <w:vAlign w:val="center"/>
          </w:tcPr>
          <w:p w14:paraId="6CA3D26B" w14:textId="77777777" w:rsidR="00E814F5" w:rsidRPr="009B4054" w:rsidDel="0031506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Non signalé</w:t>
            </w:r>
          </w:p>
        </w:tc>
        <w:tc>
          <w:tcPr>
            <w:tcW w:w="553" w:type="pct"/>
            <w:gridSpan w:val="2"/>
            <w:vAlign w:val="center"/>
          </w:tcPr>
          <w:p w14:paraId="63CC565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Non après incitation</w:t>
            </w:r>
          </w:p>
        </w:tc>
      </w:tr>
      <w:tr w:rsidR="009B4054" w:rsidRPr="006629F4" w14:paraId="145C2048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58E0E0D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461EE5C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</w:tcPr>
          <w:p w14:paraId="2A621AA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  <w:t>DUI</w:t>
            </w:r>
          </w:p>
        </w:tc>
        <w:tc>
          <w:tcPr>
            <w:tcW w:w="614" w:type="pct"/>
          </w:tcPr>
          <w:p w14:paraId="10A528D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2B1CDEC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0D9C53B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713B2776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176B37A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07437F6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437A611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Injectables</w:t>
            </w:r>
          </w:p>
        </w:tc>
        <w:tc>
          <w:tcPr>
            <w:tcW w:w="614" w:type="pct"/>
          </w:tcPr>
          <w:p w14:paraId="48EA7ED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6710409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758AB5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0E1C8663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5083A9D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661673C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066412E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sz w:val="18"/>
                <w:lang w:val="fr-FR" w:bidi="ar-SA"/>
              </w:rPr>
              <w:t>Préservatifs (Masculin)</w:t>
            </w:r>
          </w:p>
        </w:tc>
        <w:tc>
          <w:tcPr>
            <w:tcW w:w="614" w:type="pct"/>
          </w:tcPr>
          <w:p w14:paraId="4836D71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7AE5F0F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6259C6E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1050B288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4F1BEF9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7DC4203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6815CBE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sz w:val="18"/>
                <w:lang w:val="fr-FR" w:bidi="ar-SA"/>
              </w:rPr>
              <w:t>Préservatifs (Féminin)</w:t>
            </w:r>
          </w:p>
        </w:tc>
        <w:tc>
          <w:tcPr>
            <w:tcW w:w="614" w:type="pct"/>
          </w:tcPr>
          <w:p w14:paraId="273D486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750F29D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61C55DE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022380F4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5A48508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2345FED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4F4D857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Contraception d’urgence</w:t>
            </w:r>
          </w:p>
        </w:tc>
        <w:tc>
          <w:tcPr>
            <w:tcW w:w="614" w:type="pct"/>
          </w:tcPr>
          <w:p w14:paraId="6C063BD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46335D0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3B83F9C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29CB3751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1FE0F3D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13F7CD0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2480A54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Pilules</w:t>
            </w:r>
          </w:p>
        </w:tc>
        <w:tc>
          <w:tcPr>
            <w:tcW w:w="614" w:type="pct"/>
          </w:tcPr>
          <w:p w14:paraId="7650C58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13B6526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548470E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36B2CD1F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4FCE710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3DD2C96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5A8610B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sz w:val="18"/>
                <w:lang w:val="fr-FR" w:bidi="ar-SA"/>
              </w:rPr>
              <w:t>Implants</w:t>
            </w:r>
          </w:p>
        </w:tc>
        <w:tc>
          <w:tcPr>
            <w:tcW w:w="614" w:type="pct"/>
          </w:tcPr>
          <w:p w14:paraId="643B5C0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54471AF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46E2511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27617CF2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67B2165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360F1D9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7CEEB62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 xml:space="preserve">Stérilisation féminine </w:t>
            </w:r>
          </w:p>
        </w:tc>
        <w:tc>
          <w:tcPr>
            <w:tcW w:w="614" w:type="pct"/>
          </w:tcPr>
          <w:p w14:paraId="6CCE7B3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4858C0D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0FEBFC2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9B4054" w:rsidRPr="006629F4" w14:paraId="10CBB5E1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7E7752B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42AD4C6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0D5943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>Stérilisation masculine</w:t>
            </w:r>
          </w:p>
        </w:tc>
        <w:tc>
          <w:tcPr>
            <w:tcW w:w="614" w:type="pct"/>
          </w:tcPr>
          <w:p w14:paraId="348B837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673E49B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5B9EA5C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F47664" w:rsidRPr="006629F4" w14:paraId="4F41B15A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2352E9D7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3EE1A915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72206B82" w14:textId="358DAA4E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sz w:val="18"/>
                <w:szCs w:val="24"/>
                <w:lang w:val="fr-FR" w:bidi="ar-SA"/>
              </w:rPr>
            </w:pP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 xml:space="preserve">Allaitement maternel exclusif </w:t>
            </w:r>
          </w:p>
        </w:tc>
        <w:tc>
          <w:tcPr>
            <w:tcW w:w="614" w:type="pct"/>
          </w:tcPr>
          <w:p w14:paraId="60C9551B" w14:textId="16CB33E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26D2E8D1" w14:textId="0C92D5ED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043A6502" w14:textId="782590A1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F47664" w:rsidRPr="006629F4" w14:paraId="71B3606D" w14:textId="77777777" w:rsidTr="00CE07AB">
        <w:trPr>
          <w:trHeight w:val="20"/>
          <w:jc w:val="center"/>
        </w:trPr>
        <w:tc>
          <w:tcPr>
            <w:tcW w:w="332" w:type="pct"/>
            <w:vMerge/>
          </w:tcPr>
          <w:p w14:paraId="7DFE7F08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  <w:tc>
          <w:tcPr>
            <w:tcW w:w="1847" w:type="pct"/>
            <w:vMerge/>
          </w:tcPr>
          <w:p w14:paraId="275C4E9E" w14:textId="77777777" w:rsidR="00F47664" w:rsidRPr="009B4054" w:rsidRDefault="00F47664" w:rsidP="00F47664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1163" w:type="pct"/>
            <w:gridSpan w:val="2"/>
            <w:vAlign w:val="center"/>
          </w:tcPr>
          <w:p w14:paraId="1B40CEDB" w14:textId="1D9CD983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</w:pPr>
            <w:r>
              <w:rPr>
                <w:rFonts w:eastAsia="Times New Roman" w:cstheme="minorHAnsi"/>
                <w:sz w:val="18"/>
                <w:szCs w:val="24"/>
                <w:lang w:val="fr-FR" w:bidi="ar-SA"/>
              </w:rPr>
              <w:t>Méthode des jours fixes</w:t>
            </w:r>
            <w:r w:rsidRPr="006D5E82">
              <w:rPr>
                <w:rFonts w:eastAsia="Times New Roman" w:cstheme="minorHAnsi"/>
                <w:sz w:val="18"/>
                <w:szCs w:val="24"/>
                <w:lang w:val="fr-FR" w:bidi="ar-SA"/>
              </w:rPr>
              <w:t xml:space="preserve"> </w:t>
            </w:r>
          </w:p>
        </w:tc>
        <w:tc>
          <w:tcPr>
            <w:tcW w:w="614" w:type="pct"/>
          </w:tcPr>
          <w:p w14:paraId="204C57AA" w14:textId="7777777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1</w:t>
            </w:r>
          </w:p>
        </w:tc>
        <w:tc>
          <w:tcPr>
            <w:tcW w:w="491" w:type="pct"/>
          </w:tcPr>
          <w:p w14:paraId="2BCBDFC3" w14:textId="7777777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2</w:t>
            </w:r>
          </w:p>
        </w:tc>
        <w:tc>
          <w:tcPr>
            <w:tcW w:w="553" w:type="pct"/>
            <w:gridSpan w:val="2"/>
          </w:tcPr>
          <w:p w14:paraId="47540EDC" w14:textId="77777777" w:rsidR="00F47664" w:rsidRPr="009B4054" w:rsidRDefault="00F47664" w:rsidP="00F47664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</w:t>
            </w:r>
          </w:p>
        </w:tc>
      </w:tr>
      <w:tr w:rsidR="00F47664" w:rsidRPr="009B4054" w14:paraId="1E5CEF96" w14:textId="77777777" w:rsidTr="00F47664">
        <w:trPr>
          <w:trHeight w:val="382"/>
          <w:jc w:val="center"/>
        </w:trPr>
        <w:tc>
          <w:tcPr>
            <w:tcW w:w="332" w:type="pct"/>
          </w:tcPr>
          <w:p w14:paraId="7BE18815" w14:textId="7265C1CF" w:rsidR="00F47664" w:rsidRPr="006D5E82" w:rsidRDefault="00F47664" w:rsidP="00F47664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610b</w:t>
            </w:r>
          </w:p>
        </w:tc>
        <w:tc>
          <w:tcPr>
            <w:tcW w:w="2428" w:type="pct"/>
            <w:gridSpan w:val="2"/>
          </w:tcPr>
          <w:p w14:paraId="162E8E95" w14:textId="77777777" w:rsidR="00F47664" w:rsidRPr="006D5E82" w:rsidRDefault="00F47664" w:rsidP="00F47664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les sont les méthodes contraceptives préférées dans votre lieu de travail/localité ?</w:t>
            </w:r>
          </w:p>
          <w:p w14:paraId="15B4F4AE" w14:textId="0C393B9F" w:rsidR="00F47664" w:rsidRPr="006D5E82" w:rsidRDefault="00F47664" w:rsidP="00F47664">
            <w:pPr>
              <w:tabs>
                <w:tab w:val="left" w:pos="-720"/>
              </w:tabs>
              <w:suppressAutoHyphens/>
              <w:rPr>
                <w:rFonts w:cstheme="minorHAnsi"/>
                <w:bCs/>
                <w:i/>
                <w:i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choix possibles.</w:t>
            </w:r>
          </w:p>
        </w:tc>
        <w:tc>
          <w:tcPr>
            <w:tcW w:w="1852" w:type="pct"/>
            <w:gridSpan w:val="4"/>
          </w:tcPr>
          <w:p w14:paraId="5A1B867C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ilul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A</w:t>
            </w:r>
          </w:p>
          <w:p w14:paraId="6D0323A1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jectabl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B</w:t>
            </w:r>
          </w:p>
          <w:p w14:paraId="2C7AB680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servatif masculi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C</w:t>
            </w:r>
          </w:p>
          <w:p w14:paraId="7AB80C43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réservatif féminin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01BB5649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aceptions d’urgenc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E</w:t>
            </w:r>
          </w:p>
          <w:p w14:paraId="0AE9F063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IU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F</w:t>
            </w:r>
          </w:p>
          <w:p w14:paraId="4BB7AC7B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plant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G</w:t>
            </w:r>
          </w:p>
          <w:p w14:paraId="6060C317" w14:textId="2551353B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térilisation féminine (ligature des trompes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H</w:t>
            </w:r>
          </w:p>
          <w:p w14:paraId="7B2920CB" w14:textId="3773EC94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térilisation masculine/vasectomi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I</w:t>
            </w:r>
          </w:p>
          <w:p w14:paraId="73DC0AF9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llaitement maternel exclusif (MAMA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J</w:t>
            </w:r>
          </w:p>
          <w:p w14:paraId="5B9DDCC7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éthode des jours fixes (MJF)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K</w:t>
            </w:r>
          </w:p>
          <w:p w14:paraId="522BB4E7" w14:textId="77777777" w:rsidR="00F47664" w:rsidRPr="006D5E82" w:rsidRDefault="00F47664" w:rsidP="00F47664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t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(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ciser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) 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 xml:space="preserve"> X</w:t>
            </w:r>
          </w:p>
        </w:tc>
        <w:tc>
          <w:tcPr>
            <w:tcW w:w="388" w:type="pct"/>
          </w:tcPr>
          <w:p w14:paraId="71C7F05C" w14:textId="77777777" w:rsidR="00F47664" w:rsidRPr="006D5E82" w:rsidRDefault="00F47664" w:rsidP="00F47664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</w:tbl>
    <w:p w14:paraId="4AA56471" w14:textId="77777777" w:rsidR="00E814F5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p w14:paraId="7AE46247" w14:textId="77777777" w:rsidR="000B6B9D" w:rsidRPr="006D5E82" w:rsidRDefault="000B6B9D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9B4054" w14:paraId="3096DA63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460B15B2" w14:textId="6E9C5833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lastRenderedPageBreak/>
              <w:t xml:space="preserve">Vérifiez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10: si a = 1 ou 2 Demandez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1</w:t>
            </w:r>
            <w:r w:rsidR="00D71E3E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1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 - </w:t>
            </w:r>
            <w:r w:rsidR="00D71E3E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19</w:t>
            </w:r>
          </w:p>
          <w:p w14:paraId="324C34EB" w14:textId="015EC250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Sinon allez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à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 xml:space="preserve"> </w:t>
            </w:r>
            <w:r w:rsidR="00CE07AB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i/>
                <w:iCs/>
                <w:spacing w:val="-2"/>
                <w:sz w:val="20"/>
                <w:lang w:val="fr-FR" w:bidi="ar-SA"/>
              </w:rPr>
              <w:t>0</w:t>
            </w:r>
          </w:p>
        </w:tc>
      </w:tr>
      <w:tr w:rsidR="00E814F5" w:rsidRPr="009B4054" w14:paraId="6E23A799" w14:textId="77777777" w:rsidTr="000F593F">
        <w:trPr>
          <w:trHeight w:val="382"/>
          <w:jc w:val="center"/>
        </w:trPr>
        <w:tc>
          <w:tcPr>
            <w:tcW w:w="658" w:type="dxa"/>
          </w:tcPr>
          <w:p w14:paraId="2644D897" w14:textId="7BEF6A53" w:rsidR="00E814F5" w:rsidRPr="009B4054" w:rsidRDefault="00CE07A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1</w:t>
            </w:r>
          </w:p>
        </w:tc>
        <w:tc>
          <w:tcPr>
            <w:tcW w:w="5291" w:type="dxa"/>
          </w:tcPr>
          <w:p w14:paraId="3A35DD6A" w14:textId="7DC1D7A1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Vous avez dit que vous-avez entendu parler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291100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. Quels sont les avantages d’utiliser </w:t>
            </w:r>
            <w:r w:rsidR="00291100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ette</w:t>
            </w:r>
            <w:r w:rsidR="00291100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éthode ?</w:t>
            </w:r>
          </w:p>
          <w:p w14:paraId="3F7C0D1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sz w:val="20"/>
                <w:lang w:val="fr-FR" w:bidi="ar-SA"/>
              </w:rPr>
              <w:t>Quoi d’autre ?</w:t>
            </w:r>
          </w:p>
          <w:p w14:paraId="150E0BB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6E30F7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5FD6233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512225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efficac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13BD2FC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révers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BDE2DD8" w14:textId="107A33AD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immédiatement </w:t>
            </w:r>
            <w:r w:rsidR="00597FD2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éversi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sans retard dans le retour à la fertil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7591A7C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ul le suivi initial est nécessai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FDEAE9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’interfère pas avec l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4CDC0E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s d’effets sur la production de lait matern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11B86CA" w14:textId="3B1D34D0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l n’est pas </w:t>
            </w:r>
            <w:r w:rsidR="00597FD2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écessair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’acheter des fournitur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080ECF8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ut servir de méthode contraceptive d’urgence lorsqu’il est inséré dans les cinq jours suivant un rapport sexuel non protég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3B3CF15F" w14:textId="6A7FD58B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’est une méthode à </w:t>
            </w:r>
            <w:r w:rsidR="00871ED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ongue durée d’acti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(5/10 an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2C0496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ut être utilisé comme méthode de limitati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47047C0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isque d'effets secondaires plus faible que les autres méthodes réversib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K</w:t>
            </w:r>
          </w:p>
          <w:p w14:paraId="1215DDA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</w:tc>
        <w:tc>
          <w:tcPr>
            <w:tcW w:w="851" w:type="dxa"/>
          </w:tcPr>
          <w:p w14:paraId="6BE5E8D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0CAED837" w14:textId="77777777" w:rsidTr="000F593F">
        <w:trPr>
          <w:trHeight w:val="382"/>
          <w:jc w:val="center"/>
        </w:trPr>
        <w:tc>
          <w:tcPr>
            <w:tcW w:w="658" w:type="dxa"/>
          </w:tcPr>
          <w:p w14:paraId="68E18AB2" w14:textId="75E4F9AD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2</w:t>
            </w:r>
          </w:p>
        </w:tc>
        <w:tc>
          <w:tcPr>
            <w:tcW w:w="5291" w:type="dxa"/>
          </w:tcPr>
          <w:p w14:paraId="2F92C115" w14:textId="4530285C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problèmes auxquels les clients font face lors de l’utilisation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871ED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2C06041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DD8C34B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FC910A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F8FB80B" w14:textId="2904AB2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aiblesse</w:t>
            </w:r>
            <w:r w:rsidR="00C126FB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(Efficacité)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279469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(grossesse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03AC5F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gmentation du risque d’infectio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6D3C7A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es sensations/ plaisir des rapports sexuels </w:t>
            </w:r>
          </w:p>
          <w:p w14:paraId="059F53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ene lors d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C5106F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lformations génitales chez le futur béb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5B8527A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rtil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E4FA1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excessif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6FE8898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ouleurs abdomina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46F0017D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0075FA5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cause 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4911C4F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49BDAD5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6CA8FF9" w14:textId="77777777" w:rsidTr="000F593F">
        <w:trPr>
          <w:trHeight w:val="382"/>
          <w:jc w:val="center"/>
        </w:trPr>
        <w:tc>
          <w:tcPr>
            <w:tcW w:w="658" w:type="dxa"/>
          </w:tcPr>
          <w:p w14:paraId="2AA97D04" w14:textId="3024B0A1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3</w:t>
            </w:r>
          </w:p>
        </w:tc>
        <w:tc>
          <w:tcPr>
            <w:tcW w:w="5291" w:type="dxa"/>
          </w:tcPr>
          <w:p w14:paraId="432DBD6C" w14:textId="63893CB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états de santé et les situations dans lesquels une femme ne devrait pas utiliser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F4390E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4CC8B033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A1C77C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412D0D87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86CB8E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7DFE4CF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n’étant jamais tombé enceint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1FDC3C1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emme très anémié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EF9D80E" w14:textId="358B5C01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vec des risques d’IS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1E2768A" w14:textId="3E556B2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s des tromp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57EA63B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s utérin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56009702" w14:textId="6DFC9A5F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 après </w:t>
            </w:r>
            <w:r w:rsidR="00211755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ccouch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6FAE09A8" w14:textId="0EBB1B3C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rossesse </w:t>
            </w:r>
            <w:r w:rsidR="00211755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xtra-utérin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02B55B6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s qui se plaignent de saignements et de douleurs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027F811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s ayant beaucoup d’enfan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7087211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yant bénéficié d’une césarien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0B0CB3B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015708F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03008A6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D2A50E6" w14:textId="77777777" w:rsidTr="000F593F">
        <w:trPr>
          <w:trHeight w:val="382"/>
          <w:jc w:val="center"/>
        </w:trPr>
        <w:tc>
          <w:tcPr>
            <w:tcW w:w="658" w:type="dxa"/>
          </w:tcPr>
          <w:p w14:paraId="640220C7" w14:textId="0C70A774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4</w:t>
            </w:r>
          </w:p>
        </w:tc>
        <w:tc>
          <w:tcPr>
            <w:tcW w:w="5291" w:type="dxa"/>
          </w:tcPr>
          <w:p w14:paraId="40B0514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472BDD1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8CDF80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10B0E64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D7E30F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0721DFC" w14:textId="77777777" w:rsidTr="000F593F">
        <w:trPr>
          <w:trHeight w:val="382"/>
          <w:jc w:val="center"/>
        </w:trPr>
        <w:tc>
          <w:tcPr>
            <w:tcW w:w="658" w:type="dxa"/>
          </w:tcPr>
          <w:p w14:paraId="7B6E4C1C" w14:textId="1DC8FCBA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5</w:t>
            </w:r>
          </w:p>
        </w:tc>
        <w:tc>
          <w:tcPr>
            <w:tcW w:w="5291" w:type="dxa"/>
          </w:tcPr>
          <w:p w14:paraId="516AD6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0AA41D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507D0B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27DF5C2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EDEB27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0E1A736" w14:textId="77777777" w:rsidTr="000F593F">
        <w:trPr>
          <w:trHeight w:val="382"/>
          <w:jc w:val="center"/>
        </w:trPr>
        <w:tc>
          <w:tcPr>
            <w:tcW w:w="658" w:type="dxa"/>
          </w:tcPr>
          <w:p w14:paraId="34F50558" w14:textId="3000332F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6</w:t>
            </w:r>
          </w:p>
        </w:tc>
        <w:tc>
          <w:tcPr>
            <w:tcW w:w="5291" w:type="dxa"/>
          </w:tcPr>
          <w:p w14:paraId="36DACEAC" w14:textId="3B1095DA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nsez-vous que les légers saignements après l’insertion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D</w:t>
            </w:r>
            <w:r w:rsidR="00211755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sont normaux ?</w:t>
            </w:r>
          </w:p>
        </w:tc>
        <w:tc>
          <w:tcPr>
            <w:tcW w:w="3827" w:type="dxa"/>
          </w:tcPr>
          <w:p w14:paraId="0337695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FD0663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78EE871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1C0EA1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3AD94E2" w14:textId="77777777" w:rsidTr="000F593F">
        <w:trPr>
          <w:trHeight w:val="382"/>
          <w:jc w:val="center"/>
        </w:trPr>
        <w:tc>
          <w:tcPr>
            <w:tcW w:w="658" w:type="dxa"/>
          </w:tcPr>
          <w:p w14:paraId="3BD88C46" w14:textId="6B829525" w:rsidR="00E814F5" w:rsidRPr="009B4054" w:rsidRDefault="007F30F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7</w:t>
            </w:r>
          </w:p>
        </w:tc>
        <w:tc>
          <w:tcPr>
            <w:tcW w:w="5291" w:type="dxa"/>
          </w:tcPr>
          <w:p w14:paraId="7D8A221B" w14:textId="0651A9DC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 est le moment le plus recommandé pour insérer à une femme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FC42A1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374B6D5B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63AF0629" w14:textId="77777777" w:rsidR="00E814F5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0118590" w14:textId="2A609C4F" w:rsidR="00BB6B90" w:rsidRPr="008E5106" w:rsidRDefault="00BB6B90" w:rsidP="00E814F5">
            <w:pPr>
              <w:spacing w:after="0" w:line="240" w:lineRule="auto"/>
              <w:rPr>
                <w:rFonts w:eastAsia="Times New Roman" w:cstheme="minorHAnsi"/>
                <w:bCs/>
                <w:color w:val="FF0000"/>
                <w:sz w:val="20"/>
                <w:lang w:val="fr-FR" w:bidi="ar-SA"/>
              </w:rPr>
            </w:pPr>
            <w:r w:rsidRPr="008E5106">
              <w:rPr>
                <w:rFonts w:eastAsia="Times New Roman" w:cstheme="minorHAnsi"/>
                <w:i/>
                <w:iCs/>
                <w:color w:val="FF0000"/>
                <w:spacing w:val="-2"/>
                <w:sz w:val="20"/>
                <w:lang w:val="fr-FR" w:bidi="ar-SA"/>
              </w:rPr>
              <w:t xml:space="preserve">Corriger et mettre un seul choix possible vu </w:t>
            </w:r>
            <w:r w:rsidR="008E5106" w:rsidRPr="008E5106">
              <w:rPr>
                <w:rFonts w:eastAsia="Times New Roman" w:cstheme="minorHAnsi"/>
                <w:i/>
                <w:iCs/>
                <w:color w:val="FF0000"/>
                <w:spacing w:val="-2"/>
                <w:sz w:val="20"/>
                <w:lang w:val="fr-FR" w:bidi="ar-SA"/>
              </w:rPr>
              <w:t xml:space="preserve">que l’intitulé stipule LE moment </w:t>
            </w:r>
          </w:p>
          <w:p w14:paraId="4C8C4562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3C4EAF6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1AC8E8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ans les 12 premiers jours du cycle menstru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43E40DF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ans les 48 heures suivant l'accouch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EF9409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près six semaines suivant l'accouch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B2F6B45" w14:textId="05EE125A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12 jours suivant </w:t>
            </w:r>
            <w:r w:rsidR="00FC42A1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un avorteme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533196C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5463188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78B0DA2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4A34083" w14:textId="77777777" w:rsidTr="000F593F">
        <w:trPr>
          <w:trHeight w:val="382"/>
          <w:jc w:val="center"/>
        </w:trPr>
        <w:tc>
          <w:tcPr>
            <w:tcW w:w="658" w:type="dxa"/>
          </w:tcPr>
          <w:p w14:paraId="25357B0B" w14:textId="27FAF5AE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8</w:t>
            </w:r>
          </w:p>
        </w:tc>
        <w:tc>
          <w:tcPr>
            <w:tcW w:w="5291" w:type="dxa"/>
          </w:tcPr>
          <w:p w14:paraId="0FBE1FC7" w14:textId="1942A75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i peut insér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D</w:t>
            </w:r>
            <w:r w:rsidR="00FC42A1">
              <w:rPr>
                <w:rFonts w:eastAsia="Times New Roman" w:cstheme="minorHAnsi"/>
                <w:b/>
                <w:bCs/>
                <w:color w:val="000000"/>
                <w:sz w:val="18"/>
                <w:lang w:val="fr-FR" w:eastAsia="en-IN" w:bidi="ar-SA"/>
              </w:rPr>
              <w:t>IU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0BD5D369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51C2CE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44F25D06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0E78C3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6DFBF0E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Tout médeci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75569C1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ynécolog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6AF496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ges-femm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DA05BB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irmière form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BEB977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SC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481F2A4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tro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6EA551C9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573F791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916395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779D771" w14:textId="77777777" w:rsidTr="000F593F">
        <w:trPr>
          <w:trHeight w:val="382"/>
          <w:jc w:val="center"/>
        </w:trPr>
        <w:tc>
          <w:tcPr>
            <w:tcW w:w="658" w:type="dxa"/>
          </w:tcPr>
          <w:p w14:paraId="25EE9D03" w14:textId="0DEEC1B1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19</w:t>
            </w:r>
          </w:p>
        </w:tc>
        <w:tc>
          <w:tcPr>
            <w:tcW w:w="5291" w:type="dxa"/>
          </w:tcPr>
          <w:p w14:paraId="4E0A3123" w14:textId="2D1B7C1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Que dites-vous à une femme pour v</w:t>
            </w:r>
            <w:r w:rsidR="004E53FA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ifier si le </w:t>
            </w:r>
            <w:r w:rsidRPr="009B4054">
              <w:rPr>
                <w:rFonts w:eastAsia="Times New Roman" w:cstheme="minorHAnsi"/>
                <w:bCs/>
                <w:color w:val="000000"/>
                <w:sz w:val="18"/>
                <w:lang w:val="fr-FR" w:eastAsia="en-IN" w:bidi="ar-SA"/>
              </w:rPr>
              <w:t>D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est en place ?</w:t>
            </w:r>
          </w:p>
          <w:p w14:paraId="780BFCA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EE7A26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74F05D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4D9FE5A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 laver les main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A39AAE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’accroupir et palper le fil avec ses doig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15F4AF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etirer le doigt et se laver les mains à nouveau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FCB01A1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A0A3D8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05E82FA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66BE95F4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584ACA7D" w14:textId="1E88EC8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, si 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f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Demandez 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0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</w:p>
          <w:p w14:paraId="4846FF57" w14:textId="43B3B3DE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allez à </w:t>
            </w:r>
            <w:r w:rsidR="006243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D71E3E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5</w:t>
            </w:r>
          </w:p>
        </w:tc>
      </w:tr>
      <w:tr w:rsidR="00E814F5" w:rsidRPr="009B4054" w14:paraId="0C0D5246" w14:textId="77777777" w:rsidTr="000F593F">
        <w:trPr>
          <w:trHeight w:val="382"/>
          <w:jc w:val="center"/>
        </w:trPr>
        <w:tc>
          <w:tcPr>
            <w:tcW w:w="658" w:type="dxa"/>
          </w:tcPr>
          <w:p w14:paraId="388B9A51" w14:textId="44531988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0</w:t>
            </w:r>
          </w:p>
        </w:tc>
        <w:tc>
          <w:tcPr>
            <w:tcW w:w="5291" w:type="dxa"/>
          </w:tcPr>
          <w:p w14:paraId="5EABE5B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ouvez-vous nous dire la fréquence d’utilisation des </w:t>
            </w:r>
            <w:r w:rsidRPr="009B4054">
              <w:rPr>
                <w:rFonts w:eastAsia="Times New Roman" w:cstheme="minorHAnsi"/>
                <w:b/>
                <w:color w:val="000000" w:themeColor="text1"/>
                <w:sz w:val="20"/>
                <w:lang w:val="fr-FR" w:bidi="ar-SA"/>
              </w:rPr>
              <w:t>pilu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</w:tc>
        <w:tc>
          <w:tcPr>
            <w:tcW w:w="3827" w:type="dxa"/>
          </w:tcPr>
          <w:p w14:paraId="0399C5C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haque jour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3D46152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haque semai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4A63E2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es deux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3</w:t>
            </w:r>
          </w:p>
          <w:p w14:paraId="38AC295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FBB35D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7AA63CB4" w14:textId="77777777" w:rsidTr="000F593F">
        <w:trPr>
          <w:trHeight w:val="382"/>
          <w:jc w:val="center"/>
        </w:trPr>
        <w:tc>
          <w:tcPr>
            <w:tcW w:w="658" w:type="dxa"/>
          </w:tcPr>
          <w:p w14:paraId="761A00BF" w14:textId="24F16384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1</w:t>
            </w:r>
          </w:p>
        </w:tc>
        <w:tc>
          <w:tcPr>
            <w:tcW w:w="5291" w:type="dxa"/>
          </w:tcPr>
          <w:p w14:paraId="5E9B9DD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éme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les femmes peuvent faire face durant/après la prise d’une </w:t>
            </w:r>
            <w:r w:rsidRPr="009B4054">
              <w:rPr>
                <w:rFonts w:eastAsia="Times New Roman" w:cstheme="minorHAnsi"/>
                <w:b/>
                <w:color w:val="000000" w:themeColor="text1"/>
                <w:sz w:val="20"/>
                <w:lang w:val="fr-FR" w:bidi="ar-SA"/>
              </w:rPr>
              <w:t>pilu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1304188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1F2CD1F3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57F1CE3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884007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0B1394F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e la production de lai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9460A7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e la capacité de travai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F0B548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ausé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50B7E50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ux de têt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39DA8A7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onflement des jamb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FFF15A2" w14:textId="127562DE" w:rsidR="00E814F5" w:rsidRPr="009B4054" w:rsidRDefault="004D4C60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rturbation du cycle menstruel</w:t>
            </w:r>
            <w:r w:rsidR="00E814F5"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47ED9AE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ible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015B77F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Ballonnement/acid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2D160A7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ise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419D0307" w14:textId="77777777" w:rsidR="00E814F5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rte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0D35C7B9" w14:textId="1C071AD3" w:rsidR="00DA063E" w:rsidRPr="009B4054" w:rsidRDefault="00DA063E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rigidité/Baisse de la </w:t>
            </w:r>
            <w:r w:rsidR="00533EA2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ibido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="00533EA2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K</w:t>
            </w:r>
          </w:p>
          <w:p w14:paraId="3F89E990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28D21C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Y </w:t>
            </w:r>
          </w:p>
          <w:p w14:paraId="1F9CE0A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06415D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9379590" w14:textId="77777777" w:rsidTr="000F593F">
        <w:trPr>
          <w:trHeight w:val="382"/>
          <w:jc w:val="center"/>
        </w:trPr>
        <w:tc>
          <w:tcPr>
            <w:tcW w:w="658" w:type="dxa"/>
          </w:tcPr>
          <w:p w14:paraId="5673CBA9" w14:textId="1EEB65FD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2</w:t>
            </w:r>
          </w:p>
        </w:tc>
        <w:tc>
          <w:tcPr>
            <w:tcW w:w="5291" w:type="dxa"/>
          </w:tcPr>
          <w:p w14:paraId="3358FF6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les sont les situations sanitaires pour lesquelles la prise de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ilu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chez la femme pourrait êtr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angeureus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784B6A5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003C37F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13CECC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9538E0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vec jauni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57C18E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ayant eu un accident vasculair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élébral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4D3390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paralys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63F410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souffrant d’une maladie cardiaq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3AE2C3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emme souffrant d’une hypertension artériel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BE40EAF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</w:p>
          <w:p w14:paraId="4713FFF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55000B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4107945" w14:textId="77777777" w:rsidTr="000F593F">
        <w:trPr>
          <w:trHeight w:val="382"/>
          <w:jc w:val="center"/>
        </w:trPr>
        <w:tc>
          <w:tcPr>
            <w:tcW w:w="658" w:type="dxa"/>
          </w:tcPr>
          <w:p w14:paraId="74719A8A" w14:textId="18BA6220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3</w:t>
            </w:r>
          </w:p>
        </w:tc>
        <w:tc>
          <w:tcPr>
            <w:tcW w:w="5291" w:type="dxa"/>
          </w:tcPr>
          <w:p w14:paraId="4542892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nsez-vous que l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ilu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euvent être conseillées à la femme qui allaite ?</w:t>
            </w:r>
          </w:p>
        </w:tc>
        <w:tc>
          <w:tcPr>
            <w:tcW w:w="3827" w:type="dxa"/>
          </w:tcPr>
          <w:p w14:paraId="24959D0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1AB5DDE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E0F926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46707A4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53287279" w14:textId="77777777" w:rsidTr="000F593F">
        <w:trPr>
          <w:trHeight w:val="382"/>
          <w:jc w:val="center"/>
        </w:trPr>
        <w:tc>
          <w:tcPr>
            <w:tcW w:w="658" w:type="dxa"/>
          </w:tcPr>
          <w:p w14:paraId="670926BA" w14:textId="519625CB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4</w:t>
            </w:r>
          </w:p>
        </w:tc>
        <w:tc>
          <w:tcPr>
            <w:tcW w:w="5291" w:type="dxa"/>
          </w:tcPr>
          <w:p w14:paraId="651FA587" w14:textId="075EFAE4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 votre avis, quand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st c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qu’une femme doit commencer à prendre la </w:t>
            </w:r>
            <w:proofErr w:type="gramStart"/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ilu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?</w:t>
            </w:r>
            <w:proofErr w:type="gramEnd"/>
          </w:p>
          <w:p w14:paraId="0A1E24D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177AB5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6F5DA2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40BF4CC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emier jour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5F07D9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cinq jours suivant le début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60F4F9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rnier jour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446D3B1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À tout mo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D81605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5759A1C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4A1182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51BC71C9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en-GB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2552AD" w14:paraId="751E448D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45660017" w14:textId="10A7F98E" w:rsidR="00E814F5" w:rsidRPr="009B4054" w:rsidRDefault="0062432B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610: si </w:t>
            </w:r>
            <w:proofErr w:type="spellStart"/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c,d</w:t>
            </w:r>
            <w:proofErr w:type="spellEnd"/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 = 1 ou 2 alors Demandez 62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5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1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; sinon passez à 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</w:p>
        </w:tc>
      </w:tr>
      <w:tr w:rsidR="00E814F5" w:rsidRPr="009B4054" w14:paraId="01B0F55B" w14:textId="77777777" w:rsidTr="000F593F">
        <w:trPr>
          <w:trHeight w:val="382"/>
          <w:jc w:val="center"/>
        </w:trPr>
        <w:tc>
          <w:tcPr>
            <w:tcW w:w="658" w:type="dxa"/>
          </w:tcPr>
          <w:p w14:paraId="2538B907" w14:textId="50A4CAC7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5</w:t>
            </w:r>
          </w:p>
        </w:tc>
        <w:tc>
          <w:tcPr>
            <w:tcW w:w="5291" w:type="dxa"/>
          </w:tcPr>
          <w:p w14:paraId="0C1F194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our être efficace, quand est-ce que l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éservatif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oivent être utilisés ?</w:t>
            </w:r>
          </w:p>
        </w:tc>
        <w:tc>
          <w:tcPr>
            <w:tcW w:w="3827" w:type="dxa"/>
          </w:tcPr>
          <w:p w14:paraId="2019D3E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À chaque rapport sex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19E2D1E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tre répons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6</w:t>
            </w:r>
          </w:p>
          <w:p w14:paraId="2D9A8ED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1D66896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0096A310" w14:textId="77777777" w:rsidTr="000F593F">
        <w:trPr>
          <w:trHeight w:val="382"/>
          <w:jc w:val="center"/>
        </w:trPr>
        <w:tc>
          <w:tcPr>
            <w:tcW w:w="658" w:type="dxa"/>
          </w:tcPr>
          <w:p w14:paraId="7CC1507D" w14:textId="55FF6C56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6</w:t>
            </w:r>
          </w:p>
        </w:tc>
        <w:tc>
          <w:tcPr>
            <w:tcW w:w="5291" w:type="dxa"/>
          </w:tcPr>
          <w:p w14:paraId="1F39C09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mbien de fois peut-on utilis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préservatif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ors d’un rapport sexuel ?</w:t>
            </w:r>
          </w:p>
        </w:tc>
        <w:tc>
          <w:tcPr>
            <w:tcW w:w="3827" w:type="dxa"/>
          </w:tcPr>
          <w:p w14:paraId="059EA1C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Une foi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31B1DE6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eux foi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0FAD363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lus de deux foi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3</w:t>
            </w:r>
          </w:p>
          <w:p w14:paraId="0304881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5FE573C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EE57840" w14:textId="77777777" w:rsidTr="000F593F">
        <w:trPr>
          <w:trHeight w:val="382"/>
          <w:jc w:val="center"/>
        </w:trPr>
        <w:tc>
          <w:tcPr>
            <w:tcW w:w="658" w:type="dxa"/>
          </w:tcPr>
          <w:p w14:paraId="2DFA4F2A" w14:textId="6753AD74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7</w:t>
            </w:r>
          </w:p>
        </w:tc>
        <w:tc>
          <w:tcPr>
            <w:tcW w:w="5291" w:type="dxa"/>
          </w:tcPr>
          <w:p w14:paraId="76BBDA7E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avantages d’utilis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éservatif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 </w:t>
            </w:r>
          </w:p>
          <w:p w14:paraId="1FBA101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4009263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A0AF0B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0C201F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évenir la grosse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3DD3086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écurité contre les infections sexuel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3F601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évenir le VIH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6FA2952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ment dispon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B410D7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éthode la moins chè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19ADE09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 à utilise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E8E3608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70BBB2A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BC2E55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0FA04439" w14:textId="77777777" w:rsidTr="000F593F">
        <w:trPr>
          <w:trHeight w:val="382"/>
          <w:jc w:val="center"/>
        </w:trPr>
        <w:tc>
          <w:tcPr>
            <w:tcW w:w="658" w:type="dxa"/>
          </w:tcPr>
          <w:p w14:paraId="3442FEE6" w14:textId="03D10966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8</w:t>
            </w:r>
          </w:p>
        </w:tc>
        <w:tc>
          <w:tcPr>
            <w:tcW w:w="5291" w:type="dxa"/>
          </w:tcPr>
          <w:p w14:paraId="09399A9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éme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un client peut faire face lors de l’utilisation d’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éservatif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01ED69C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</w:p>
          <w:p w14:paraId="0C00C57A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4A4914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0866CF0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ction du plaisir sex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B20A2C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llerg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5E12B2E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E6740E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ffecte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A30F19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blème d’élimination de l’utilisation des préservatif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32B05537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1C1FD6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7A22BA1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1492F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C6D3E31" w14:textId="77777777" w:rsidTr="000F593F">
        <w:trPr>
          <w:trHeight w:val="382"/>
          <w:jc w:val="center"/>
        </w:trPr>
        <w:tc>
          <w:tcPr>
            <w:tcW w:w="658" w:type="dxa"/>
          </w:tcPr>
          <w:p w14:paraId="12660165" w14:textId="2B2697E7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29</w:t>
            </w:r>
          </w:p>
        </w:tc>
        <w:tc>
          <w:tcPr>
            <w:tcW w:w="5291" w:type="dxa"/>
          </w:tcPr>
          <w:p w14:paraId="6E504C7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19935E9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45A047A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0EAB7F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7A0BC8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EB6CD4A" w14:textId="77777777" w:rsidTr="000F593F">
        <w:trPr>
          <w:trHeight w:val="382"/>
          <w:jc w:val="center"/>
        </w:trPr>
        <w:tc>
          <w:tcPr>
            <w:tcW w:w="658" w:type="dxa"/>
          </w:tcPr>
          <w:p w14:paraId="75F7ABA6" w14:textId="46ADDAC7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0</w:t>
            </w:r>
          </w:p>
        </w:tc>
        <w:tc>
          <w:tcPr>
            <w:tcW w:w="5291" w:type="dxa"/>
          </w:tcPr>
          <w:p w14:paraId="3980F4F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2341A24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27FB911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78FA705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AB4373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FF0ADFF" w14:textId="77777777" w:rsidTr="000F593F">
        <w:trPr>
          <w:trHeight w:val="382"/>
          <w:jc w:val="center"/>
        </w:trPr>
        <w:tc>
          <w:tcPr>
            <w:tcW w:w="658" w:type="dxa"/>
          </w:tcPr>
          <w:p w14:paraId="35EE4BFA" w14:textId="697F4F35" w:rsidR="00E814F5" w:rsidRPr="009B4054" w:rsidRDefault="00C15AC6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1</w:t>
            </w:r>
          </w:p>
        </w:tc>
        <w:tc>
          <w:tcPr>
            <w:tcW w:w="5291" w:type="dxa"/>
          </w:tcPr>
          <w:p w14:paraId="11E5833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2CE7ED8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89073B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8B4103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EDFEF6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6F4FC61B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fr-SN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2552AD" w14:paraId="7D24B36B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626FFC08" w14:textId="7EE56409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V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é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rifiez 610: si 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b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=1 ou 2 alors demandez  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2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63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8</w:t>
            </w:r>
            <w:r w:rsidR="00C15AC6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; sinon allez à 6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39</w:t>
            </w:r>
          </w:p>
        </w:tc>
      </w:tr>
      <w:tr w:rsidR="00E814F5" w:rsidRPr="002552AD" w14:paraId="09DE2306" w14:textId="77777777" w:rsidTr="000F593F">
        <w:trPr>
          <w:trHeight w:val="382"/>
          <w:jc w:val="center"/>
        </w:trPr>
        <w:tc>
          <w:tcPr>
            <w:tcW w:w="658" w:type="dxa"/>
          </w:tcPr>
          <w:p w14:paraId="0403FB06" w14:textId="6A41F66F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2</w:t>
            </w:r>
          </w:p>
        </w:tc>
        <w:tc>
          <w:tcPr>
            <w:tcW w:w="5291" w:type="dxa"/>
          </w:tcPr>
          <w:p w14:paraId="27C1BF1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upposons qu’une femm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outa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utiliser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produit injecta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. Selon vous, quand doit-elle prendre sa première dose de produit injectable ?</w:t>
            </w:r>
          </w:p>
          <w:p w14:paraId="4ECBB74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8422EC6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1E094CE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65D9089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sept premiers jours du cycle menstr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22CA48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ans les sept premiers jours suivant l’avorte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5B00CE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près six semaines d’accouchement (si elle allaite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DEB050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>Immédiatement après l’accouchement (si elle n’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lla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a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5C2CCFF5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E32D1D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EA98EF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2EC0EA45" w14:textId="77777777" w:rsidTr="000F593F">
        <w:trPr>
          <w:trHeight w:val="382"/>
          <w:jc w:val="center"/>
        </w:trPr>
        <w:tc>
          <w:tcPr>
            <w:tcW w:w="658" w:type="dxa"/>
          </w:tcPr>
          <w:p w14:paraId="29F264BD" w14:textId="5F003BAF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3</w:t>
            </w:r>
          </w:p>
        </w:tc>
        <w:tc>
          <w:tcPr>
            <w:tcW w:w="5291" w:type="dxa"/>
          </w:tcPr>
          <w:p w14:paraId="530F6C0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utiliser des contraceptif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njectab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ou pourquoi une femme devrait utiliser cette méthode ?</w:t>
            </w:r>
          </w:p>
          <w:p w14:paraId="11B0C37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5480539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6FD36B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6B2A0B7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Très efficace et sû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4706923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atique et facile à utilise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2236A6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git pendant 3 mois avec un délai de grâce d’un moi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3B583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mplétement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eversibl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658490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éthode privée et confidentiel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29A5045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’interfère pas avec l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AA3F1D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nvient aux femmes qui allait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3E81B17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e pour le post-partum immédiat (chez les femmes qui n’allaitent pas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10817BA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isable après l’avorte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52712DE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isable à tout âg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5AF9C8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tilisable pour les femmes de parité fa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K</w:t>
            </w:r>
          </w:p>
          <w:p w14:paraId="3B8A3C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es crampes menstruel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L</w:t>
            </w:r>
          </w:p>
          <w:p w14:paraId="413C60E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e risque du cancer de l’ovaire et de l’utéru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M</w:t>
            </w:r>
          </w:p>
          <w:p w14:paraId="445F9408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21BEBD4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D6FA2A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5000A79E" w14:textId="77777777" w:rsidTr="000F593F">
        <w:trPr>
          <w:trHeight w:val="382"/>
          <w:jc w:val="center"/>
        </w:trPr>
        <w:tc>
          <w:tcPr>
            <w:tcW w:w="658" w:type="dxa"/>
          </w:tcPr>
          <w:p w14:paraId="39E8129D" w14:textId="6AE0BB11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4</w:t>
            </w:r>
          </w:p>
        </w:tc>
        <w:tc>
          <w:tcPr>
            <w:tcW w:w="5291" w:type="dxa"/>
          </w:tcPr>
          <w:p w14:paraId="171ED7B2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emè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un client peut faire face après qu’on lui ait administré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njecta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15458628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273872BE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B969E1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1C3AD11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ux de têt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1774FE5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nstrues irrégulièr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E4DD09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irrégulier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A47A57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 prolongé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79A3AF0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abondants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177F8A5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menorrhé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2EB3F4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ise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65E7D43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erte blanch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09C650FA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181D435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cun problèm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Y </w:t>
            </w:r>
          </w:p>
          <w:p w14:paraId="35AE17A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72CD7B5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727029E7" w14:textId="77777777" w:rsidTr="000F593F">
        <w:trPr>
          <w:trHeight w:val="382"/>
          <w:jc w:val="center"/>
        </w:trPr>
        <w:tc>
          <w:tcPr>
            <w:tcW w:w="658" w:type="dxa"/>
          </w:tcPr>
          <w:p w14:paraId="442B4678" w14:textId="0CE3F7B7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5</w:t>
            </w:r>
          </w:p>
        </w:tc>
        <w:tc>
          <w:tcPr>
            <w:tcW w:w="5291" w:type="dxa"/>
          </w:tcPr>
          <w:p w14:paraId="4B3B3CE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3A9CB6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2908758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492032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08ED43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107C6FE" w14:textId="77777777" w:rsidTr="000F593F">
        <w:trPr>
          <w:trHeight w:val="382"/>
          <w:jc w:val="center"/>
        </w:trPr>
        <w:tc>
          <w:tcPr>
            <w:tcW w:w="658" w:type="dxa"/>
          </w:tcPr>
          <w:p w14:paraId="540480A6" w14:textId="5EEBE881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6</w:t>
            </w:r>
          </w:p>
        </w:tc>
        <w:tc>
          <w:tcPr>
            <w:tcW w:w="5291" w:type="dxa"/>
          </w:tcPr>
          <w:p w14:paraId="4BC8325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5A407C9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6F7804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1001B1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2BF92B8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7B1EC57" w14:textId="77777777" w:rsidTr="000F593F">
        <w:trPr>
          <w:trHeight w:val="382"/>
          <w:jc w:val="center"/>
        </w:trPr>
        <w:tc>
          <w:tcPr>
            <w:tcW w:w="658" w:type="dxa"/>
          </w:tcPr>
          <w:p w14:paraId="7269B5CB" w14:textId="076F03A6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7</w:t>
            </w:r>
          </w:p>
        </w:tc>
        <w:tc>
          <w:tcPr>
            <w:tcW w:w="5291" w:type="dxa"/>
          </w:tcPr>
          <w:p w14:paraId="5C701D7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542632B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8749F4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0D101A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DD0A0B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7C763164" w14:textId="77777777" w:rsidTr="000F593F">
        <w:trPr>
          <w:trHeight w:val="382"/>
          <w:jc w:val="center"/>
        </w:trPr>
        <w:tc>
          <w:tcPr>
            <w:tcW w:w="658" w:type="dxa"/>
          </w:tcPr>
          <w:p w14:paraId="4FC47C01" w14:textId="3AA734E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8</w:t>
            </w:r>
          </w:p>
        </w:tc>
        <w:tc>
          <w:tcPr>
            <w:tcW w:w="5291" w:type="dxa"/>
          </w:tcPr>
          <w:p w14:paraId="3FD60742" w14:textId="5B93F066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près la première prise de contraceptif </w:t>
            </w:r>
            <w:proofErr w:type="gramStart"/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njectabl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, </w:t>
            </w:r>
            <w:r w:rsidR="00EC13F7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ans</w:t>
            </w:r>
            <w:proofErr w:type="gramEnd"/>
            <w:r w:rsidR="00EC13F7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combien de </w:t>
            </w:r>
            <w:proofErr w:type="spellStart"/>
            <w:r w:rsidR="00EC13F7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oi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a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ose suivante doit-elle être administrée ?</w:t>
            </w:r>
          </w:p>
          <w:p w14:paraId="10E1411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C8B38E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mbre de mois………………………………………….1</w:t>
            </w:r>
          </w:p>
          <w:p w14:paraId="74136B3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2805AAC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736162AC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5D51CF00" w14:textId="4B3999F6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: si 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g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 ; Demand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39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</w:p>
          <w:p w14:paraId="267F0EA4" w14:textId="1D5452C9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à 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  <w:r w:rsidR="00B52965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</w:p>
        </w:tc>
      </w:tr>
      <w:tr w:rsidR="00E814F5" w:rsidRPr="002552AD" w14:paraId="32341984" w14:textId="77777777" w:rsidTr="000F593F">
        <w:trPr>
          <w:trHeight w:val="382"/>
          <w:jc w:val="center"/>
        </w:trPr>
        <w:tc>
          <w:tcPr>
            <w:tcW w:w="658" w:type="dxa"/>
          </w:tcPr>
          <w:p w14:paraId="7A134A0E" w14:textId="56F3FE0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39</w:t>
            </w:r>
          </w:p>
        </w:tc>
        <w:tc>
          <w:tcPr>
            <w:tcW w:w="5291" w:type="dxa"/>
          </w:tcPr>
          <w:p w14:paraId="510CF8B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utiliser d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ou pourquoi une femme devrait utiliser cette méthode ?</w:t>
            </w:r>
          </w:p>
          <w:p w14:paraId="79AF5C0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76A4B90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3E1B70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537F1C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fficace et sû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E42E50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atique et facile à utiliser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75A702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cess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as de dosage quotidien ou mensuel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038C694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omplètement révers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3CAE65C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Une méthode privée et confidentiel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0982B57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’interfère pas avec les rapports sexue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76779474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64870F4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C61778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FA0A2DB" w14:textId="77777777" w:rsidTr="000F593F">
        <w:trPr>
          <w:trHeight w:val="382"/>
          <w:jc w:val="center"/>
        </w:trPr>
        <w:tc>
          <w:tcPr>
            <w:tcW w:w="658" w:type="dxa"/>
          </w:tcPr>
          <w:p w14:paraId="13C3A6C3" w14:textId="1756E125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0</w:t>
            </w:r>
          </w:p>
        </w:tc>
        <w:tc>
          <w:tcPr>
            <w:tcW w:w="5291" w:type="dxa"/>
          </w:tcPr>
          <w:p w14:paraId="53E13718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blémes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auxquels un client peut faire face après qu’on lui ait inséré un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?</w:t>
            </w:r>
          </w:p>
          <w:p w14:paraId="020B6CAA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0B545A2D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E142E7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27476BF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enstruations irrégulièr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7A054D4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irrégulier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38735EC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prolongés dur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D0725F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s abondant pendant les règl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56479D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ménorrh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14671AD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ouleur abdomina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527CF44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Changement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1EB5448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nsibilité des sein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2B11DF7B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67B74A9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 problèm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Y </w:t>
            </w:r>
          </w:p>
          <w:p w14:paraId="7DB6A6E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632DD06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EE1BA9A" w14:textId="77777777" w:rsidTr="000F593F">
        <w:trPr>
          <w:trHeight w:val="382"/>
          <w:jc w:val="center"/>
        </w:trPr>
        <w:tc>
          <w:tcPr>
            <w:tcW w:w="658" w:type="dxa"/>
          </w:tcPr>
          <w:p w14:paraId="0094A88B" w14:textId="140340A2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1</w:t>
            </w:r>
          </w:p>
        </w:tc>
        <w:tc>
          <w:tcPr>
            <w:tcW w:w="5291" w:type="dxa"/>
          </w:tcPr>
          <w:p w14:paraId="62128F1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le est la durée de la période d’efficacité d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ans la prévention de la grossesse ?</w:t>
            </w:r>
          </w:p>
        </w:tc>
        <w:tc>
          <w:tcPr>
            <w:tcW w:w="3827" w:type="dxa"/>
          </w:tcPr>
          <w:p w14:paraId="7D0796A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3-5 an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272C812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tres répons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6</w:t>
            </w:r>
          </w:p>
          <w:p w14:paraId="71639D6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1599F89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6A7977AA" w14:textId="77777777" w:rsidTr="000F593F">
        <w:trPr>
          <w:trHeight w:val="382"/>
          <w:jc w:val="center"/>
        </w:trPr>
        <w:tc>
          <w:tcPr>
            <w:tcW w:w="658" w:type="dxa"/>
          </w:tcPr>
          <w:p w14:paraId="44C07D50" w14:textId="2F63C26B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2</w:t>
            </w:r>
          </w:p>
        </w:tc>
        <w:tc>
          <w:tcPr>
            <w:tcW w:w="5291" w:type="dxa"/>
          </w:tcPr>
          <w:p w14:paraId="279437F6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vez-vous où les 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>impl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doivent être insérés ?</w:t>
            </w:r>
          </w:p>
        </w:tc>
        <w:tc>
          <w:tcPr>
            <w:tcW w:w="3827" w:type="dxa"/>
          </w:tcPr>
          <w:p w14:paraId="7C33A04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rtie supérieure du br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63996BD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tres réponses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6</w:t>
            </w:r>
          </w:p>
          <w:p w14:paraId="0FCABDB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FDC1E0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3530C768" w14:textId="77777777" w:rsidTr="000F593F">
        <w:trPr>
          <w:trHeight w:val="382"/>
          <w:jc w:val="center"/>
        </w:trPr>
        <w:tc>
          <w:tcPr>
            <w:tcW w:w="658" w:type="dxa"/>
          </w:tcPr>
          <w:p w14:paraId="50F0B5B5" w14:textId="6BF7E6AF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3</w:t>
            </w:r>
          </w:p>
        </w:tc>
        <w:tc>
          <w:tcPr>
            <w:tcW w:w="5291" w:type="dxa"/>
          </w:tcPr>
          <w:p w14:paraId="3D77D1B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qui peut effectuer la pose d’</w:t>
            </w:r>
            <w:r w:rsidRPr="009B4054">
              <w:rPr>
                <w:rFonts w:eastAsia="Times New Roman" w:cstheme="minorHAnsi"/>
                <w:b/>
                <w:bCs/>
                <w:color w:val="000000"/>
                <w:sz w:val="20"/>
                <w:lang w:val="fr-FR" w:eastAsia="en-IN" w:bidi="ar-SA"/>
              </w:rPr>
              <w:t xml:space="preserve">implan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?</w:t>
            </w:r>
          </w:p>
          <w:p w14:paraId="38B662E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7FE166F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9AF6F3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A4AC1C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Tout médeci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00FA15D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ynécolog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1523B0D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ges-femme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5431D1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irmière formé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AC0C90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SC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0EDBBF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Matron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1B50085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685C816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3FDDA5D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2353FEF" w14:textId="77777777" w:rsidTr="000F593F">
        <w:trPr>
          <w:trHeight w:val="382"/>
          <w:jc w:val="center"/>
        </w:trPr>
        <w:tc>
          <w:tcPr>
            <w:tcW w:w="658" w:type="dxa"/>
          </w:tcPr>
          <w:p w14:paraId="2B5EBC7F" w14:textId="6C7DDD93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4</w:t>
            </w:r>
          </w:p>
        </w:tc>
        <w:tc>
          <w:tcPr>
            <w:tcW w:w="5291" w:type="dxa"/>
          </w:tcPr>
          <w:p w14:paraId="6C72143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6F7DCDF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4853EDE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56DB6B8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AB9BA8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E99A5C1" w14:textId="77777777" w:rsidTr="000F593F">
        <w:trPr>
          <w:trHeight w:val="382"/>
          <w:jc w:val="center"/>
        </w:trPr>
        <w:tc>
          <w:tcPr>
            <w:tcW w:w="658" w:type="dxa"/>
          </w:tcPr>
          <w:p w14:paraId="4FE26F77" w14:textId="4ECC6DF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5</w:t>
            </w:r>
          </w:p>
        </w:tc>
        <w:tc>
          <w:tcPr>
            <w:tcW w:w="5291" w:type="dxa"/>
          </w:tcPr>
          <w:p w14:paraId="3CDB188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3C49AE6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71B5068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48C74F3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2136CE6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0A152E3" w14:textId="77777777" w:rsidTr="000F593F">
        <w:trPr>
          <w:trHeight w:val="382"/>
          <w:jc w:val="center"/>
        </w:trPr>
        <w:tc>
          <w:tcPr>
            <w:tcW w:w="658" w:type="dxa"/>
          </w:tcPr>
          <w:p w14:paraId="7778B081" w14:textId="67B96EB0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46</w:t>
            </w:r>
          </w:p>
        </w:tc>
        <w:tc>
          <w:tcPr>
            <w:tcW w:w="5291" w:type="dxa"/>
          </w:tcPr>
          <w:p w14:paraId="6C184B6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7B12C3D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19F07D0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9F85E1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083F54B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4FD0E775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47F58B9B" w14:textId="008CA689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r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: si  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e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alors demand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5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3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; </w:t>
            </w:r>
          </w:p>
          <w:p w14:paraId="31F99B8B" w14:textId="0E37D321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z à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</w:p>
        </w:tc>
      </w:tr>
      <w:tr w:rsidR="00E814F5" w:rsidRPr="009B4054" w14:paraId="376141EA" w14:textId="77777777" w:rsidTr="000F593F">
        <w:trPr>
          <w:trHeight w:val="382"/>
          <w:jc w:val="center"/>
        </w:trPr>
        <w:tc>
          <w:tcPr>
            <w:tcW w:w="658" w:type="dxa"/>
          </w:tcPr>
          <w:p w14:paraId="1C4C43AE" w14:textId="28152024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57</w:t>
            </w:r>
          </w:p>
        </w:tc>
        <w:tc>
          <w:tcPr>
            <w:tcW w:w="5291" w:type="dxa"/>
          </w:tcPr>
          <w:p w14:paraId="34CD2B5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avez-vous que la contraception d’urgence peut être prise peu de temps après un rapport sexuel non protégé ?</w:t>
            </w:r>
          </w:p>
        </w:tc>
        <w:tc>
          <w:tcPr>
            <w:tcW w:w="3827" w:type="dxa"/>
          </w:tcPr>
          <w:p w14:paraId="3E03E31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362B142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</w:tc>
        <w:tc>
          <w:tcPr>
            <w:tcW w:w="851" w:type="dxa"/>
          </w:tcPr>
          <w:p w14:paraId="2DB154F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  <w:p w14:paraId="0714788C" w14:textId="542A9693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37856" behindDoc="0" locked="0" layoutInCell="1" allowOverlap="1" wp14:anchorId="16745537" wp14:editId="07F5EB90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78105</wp:posOffset>
                      </wp:positionV>
                      <wp:extent cx="177800" cy="0"/>
                      <wp:effectExtent l="0" t="76200" r="12700" b="95250"/>
                      <wp:wrapNone/>
                      <wp:docPr id="4627" name="Straight Arrow Connector 46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8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FD3BE2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4627" o:spid="_x0000_s1026" type="#_x0000_t32" style="position:absolute;margin-left:-.25pt;margin-top:6.15pt;width:14pt;height:0;z-index:25253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" strokecolor="windowText" strokeweight=".5pt">
                      <v:stroke endarrow="block" joinstyle="miter"/>
                    </v:shape>
                  </w:pict>
                </mc:Fallback>
              </mc:AlternateContent>
            </w: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 xml:space="preserve">   </w:t>
            </w:r>
            <w:r w:rsidR="00E315C9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0</w:t>
            </w:r>
          </w:p>
        </w:tc>
      </w:tr>
      <w:tr w:rsidR="00E814F5" w:rsidRPr="002552AD" w14:paraId="2636ECD3" w14:textId="77777777" w:rsidTr="000F593F">
        <w:trPr>
          <w:trHeight w:val="382"/>
          <w:jc w:val="center"/>
        </w:trPr>
        <w:tc>
          <w:tcPr>
            <w:tcW w:w="658" w:type="dxa"/>
          </w:tcPr>
          <w:p w14:paraId="292A8A8C" w14:textId="7E44E8C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58</w:t>
            </w:r>
          </w:p>
        </w:tc>
        <w:tc>
          <w:tcPr>
            <w:tcW w:w="5291" w:type="dxa"/>
          </w:tcPr>
          <w:p w14:paraId="6011DCD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 est le nombre d’heures maximal après un rapport sexuel non protégé, pour qu’un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ontraceptiond’urgenc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(CU) puisse être prise ?</w:t>
            </w:r>
          </w:p>
          <w:p w14:paraId="28524F5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  <w:t>[ENREGISTRER LE NOMBRE D’HEURES]</w:t>
            </w:r>
          </w:p>
        </w:tc>
        <w:tc>
          <w:tcPr>
            <w:tcW w:w="3827" w:type="dxa"/>
          </w:tcPr>
          <w:p w14:paraId="78B9B22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06F3CF2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38880" behindDoc="0" locked="0" layoutInCell="1" allowOverlap="1" wp14:anchorId="005A98DB" wp14:editId="2EA6BD1C">
                      <wp:simplePos x="0" y="0"/>
                      <wp:positionH relativeFrom="column">
                        <wp:posOffset>1024529</wp:posOffset>
                      </wp:positionH>
                      <wp:positionV relativeFrom="paragraph">
                        <wp:posOffset>-1270</wp:posOffset>
                      </wp:positionV>
                      <wp:extent cx="320040" cy="158115"/>
                      <wp:effectExtent l="0" t="0" r="22860" b="13335"/>
                      <wp:wrapNone/>
                      <wp:docPr id="1485747477" name="Group 462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96592065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775271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336A6E" id="Group 4620" o:spid="_x0000_s1026" style="position:absolute;margin-left:80.65pt;margin-top:-.1pt;width:25.2pt;height:12.45pt;z-index:2525388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" strokecolor="#0070c0"/>
                    </v:group>
                  </w:pict>
                </mc:Fallback>
              </mc:AlternateConten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ombre d’heures   </w:t>
            </w:r>
          </w:p>
          <w:p w14:paraId="525E7D9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  <w:p w14:paraId="0E0581D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i/>
                <w:i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>Ne sait pas</w:t>
            </w:r>
            <w:r w:rsidRPr="009B4054">
              <w:rPr>
                <w:rFonts w:eastAsia="Times New Roman" w:cstheme="minorHAnsi"/>
                <w:bCs/>
                <w:i/>
                <w:iCs/>
                <w:color w:val="000000"/>
                <w:sz w:val="18"/>
                <w:szCs w:val="18"/>
                <w:lang w:val="fr-FR" w:eastAsia="en-IN" w:bidi="ar-SA"/>
              </w:rPr>
              <w:tab/>
              <w:t>98</w:t>
            </w:r>
          </w:p>
        </w:tc>
        <w:tc>
          <w:tcPr>
            <w:tcW w:w="851" w:type="dxa"/>
          </w:tcPr>
          <w:p w14:paraId="0454045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7C291695" w14:textId="77777777" w:rsidTr="000F593F">
        <w:trPr>
          <w:trHeight w:val="382"/>
          <w:jc w:val="center"/>
        </w:trPr>
        <w:tc>
          <w:tcPr>
            <w:tcW w:w="658" w:type="dxa"/>
          </w:tcPr>
          <w:p w14:paraId="24281A1E" w14:textId="3821BB45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59</w:t>
            </w:r>
          </w:p>
        </w:tc>
        <w:tc>
          <w:tcPr>
            <w:tcW w:w="5291" w:type="dxa"/>
          </w:tcPr>
          <w:p w14:paraId="317EC4F8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nsez-vous qu’une CU peut avoir été efficace bien que la femme soit tombée enceinte ?</w:t>
            </w:r>
          </w:p>
        </w:tc>
        <w:tc>
          <w:tcPr>
            <w:tcW w:w="3827" w:type="dxa"/>
          </w:tcPr>
          <w:p w14:paraId="6757304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16E46AB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</w:tc>
        <w:tc>
          <w:tcPr>
            <w:tcW w:w="851" w:type="dxa"/>
          </w:tcPr>
          <w:p w14:paraId="53DDB9A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259FC26" w14:textId="77777777" w:rsidTr="000F593F">
        <w:trPr>
          <w:trHeight w:val="382"/>
          <w:jc w:val="center"/>
        </w:trPr>
        <w:tc>
          <w:tcPr>
            <w:tcW w:w="658" w:type="dxa"/>
          </w:tcPr>
          <w:p w14:paraId="4F54522E" w14:textId="0020A1B0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0</w:t>
            </w:r>
          </w:p>
        </w:tc>
        <w:tc>
          <w:tcPr>
            <w:tcW w:w="5291" w:type="dxa"/>
          </w:tcPr>
          <w:p w14:paraId="70E198E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ensez-vous que la CU peut être utilisée comme une méthode de contraception régulière ?</w:t>
            </w:r>
          </w:p>
        </w:tc>
        <w:tc>
          <w:tcPr>
            <w:tcW w:w="3827" w:type="dxa"/>
          </w:tcPr>
          <w:p w14:paraId="19B2FEB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1 </w:t>
            </w:r>
          </w:p>
          <w:p w14:paraId="02E208C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4765A8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e sais pa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3B7CEB4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34CF0F9" w14:textId="77777777" w:rsidTr="000F593F">
        <w:trPr>
          <w:trHeight w:val="382"/>
          <w:jc w:val="center"/>
        </w:trPr>
        <w:tc>
          <w:tcPr>
            <w:tcW w:w="658" w:type="dxa"/>
          </w:tcPr>
          <w:p w14:paraId="112B07FD" w14:textId="3FBB502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1</w:t>
            </w:r>
          </w:p>
        </w:tc>
        <w:tc>
          <w:tcPr>
            <w:tcW w:w="5291" w:type="dxa"/>
          </w:tcPr>
          <w:p w14:paraId="3ADE21A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retarder la première naissance ?</w:t>
            </w:r>
          </w:p>
        </w:tc>
        <w:tc>
          <w:tcPr>
            <w:tcW w:w="3827" w:type="dxa"/>
          </w:tcPr>
          <w:p w14:paraId="76BD7B4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5E2F1F7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50D62B5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434A452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AB19B15" w14:textId="77777777" w:rsidTr="000F593F">
        <w:trPr>
          <w:trHeight w:val="382"/>
          <w:jc w:val="center"/>
        </w:trPr>
        <w:tc>
          <w:tcPr>
            <w:tcW w:w="658" w:type="dxa"/>
          </w:tcPr>
          <w:p w14:paraId="09C52C38" w14:textId="0583FFE5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lastRenderedPageBreak/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2</w:t>
            </w:r>
          </w:p>
        </w:tc>
        <w:tc>
          <w:tcPr>
            <w:tcW w:w="5291" w:type="dxa"/>
          </w:tcPr>
          <w:p w14:paraId="6C3E16D0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au maintien de l’intervalle entre deux naissances ?</w:t>
            </w:r>
          </w:p>
        </w:tc>
        <w:tc>
          <w:tcPr>
            <w:tcW w:w="3827" w:type="dxa"/>
          </w:tcPr>
          <w:p w14:paraId="24FE2BC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45E2B28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24E7F6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1EA75AE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0EC12E43" w14:textId="77777777" w:rsidTr="000F593F">
        <w:trPr>
          <w:trHeight w:val="382"/>
          <w:jc w:val="center"/>
        </w:trPr>
        <w:tc>
          <w:tcPr>
            <w:tcW w:w="658" w:type="dxa"/>
          </w:tcPr>
          <w:p w14:paraId="1A974CAC" w14:textId="4F3CF44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3</w:t>
            </w:r>
          </w:p>
        </w:tc>
        <w:tc>
          <w:tcPr>
            <w:tcW w:w="5291" w:type="dxa"/>
          </w:tcPr>
          <w:p w14:paraId="3965265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elle adaptée pour la limitation des naissances ?</w:t>
            </w:r>
          </w:p>
        </w:tc>
        <w:tc>
          <w:tcPr>
            <w:tcW w:w="3827" w:type="dxa"/>
          </w:tcPr>
          <w:p w14:paraId="787DD3B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0E2FFF1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625975C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1D09745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24186F19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fr-SN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9B4054" w14:paraId="169E09E9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586AD2BE" w14:textId="07B92B6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 : si 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h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alors demand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4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</w:p>
          <w:p w14:paraId="1523B9DD" w14:textId="45FF85AB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z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à 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</w:p>
        </w:tc>
      </w:tr>
      <w:tr w:rsidR="00E814F5" w:rsidRPr="002552AD" w14:paraId="225B6987" w14:textId="77777777" w:rsidTr="000F593F">
        <w:trPr>
          <w:trHeight w:val="382"/>
          <w:jc w:val="center"/>
        </w:trPr>
        <w:tc>
          <w:tcPr>
            <w:tcW w:w="658" w:type="dxa"/>
          </w:tcPr>
          <w:p w14:paraId="47EEF314" w14:textId="1533FBCD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4</w:t>
            </w:r>
          </w:p>
        </w:tc>
        <w:tc>
          <w:tcPr>
            <w:tcW w:w="5291" w:type="dxa"/>
          </w:tcPr>
          <w:p w14:paraId="34F03263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adopter la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terilisation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féminine ou pourquoi une femme devrait utiliser cette méthode ?</w:t>
            </w:r>
          </w:p>
          <w:p w14:paraId="7DC9DDE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44539E65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56F065AD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F7987A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uniq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5455B11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e autre méthode ne sera nécessai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67690C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éfinitive (plus d’enfant)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D9CCD3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simp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37A070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ment dispon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E </w:t>
            </w:r>
          </w:p>
          <w:p w14:paraId="3B6D8DE3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74E9033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s d’avantag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2A2D7FA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E87949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6D5E82" w14:paraId="5546CF5F" w14:textId="77777777" w:rsidTr="000F593F">
        <w:trPr>
          <w:trHeight w:val="382"/>
          <w:jc w:val="center"/>
        </w:trPr>
        <w:tc>
          <w:tcPr>
            <w:tcW w:w="658" w:type="dxa"/>
          </w:tcPr>
          <w:p w14:paraId="27EC1445" w14:textId="544D5559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5</w:t>
            </w:r>
          </w:p>
        </w:tc>
        <w:tc>
          <w:tcPr>
            <w:tcW w:w="5291" w:type="dxa"/>
          </w:tcPr>
          <w:p w14:paraId="26D265B2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Quels sont les problèmes auxquels un client peut faire face pendant ou après une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terilisation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eminin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, y compris la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ocedur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post-partum/post avortement </w:t>
            </w:r>
          </w:p>
          <w:p w14:paraId="7094343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00A3A73B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21532B1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0EAA0FF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 du site chirurgic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2D32611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aignement vagin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00C2701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Infectio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3E536A0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oulement de pus de la pla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1166E5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éhiscence de la pla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7492B46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3B1F95E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onflement abdomina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45C5B713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Lésion/perforation intestina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H</w:t>
            </w:r>
          </w:p>
          <w:p w14:paraId="4D0D21A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Lésions de la vessi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I</w:t>
            </w:r>
          </w:p>
          <w:p w14:paraId="0BD1D8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ièv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J</w:t>
            </w:r>
          </w:p>
          <w:p w14:paraId="0C6C24A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Vomissement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K</w:t>
            </w:r>
          </w:p>
          <w:p w14:paraId="2BC71FAB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sic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1116A66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cun problèm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2CFAC1F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AF006E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6904A6E2" w14:textId="77777777" w:rsidTr="000F593F">
        <w:trPr>
          <w:trHeight w:val="382"/>
          <w:jc w:val="center"/>
        </w:trPr>
        <w:tc>
          <w:tcPr>
            <w:tcW w:w="658" w:type="dxa"/>
          </w:tcPr>
          <w:p w14:paraId="188E5378" w14:textId="4B6494FB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6</w:t>
            </w:r>
          </w:p>
        </w:tc>
        <w:tc>
          <w:tcPr>
            <w:tcW w:w="5291" w:type="dxa"/>
          </w:tcPr>
          <w:p w14:paraId="2724E1E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t-elle adaptée pour la limitation des naissances ?</w:t>
            </w:r>
          </w:p>
        </w:tc>
        <w:tc>
          <w:tcPr>
            <w:tcW w:w="3827" w:type="dxa"/>
          </w:tcPr>
          <w:p w14:paraId="4CFB6DC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64AF45B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3312F9F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7A0D3DB1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72832868" w14:textId="77777777" w:rsidR="00E814F5" w:rsidRPr="006D5E82" w:rsidRDefault="00E814F5" w:rsidP="00E814F5">
      <w:pPr>
        <w:spacing w:after="0" w:line="240" w:lineRule="auto"/>
        <w:rPr>
          <w:rFonts w:eastAsia="Times New Roman" w:cstheme="minorHAnsi"/>
          <w:sz w:val="24"/>
          <w:szCs w:val="24"/>
          <w:lang w:val="fr-SN" w:bidi="ar-SA"/>
        </w:rPr>
      </w:pP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58"/>
        <w:gridCol w:w="5291"/>
        <w:gridCol w:w="3827"/>
        <w:gridCol w:w="851"/>
      </w:tblGrid>
      <w:tr w:rsidR="00E814F5" w:rsidRPr="009B4054" w14:paraId="0E297E53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2CB204BC" w14:textId="700226A3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Vérifier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10: si 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i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=1 ou 2 alors demander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-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9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; </w:t>
            </w:r>
          </w:p>
          <w:p w14:paraId="446C69F4" w14:textId="773B7C98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sinon passer à </w:t>
            </w:r>
            <w:r w:rsidR="00E315C9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6</w:t>
            </w: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7</w:t>
            </w:r>
            <w:r w:rsidR="001D6F2B"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>0</w:t>
            </w:r>
          </w:p>
        </w:tc>
      </w:tr>
      <w:tr w:rsidR="00E814F5" w:rsidRPr="002552AD" w14:paraId="4E6CB8D4" w14:textId="77777777" w:rsidTr="000F593F">
        <w:trPr>
          <w:trHeight w:val="382"/>
          <w:jc w:val="center"/>
        </w:trPr>
        <w:tc>
          <w:tcPr>
            <w:tcW w:w="658" w:type="dxa"/>
          </w:tcPr>
          <w:p w14:paraId="68DFF0F8" w14:textId="592B2D1A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7</w:t>
            </w:r>
          </w:p>
        </w:tc>
        <w:tc>
          <w:tcPr>
            <w:tcW w:w="5291" w:type="dxa"/>
          </w:tcPr>
          <w:p w14:paraId="722C4A7C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Selon vous, quels sont les bénéfices d’adopter la </w:t>
            </w: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terilisation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 ou pourquoi une femme devrait utiliser cette méthode ?</w:t>
            </w:r>
          </w:p>
          <w:p w14:paraId="28326292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2FFC47B1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7C57242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361381C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uniqu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25668862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ucune autre contraception n’est nécessair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698AF05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lus d’enfants après utilisation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12322FA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Procédure simp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2A5B57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cilement disponibl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 xml:space="preserve">E </w:t>
            </w:r>
          </w:p>
          <w:p w14:paraId="0D2E87C5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z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4D1B446B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as d’avantag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2A1C8B0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240E29F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9B4054" w14:paraId="1068294C" w14:textId="77777777" w:rsidTr="000F593F">
        <w:trPr>
          <w:trHeight w:val="382"/>
          <w:jc w:val="center"/>
        </w:trPr>
        <w:tc>
          <w:tcPr>
            <w:tcW w:w="658" w:type="dxa"/>
          </w:tcPr>
          <w:p w14:paraId="3BFB7D86" w14:textId="34C4A4FC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8</w:t>
            </w:r>
          </w:p>
        </w:tc>
        <w:tc>
          <w:tcPr>
            <w:tcW w:w="5291" w:type="dxa"/>
          </w:tcPr>
          <w:p w14:paraId="3A0B55B9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Quels sont les problèmes auxquels un client peut faire face pendant ou après une stérilisation masculine</w:t>
            </w:r>
          </w:p>
          <w:p w14:paraId="5FE45E17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56FA87EC" w14:textId="77777777" w:rsidR="00E814F5" w:rsidRDefault="00E814F5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3C55CACC" w14:textId="77777777" w:rsidR="00EC13F7" w:rsidRDefault="00EC13F7" w:rsidP="00E814F5">
            <w:pPr>
              <w:spacing w:after="0" w:line="240" w:lineRule="auto"/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</w:pPr>
          </w:p>
          <w:p w14:paraId="4251D49E" w14:textId="0116885D" w:rsidR="00EC13F7" w:rsidRPr="009B4054" w:rsidRDefault="00EC13F7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643D5454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1FD9146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e plaisir sexu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A</w:t>
            </w:r>
          </w:p>
          <w:p w14:paraId="65F1616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éduit la capacité de travai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B</w:t>
            </w:r>
          </w:p>
          <w:p w14:paraId="7831A086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Echec de la méthod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C</w:t>
            </w:r>
          </w:p>
          <w:p w14:paraId="22E8302A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Faiblesse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D</w:t>
            </w:r>
          </w:p>
          <w:p w14:paraId="408C7BEC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Gain de poid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E</w:t>
            </w:r>
          </w:p>
          <w:p w14:paraId="687ADD3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proofErr w:type="spellStart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rastrite</w:t>
            </w:r>
            <w:proofErr w:type="spellEnd"/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/acidité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F</w:t>
            </w:r>
          </w:p>
          <w:p w14:paraId="4C85173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Ballonnement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G</w:t>
            </w:r>
          </w:p>
          <w:p w14:paraId="28D968F6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  <w:p w14:paraId="379C6B2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ucun problèm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Y</w:t>
            </w:r>
          </w:p>
          <w:p w14:paraId="06C6889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lastRenderedPageBreak/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Z</w:t>
            </w:r>
          </w:p>
        </w:tc>
        <w:tc>
          <w:tcPr>
            <w:tcW w:w="851" w:type="dxa"/>
          </w:tcPr>
          <w:p w14:paraId="0972B3C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194998EE" w14:textId="77777777" w:rsidTr="000F593F">
        <w:trPr>
          <w:trHeight w:val="382"/>
          <w:jc w:val="center"/>
        </w:trPr>
        <w:tc>
          <w:tcPr>
            <w:tcW w:w="658" w:type="dxa"/>
          </w:tcPr>
          <w:p w14:paraId="07050515" w14:textId="63FCD8AA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9</w:t>
            </w:r>
          </w:p>
        </w:tc>
        <w:tc>
          <w:tcPr>
            <w:tcW w:w="5291" w:type="dxa"/>
          </w:tcPr>
          <w:p w14:paraId="66A09A2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cette méthode est-t-elle adaptée pour la limitation des naissances ?</w:t>
            </w:r>
          </w:p>
        </w:tc>
        <w:tc>
          <w:tcPr>
            <w:tcW w:w="3827" w:type="dxa"/>
          </w:tcPr>
          <w:p w14:paraId="3A465B07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Oui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1</w:t>
            </w:r>
          </w:p>
          <w:p w14:paraId="381EF05D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Non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2</w:t>
            </w:r>
          </w:p>
          <w:p w14:paraId="15F7EAF1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Ne sais pa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ab/>
              <w:t>8</w:t>
            </w:r>
          </w:p>
        </w:tc>
        <w:tc>
          <w:tcPr>
            <w:tcW w:w="851" w:type="dxa"/>
          </w:tcPr>
          <w:p w14:paraId="62FCDA25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  <w:tr w:rsidR="00E814F5" w:rsidRPr="002552AD" w14:paraId="46119600" w14:textId="77777777" w:rsidTr="000F593F">
        <w:trPr>
          <w:trHeight w:val="382"/>
          <w:jc w:val="center"/>
        </w:trPr>
        <w:tc>
          <w:tcPr>
            <w:tcW w:w="10627" w:type="dxa"/>
            <w:gridSpan w:val="4"/>
          </w:tcPr>
          <w:p w14:paraId="377CB3FC" w14:textId="729CCAA5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b/>
                <w:bCs/>
                <w:spacing w:val="-2"/>
                <w:sz w:val="20"/>
                <w:lang w:val="fr-FR" w:bidi="ar-SA"/>
              </w:rPr>
              <w:t xml:space="preserve">J’aimerai maintenant connaître votre point de vue sur l’importance de l’utilisation des méthodes de planification familiale. </w:t>
            </w:r>
          </w:p>
        </w:tc>
      </w:tr>
      <w:tr w:rsidR="00E814F5" w:rsidRPr="009B4054" w14:paraId="34E31A8C" w14:textId="77777777" w:rsidTr="000F593F">
        <w:trPr>
          <w:trHeight w:val="382"/>
          <w:jc w:val="center"/>
        </w:trPr>
        <w:tc>
          <w:tcPr>
            <w:tcW w:w="658" w:type="dxa"/>
          </w:tcPr>
          <w:p w14:paraId="2BB45478" w14:textId="1A24AF32" w:rsidR="00E814F5" w:rsidRPr="009B4054" w:rsidRDefault="00E315C9" w:rsidP="00E814F5">
            <w:pPr>
              <w:tabs>
                <w:tab w:val="left" w:pos="-720"/>
              </w:tabs>
              <w:suppressAutoHyphens/>
              <w:spacing w:after="0" w:line="240" w:lineRule="auto"/>
              <w:jc w:val="center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6</w:t>
            </w:r>
            <w:r w:rsidR="00E814F5" w:rsidRPr="009B4054">
              <w:rPr>
                <w:rFonts w:eastAsia="Times New Roman" w:cstheme="minorHAnsi"/>
                <w:spacing w:val="-2"/>
                <w:sz w:val="20"/>
                <w:lang w:val="fr-FR" w:bidi="ar-SA"/>
              </w:rPr>
              <w:t>70</w:t>
            </w:r>
          </w:p>
        </w:tc>
        <w:tc>
          <w:tcPr>
            <w:tcW w:w="5291" w:type="dxa"/>
          </w:tcPr>
          <w:p w14:paraId="40194A9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Selon vous, pourquoi est-il important pour les femmes et les couples d’utiliser des méthodes de contraception ?</w:t>
            </w:r>
          </w:p>
          <w:p w14:paraId="254FA29B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</w:p>
          <w:p w14:paraId="7B1DD1AC" w14:textId="77777777" w:rsidR="00E814F5" w:rsidRPr="009B4054" w:rsidRDefault="00E814F5" w:rsidP="00E814F5">
            <w:pPr>
              <w:spacing w:after="0" w:line="240" w:lineRule="auto"/>
              <w:rPr>
                <w:rFonts w:eastAsia="Times New Roman" w:cstheme="minorHAnsi"/>
                <w:bCs/>
                <w:sz w:val="20"/>
                <w:lang w:val="fr-FR" w:bidi="ar-SA"/>
              </w:rPr>
            </w:pPr>
            <w:r w:rsidRPr="009B4054">
              <w:rPr>
                <w:rFonts w:eastAsia="Times New Roman" w:cstheme="minorHAnsi"/>
                <w:i/>
                <w:iCs/>
                <w:spacing w:val="-2"/>
                <w:sz w:val="20"/>
                <w:lang w:val="fr-FR" w:bidi="ar-SA"/>
              </w:rPr>
              <w:t>Plusieurs choix possibles.</w:t>
            </w:r>
          </w:p>
          <w:p w14:paraId="4201AA9F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b/>
                <w:color w:val="000000"/>
                <w:sz w:val="20"/>
                <w:lang w:val="fr-FR" w:eastAsia="en-IN" w:bidi="ar-SA"/>
              </w:rPr>
            </w:pPr>
          </w:p>
        </w:tc>
        <w:tc>
          <w:tcPr>
            <w:tcW w:w="3827" w:type="dxa"/>
          </w:tcPr>
          <w:p w14:paraId="54FB686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  <w:t>Limiter la taille des famill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A</w:t>
            </w:r>
          </w:p>
          <w:p w14:paraId="4BE14508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noProof/>
                <w:sz w:val="20"/>
                <w:lang w:val="fr-FR" w:eastAsia="en-IN" w:bidi="ar-SA"/>
              </w:rPr>
              <w:t>Espacer les naissanc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B</w:t>
            </w:r>
          </w:p>
          <w:p w14:paraId="1C222949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évenir les grossesses non désiré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 xml:space="preserve">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C</w:t>
            </w:r>
          </w:p>
          <w:p w14:paraId="6596A624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Prévenir les avorteme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     </w:t>
            </w:r>
          </w:p>
          <w:p w14:paraId="5F709E00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iminution du risque de décès maternel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E</w:t>
            </w:r>
          </w:p>
          <w:p w14:paraId="7E6A47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Diminution du risque de décès néonatal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F</w:t>
            </w:r>
          </w:p>
          <w:p w14:paraId="4E47FF7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Diminution du risque d’accouchement prématuré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</w:t>
            </w:r>
          </w:p>
          <w:p w14:paraId="3B20027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Risque réduit de faible poids à la naissance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H</w:t>
            </w:r>
          </w:p>
          <w:p w14:paraId="560C978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Risque plus faible d’avoir un enfant de petite taille pour l’âge gestationnel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I</w:t>
            </w:r>
          </w:p>
          <w:p w14:paraId="3C1EFF1F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 xml:space="preserve">Avantages financiers 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J</w:t>
            </w:r>
          </w:p>
          <w:p w14:paraId="0C2E2E9E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Mieux élever les enfant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K</w:t>
            </w:r>
          </w:p>
          <w:p w14:paraId="62BF1B85" w14:textId="77777777" w:rsidR="00E814F5" w:rsidRPr="009B4054" w:rsidRDefault="00E814F5" w:rsidP="00E814F5">
            <w:pPr>
              <w:tabs>
                <w:tab w:val="right" w:leader="dot" w:pos="3924"/>
              </w:tabs>
              <w:suppressAutoHyphens/>
              <w:spacing w:after="0" w:line="240" w:lineRule="auto"/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Garantir les droits reproductifs des femmes</w:t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rtl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bCs/>
                <w:color w:val="000000"/>
                <w:sz w:val="20"/>
                <w:lang w:val="fr-FR" w:eastAsia="en-IN" w:bidi="ar-SA"/>
              </w:rPr>
              <w:t>L</w:t>
            </w:r>
          </w:p>
          <w:p w14:paraId="588F9907" w14:textId="77777777" w:rsidR="00E814F5" w:rsidRPr="009B4054" w:rsidRDefault="00E814F5" w:rsidP="00E814F5">
            <w:pPr>
              <w:tabs>
                <w:tab w:val="right" w:leader="underscore" w:pos="3530"/>
                <w:tab w:val="right" w:leader="dot" w:pos="4420"/>
              </w:tabs>
              <w:suppressAutoHyphens/>
              <w:spacing w:after="0" w:line="240" w:lineRule="auto"/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</w:pP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>Autres (Préciser)</w:t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</w:r>
            <w:r w:rsidRPr="009B4054">
              <w:rPr>
                <w:rFonts w:eastAsia="Times New Roman" w:cstheme="minorHAnsi"/>
                <w:noProof/>
                <w:color w:val="000000" w:themeColor="text1"/>
                <w:sz w:val="20"/>
                <w:lang w:val="fr-FR" w:eastAsia="en-IN" w:bidi="ar-SA"/>
              </w:rPr>
              <w:tab/>
              <w:t>X</w:t>
            </w:r>
          </w:p>
        </w:tc>
        <w:tc>
          <w:tcPr>
            <w:tcW w:w="851" w:type="dxa"/>
          </w:tcPr>
          <w:p w14:paraId="17EE87F9" w14:textId="77777777" w:rsidR="00E814F5" w:rsidRPr="009B4054" w:rsidRDefault="00E814F5" w:rsidP="00E814F5">
            <w:pPr>
              <w:tabs>
                <w:tab w:val="left" w:pos="-720"/>
              </w:tabs>
              <w:suppressAutoHyphens/>
              <w:spacing w:after="0" w:line="240" w:lineRule="auto"/>
              <w:rPr>
                <w:rFonts w:eastAsia="Times New Roman" w:cstheme="minorHAnsi"/>
                <w:spacing w:val="-2"/>
                <w:sz w:val="20"/>
                <w:lang w:val="fr-FR" w:bidi="ar-SA"/>
              </w:rPr>
            </w:pPr>
          </w:p>
        </w:tc>
      </w:tr>
    </w:tbl>
    <w:p w14:paraId="30B5EAE9" w14:textId="77777777" w:rsidR="004F34F6" w:rsidRPr="006D5E82" w:rsidRDefault="004F34F6">
      <w:pPr>
        <w:rPr>
          <w:rFonts w:cstheme="minorHAnsi"/>
        </w:rPr>
      </w:pPr>
    </w:p>
    <w:tbl>
      <w:tblPr>
        <w:tblW w:w="5439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1699"/>
        <w:gridCol w:w="5307"/>
        <w:gridCol w:w="714"/>
        <w:gridCol w:w="687"/>
        <w:gridCol w:w="820"/>
        <w:gridCol w:w="685"/>
        <w:gridCol w:w="685"/>
      </w:tblGrid>
      <w:tr w:rsidR="004F34F6" w:rsidRPr="002552AD" w14:paraId="31B7141D" w14:textId="77777777" w:rsidTr="004F34F6">
        <w:trPr>
          <w:trHeight w:val="382"/>
          <w:jc w:val="center"/>
        </w:trPr>
        <w:tc>
          <w:tcPr>
            <w:tcW w:w="5000" w:type="pct"/>
            <w:gridSpan w:val="7"/>
          </w:tcPr>
          <w:p w14:paraId="39AD3E85" w14:textId="77777777" w:rsidR="004F34F6" w:rsidRPr="006D5E82" w:rsidRDefault="004F34F6" w:rsidP="004F34F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ATTITUDE ENVERS LE PLANNING FAMILIAL</w:t>
            </w:r>
          </w:p>
          <w:p w14:paraId="75B4BCAC" w14:textId="464438BA" w:rsidR="004F34F6" w:rsidRPr="006D5E82" w:rsidRDefault="004F34F6" w:rsidP="004F34F6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spacing w:val="-2"/>
                <w:sz w:val="14"/>
                <w:szCs w:val="14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Je vais maintenant vous lire quelques affirmations : Citez vos réponses comme « Pas du tout d'accord », « Pas d'accord », « Ni d'accord ni pas d'accord », « D'accord » et « Tout à fait d'accord ».</w:t>
            </w:r>
          </w:p>
        </w:tc>
      </w:tr>
      <w:tr w:rsidR="004F34F6" w:rsidRPr="009B4054" w14:paraId="046A6999" w14:textId="77777777" w:rsidTr="006D5E82">
        <w:trPr>
          <w:trHeight w:val="382"/>
          <w:jc w:val="center"/>
        </w:trPr>
        <w:tc>
          <w:tcPr>
            <w:tcW w:w="802" w:type="pct"/>
          </w:tcPr>
          <w:p w14:paraId="20124ED9" w14:textId="0C411CB8" w:rsidR="004F34F6" w:rsidRPr="006D5E82" w:rsidRDefault="004F34F6" w:rsidP="00427347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671</w:t>
            </w:r>
          </w:p>
        </w:tc>
        <w:tc>
          <w:tcPr>
            <w:tcW w:w="2504" w:type="pct"/>
          </w:tcPr>
          <w:p w14:paraId="79678DC8" w14:textId="1B500561" w:rsidR="004F34F6" w:rsidRPr="006D5E82" w:rsidRDefault="004F34F6" w:rsidP="0042734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DECLARATIONS</w:t>
            </w:r>
          </w:p>
        </w:tc>
        <w:tc>
          <w:tcPr>
            <w:tcW w:w="337" w:type="pct"/>
            <w:vAlign w:val="center"/>
          </w:tcPr>
          <w:p w14:paraId="5239E3F7" w14:textId="65E9C65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r w:rsidRPr="008806D5">
              <w:rPr>
                <w:rFonts w:cstheme="minorHAnsi"/>
                <w:b/>
                <w:color w:val="FF0000"/>
                <w:sz w:val="14"/>
                <w:szCs w:val="14"/>
                <w:lang w:eastAsia="en-IN"/>
              </w:rPr>
              <w:t xml:space="preserve">Pas du tout </w:t>
            </w:r>
            <w:proofErr w:type="spellStart"/>
            <w:r w:rsidRPr="008806D5">
              <w:rPr>
                <w:rFonts w:cstheme="minorHAnsi"/>
                <w:b/>
                <w:color w:val="FF0000"/>
                <w:sz w:val="14"/>
                <w:szCs w:val="14"/>
                <w:lang w:eastAsia="en-IN"/>
              </w:rPr>
              <w:t>d’accord</w:t>
            </w:r>
            <w:proofErr w:type="spellEnd"/>
          </w:p>
        </w:tc>
        <w:tc>
          <w:tcPr>
            <w:tcW w:w="324" w:type="pct"/>
            <w:vAlign w:val="center"/>
          </w:tcPr>
          <w:p w14:paraId="11EB5ED6" w14:textId="51CDCF4E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 xml:space="preserve">Pas </w:t>
            </w:r>
            <w:proofErr w:type="spellStart"/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>d’accord</w:t>
            </w:r>
            <w:proofErr w:type="spellEnd"/>
          </w:p>
        </w:tc>
        <w:tc>
          <w:tcPr>
            <w:tcW w:w="387" w:type="pct"/>
            <w:vAlign w:val="center"/>
          </w:tcPr>
          <w:p w14:paraId="0DA204FF" w14:textId="0568259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>Neutre</w:t>
            </w:r>
            <w:proofErr w:type="spellEnd"/>
          </w:p>
        </w:tc>
        <w:tc>
          <w:tcPr>
            <w:tcW w:w="323" w:type="pct"/>
            <w:vAlign w:val="center"/>
          </w:tcPr>
          <w:p w14:paraId="1BA66888" w14:textId="714D8E8F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14"/>
                <w:szCs w:val="14"/>
                <w:lang w:eastAsia="en-IN"/>
              </w:rPr>
              <w:t>D’accord</w:t>
            </w:r>
            <w:proofErr w:type="spellEnd"/>
          </w:p>
        </w:tc>
        <w:tc>
          <w:tcPr>
            <w:tcW w:w="323" w:type="pct"/>
            <w:vAlign w:val="center"/>
          </w:tcPr>
          <w:p w14:paraId="14B71F48" w14:textId="6F8D817B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sz w:val="14"/>
                <w:szCs w:val="14"/>
                <w:lang w:eastAsia="en-IN"/>
              </w:rPr>
            </w:pPr>
            <w:r w:rsidRPr="006D5E82">
              <w:rPr>
                <w:rFonts w:cstheme="minorHAnsi"/>
                <w:b/>
                <w:spacing w:val="-2"/>
                <w:sz w:val="14"/>
                <w:szCs w:val="14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spacing w:val="-2"/>
                <w:sz w:val="14"/>
                <w:szCs w:val="14"/>
              </w:rPr>
              <w:t>d’accord</w:t>
            </w:r>
            <w:proofErr w:type="spellEnd"/>
          </w:p>
        </w:tc>
      </w:tr>
      <w:tr w:rsidR="004F34F6" w:rsidRPr="009B4054" w14:paraId="36F4C356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2CD49819" w14:textId="4672E5D3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a.</w:t>
            </w:r>
          </w:p>
        </w:tc>
        <w:tc>
          <w:tcPr>
            <w:tcW w:w="2504" w:type="pct"/>
          </w:tcPr>
          <w:p w14:paraId="72DBB079" w14:textId="2809D2D9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Il est important de parler des méthodes contraceptives, quel que soit le sexe.</w:t>
            </w:r>
          </w:p>
        </w:tc>
        <w:tc>
          <w:tcPr>
            <w:tcW w:w="337" w:type="pct"/>
            <w:vAlign w:val="center"/>
          </w:tcPr>
          <w:p w14:paraId="710E1767" w14:textId="2D81FE1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44A4B797" w14:textId="6EFDCEBC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7E23E85B" w14:textId="19F0F15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4295D65B" w14:textId="4B6777F0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094D3F19" w14:textId="5B710A2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526EF159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1194299A" w14:textId="14F05AD5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b.</w:t>
            </w:r>
          </w:p>
        </w:tc>
        <w:tc>
          <w:tcPr>
            <w:tcW w:w="2504" w:type="pct"/>
          </w:tcPr>
          <w:p w14:paraId="7C0CC2BF" w14:textId="13F6C46D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informations sur la planification familiale ne doivent être données qu'à ceux qui en font explicitement la demande.</w:t>
            </w:r>
          </w:p>
        </w:tc>
        <w:tc>
          <w:tcPr>
            <w:tcW w:w="337" w:type="pct"/>
            <w:vAlign w:val="center"/>
          </w:tcPr>
          <w:p w14:paraId="1098165F" w14:textId="6BA192B1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359EED17" w14:textId="30858AF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2CFA5623" w14:textId="0E30C02F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1AC73AD5" w14:textId="7F49831E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6828C71B" w14:textId="42381101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05EA3EF7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6C290CB0" w14:textId="253BB97F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c.</w:t>
            </w:r>
          </w:p>
        </w:tc>
        <w:tc>
          <w:tcPr>
            <w:tcW w:w="2504" w:type="pct"/>
          </w:tcPr>
          <w:p w14:paraId="7DD8AC40" w14:textId="5E769044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seils en matière de PF doivent être fournis aux garçons et aux filles non mariés.</w:t>
            </w:r>
          </w:p>
        </w:tc>
        <w:tc>
          <w:tcPr>
            <w:tcW w:w="337" w:type="pct"/>
            <w:vAlign w:val="center"/>
          </w:tcPr>
          <w:p w14:paraId="7C551E3D" w14:textId="2336488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68760843" w14:textId="7489735A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1327E728" w14:textId="581B3DC1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7CDBA3D2" w14:textId="281CEAE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1128BBA2" w14:textId="786C9F4B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797B545B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4015B828" w14:textId="096A403B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d.</w:t>
            </w:r>
          </w:p>
        </w:tc>
        <w:tc>
          <w:tcPr>
            <w:tcW w:w="2504" w:type="pct"/>
          </w:tcPr>
          <w:p w14:paraId="1C46BED5" w14:textId="0534AC33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'utilisation de méthodes contraceptives est importante pour les femmes/hommes en âge de procréer.</w:t>
            </w:r>
          </w:p>
        </w:tc>
        <w:tc>
          <w:tcPr>
            <w:tcW w:w="337" w:type="pct"/>
            <w:vAlign w:val="center"/>
          </w:tcPr>
          <w:p w14:paraId="6113C539" w14:textId="28C2CFD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4E81FF5C" w14:textId="54ABC125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6C2E5C96" w14:textId="5C1D8D12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49A2E379" w14:textId="74B9C33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08FD71E7" w14:textId="15828FAA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6594F8BA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5FF81898" w14:textId="2DE9DF4B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e.</w:t>
            </w:r>
          </w:p>
        </w:tc>
        <w:tc>
          <w:tcPr>
            <w:tcW w:w="2504" w:type="pct"/>
          </w:tcPr>
          <w:p w14:paraId="4BD46E7D" w14:textId="46841D41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naissances en matière de planification familiale augmenteront les relations sexuelles avant le mariage.</w:t>
            </w:r>
          </w:p>
        </w:tc>
        <w:tc>
          <w:tcPr>
            <w:tcW w:w="337" w:type="pct"/>
            <w:vAlign w:val="center"/>
          </w:tcPr>
          <w:p w14:paraId="2F9F8123" w14:textId="6F02319B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1529D962" w14:textId="4235F993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01854AE3" w14:textId="2BB45665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7196A879" w14:textId="406319F0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3BCA2B23" w14:textId="34E6DD5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438049B4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409AED66" w14:textId="5DAE20F4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f.</w:t>
            </w:r>
          </w:p>
        </w:tc>
        <w:tc>
          <w:tcPr>
            <w:tcW w:w="2504" w:type="pct"/>
          </w:tcPr>
          <w:p w14:paraId="12923AD9" w14:textId="594DB7E0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traceptifs affectent le désir sexuel du partenaire.</w:t>
            </w:r>
          </w:p>
        </w:tc>
        <w:tc>
          <w:tcPr>
            <w:tcW w:w="337" w:type="pct"/>
            <w:vAlign w:val="center"/>
          </w:tcPr>
          <w:p w14:paraId="0EE853AD" w14:textId="4588768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01DEDA36" w14:textId="1F37710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5D65EC3C" w14:textId="2CF819E6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2A24907E" w14:textId="450645CD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57C80252" w14:textId="1CB09A9F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46DDD19F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2D5EF4B4" w14:textId="4F67A85C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g.</w:t>
            </w:r>
          </w:p>
        </w:tc>
        <w:tc>
          <w:tcPr>
            <w:tcW w:w="2504" w:type="pct"/>
          </w:tcPr>
          <w:p w14:paraId="2EDE6074" w14:textId="6A7729A9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méthodes contraceptives ont un impact négatif sur la pratique de la religion.</w:t>
            </w:r>
          </w:p>
        </w:tc>
        <w:tc>
          <w:tcPr>
            <w:tcW w:w="337" w:type="pct"/>
            <w:vAlign w:val="center"/>
          </w:tcPr>
          <w:p w14:paraId="24270B6C" w14:textId="3977BC5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08EDFA71" w14:textId="41811D03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2CAD6A1D" w14:textId="1142D9E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13CCA2B2" w14:textId="4CAE364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2C8A3712" w14:textId="526526F2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1CA31D79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7740BD8F" w14:textId="21AB60A2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h.</w:t>
            </w:r>
          </w:p>
        </w:tc>
        <w:tc>
          <w:tcPr>
            <w:tcW w:w="2504" w:type="pct"/>
          </w:tcPr>
          <w:p w14:paraId="09B506BF" w14:textId="4F16A430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es contraceptifs affectent les activités quotidiennes des femmes.</w:t>
            </w:r>
          </w:p>
        </w:tc>
        <w:tc>
          <w:tcPr>
            <w:tcW w:w="337" w:type="pct"/>
            <w:vAlign w:val="center"/>
          </w:tcPr>
          <w:p w14:paraId="00D0812B" w14:textId="03AF06B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59F7EF70" w14:textId="6CA17A9C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17A98AF6" w14:textId="09E9B49A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5E44B431" w14:textId="65C22A38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0CC197D1" w14:textId="64DAA1F9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  <w:tr w:rsidR="004F34F6" w:rsidRPr="009B4054" w14:paraId="042880B8" w14:textId="77777777" w:rsidTr="006D5E82">
        <w:trPr>
          <w:trHeight w:val="382"/>
          <w:jc w:val="center"/>
        </w:trPr>
        <w:tc>
          <w:tcPr>
            <w:tcW w:w="802" w:type="pct"/>
            <w:vAlign w:val="center"/>
          </w:tcPr>
          <w:p w14:paraId="4C04849E" w14:textId="0A7FD547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Cs w:val="22"/>
              </w:rPr>
            </w:pPr>
            <w:proofErr w:type="spellStart"/>
            <w:r w:rsidRPr="006D5E82">
              <w:rPr>
                <w:rFonts w:cstheme="minorHAnsi"/>
                <w:spacing w:val="-2"/>
                <w:szCs w:val="22"/>
              </w:rPr>
              <w:t>i</w:t>
            </w:r>
            <w:proofErr w:type="spellEnd"/>
            <w:r w:rsidRPr="006D5E82">
              <w:rPr>
                <w:rFonts w:cstheme="minorHAnsi"/>
                <w:spacing w:val="-2"/>
                <w:szCs w:val="22"/>
              </w:rPr>
              <w:t>.</w:t>
            </w:r>
          </w:p>
        </w:tc>
        <w:tc>
          <w:tcPr>
            <w:tcW w:w="2504" w:type="pct"/>
          </w:tcPr>
          <w:p w14:paraId="64607611" w14:textId="15554A0E" w:rsidR="004F34F6" w:rsidRPr="006D5E82" w:rsidRDefault="004F34F6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Cs w:val="22"/>
                <w:lang w:val="fr-SN" w:eastAsia="en-IN"/>
              </w:rPr>
            </w:pPr>
            <w:r w:rsidRPr="006D5E82">
              <w:rPr>
                <w:rFonts w:cstheme="minorHAnsi"/>
                <w:szCs w:val="22"/>
                <w:lang w:val="fr-SN"/>
              </w:rPr>
              <w:t>L'éducation à la planification familiale devrait être incluse dans le programme des établissements d'enseignement.</w:t>
            </w:r>
          </w:p>
        </w:tc>
        <w:tc>
          <w:tcPr>
            <w:tcW w:w="337" w:type="pct"/>
            <w:vAlign w:val="center"/>
          </w:tcPr>
          <w:p w14:paraId="639E4DC1" w14:textId="4CE10352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324" w:type="pct"/>
            <w:vAlign w:val="center"/>
          </w:tcPr>
          <w:p w14:paraId="4B19CE50" w14:textId="6F49427E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387" w:type="pct"/>
            <w:vAlign w:val="center"/>
          </w:tcPr>
          <w:p w14:paraId="380CADCD" w14:textId="6888D694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323" w:type="pct"/>
            <w:vAlign w:val="center"/>
          </w:tcPr>
          <w:p w14:paraId="59746A09" w14:textId="649CE0E0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Cs w:val="22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323" w:type="pct"/>
            <w:vAlign w:val="center"/>
          </w:tcPr>
          <w:p w14:paraId="6214CFEE" w14:textId="716BEDE7" w:rsidR="004F34F6" w:rsidRPr="006D5E82" w:rsidRDefault="004F34F6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Cs w:val="22"/>
              </w:rPr>
            </w:pPr>
            <w:r w:rsidRPr="006D5E82">
              <w:rPr>
                <w:rFonts w:cstheme="minorHAnsi"/>
                <w:spacing w:val="-2"/>
                <w:szCs w:val="22"/>
              </w:rPr>
              <w:t>5</w:t>
            </w:r>
          </w:p>
        </w:tc>
      </w:tr>
    </w:tbl>
    <w:p w14:paraId="57A77B4A" w14:textId="7FB33179" w:rsidR="00290935" w:rsidRPr="006D5E82" w:rsidRDefault="000744AC" w:rsidP="006D5E82">
      <w:pPr>
        <w:tabs>
          <w:tab w:val="left" w:pos="8517"/>
        </w:tabs>
        <w:ind w:left="-284" w:right="-330"/>
        <w:rPr>
          <w:rFonts w:cstheme="minorHAnsi"/>
          <w:sz w:val="20"/>
        </w:rPr>
      </w:pPr>
      <w:r w:rsidRPr="006D5E82">
        <w:rPr>
          <w:rFonts w:cstheme="minorHAnsi"/>
          <w:sz w:val="20"/>
        </w:rPr>
        <w:tab/>
      </w:r>
    </w:p>
    <w:p w14:paraId="1066260F" w14:textId="77777777" w:rsidR="00776AA9" w:rsidRPr="006D5E82" w:rsidRDefault="00776AA9">
      <w:pPr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br w:type="page"/>
      </w:r>
    </w:p>
    <w:p w14:paraId="164F8325" w14:textId="3C1BC520" w:rsidR="00EC405B" w:rsidRPr="006D5E82" w:rsidRDefault="00EC405B" w:rsidP="00EC405B">
      <w:pPr>
        <w:ind w:right="-330"/>
        <w:jc w:val="center"/>
        <w:rPr>
          <w:rFonts w:cstheme="minorHAnsi"/>
          <w:b/>
          <w:bCs/>
          <w:lang w:val="fr-SN"/>
        </w:rPr>
      </w:pPr>
      <w:r w:rsidRPr="006D5E82">
        <w:rPr>
          <w:rFonts w:cstheme="minorHAnsi"/>
          <w:b/>
          <w:bCs/>
          <w:lang w:val="fr-SN"/>
        </w:rPr>
        <w:lastRenderedPageBreak/>
        <w:t>SECTION 7 : CONNAISSANCES ET ATTITUDES EN MATIÈRE DE SANTÉ MATERNELLE ET INFANTILE</w:t>
      </w:r>
    </w:p>
    <w:p w14:paraId="733C2981" w14:textId="38F78341" w:rsidR="00AB3833" w:rsidRPr="006D5E82" w:rsidRDefault="00EC405B" w:rsidP="008F4E3D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>J'aimerai maintenant vous poser quelques questions sur votre connaissance des pratiques en matière de santé maternelle et infantile.</w:t>
      </w: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040"/>
        <w:gridCol w:w="3544"/>
        <w:gridCol w:w="866"/>
      </w:tblGrid>
      <w:tr w:rsidR="004F0EAE" w:rsidRPr="002552AD" w14:paraId="2D1D4A4A" w14:textId="77777777" w:rsidTr="006D5E82">
        <w:trPr>
          <w:trHeight w:val="382"/>
          <w:jc w:val="center"/>
        </w:trPr>
        <w:tc>
          <w:tcPr>
            <w:tcW w:w="10075" w:type="dxa"/>
            <w:gridSpan w:val="4"/>
          </w:tcPr>
          <w:p w14:paraId="0F3631B3" w14:textId="75D5BA25" w:rsidR="004F0EAE" w:rsidRPr="006D5E82" w:rsidRDefault="00EC405B" w:rsidP="003336F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CONNAISSANCE DE LA SANTÉ MATERNELLE ET INFANTILE</w:t>
            </w:r>
          </w:p>
        </w:tc>
      </w:tr>
      <w:tr w:rsidR="00C41F04" w:rsidRPr="009B4054" w14:paraId="1A822202" w14:textId="77777777" w:rsidTr="006D5E82">
        <w:trPr>
          <w:trHeight w:val="67"/>
          <w:tblHeader/>
          <w:jc w:val="center"/>
        </w:trPr>
        <w:tc>
          <w:tcPr>
            <w:tcW w:w="625" w:type="dxa"/>
            <w:shd w:val="clear" w:color="auto" w:fill="BFBFBF" w:themeFill="background1" w:themeFillShade="BF"/>
          </w:tcPr>
          <w:p w14:paraId="5B70ED4D" w14:textId="77777777" w:rsidR="00C41F04" w:rsidRPr="006D5E82" w:rsidRDefault="00C41F04" w:rsidP="00CD52C1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Q NO</w:t>
            </w:r>
          </w:p>
        </w:tc>
        <w:tc>
          <w:tcPr>
            <w:tcW w:w="5040" w:type="dxa"/>
            <w:shd w:val="clear" w:color="auto" w:fill="BFBFBF" w:themeFill="background1" w:themeFillShade="BF"/>
          </w:tcPr>
          <w:p w14:paraId="164C90E5" w14:textId="3972A4B5" w:rsidR="00C41F04" w:rsidRPr="006D5E82" w:rsidRDefault="00C41F04" w:rsidP="00EC405B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EC405B" w:rsidRPr="006D5E82">
              <w:rPr>
                <w:rFonts w:cstheme="minorHAnsi"/>
                <w:b/>
                <w:sz w:val="20"/>
              </w:rPr>
              <w:t>ET FILTRE</w:t>
            </w:r>
            <w:r w:rsidR="001062EE" w:rsidRPr="006D5E82">
              <w:rPr>
                <w:rFonts w:cstheme="minorHAnsi"/>
                <w:b/>
                <w:sz w:val="20"/>
              </w:rPr>
              <w:t>S</w:t>
            </w:r>
          </w:p>
        </w:tc>
        <w:tc>
          <w:tcPr>
            <w:tcW w:w="3544" w:type="dxa"/>
            <w:shd w:val="clear" w:color="auto" w:fill="BFBFBF" w:themeFill="background1" w:themeFillShade="BF"/>
          </w:tcPr>
          <w:p w14:paraId="125F6694" w14:textId="3DF1BC46" w:rsidR="00C41F04" w:rsidRPr="006D5E82" w:rsidRDefault="00C41F04" w:rsidP="00CD52C1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EC405B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866" w:type="dxa"/>
            <w:shd w:val="clear" w:color="auto" w:fill="BFBFBF" w:themeFill="background1" w:themeFillShade="BF"/>
          </w:tcPr>
          <w:p w14:paraId="70EEF6E2" w14:textId="068CA29E" w:rsidR="00C41F04" w:rsidRPr="006D5E82" w:rsidRDefault="00EC405B" w:rsidP="00CD52C1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E7608A" w:rsidRPr="002552AD" w14:paraId="70457D92" w14:textId="77777777" w:rsidTr="006D5E82">
        <w:trPr>
          <w:trHeight w:val="382"/>
          <w:jc w:val="center"/>
        </w:trPr>
        <w:tc>
          <w:tcPr>
            <w:tcW w:w="625" w:type="dxa"/>
          </w:tcPr>
          <w:p w14:paraId="1BB3FAEB" w14:textId="418BA04C" w:rsidR="00E7608A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5040" w:type="dxa"/>
          </w:tcPr>
          <w:p w14:paraId="6D475003" w14:textId="0A73283D" w:rsidR="001062EE" w:rsidRPr="006D5E82" w:rsidRDefault="001062EE" w:rsidP="001062EE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s sont les examens qu'une femme enceinte doit 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ffectuer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endant sa grossesse ? </w:t>
            </w:r>
          </w:p>
          <w:p w14:paraId="62ADC071" w14:textId="77F32528" w:rsidR="00E7608A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5562C864" w14:textId="65F51A77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Test urinai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A</w:t>
            </w:r>
          </w:p>
          <w:p w14:paraId="49AE78EC" w14:textId="6006C1D3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nalyse de sang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B</w:t>
            </w:r>
          </w:p>
          <w:p w14:paraId="4561D259" w14:textId="5EABA2CE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Mesure de la tension artériell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C</w:t>
            </w:r>
          </w:p>
          <w:p w14:paraId="54CF674A" w14:textId="3F9C8143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Mesure du poid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D</w:t>
            </w:r>
          </w:p>
          <w:p w14:paraId="33BA5C3F" w14:textId="5B939E4B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Examen de l'abdomen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E</w:t>
            </w:r>
          </w:p>
          <w:p w14:paraId="0F71B8FA" w14:textId="1B8B42F7" w:rsidR="001062EE" w:rsidRPr="006D5E82" w:rsidRDefault="001062EE" w:rsidP="001062EE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Échographie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F</w:t>
            </w:r>
          </w:p>
          <w:p w14:paraId="3EBC9C4C" w14:textId="1DCB0B87" w:rsidR="0008110D" w:rsidRPr="006D5E82" w:rsidRDefault="001062EE" w:rsidP="001062EE">
            <w:pPr>
              <w:tabs>
                <w:tab w:val="right" w:leader="underscore" w:pos="3670"/>
                <w:tab w:val="right" w:leader="dot" w:pos="4420"/>
              </w:tabs>
              <w:suppressAutoHyphens/>
              <w:spacing w:after="0"/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Autre (préciser)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08110D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>X</w:t>
            </w:r>
          </w:p>
        </w:tc>
        <w:tc>
          <w:tcPr>
            <w:tcW w:w="866" w:type="dxa"/>
          </w:tcPr>
          <w:p w14:paraId="64C4E301" w14:textId="77777777" w:rsidR="00E7608A" w:rsidRPr="006D5E82" w:rsidRDefault="00E7608A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0E1E202B" w14:textId="77777777" w:rsidTr="006D5E82">
        <w:trPr>
          <w:trHeight w:val="382"/>
          <w:jc w:val="center"/>
        </w:trPr>
        <w:tc>
          <w:tcPr>
            <w:tcW w:w="625" w:type="dxa"/>
          </w:tcPr>
          <w:p w14:paraId="6D27440A" w14:textId="775EDA9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2</w:t>
            </w:r>
          </w:p>
        </w:tc>
        <w:tc>
          <w:tcPr>
            <w:tcW w:w="5040" w:type="dxa"/>
          </w:tcPr>
          <w:p w14:paraId="166A2886" w14:textId="43DE8173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el est le nombre minimum de visites de contrôle qu'une femme enceinte devrait subir pendant sa grossesse ?</w:t>
            </w:r>
          </w:p>
        </w:tc>
        <w:tc>
          <w:tcPr>
            <w:tcW w:w="3544" w:type="dxa"/>
          </w:tcPr>
          <w:p w14:paraId="4242A518" w14:textId="3E7810B1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6000" behindDoc="0" locked="0" layoutInCell="1" allowOverlap="1" wp14:anchorId="362676E1" wp14:editId="7CAB775E">
                      <wp:simplePos x="0" y="0"/>
                      <wp:positionH relativeFrom="column">
                        <wp:posOffset>1905000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81" name="Group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8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47CC7E8" id="Group 81" o:spid="_x0000_s1026" style="position:absolute;margin-left:150pt;margin-top:-.65pt;width:25.2pt;height:12.45pt;z-index:2524160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" strokecolor="#0070c0"/>
                    </v:group>
                  </w:pict>
                </mc:Fallback>
              </mc:AlternateContent>
            </w:r>
            <w:r w:rsidR="00EB753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bre </w:t>
            </w:r>
            <w:r w:rsidR="00BF2B6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contrôles</w:t>
            </w:r>
          </w:p>
          <w:p w14:paraId="01A15DF2" w14:textId="5DF1A5D1" w:rsidR="00322166" w:rsidRPr="006D5E82" w:rsidRDefault="00BF2B60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590F44FD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  <w:p w14:paraId="269DC86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909710B" w14:textId="77777777" w:rsidTr="006D5E82">
        <w:trPr>
          <w:trHeight w:val="382"/>
          <w:jc w:val="center"/>
        </w:trPr>
        <w:tc>
          <w:tcPr>
            <w:tcW w:w="625" w:type="dxa"/>
          </w:tcPr>
          <w:p w14:paraId="7900BBE4" w14:textId="1E44E06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3</w:t>
            </w:r>
          </w:p>
        </w:tc>
        <w:tc>
          <w:tcPr>
            <w:tcW w:w="5040" w:type="dxa"/>
          </w:tcPr>
          <w:p w14:paraId="09771636" w14:textId="3AE3E04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Au cours de quel mois de la grossesse une femme enceinte devrait-elle idéalement passer sa première visite prénatale ?</w:t>
            </w:r>
          </w:p>
        </w:tc>
        <w:tc>
          <w:tcPr>
            <w:tcW w:w="3544" w:type="dxa"/>
          </w:tcPr>
          <w:p w14:paraId="572A2AF0" w14:textId="1C386C96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Premier trimest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1</w:t>
            </w:r>
          </w:p>
          <w:p w14:paraId="07BE1594" w14:textId="5ACB5B9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 xml:space="preserve">Autres répons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6</w:t>
            </w:r>
          </w:p>
          <w:p w14:paraId="5B84C33E" w14:textId="224E80D2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F43045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A499EFA" w14:textId="77777777" w:rsidTr="006D5E82">
        <w:trPr>
          <w:trHeight w:val="382"/>
          <w:jc w:val="center"/>
        </w:trPr>
        <w:tc>
          <w:tcPr>
            <w:tcW w:w="625" w:type="dxa"/>
          </w:tcPr>
          <w:p w14:paraId="27C3583C" w14:textId="1137F95B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4</w:t>
            </w:r>
          </w:p>
        </w:tc>
        <w:tc>
          <w:tcPr>
            <w:tcW w:w="5040" w:type="dxa"/>
          </w:tcPr>
          <w:p w14:paraId="0C1CBE2F" w14:textId="06B4B67A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Au cours de quel mois de grossesse une femme enceinte devrait-elle subir sa deuxième visite prénatale ?</w:t>
            </w:r>
          </w:p>
        </w:tc>
        <w:tc>
          <w:tcPr>
            <w:tcW w:w="3544" w:type="dxa"/>
          </w:tcPr>
          <w:p w14:paraId="0001FBE2" w14:textId="49AEE2A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tre le 4</w:t>
            </w:r>
            <w:r w:rsidRPr="006D5E82">
              <w:rPr>
                <w:rFonts w:cstheme="minorHAnsi"/>
                <w:bCs/>
                <w:color w:val="000000"/>
                <w:sz w:val="20"/>
                <w:vertAlign w:val="superscript"/>
                <w:lang w:val="fr-SN" w:eastAsia="en-IN"/>
              </w:rPr>
              <w:t>e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t le 6</w:t>
            </w:r>
            <w:r w:rsidRPr="006D5E82">
              <w:rPr>
                <w:rFonts w:cstheme="minorHAnsi"/>
                <w:bCs/>
                <w:color w:val="000000"/>
                <w:sz w:val="20"/>
                <w:vertAlign w:val="superscript"/>
                <w:lang w:val="fr-SN" w:eastAsia="en-IN"/>
              </w:rPr>
              <w:t>e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oi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728B39D" w14:textId="4002648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45B8C706" w14:textId="1F7F75D1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5CB802A0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39A8280" w14:textId="77777777" w:rsidTr="006D5E82">
        <w:trPr>
          <w:trHeight w:val="382"/>
          <w:jc w:val="center"/>
        </w:trPr>
        <w:tc>
          <w:tcPr>
            <w:tcW w:w="625" w:type="dxa"/>
          </w:tcPr>
          <w:p w14:paraId="6B6EC38F" w14:textId="7EDE8EAA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5</w:t>
            </w:r>
          </w:p>
        </w:tc>
        <w:tc>
          <w:tcPr>
            <w:tcW w:w="5040" w:type="dxa"/>
          </w:tcPr>
          <w:p w14:paraId="135125D6" w14:textId="092E5EE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Au cours de quel mois de la grossesse une femme enceinte devrait-elle subir sa troisième visite prénatale ?</w:t>
            </w:r>
          </w:p>
        </w:tc>
        <w:tc>
          <w:tcPr>
            <w:tcW w:w="3544" w:type="dxa"/>
          </w:tcPr>
          <w:p w14:paraId="365B26EC" w14:textId="45397FCC" w:rsidR="00BF2B60" w:rsidRPr="006D5E82" w:rsidRDefault="00BF2B60" w:rsidP="0058791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8</w:t>
            </w:r>
            <w:r w:rsidR="00587918" w:rsidRPr="006D5E82">
              <w:rPr>
                <w:rFonts w:cstheme="minorHAnsi"/>
                <w:bCs/>
                <w:color w:val="000000"/>
                <w:sz w:val="20"/>
                <w:vertAlign w:val="superscript"/>
                <w:lang w:val="fr-SN" w:eastAsia="en-IN"/>
              </w:rPr>
              <w:t>e</w:t>
            </w:r>
            <w:r w:rsidR="0058791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oi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1F0FD7B" w14:textId="094D2F4C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B2530F9" w14:textId="7539380A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4CD49D11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43F8C506" w14:textId="77777777" w:rsidTr="006D5E82">
        <w:trPr>
          <w:trHeight w:val="382"/>
          <w:jc w:val="center"/>
        </w:trPr>
        <w:tc>
          <w:tcPr>
            <w:tcW w:w="625" w:type="dxa"/>
          </w:tcPr>
          <w:p w14:paraId="4A1C460E" w14:textId="0D616EC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6</w:t>
            </w:r>
          </w:p>
        </w:tc>
        <w:tc>
          <w:tcPr>
            <w:tcW w:w="5040" w:type="dxa"/>
          </w:tcPr>
          <w:p w14:paraId="39B853E3" w14:textId="2E04C524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'anatoxine tétanique doivent être injectées à une femme enceinte ?</w:t>
            </w:r>
          </w:p>
        </w:tc>
        <w:tc>
          <w:tcPr>
            <w:tcW w:w="3544" w:type="dxa"/>
          </w:tcPr>
          <w:p w14:paraId="678318F3" w14:textId="656D6050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3952" behindDoc="0" locked="0" layoutInCell="1" allowOverlap="1" wp14:anchorId="47078AC8" wp14:editId="298DCC37">
                      <wp:simplePos x="0" y="0"/>
                      <wp:positionH relativeFrom="column">
                        <wp:posOffset>1193800</wp:posOffset>
                      </wp:positionH>
                      <wp:positionV relativeFrom="paragraph">
                        <wp:posOffset>19967</wp:posOffset>
                      </wp:positionV>
                      <wp:extent cx="320040" cy="158115"/>
                      <wp:effectExtent l="0" t="0" r="22860" b="13335"/>
                      <wp:wrapNone/>
                      <wp:docPr id="2322" name="Group 23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32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34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FED9413" id="Group 2322" o:spid="_x0000_s1026" style="position:absolute;margin-left:94pt;margin-top:1.55pt;width:25.2pt;height:12.45pt;z-index:2524139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" strokecolor="#0070c0"/>
                    </v:group>
                  </w:pict>
                </mc:Fallback>
              </mc:AlternateContent>
            </w:r>
            <w:r w:rsidR="00EB753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bre </w:t>
            </w:r>
            <w:r w:rsidR="00BF2B6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doses</w:t>
            </w:r>
          </w:p>
          <w:p w14:paraId="6F770C45" w14:textId="4F58D25E" w:rsidR="00322166" w:rsidRPr="006D5E82" w:rsidRDefault="00BF2B60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451EA6FB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6E6353D0" w14:textId="77777777" w:rsidTr="006D5E82">
        <w:trPr>
          <w:trHeight w:val="382"/>
          <w:jc w:val="center"/>
        </w:trPr>
        <w:tc>
          <w:tcPr>
            <w:tcW w:w="625" w:type="dxa"/>
          </w:tcPr>
          <w:p w14:paraId="75286903" w14:textId="4536699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07</w:t>
            </w:r>
          </w:p>
        </w:tc>
        <w:tc>
          <w:tcPr>
            <w:tcW w:w="5040" w:type="dxa"/>
          </w:tcPr>
          <w:p w14:paraId="2A5181BE" w14:textId="4406EC2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Pendant combien de jours une femme enceinte doit-elle prendre des comprimés ou un sirop de fer et d'acide folique ?</w:t>
            </w:r>
          </w:p>
        </w:tc>
        <w:tc>
          <w:tcPr>
            <w:tcW w:w="3544" w:type="dxa"/>
          </w:tcPr>
          <w:p w14:paraId="6B569614" w14:textId="2815326F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4976" behindDoc="0" locked="0" layoutInCell="1" allowOverlap="1" wp14:anchorId="64F76206" wp14:editId="16922DB0">
                      <wp:simplePos x="0" y="0"/>
                      <wp:positionH relativeFrom="column">
                        <wp:posOffset>1143000</wp:posOffset>
                      </wp:positionH>
                      <wp:positionV relativeFrom="paragraph">
                        <wp:posOffset>494</wp:posOffset>
                      </wp:positionV>
                      <wp:extent cx="451807" cy="135707"/>
                      <wp:effectExtent l="0" t="0" r="24765" b="17145"/>
                      <wp:wrapSquare wrapText="bothSides"/>
                      <wp:docPr id="2347" name="Group 234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51807" cy="135707"/>
                                <a:chOff x="0" y="0"/>
                                <a:chExt cx="451807" cy="135707"/>
                              </a:xfrm>
                            </wpg:grpSpPr>
                            <wps:wsp>
                              <wps:cNvPr id="234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304800" y="0"/>
                                  <a:ext cx="147007" cy="135707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2356" name="Group 2356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0" y="0"/>
                                  <a:ext cx="308713" cy="135707"/>
                                  <a:chOff x="8684" y="2856"/>
                                  <a:chExt cx="1134" cy="360"/>
                                </a:xfrm>
                              </wpg:grpSpPr>
                              <wps:wsp>
                                <wps:cNvPr id="2357" name="Rectangle 221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868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s:wsp>
                                <wps:cNvPr id="77" name="Rectangle 222"/>
                                <wps:cNvSpPr>
                                  <a:spLocks noChangeArrowheads="1"/>
                                </wps:cNvSpPr>
                                <wps:spPr bwMode="auto">
                                  <a:xfrm>
                                    <a:off x="9224" y="2856"/>
                                    <a:ext cx="594" cy="3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rgbClr val="0070C0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FB2288C" id="Group 2347" o:spid="_x0000_s1026" style="position:absolute;margin-left:90pt;margin-top:.05pt;width:35.6pt;height:10.7pt;z-index:252414976" coordsize="451807,1357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">
                      <v:rect id="Rectangle 221" o:spid="_x0000_s1027" style="position:absolute;left:304800;width:147007;height:1357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" strokecolor="#0070c0"/>
                      <v:group id="Group 2356" o:spid="_x0000_s1028" style="position:absolute;width:308713;height:135707" coordorigin="8684,2856" coordsize="1134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">
                        <v:rect id="Rectangle 221" o:spid="_x0000_s1029" style="position:absolute;left:868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" strokecolor="#0070c0"/>
                        <v:rect id="Rectangle 222" o:spid="_x0000_s1030" style="position:absolute;left:9224;top:2856;width:594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" strokecolor="#0070c0"/>
                      </v:group>
                      <w10:wrap type="square"/>
                    </v:group>
                  </w:pict>
                </mc:Fallback>
              </mc:AlternateContent>
            </w:r>
            <w:r w:rsidR="00EB7531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mbre </w:t>
            </w:r>
            <w:r w:rsidR="006E013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e jours</w:t>
            </w:r>
          </w:p>
          <w:p w14:paraId="13EB0DFF" w14:textId="10A78582" w:rsidR="00322166" w:rsidRPr="006D5E82" w:rsidRDefault="006E0138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3B84BD6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6F2823" w:rsidRPr="009B4054" w14:paraId="2DB3327E" w14:textId="77777777" w:rsidTr="006D5E82">
        <w:trPr>
          <w:trHeight w:val="382"/>
          <w:jc w:val="center"/>
        </w:trPr>
        <w:tc>
          <w:tcPr>
            <w:tcW w:w="625" w:type="dxa"/>
          </w:tcPr>
          <w:p w14:paraId="0998E7E4" w14:textId="3D6334AD" w:rsidR="006F2823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5040" w:type="dxa"/>
          </w:tcPr>
          <w:p w14:paraId="099D354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signes d'alerte pendant la grossesse qui indiquent qu'une femme doit consulter un professionnel de la santé ?</w:t>
            </w:r>
          </w:p>
          <w:p w14:paraId="4A04DE22" w14:textId="506CB4DD" w:rsidR="006F2823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2FC52FC8" w14:textId="439B6B92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ux de tête intenses/hypertension artériell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3AC6E2E0" w14:textId="1F8FBB69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Vision troubl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7AFA6F55" w14:textId="72053D9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Gonflement des chevilles/gonflement du visag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48E066A" w14:textId="31A812BE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acile à viv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0798F823" w14:textId="51F9A58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orte fièvr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2741249" w14:textId="284BA1DA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vaginaux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09EE3D82" w14:textId="14870DF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ertes vaginales nauséabondes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13BA668B" w14:textId="07C1B4C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Jauniss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70FC8C74" w14:textId="5EAE1AC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némi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</w:t>
            </w:r>
          </w:p>
          <w:p w14:paraId="23A5338E" w14:textId="5AD908D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37CAA30E" w14:textId="13B79A57" w:rsidR="006F2823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6F282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Z</w:t>
            </w:r>
          </w:p>
        </w:tc>
        <w:tc>
          <w:tcPr>
            <w:tcW w:w="866" w:type="dxa"/>
          </w:tcPr>
          <w:p w14:paraId="73DE2EB8" w14:textId="77777777" w:rsidR="006F2823" w:rsidRPr="006D5E82" w:rsidRDefault="006F2823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6F2823" w:rsidRPr="002552AD" w14:paraId="6A53A5FB" w14:textId="77777777" w:rsidTr="006D5E82">
        <w:trPr>
          <w:trHeight w:val="382"/>
          <w:jc w:val="center"/>
        </w:trPr>
        <w:tc>
          <w:tcPr>
            <w:tcW w:w="625" w:type="dxa"/>
          </w:tcPr>
          <w:p w14:paraId="26113164" w14:textId="77EE5C54" w:rsidR="006F2823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  <w:tc>
          <w:tcPr>
            <w:tcW w:w="5040" w:type="dxa"/>
          </w:tcPr>
          <w:p w14:paraId="6A44289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préparatifs essentiels qu'une femme doit effectuer pour un accouchement en toute sécurité ?</w:t>
            </w:r>
          </w:p>
          <w:p w14:paraId="7CA09860" w14:textId="0C8F1B92" w:rsidR="006F2823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70FF6AC6" w14:textId="396D74E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dentifier un hôpital/une sage-femme qualifiée pour l'accouchement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11B0219F" w14:textId="6AEB0FA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rganiser le transport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2D06959F" w14:textId="5E85003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Économiser de l'argent pour les frais d'accouchement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0A6CBD3" w14:textId="578382C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dentifier un établissement de santé de référence où se rendre en cas d'urgence </w:t>
            </w:r>
            <w:r w:rsidR="00E614F5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49E66067" w14:textId="1243694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dentifier quelqu'un pour donner son sang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260D27E9" w14:textId="260ED6F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38028CEB" w14:textId="61C0DCF9" w:rsidR="006F2823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6F282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54E4D887" w14:textId="77777777" w:rsidR="006F2823" w:rsidRPr="006D5E82" w:rsidRDefault="006F2823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6F2823" w:rsidRPr="002552AD" w14:paraId="573E928E" w14:textId="77777777" w:rsidTr="006D5E82">
        <w:trPr>
          <w:trHeight w:val="382"/>
          <w:jc w:val="center"/>
        </w:trPr>
        <w:tc>
          <w:tcPr>
            <w:tcW w:w="625" w:type="dxa"/>
          </w:tcPr>
          <w:p w14:paraId="48ACC25D" w14:textId="05CA759D" w:rsidR="006F2823" w:rsidRPr="006D5E82" w:rsidRDefault="00FC543C" w:rsidP="006F282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7F02DD" w:rsidRPr="006D5E82">
              <w:rPr>
                <w:rFonts w:cstheme="minorHAnsi"/>
                <w:spacing w:val="-2"/>
                <w:sz w:val="20"/>
              </w:rPr>
              <w:t>10</w:t>
            </w:r>
          </w:p>
        </w:tc>
        <w:tc>
          <w:tcPr>
            <w:tcW w:w="5040" w:type="dxa"/>
          </w:tcPr>
          <w:p w14:paraId="77583ABE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signes d'alerte pendant le travail ou l'accouchement qui indiquent qu'une femme doit se rendre à l'hôpital ou chez le médecin ?</w:t>
            </w:r>
          </w:p>
          <w:p w14:paraId="26A93996" w14:textId="09EA9164" w:rsidR="006F2823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23E71BA4" w14:textId="740037A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Bébé en position anormal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741C1AEC" w14:textId="36E40C4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bsence ou /moins de mouvements du fœtu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7541C059" w14:textId="6B3BB65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vaginaux excessif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67D16D5" w14:textId="74FFA67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ravail prolongé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37E1D700" w14:textId="621C364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bstruction du travail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6E01EAF2" w14:textId="5FD3E65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ent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5A9F3ED9" w14:textId="3DCA01BA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vaginaux excessif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2A3AEB44" w14:textId="6F46493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tard dans l'expulsion du placenta/Retenue du placenta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316060C7" w14:textId="45812AA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4512F420" w14:textId="596D7A4C" w:rsidR="006F2823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6F282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032C5827" w14:textId="77777777" w:rsidR="006F2823" w:rsidRPr="006D5E82" w:rsidRDefault="006F2823" w:rsidP="006F2823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9B4054" w14:paraId="03C5D8E7" w14:textId="77777777" w:rsidTr="006D5E82">
        <w:trPr>
          <w:trHeight w:val="382"/>
          <w:jc w:val="center"/>
        </w:trPr>
        <w:tc>
          <w:tcPr>
            <w:tcW w:w="625" w:type="dxa"/>
          </w:tcPr>
          <w:p w14:paraId="154D07D6" w14:textId="28E8AEF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1</w:t>
            </w:r>
          </w:p>
        </w:tc>
        <w:tc>
          <w:tcPr>
            <w:tcW w:w="5040" w:type="dxa"/>
          </w:tcPr>
          <w:p w14:paraId="473248E0" w14:textId="6A2FB4DC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Une femme doit-elle se faire examiner après l'accouchement même si elle se sent bien ?</w:t>
            </w:r>
          </w:p>
        </w:tc>
        <w:tc>
          <w:tcPr>
            <w:tcW w:w="3544" w:type="dxa"/>
          </w:tcPr>
          <w:p w14:paraId="429F01A0" w14:textId="5E69B85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90E2F8A" w14:textId="3B74CE5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6F2292B0" w14:textId="33810DDA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e sait pa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8</w:t>
            </w:r>
          </w:p>
        </w:tc>
        <w:tc>
          <w:tcPr>
            <w:tcW w:w="866" w:type="dxa"/>
          </w:tcPr>
          <w:p w14:paraId="2C379288" w14:textId="66DCEB3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noProof/>
                <w:spacing w:val="-2"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19072" behindDoc="0" locked="0" layoutInCell="1" allowOverlap="1" wp14:anchorId="4439373C" wp14:editId="23A9A606">
                      <wp:simplePos x="0" y="0"/>
                      <wp:positionH relativeFrom="column">
                        <wp:posOffset>-5426</wp:posOffset>
                      </wp:positionH>
                      <wp:positionV relativeFrom="paragraph">
                        <wp:posOffset>181148</wp:posOffset>
                      </wp:positionV>
                      <wp:extent cx="101600" cy="263237"/>
                      <wp:effectExtent l="0" t="0" r="31750" b="22860"/>
                      <wp:wrapNone/>
                      <wp:docPr id="102" name="Right Brace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1600" cy="263237"/>
                              </a:xfrm>
                              <a:prstGeom prst="rightBrac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B920F72" id="_x0000_t88" coordsize="21600,21600" o:spt="88" adj="1800,10800" path="m,qx10800@0l10800@2qy21600@11,10800@3l10800@1qy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0,0;21600,@11;0,21600" textboxrect="0,@4,7637,@5"/>
                      <v:handles>
                        <v:h position="center,#0" yrange="0,@8"/>
                        <v:h position="bottomRight,#1" yrange="@9,@10"/>
                      </v:handles>
                    </v:shapetype>
                    <v:shape id="Right Brace 102" o:spid="_x0000_s1026" type="#_x0000_t88" style="position:absolute;margin-left:-.45pt;margin-top:14.25pt;width:8pt;height:20.75pt;z-index:252419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" adj="695" strokecolor="black [3200]" strokeweight=".5pt">
                      <v:stroke joinstyle="miter"/>
                    </v:shape>
                  </w:pict>
                </mc:Fallback>
              </mc:AlternateContent>
            </w:r>
          </w:p>
          <w:p w14:paraId="1C62578F" w14:textId="3980A92D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4</w:t>
            </w:r>
          </w:p>
        </w:tc>
      </w:tr>
      <w:tr w:rsidR="00322166" w:rsidRPr="002552AD" w14:paraId="4C51FFCD" w14:textId="77777777" w:rsidTr="006D5E82">
        <w:trPr>
          <w:trHeight w:val="382"/>
          <w:jc w:val="center"/>
        </w:trPr>
        <w:tc>
          <w:tcPr>
            <w:tcW w:w="625" w:type="dxa"/>
          </w:tcPr>
          <w:p w14:paraId="4E8B190D" w14:textId="4458EB5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2</w:t>
            </w:r>
          </w:p>
        </w:tc>
        <w:tc>
          <w:tcPr>
            <w:tcW w:w="5040" w:type="dxa"/>
          </w:tcPr>
          <w:p w14:paraId="494CEC0D" w14:textId="2C2A4B99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temps après l'accouchement une femme doit-elle subir son premier examen médical ?</w:t>
            </w:r>
          </w:p>
        </w:tc>
        <w:tc>
          <w:tcPr>
            <w:tcW w:w="3544" w:type="dxa"/>
          </w:tcPr>
          <w:p w14:paraId="62C9A73A" w14:textId="16F025D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ans les heures/deux jour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D215048" w14:textId="6D99C2DE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70890E1" w14:textId="3211CFCB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EAADFA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0FFAE1D1" w14:textId="77777777" w:rsidTr="006D5E82">
        <w:trPr>
          <w:trHeight w:val="600"/>
          <w:jc w:val="center"/>
        </w:trPr>
        <w:tc>
          <w:tcPr>
            <w:tcW w:w="625" w:type="dxa"/>
          </w:tcPr>
          <w:p w14:paraId="3B80BB39" w14:textId="1D42BDC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3</w:t>
            </w:r>
          </w:p>
        </w:tc>
        <w:tc>
          <w:tcPr>
            <w:tcW w:w="5040" w:type="dxa"/>
          </w:tcPr>
          <w:p w14:paraId="549B5B1D" w14:textId="1E5A7B87" w:rsidR="00322166" w:rsidRPr="006D5E82" w:rsidRDefault="00322166" w:rsidP="0032216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el est le nombre minimum de visites de contrôle qu'une femme doit effectuer dans les six semaines suivant l'accouchement ?</w:t>
            </w:r>
          </w:p>
        </w:tc>
        <w:tc>
          <w:tcPr>
            <w:tcW w:w="3544" w:type="dxa"/>
          </w:tcPr>
          <w:p w14:paraId="2665A1C2" w14:textId="308FFBD7" w:rsidR="00322166" w:rsidRPr="006D5E82" w:rsidRDefault="00322166" w:rsidP="00322166">
            <w:pPr>
              <w:tabs>
                <w:tab w:val="right" w:leader="dot" w:pos="3924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18048" behindDoc="0" locked="0" layoutInCell="1" allowOverlap="1" wp14:anchorId="7D354EEA" wp14:editId="01217214">
                      <wp:simplePos x="0" y="0"/>
                      <wp:positionH relativeFrom="column">
                        <wp:posOffset>1905000</wp:posOffset>
                      </wp:positionH>
                      <wp:positionV relativeFrom="paragraph">
                        <wp:posOffset>-8255</wp:posOffset>
                      </wp:positionV>
                      <wp:extent cx="320040" cy="158115"/>
                      <wp:effectExtent l="0" t="0" r="22860" b="13335"/>
                      <wp:wrapNone/>
                      <wp:docPr id="78" name="Group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rgbClr val="0070C0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11DAE9D" id="Group 78" o:spid="_x0000_s1026" style="position:absolute;margin-left:150pt;margin-top:-.65pt;width:25.2pt;height:12.45pt;z-index:2524180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" strokecolor="#0070c0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" strokecolor="#0070c0"/>
                    </v:group>
                  </w:pict>
                </mc:Fallback>
              </mc:AlternateContent>
            </w:r>
            <w:r w:rsidR="006E0138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ombre de contrôles</w:t>
            </w:r>
          </w:p>
          <w:p w14:paraId="67034678" w14:textId="18456EC0" w:rsidR="00322166" w:rsidRPr="006D5E82" w:rsidRDefault="006E0138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98</w:t>
            </w:r>
          </w:p>
        </w:tc>
        <w:tc>
          <w:tcPr>
            <w:tcW w:w="866" w:type="dxa"/>
          </w:tcPr>
          <w:p w14:paraId="03B348C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033BA1C2" w14:textId="77777777" w:rsidTr="006D5E82">
        <w:trPr>
          <w:trHeight w:val="382"/>
          <w:jc w:val="center"/>
        </w:trPr>
        <w:tc>
          <w:tcPr>
            <w:tcW w:w="625" w:type="dxa"/>
          </w:tcPr>
          <w:p w14:paraId="13EE037E" w14:textId="3AB7EAF7" w:rsidR="00C8416B" w:rsidRPr="006D5E82" w:rsidRDefault="00FC543C" w:rsidP="005E2BEF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14</w:t>
            </w:r>
          </w:p>
        </w:tc>
        <w:tc>
          <w:tcPr>
            <w:tcW w:w="5040" w:type="dxa"/>
          </w:tcPr>
          <w:p w14:paraId="414462AC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examens à effectuer lors des contrôles postnatals pour les femmes ?</w:t>
            </w:r>
          </w:p>
          <w:p w14:paraId="78408363" w14:textId="77777777" w:rsidR="00587918" w:rsidRPr="006D5E82" w:rsidRDefault="00587918" w:rsidP="0032216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  <w:p w14:paraId="2D08A9A1" w14:textId="71A6455B" w:rsidR="00FF4357" w:rsidRPr="006D5E82" w:rsidRDefault="00587918" w:rsidP="00874C5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3DA61469" w14:textId="741628E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a températu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2769CC20" w14:textId="1036164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a tension artériell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20C8A225" w14:textId="37A7D6E9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s saignements vaginaux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4C0139F6" w14:textId="4609952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xamen des problèmes mammaires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D</w:t>
            </w:r>
          </w:p>
          <w:p w14:paraId="66196802" w14:textId="76B5E21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77B8062A" w14:textId="7088B0A0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cu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Y</w:t>
            </w:r>
          </w:p>
          <w:p w14:paraId="40604973" w14:textId="69D1799C" w:rsidR="005E2BEF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5E2BEF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48EE90F3" w14:textId="77777777" w:rsidR="00C8416B" w:rsidRPr="006D5E82" w:rsidRDefault="00C8416B" w:rsidP="005E2BEF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3B6A27C7" w14:textId="77777777" w:rsidTr="006D5E82">
        <w:trPr>
          <w:trHeight w:val="382"/>
          <w:jc w:val="center"/>
        </w:trPr>
        <w:tc>
          <w:tcPr>
            <w:tcW w:w="625" w:type="dxa"/>
          </w:tcPr>
          <w:p w14:paraId="01E8DE95" w14:textId="5C9565EF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15</w:t>
            </w:r>
          </w:p>
        </w:tc>
        <w:tc>
          <w:tcPr>
            <w:tcW w:w="5040" w:type="dxa"/>
          </w:tcPr>
          <w:p w14:paraId="2531716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examens à effectuer lors des contrôles postnatals du nouveau-né ?</w:t>
            </w:r>
          </w:p>
          <w:p w14:paraId="5DAF9EC4" w14:textId="33BAD4C5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43CA1474" w14:textId="37C60682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a températu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3A7F6E72" w14:textId="698096F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u cordon ombilical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45BCF01E" w14:textId="0C38836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s yeux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7C548D88" w14:textId="12E883E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s membr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52C6840E" w14:textId="7B519710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e l'allaitement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24C4EB6C" w14:textId="63203988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sition et fixation de l'allaitement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F</w:t>
            </w:r>
          </w:p>
          <w:p w14:paraId="31885C03" w14:textId="3EEA8F39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u nombre d'urin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G</w:t>
            </w:r>
          </w:p>
          <w:p w14:paraId="573EA765" w14:textId="2EC8FFA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ntrôle du poid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</w:t>
            </w:r>
          </w:p>
          <w:p w14:paraId="19A8B266" w14:textId="2EA3EB5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356ABE97" w14:textId="77D0AB53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cune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Y</w:t>
            </w:r>
          </w:p>
        </w:tc>
        <w:tc>
          <w:tcPr>
            <w:tcW w:w="866" w:type="dxa"/>
          </w:tcPr>
          <w:p w14:paraId="5B1E7B39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6D5E82" w14:paraId="1344799C" w14:textId="77777777" w:rsidTr="006D5E82">
        <w:trPr>
          <w:trHeight w:val="382"/>
          <w:jc w:val="center"/>
        </w:trPr>
        <w:tc>
          <w:tcPr>
            <w:tcW w:w="625" w:type="dxa"/>
          </w:tcPr>
          <w:p w14:paraId="69A87E1E" w14:textId="0C40E231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16</w:t>
            </w:r>
          </w:p>
        </w:tc>
        <w:tc>
          <w:tcPr>
            <w:tcW w:w="5040" w:type="dxa"/>
          </w:tcPr>
          <w:p w14:paraId="288066B7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Quels sont les signes d'alerte après l'accouchement qui indiquent qu'une femme devrait consulter un prestataire de soins de santé ?</w:t>
            </w:r>
          </w:p>
          <w:p w14:paraId="7FFB3AFB" w14:textId="7B55F566" w:rsidR="00C8416B" w:rsidRPr="006D5E82" w:rsidRDefault="00587918" w:rsidP="00874C56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05414140" w14:textId="299A844B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aignements abondant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3370F750" w14:textId="13FEEBC0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orte fièv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0FCC8158" w14:textId="5FB9FA8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ertes vaginales malodorant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338AD92C" w14:textId="5EC5C36D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AB1929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Fuites </w:t>
            </w:r>
            <w:r w:rsidR="008F1436" w:rsidRPr="0051343A">
              <w:rPr>
                <w:rFonts w:cstheme="minorHAnsi"/>
                <w:noProof/>
                <w:color w:val="FF0000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70BA3C68" w14:textId="278C3C0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6412B993" w14:textId="33AC504D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3D662920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7F542146" w14:textId="77777777" w:rsidTr="006D5E82">
        <w:trPr>
          <w:trHeight w:val="382"/>
          <w:jc w:val="center"/>
        </w:trPr>
        <w:tc>
          <w:tcPr>
            <w:tcW w:w="625" w:type="dxa"/>
          </w:tcPr>
          <w:p w14:paraId="25758FCC" w14:textId="114B09C2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7</w:t>
            </w:r>
          </w:p>
        </w:tc>
        <w:tc>
          <w:tcPr>
            <w:tcW w:w="5040" w:type="dxa"/>
          </w:tcPr>
          <w:p w14:paraId="2A1A3C8F" w14:textId="1F325C80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and faut-il donner du lait maternel à un nouveau-né ?</w:t>
            </w:r>
          </w:p>
        </w:tc>
        <w:tc>
          <w:tcPr>
            <w:tcW w:w="3544" w:type="dxa"/>
          </w:tcPr>
          <w:p w14:paraId="2F4446D1" w14:textId="7E2260F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médiatement après la naissance (dans l'heure qui suit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95D8AED" w14:textId="52CF4751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4B91FD4F" w14:textId="44A79F7B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3AAFA4DA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0D118D34" w14:textId="77777777" w:rsidTr="006D5E82">
        <w:trPr>
          <w:trHeight w:val="382"/>
          <w:jc w:val="center"/>
        </w:trPr>
        <w:tc>
          <w:tcPr>
            <w:tcW w:w="625" w:type="dxa"/>
          </w:tcPr>
          <w:p w14:paraId="3F57156F" w14:textId="5DF9FB00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8</w:t>
            </w:r>
          </w:p>
        </w:tc>
        <w:tc>
          <w:tcPr>
            <w:tcW w:w="5040" w:type="dxa"/>
          </w:tcPr>
          <w:p w14:paraId="0ADE172C" w14:textId="03A8AA38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Faut-il donner à un nouveau-né le lait jaunâtre qui s'écoule du sein de la mère après l'accouchement ?</w:t>
            </w:r>
          </w:p>
        </w:tc>
        <w:tc>
          <w:tcPr>
            <w:tcW w:w="3544" w:type="dxa"/>
          </w:tcPr>
          <w:p w14:paraId="649CD8A7" w14:textId="1D092E02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Oui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703067F1" w14:textId="0B537CB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No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2</w:t>
            </w:r>
          </w:p>
          <w:p w14:paraId="052BB048" w14:textId="0C106A43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78165D98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54411F18" w14:textId="77777777" w:rsidTr="006D5E82">
        <w:trPr>
          <w:trHeight w:val="382"/>
          <w:jc w:val="center"/>
        </w:trPr>
        <w:tc>
          <w:tcPr>
            <w:tcW w:w="625" w:type="dxa"/>
          </w:tcPr>
          <w:p w14:paraId="6C9CFAB8" w14:textId="7518A0F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19</w:t>
            </w:r>
          </w:p>
        </w:tc>
        <w:tc>
          <w:tcPr>
            <w:tcW w:w="5040" w:type="dxa"/>
          </w:tcPr>
          <w:p w14:paraId="5D4B595B" w14:textId="4C2F75F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Pendant combien de temps un nouveau-né doit-il être nourri exclusivement au sein ?</w:t>
            </w:r>
          </w:p>
        </w:tc>
        <w:tc>
          <w:tcPr>
            <w:tcW w:w="3544" w:type="dxa"/>
          </w:tcPr>
          <w:p w14:paraId="31CF7D6E" w14:textId="3EE838D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moi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000BBC42" w14:textId="1DB3F18F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EAFE348" w14:textId="5D41D48A" w:rsidR="00322166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2CAF183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43404727" w14:textId="77777777" w:rsidTr="006D5E82">
        <w:trPr>
          <w:trHeight w:val="382"/>
          <w:jc w:val="center"/>
        </w:trPr>
        <w:tc>
          <w:tcPr>
            <w:tcW w:w="625" w:type="dxa"/>
          </w:tcPr>
          <w:p w14:paraId="28A694D7" w14:textId="61A61A3B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20</w:t>
            </w:r>
          </w:p>
        </w:tc>
        <w:tc>
          <w:tcPr>
            <w:tcW w:w="5040" w:type="dxa"/>
          </w:tcPr>
          <w:p w14:paraId="4FC207FF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ment nettoyer un nouveau-né ?</w:t>
            </w:r>
          </w:p>
          <w:p w14:paraId="19A8CF34" w14:textId="70D87046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6A1C0671" w14:textId="66FDC1F7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ssuyer et emballer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50300FD7" w14:textId="56391CD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Donner un bain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5EDC8F6F" w14:textId="22C170D5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7C21C239" w14:textId="4E77777B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3624F7B9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9B4054" w14:paraId="04A42C58" w14:textId="77777777" w:rsidTr="006D5E82">
        <w:trPr>
          <w:trHeight w:val="382"/>
          <w:jc w:val="center"/>
        </w:trPr>
        <w:tc>
          <w:tcPr>
            <w:tcW w:w="625" w:type="dxa"/>
          </w:tcPr>
          <w:p w14:paraId="740F99A5" w14:textId="61EB6BC6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21</w:t>
            </w:r>
          </w:p>
        </w:tc>
        <w:tc>
          <w:tcPr>
            <w:tcW w:w="5040" w:type="dxa"/>
          </w:tcPr>
          <w:p w14:paraId="01DFE37C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ment doit-on s'occuper du moignon ombilical ? </w:t>
            </w:r>
          </w:p>
          <w:p w14:paraId="158634FF" w14:textId="77BE19D8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0C688CFA" w14:textId="0D5E1AB4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intenir le cordon propre et sec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21F5004E" w14:textId="1FDB9036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ppliquer une substance cicatrisante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B</w:t>
            </w:r>
          </w:p>
          <w:p w14:paraId="4F196DA0" w14:textId="0C9BEA93" w:rsidR="006E0138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58ABDD66" w14:textId="1D8F834C" w:rsidR="00C8416B" w:rsidRPr="006D5E82" w:rsidRDefault="006E0138" w:rsidP="006E0138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Z</w:t>
            </w:r>
          </w:p>
        </w:tc>
        <w:tc>
          <w:tcPr>
            <w:tcW w:w="866" w:type="dxa"/>
          </w:tcPr>
          <w:p w14:paraId="545965D3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C8416B" w:rsidRPr="002552AD" w14:paraId="6663BB52" w14:textId="77777777" w:rsidTr="006D5E82">
        <w:trPr>
          <w:trHeight w:val="382"/>
          <w:jc w:val="center"/>
        </w:trPr>
        <w:tc>
          <w:tcPr>
            <w:tcW w:w="625" w:type="dxa"/>
          </w:tcPr>
          <w:p w14:paraId="4EB4F2EB" w14:textId="514CE76A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22</w:t>
            </w:r>
          </w:p>
        </w:tc>
        <w:tc>
          <w:tcPr>
            <w:tcW w:w="5040" w:type="dxa"/>
          </w:tcPr>
          <w:p w14:paraId="6FF10FB4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s sont les signes d'alerte dans les premières semaines suivant l'accouchement qui indiquent qu'un nouveau-né doit être emmené chez un médecin ? </w:t>
            </w:r>
          </w:p>
          <w:p w14:paraId="0ED7F239" w14:textId="7842EE16" w:rsidR="00C8416B" w:rsidRPr="006D5E82" w:rsidRDefault="00587918" w:rsidP="00874C5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544" w:type="dxa"/>
          </w:tcPr>
          <w:p w14:paraId="0AB9D885" w14:textId="02FB2154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e bébé ne respire pa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16B427E2" w14:textId="75195AE8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Respiration rapid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186ABA1B" w14:textId="00132A86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Fièvr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51726FB4" w14:textId="419D085B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auvaise succion ou alimentation/ Allaitement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2E343AB0" w14:textId="4FDC2C5A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e bébé devient somnolent/inconscient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24BC33CD" w14:textId="3D90979F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Le bébé n'est pas allé à la selle ou n'a pas uriné dans les 24 heur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631C0C59" w14:textId="1E5413C7" w:rsidR="00322166" w:rsidRPr="00B225BD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Cordon ombilical infecté </w:t>
            </w:r>
            <w:r w:rsidR="008C07D7" w:rsidRPr="00B225BD">
              <w:rPr>
                <w:rFonts w:cstheme="minorHAnsi"/>
                <w:noProof/>
                <w:color w:val="000000" w:themeColor="text1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G</w:t>
            </w:r>
          </w:p>
          <w:p w14:paraId="46129A1C" w14:textId="075277E8" w:rsidR="00322166" w:rsidRPr="00B225BD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pt-BR" w:eastAsia="en-IN"/>
              </w:rPr>
            </w:pP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 xml:space="preserve">Diarrhée </w:t>
            </w:r>
            <w:r w:rsidR="008C07D7" w:rsidRPr="00B225BD">
              <w:rPr>
                <w:rFonts w:cstheme="minorHAnsi"/>
                <w:noProof/>
                <w:color w:val="000000" w:themeColor="text1"/>
                <w:sz w:val="20"/>
                <w:lang w:val="pt-BR" w:eastAsia="en-IN"/>
              </w:rPr>
              <w:tab/>
            </w:r>
            <w:r w:rsidRPr="00B225BD">
              <w:rPr>
                <w:rFonts w:cstheme="minorHAnsi"/>
                <w:bCs/>
                <w:color w:val="000000"/>
                <w:sz w:val="20"/>
                <w:lang w:val="pt-BR" w:eastAsia="en-IN"/>
              </w:rPr>
              <w:t>H</w:t>
            </w:r>
          </w:p>
          <w:p w14:paraId="52AEED9A" w14:textId="0D6A7C98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neumonie/attaque thoraciqu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</w:t>
            </w:r>
          </w:p>
          <w:p w14:paraId="1BDE0716" w14:textId="08FD266C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Jauniss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J</w:t>
            </w:r>
          </w:p>
          <w:p w14:paraId="2FC29E2D" w14:textId="4AA49E77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 (préciser)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X</w:t>
            </w:r>
          </w:p>
          <w:p w14:paraId="0D7427D0" w14:textId="583AED40" w:rsidR="00C8416B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Z</w:t>
            </w:r>
          </w:p>
        </w:tc>
        <w:tc>
          <w:tcPr>
            <w:tcW w:w="866" w:type="dxa"/>
          </w:tcPr>
          <w:p w14:paraId="3C280565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6F67889E" w14:textId="77777777" w:rsidTr="006D5E82">
        <w:trPr>
          <w:trHeight w:val="382"/>
          <w:jc w:val="center"/>
        </w:trPr>
        <w:tc>
          <w:tcPr>
            <w:tcW w:w="625" w:type="dxa"/>
          </w:tcPr>
          <w:p w14:paraId="08A16E61" w14:textId="2EB4E39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3</w:t>
            </w:r>
          </w:p>
        </w:tc>
        <w:tc>
          <w:tcPr>
            <w:tcW w:w="5040" w:type="dxa"/>
          </w:tcPr>
          <w:p w14:paraId="341423BB" w14:textId="04651805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Quand doit-on proposer des aliments complémentaires à un nourrisson ?</w:t>
            </w:r>
          </w:p>
        </w:tc>
        <w:tc>
          <w:tcPr>
            <w:tcW w:w="3544" w:type="dxa"/>
          </w:tcPr>
          <w:p w14:paraId="5B8F61C5" w14:textId="2D8F9773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mois d'âg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26A6A300" w14:textId="2306035F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03AB8206" w14:textId="61C80812" w:rsidR="00322166" w:rsidRPr="006D5E82" w:rsidRDefault="00322166" w:rsidP="0032216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65A7BF6C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267997F7" w14:textId="77777777" w:rsidTr="006D5E82">
        <w:trPr>
          <w:trHeight w:val="382"/>
          <w:jc w:val="center"/>
        </w:trPr>
        <w:tc>
          <w:tcPr>
            <w:tcW w:w="625" w:type="dxa"/>
          </w:tcPr>
          <w:p w14:paraId="19D2B82B" w14:textId="73705077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4</w:t>
            </w:r>
          </w:p>
        </w:tc>
        <w:tc>
          <w:tcPr>
            <w:tcW w:w="5040" w:type="dxa"/>
          </w:tcPr>
          <w:p w14:paraId="43F009FC" w14:textId="6ACBBD6F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e vaccin BCG faut-il administrer à un nouveau-né ?</w:t>
            </w:r>
          </w:p>
        </w:tc>
        <w:tc>
          <w:tcPr>
            <w:tcW w:w="3544" w:type="dxa"/>
          </w:tcPr>
          <w:p w14:paraId="5E01F8A4" w14:textId="01FCAE32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 seul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0CAC98E7" w14:textId="740CB30A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6ABBE382" w14:textId="547289EB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4513DFB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9B4054" w14:paraId="6DC895E0" w14:textId="77777777" w:rsidTr="006D5E82">
        <w:trPr>
          <w:trHeight w:val="382"/>
          <w:jc w:val="center"/>
        </w:trPr>
        <w:tc>
          <w:tcPr>
            <w:tcW w:w="625" w:type="dxa"/>
          </w:tcPr>
          <w:p w14:paraId="1FAE172D" w14:textId="45843836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5</w:t>
            </w:r>
          </w:p>
        </w:tc>
        <w:tc>
          <w:tcPr>
            <w:tcW w:w="5040" w:type="dxa"/>
          </w:tcPr>
          <w:p w14:paraId="74BBCAAF" w14:textId="21BF13CF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être vacciné par le BCG ?</w:t>
            </w:r>
          </w:p>
        </w:tc>
        <w:tc>
          <w:tcPr>
            <w:tcW w:w="3544" w:type="dxa"/>
          </w:tcPr>
          <w:p w14:paraId="6EE116F9" w14:textId="4FB01F8A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À la naissance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4C3B4A9D" w14:textId="0808F818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F1436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635BA002" w14:textId="19AA4221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866" w:type="dxa"/>
          </w:tcPr>
          <w:p w14:paraId="4D165BB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322166" w:rsidRPr="002552AD" w14:paraId="12C9BDFC" w14:textId="77777777" w:rsidTr="006D5E82">
        <w:trPr>
          <w:trHeight w:val="382"/>
          <w:jc w:val="center"/>
        </w:trPr>
        <w:tc>
          <w:tcPr>
            <w:tcW w:w="625" w:type="dxa"/>
          </w:tcPr>
          <w:p w14:paraId="790E463B" w14:textId="080C7AA7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6</w:t>
            </w:r>
          </w:p>
        </w:tc>
        <w:tc>
          <w:tcPr>
            <w:tcW w:w="5040" w:type="dxa"/>
          </w:tcPr>
          <w:p w14:paraId="33A931C8" w14:textId="392B2A8F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e vaccin antipoliomyélitique oral doivent être administrées à un nouveau-né ?</w:t>
            </w:r>
          </w:p>
        </w:tc>
        <w:tc>
          <w:tcPr>
            <w:tcW w:w="3544" w:type="dxa"/>
          </w:tcPr>
          <w:p w14:paraId="7747D793" w14:textId="04AD633B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4 do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1A260709" w14:textId="344DD5B2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7CE7924E" w14:textId="3FE895A6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5AE4B392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9B4054" w14:paraId="18570C56" w14:textId="77777777" w:rsidTr="006D5E82">
        <w:trPr>
          <w:trHeight w:val="382"/>
          <w:jc w:val="center"/>
        </w:trPr>
        <w:tc>
          <w:tcPr>
            <w:tcW w:w="625" w:type="dxa"/>
          </w:tcPr>
          <w:p w14:paraId="79A6E578" w14:textId="2093E9DB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lastRenderedPageBreak/>
              <w:t>727</w:t>
            </w:r>
          </w:p>
        </w:tc>
        <w:tc>
          <w:tcPr>
            <w:tcW w:w="5040" w:type="dxa"/>
          </w:tcPr>
          <w:p w14:paraId="12BE2382" w14:textId="203AA828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recevoir la première dose de vaccin oral contre la polio ?</w:t>
            </w:r>
          </w:p>
        </w:tc>
        <w:tc>
          <w:tcPr>
            <w:tcW w:w="3544" w:type="dxa"/>
          </w:tcPr>
          <w:p w14:paraId="428C2119" w14:textId="37B6A013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À la naissanc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14DE9B9E" w14:textId="444F1F9C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2364EFE5" w14:textId="3B04C694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N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sait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8</w:t>
            </w:r>
          </w:p>
        </w:tc>
        <w:tc>
          <w:tcPr>
            <w:tcW w:w="866" w:type="dxa"/>
          </w:tcPr>
          <w:p w14:paraId="7253EA79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</w:p>
        </w:tc>
      </w:tr>
      <w:tr w:rsidR="00322166" w:rsidRPr="002552AD" w14:paraId="2138E9F7" w14:textId="77777777" w:rsidTr="006D5E82">
        <w:trPr>
          <w:trHeight w:val="382"/>
          <w:jc w:val="center"/>
        </w:trPr>
        <w:tc>
          <w:tcPr>
            <w:tcW w:w="625" w:type="dxa"/>
          </w:tcPr>
          <w:p w14:paraId="73520E27" w14:textId="5C48583F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8</w:t>
            </w:r>
          </w:p>
        </w:tc>
        <w:tc>
          <w:tcPr>
            <w:tcW w:w="5040" w:type="dxa"/>
          </w:tcPr>
          <w:p w14:paraId="2DF5D62B" w14:textId="2EE8E76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recevoir la deuxième dose de vaccin oral contre la polio ?</w:t>
            </w:r>
          </w:p>
        </w:tc>
        <w:tc>
          <w:tcPr>
            <w:tcW w:w="3544" w:type="dxa"/>
          </w:tcPr>
          <w:p w14:paraId="16E0A545" w14:textId="5D534916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semain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43310489" w14:textId="68C1C8F9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4B260DF5" w14:textId="4A87C5A6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DF23DC8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120844A9" w14:textId="77777777" w:rsidTr="006D5E82">
        <w:trPr>
          <w:trHeight w:val="382"/>
          <w:jc w:val="center"/>
        </w:trPr>
        <w:tc>
          <w:tcPr>
            <w:tcW w:w="625" w:type="dxa"/>
          </w:tcPr>
          <w:p w14:paraId="30B08D73" w14:textId="4B9D3638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29</w:t>
            </w:r>
          </w:p>
        </w:tc>
        <w:tc>
          <w:tcPr>
            <w:tcW w:w="5040" w:type="dxa"/>
          </w:tcPr>
          <w:p w14:paraId="002F4362" w14:textId="473CBDEB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Combien de doses de vaccin DPT doivent être administrées à un nouveau-né ?</w:t>
            </w:r>
          </w:p>
        </w:tc>
        <w:tc>
          <w:tcPr>
            <w:tcW w:w="3544" w:type="dxa"/>
          </w:tcPr>
          <w:p w14:paraId="03C72BA5" w14:textId="7BB4168C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3 do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0AE2193C" w14:textId="724FC2D3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3038A878" w14:textId="1EEEC06E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08A3E156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322166" w:rsidRPr="002552AD" w14:paraId="7979CD2E" w14:textId="77777777" w:rsidTr="006D5E82">
        <w:trPr>
          <w:trHeight w:val="382"/>
          <w:jc w:val="center"/>
        </w:trPr>
        <w:tc>
          <w:tcPr>
            <w:tcW w:w="625" w:type="dxa"/>
          </w:tcPr>
          <w:p w14:paraId="1674F2D1" w14:textId="51FC4C5E" w:rsidR="00322166" w:rsidRPr="006D5E82" w:rsidRDefault="00322166" w:rsidP="0032216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30</w:t>
            </w:r>
          </w:p>
        </w:tc>
        <w:tc>
          <w:tcPr>
            <w:tcW w:w="5040" w:type="dxa"/>
          </w:tcPr>
          <w:p w14:paraId="1F93F40D" w14:textId="5220FD79" w:rsidR="00322166" w:rsidRPr="006D5E82" w:rsidRDefault="00322166" w:rsidP="008C2ADF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À quel âge un nouveau-né doit-il recevoir la première dose de vaccin</w:t>
            </w:r>
            <w:r w:rsidR="008C2ADF">
              <w:rPr>
                <w:rFonts w:cstheme="minorHAnsi"/>
                <w:lang w:val="fr-SN"/>
              </w:rPr>
              <w:t xml:space="preserve"> </w:t>
            </w:r>
            <w:proofErr w:type="gramStart"/>
            <w:r w:rsidR="008C2ADF">
              <w:rPr>
                <w:rFonts w:cstheme="minorHAnsi"/>
                <w:lang w:val="fr-SN"/>
              </w:rPr>
              <w:t>DPT</w:t>
            </w:r>
            <w:r w:rsidRPr="006D5E82">
              <w:rPr>
                <w:rFonts w:cstheme="minorHAnsi"/>
                <w:lang w:val="fr-SN"/>
              </w:rPr>
              <w:t>?</w:t>
            </w:r>
            <w:proofErr w:type="gramEnd"/>
          </w:p>
        </w:tc>
        <w:tc>
          <w:tcPr>
            <w:tcW w:w="3544" w:type="dxa"/>
          </w:tcPr>
          <w:p w14:paraId="0390D921" w14:textId="73934944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6 semain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66E68A1F" w14:textId="0C66B8F0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0A064C13" w14:textId="354DBDE0" w:rsidR="00322166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322166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8</w:t>
            </w:r>
          </w:p>
        </w:tc>
        <w:tc>
          <w:tcPr>
            <w:tcW w:w="866" w:type="dxa"/>
          </w:tcPr>
          <w:p w14:paraId="2EA134F8" w14:textId="77777777" w:rsidR="00322166" w:rsidRPr="006D5E82" w:rsidRDefault="00322166" w:rsidP="0032216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C8416B" w:rsidRPr="002552AD" w14:paraId="2A7F74B0" w14:textId="77777777" w:rsidTr="006D5E82">
        <w:trPr>
          <w:trHeight w:val="382"/>
          <w:jc w:val="center"/>
        </w:trPr>
        <w:tc>
          <w:tcPr>
            <w:tcW w:w="625" w:type="dxa"/>
          </w:tcPr>
          <w:p w14:paraId="4EA88B1B" w14:textId="4AA37AD7" w:rsidR="00C8416B" w:rsidRPr="006D5E82" w:rsidRDefault="00FC543C" w:rsidP="00C8416B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</w:t>
            </w:r>
            <w:r w:rsidR="00C8416B" w:rsidRPr="006D5E82">
              <w:rPr>
                <w:rFonts w:cstheme="minorHAnsi"/>
                <w:spacing w:val="-2"/>
                <w:sz w:val="20"/>
              </w:rPr>
              <w:t>31</w:t>
            </w:r>
          </w:p>
        </w:tc>
        <w:tc>
          <w:tcPr>
            <w:tcW w:w="5040" w:type="dxa"/>
          </w:tcPr>
          <w:p w14:paraId="32ED6B3E" w14:textId="3AB4BBC0" w:rsidR="00C8416B" w:rsidRPr="006D5E82" w:rsidRDefault="009B4054" w:rsidP="00C8416B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bien de doses de vaccin contre la rougeole doivent être administrées à un nouveau-né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544" w:type="dxa"/>
          </w:tcPr>
          <w:p w14:paraId="46407C7C" w14:textId="606588C6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Une dos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1</w:t>
            </w:r>
          </w:p>
          <w:p w14:paraId="32F47EDC" w14:textId="569B2D3D" w:rsidR="00BF2B60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utres répons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6</w:t>
            </w:r>
          </w:p>
          <w:p w14:paraId="5937FA98" w14:textId="68B38148" w:rsidR="00C8416B" w:rsidRPr="006D5E82" w:rsidRDefault="00BF2B60" w:rsidP="00BF2B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Ne sait pas</w:t>
            </w:r>
            <w:r w:rsidR="00C8416B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</w:r>
            <w:r w:rsidR="004B065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8</w:t>
            </w:r>
          </w:p>
        </w:tc>
        <w:tc>
          <w:tcPr>
            <w:tcW w:w="866" w:type="dxa"/>
          </w:tcPr>
          <w:p w14:paraId="53958796" w14:textId="77777777" w:rsidR="00C8416B" w:rsidRPr="006D5E82" w:rsidRDefault="00C8416B" w:rsidP="00C8416B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62B4D411" w14:textId="77777777" w:rsidR="006629F4" w:rsidRPr="006D5E82" w:rsidRDefault="006629F4">
      <w:pPr>
        <w:rPr>
          <w:lang w:val="fr-SN"/>
        </w:rPr>
      </w:pP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040"/>
        <w:gridCol w:w="879"/>
        <w:gridCol w:w="879"/>
        <w:gridCol w:w="879"/>
        <w:gridCol w:w="879"/>
        <w:gridCol w:w="879"/>
      </w:tblGrid>
      <w:tr w:rsidR="00062DF8" w:rsidRPr="002552AD" w14:paraId="724629F1" w14:textId="77777777" w:rsidTr="006D5E82">
        <w:trPr>
          <w:trHeight w:val="382"/>
          <w:jc w:val="center"/>
        </w:trPr>
        <w:tc>
          <w:tcPr>
            <w:tcW w:w="10060" w:type="dxa"/>
            <w:gridSpan w:val="7"/>
          </w:tcPr>
          <w:p w14:paraId="0A659991" w14:textId="77777777" w:rsidR="006E0138" w:rsidRPr="006D5E82" w:rsidRDefault="006E0138" w:rsidP="006E013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ATTITUDE À L'ÉGARD DE LA SANTÉ DE LA MÈRE ET DU NOUVEAU-NÉ</w:t>
            </w:r>
          </w:p>
          <w:p w14:paraId="33843731" w14:textId="76C0FD74" w:rsidR="00062DF8" w:rsidRPr="006D5E82" w:rsidRDefault="006E0138" w:rsidP="006E0138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Je vais maintenant vous lire quelques affirmations : Citez vos réponses : « Pas du tout d'accord », « Pas d'accord », « Ni d'accord ni pas d'accord », « D'accord » et « Tout à fait d'accord ».</w:t>
            </w:r>
          </w:p>
        </w:tc>
      </w:tr>
      <w:tr w:rsidR="006629F4" w:rsidRPr="006629F4" w14:paraId="2A6A2940" w14:textId="77777777" w:rsidTr="006D5E82">
        <w:trPr>
          <w:trHeight w:val="382"/>
          <w:jc w:val="center"/>
        </w:trPr>
        <w:tc>
          <w:tcPr>
            <w:tcW w:w="625" w:type="dxa"/>
          </w:tcPr>
          <w:p w14:paraId="4C5529E5" w14:textId="7DADFF22" w:rsidR="006629F4" w:rsidRPr="006D5E82" w:rsidRDefault="006629F4" w:rsidP="006E0138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732</w:t>
            </w:r>
          </w:p>
        </w:tc>
        <w:tc>
          <w:tcPr>
            <w:tcW w:w="5040" w:type="dxa"/>
          </w:tcPr>
          <w:p w14:paraId="7A3520E3" w14:textId="0D349C5F" w:rsidR="006629F4" w:rsidRPr="006D5E82" w:rsidRDefault="006629F4" w:rsidP="006E0138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AFFIRMATIONS</w:t>
            </w:r>
          </w:p>
        </w:tc>
        <w:tc>
          <w:tcPr>
            <w:tcW w:w="879" w:type="dxa"/>
            <w:vAlign w:val="center"/>
          </w:tcPr>
          <w:p w14:paraId="1002D1AA" w14:textId="7B0811E7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5732167C" w14:textId="466CDBC6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3A6396">
              <w:rPr>
                <w:rFonts w:cstheme="minorHAnsi"/>
                <w:b/>
                <w:bCs/>
                <w:color w:val="FF0000"/>
                <w:sz w:val="20"/>
                <w:lang w:eastAsia="en-IN"/>
              </w:rPr>
              <w:t xml:space="preserve">Tout à fait </w:t>
            </w:r>
            <w:proofErr w:type="spellStart"/>
            <w:r w:rsidRPr="003A6396">
              <w:rPr>
                <w:rFonts w:cstheme="minorHAnsi"/>
                <w:b/>
                <w:bCs/>
                <w:color w:val="FF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379587F0" w14:textId="54DB39C2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7E8CC372" w14:textId="34849B99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  <w:tc>
          <w:tcPr>
            <w:tcW w:w="879" w:type="dxa"/>
            <w:vAlign w:val="center"/>
          </w:tcPr>
          <w:p w14:paraId="633B977A" w14:textId="0A282D78" w:rsidR="006629F4" w:rsidRPr="006D5E82" w:rsidRDefault="006629F4" w:rsidP="006D5E82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 xml:space="preserve">Tout à fait </w:t>
            </w:r>
            <w:proofErr w:type="spellStart"/>
            <w:r w:rsidRPr="006D5E82">
              <w:rPr>
                <w:rFonts w:cstheme="minorHAnsi"/>
                <w:b/>
                <w:bCs/>
                <w:color w:val="000000"/>
                <w:sz w:val="20"/>
                <w:lang w:eastAsia="en-IN"/>
              </w:rPr>
              <w:t>d'accord</w:t>
            </w:r>
            <w:proofErr w:type="spellEnd"/>
          </w:p>
        </w:tc>
      </w:tr>
      <w:tr w:rsidR="006629F4" w:rsidRPr="006629F4" w14:paraId="000D2968" w14:textId="77777777" w:rsidTr="006D5E82">
        <w:trPr>
          <w:trHeight w:val="20"/>
          <w:jc w:val="center"/>
        </w:trPr>
        <w:tc>
          <w:tcPr>
            <w:tcW w:w="625" w:type="dxa"/>
          </w:tcPr>
          <w:p w14:paraId="07338CCB" w14:textId="263CD4ED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a.</w:t>
            </w:r>
          </w:p>
        </w:tc>
        <w:tc>
          <w:tcPr>
            <w:tcW w:w="5040" w:type="dxa"/>
          </w:tcPr>
          <w:p w14:paraId="5FAD008A" w14:textId="5ED4B060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l n'est pas nécessaire que le mari/partenaire accompagne sa femme lors des visites de consultation pré et postnatales.</w:t>
            </w:r>
          </w:p>
        </w:tc>
        <w:tc>
          <w:tcPr>
            <w:tcW w:w="879" w:type="dxa"/>
            <w:vAlign w:val="center"/>
          </w:tcPr>
          <w:p w14:paraId="0AFAA233" w14:textId="578E50FF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4C2D3FDD" w14:textId="09C63BF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7EF7EA1B" w14:textId="14F7AA8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07DD126F" w14:textId="7C55EC8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4718F348" w14:textId="07602867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spacing w:val="-2"/>
                <w:sz w:val="19"/>
                <w:szCs w:val="19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48258035" w14:textId="77777777" w:rsidTr="006D5E82">
        <w:trPr>
          <w:trHeight w:val="20"/>
          <w:jc w:val="center"/>
        </w:trPr>
        <w:tc>
          <w:tcPr>
            <w:tcW w:w="625" w:type="dxa"/>
          </w:tcPr>
          <w:p w14:paraId="2FC1A66D" w14:textId="40B22A12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b.</w:t>
            </w:r>
          </w:p>
        </w:tc>
        <w:tc>
          <w:tcPr>
            <w:tcW w:w="5040" w:type="dxa"/>
          </w:tcPr>
          <w:p w14:paraId="331A78F1" w14:textId="4F04884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e femme doit prévoir à l'avance le lieu où elle accouchera.</w:t>
            </w:r>
          </w:p>
        </w:tc>
        <w:tc>
          <w:tcPr>
            <w:tcW w:w="879" w:type="dxa"/>
            <w:vAlign w:val="center"/>
          </w:tcPr>
          <w:p w14:paraId="199E8B1F" w14:textId="5A8394E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724BE85E" w14:textId="04F5488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651E629F" w14:textId="50EC3A4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59BA4CFF" w14:textId="1183E04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5B28A74E" w14:textId="0B40BA2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25C4FA58" w14:textId="77777777" w:rsidTr="006D5E82">
        <w:trPr>
          <w:trHeight w:val="20"/>
          <w:jc w:val="center"/>
        </w:trPr>
        <w:tc>
          <w:tcPr>
            <w:tcW w:w="625" w:type="dxa"/>
          </w:tcPr>
          <w:p w14:paraId="042C9A6D" w14:textId="69CFEC83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.</w:t>
            </w:r>
          </w:p>
        </w:tc>
        <w:tc>
          <w:tcPr>
            <w:tcW w:w="5040" w:type="dxa"/>
          </w:tcPr>
          <w:p w14:paraId="3E2CEA24" w14:textId="5F70D4D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Une femme doit prévoir à l'avance comment elle se rendra sur le lieu de l'accouchement.</w:t>
            </w:r>
          </w:p>
        </w:tc>
        <w:tc>
          <w:tcPr>
            <w:tcW w:w="879" w:type="dxa"/>
            <w:vAlign w:val="center"/>
          </w:tcPr>
          <w:p w14:paraId="5C1F36CD" w14:textId="43F645A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34863A81" w14:textId="59DA53A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1C7F2D26" w14:textId="27C74A6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55F3CCD1" w14:textId="237D9E5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050548BE" w14:textId="252F67E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3E4E684C" w14:textId="77777777" w:rsidTr="006D5E82">
        <w:trPr>
          <w:trHeight w:val="20"/>
          <w:jc w:val="center"/>
        </w:trPr>
        <w:tc>
          <w:tcPr>
            <w:tcW w:w="625" w:type="dxa"/>
          </w:tcPr>
          <w:p w14:paraId="1D29BAE0" w14:textId="7396B263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d.</w:t>
            </w:r>
          </w:p>
        </w:tc>
        <w:tc>
          <w:tcPr>
            <w:tcW w:w="5040" w:type="dxa"/>
          </w:tcPr>
          <w:p w14:paraId="64F2F32C" w14:textId="1ED44AA1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Il n'est pas nécessaire qu'un mari/partenaire accompagne sa femme lors de l'accouchement.</w:t>
            </w:r>
          </w:p>
        </w:tc>
        <w:tc>
          <w:tcPr>
            <w:tcW w:w="879" w:type="dxa"/>
            <w:vAlign w:val="center"/>
          </w:tcPr>
          <w:p w14:paraId="5767C9FB" w14:textId="5C1CFF2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43BC8AB5" w14:textId="5F75837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33222A81" w14:textId="3A412F3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40C56E28" w14:textId="71BD39A7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711FBF75" w14:textId="0359B25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73FE9A3E" w14:textId="77777777" w:rsidTr="006D5E82">
        <w:trPr>
          <w:trHeight w:val="20"/>
          <w:jc w:val="center"/>
        </w:trPr>
        <w:tc>
          <w:tcPr>
            <w:tcW w:w="625" w:type="dxa"/>
          </w:tcPr>
          <w:p w14:paraId="36050969" w14:textId="63E123B3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e.</w:t>
            </w:r>
          </w:p>
        </w:tc>
        <w:tc>
          <w:tcPr>
            <w:tcW w:w="5040" w:type="dxa"/>
          </w:tcPr>
          <w:p w14:paraId="7A46E445" w14:textId="2002C789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L'accouchement à l'hôpital est bénéfique pour le bébé et la mère.</w:t>
            </w:r>
          </w:p>
        </w:tc>
        <w:tc>
          <w:tcPr>
            <w:tcW w:w="879" w:type="dxa"/>
            <w:vAlign w:val="center"/>
          </w:tcPr>
          <w:p w14:paraId="0CB03730" w14:textId="433D755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5F41D353" w14:textId="27CB3D69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7B54FB67" w14:textId="3AFFA9E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063D9FF9" w14:textId="7D26DF8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052EC92F" w14:textId="575B517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4EE6CC46" w14:textId="77777777" w:rsidTr="006D5E82">
        <w:trPr>
          <w:trHeight w:val="20"/>
          <w:jc w:val="center"/>
        </w:trPr>
        <w:tc>
          <w:tcPr>
            <w:tcW w:w="625" w:type="dxa"/>
          </w:tcPr>
          <w:p w14:paraId="2039BBB1" w14:textId="2A8A6AEA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f.</w:t>
            </w:r>
          </w:p>
        </w:tc>
        <w:tc>
          <w:tcPr>
            <w:tcW w:w="5040" w:type="dxa"/>
          </w:tcPr>
          <w:p w14:paraId="61E232F7" w14:textId="5CD3377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Il est nécessaire de donner des conseils aux femmes qui viennent d'accoucher sur les soins à apporter au nouveau-né.</w:t>
            </w:r>
          </w:p>
        </w:tc>
        <w:tc>
          <w:tcPr>
            <w:tcW w:w="879" w:type="dxa"/>
            <w:vAlign w:val="center"/>
          </w:tcPr>
          <w:p w14:paraId="3DCA1A60" w14:textId="4BBFE4E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0D62BD41" w14:textId="1BBDD07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20031B11" w14:textId="5BF2DE1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32321459" w14:textId="0F3FCE90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46436483" w14:textId="1DE41D7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spacing w:val="-2"/>
                <w:sz w:val="19"/>
                <w:szCs w:val="19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1342C7EF" w14:textId="77777777" w:rsidTr="006D5E82">
        <w:trPr>
          <w:trHeight w:val="20"/>
          <w:jc w:val="center"/>
        </w:trPr>
        <w:tc>
          <w:tcPr>
            <w:tcW w:w="625" w:type="dxa"/>
          </w:tcPr>
          <w:p w14:paraId="747F982C" w14:textId="771ED562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g.</w:t>
            </w:r>
          </w:p>
        </w:tc>
        <w:tc>
          <w:tcPr>
            <w:tcW w:w="5040" w:type="dxa"/>
          </w:tcPr>
          <w:p w14:paraId="5DFDD009" w14:textId="59AC73B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lang w:val="fr-SN"/>
              </w:rPr>
              <w:t>En cas d'affection, les remèdes maison et les traitements à base de plantes sont plus efficaces que l'aide médicale.</w:t>
            </w:r>
          </w:p>
        </w:tc>
        <w:tc>
          <w:tcPr>
            <w:tcW w:w="879" w:type="dxa"/>
            <w:vAlign w:val="center"/>
          </w:tcPr>
          <w:p w14:paraId="6D22D371" w14:textId="12A5CCB0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6C167EA6" w14:textId="7DAA43B7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36059606" w14:textId="07F4C42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0F59376E" w14:textId="5415218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6CB022DE" w14:textId="49B4BF7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7812DBE1" w14:textId="77777777" w:rsidTr="006D5E82">
        <w:trPr>
          <w:trHeight w:val="20"/>
          <w:jc w:val="center"/>
        </w:trPr>
        <w:tc>
          <w:tcPr>
            <w:tcW w:w="625" w:type="dxa"/>
          </w:tcPr>
          <w:p w14:paraId="1120CAB0" w14:textId="236D3938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h.</w:t>
            </w:r>
          </w:p>
        </w:tc>
        <w:tc>
          <w:tcPr>
            <w:tcW w:w="5040" w:type="dxa"/>
          </w:tcPr>
          <w:p w14:paraId="320C8EF7" w14:textId="524DDDC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'accouchement est l'affaire d'une femme. Les maris/partenaires n'ont pas grand-chose à y apporter.</w:t>
            </w:r>
          </w:p>
        </w:tc>
        <w:tc>
          <w:tcPr>
            <w:tcW w:w="879" w:type="dxa"/>
            <w:vAlign w:val="center"/>
          </w:tcPr>
          <w:p w14:paraId="26D56915" w14:textId="255CE95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642D0BD1" w14:textId="786FF71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2F2B2BD1" w14:textId="7A66C9F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263CB111" w14:textId="545F64A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01619F3D" w14:textId="6AA4EC46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4B68D221" w14:textId="77777777" w:rsidTr="006D5E82">
        <w:trPr>
          <w:trHeight w:val="20"/>
          <w:jc w:val="center"/>
        </w:trPr>
        <w:tc>
          <w:tcPr>
            <w:tcW w:w="625" w:type="dxa"/>
          </w:tcPr>
          <w:p w14:paraId="09214D07" w14:textId="46B761D9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i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.</w:t>
            </w:r>
          </w:p>
        </w:tc>
        <w:tc>
          <w:tcPr>
            <w:tcW w:w="5040" w:type="dxa"/>
          </w:tcPr>
          <w:p w14:paraId="5D94CC33" w14:textId="21BE595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es vaccins administrés aux enfants sont inutiles.</w:t>
            </w:r>
          </w:p>
        </w:tc>
        <w:tc>
          <w:tcPr>
            <w:tcW w:w="879" w:type="dxa"/>
            <w:vAlign w:val="center"/>
          </w:tcPr>
          <w:p w14:paraId="306AA562" w14:textId="7C25179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065766D0" w14:textId="360813E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620FF49B" w14:textId="6EF0DA3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1927BD3F" w14:textId="28F1350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2493D2AF" w14:textId="488BD92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2A641E44" w14:textId="77777777" w:rsidTr="006D5E82">
        <w:trPr>
          <w:trHeight w:val="20"/>
          <w:jc w:val="center"/>
        </w:trPr>
        <w:tc>
          <w:tcPr>
            <w:tcW w:w="625" w:type="dxa"/>
          </w:tcPr>
          <w:p w14:paraId="1E5CE652" w14:textId="7AE53044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j.</w:t>
            </w:r>
          </w:p>
        </w:tc>
        <w:tc>
          <w:tcPr>
            <w:tcW w:w="5040" w:type="dxa"/>
          </w:tcPr>
          <w:p w14:paraId="6CFC9C59" w14:textId="09516ECD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es enfants reçoivent trop de types de vaccins.</w:t>
            </w:r>
          </w:p>
        </w:tc>
        <w:tc>
          <w:tcPr>
            <w:tcW w:w="879" w:type="dxa"/>
            <w:vAlign w:val="center"/>
          </w:tcPr>
          <w:p w14:paraId="3206E3E4" w14:textId="599B8868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4D61687C" w14:textId="3ECCDF90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2CF241E7" w14:textId="54A972B9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64D70120" w14:textId="03A31421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27530A09" w14:textId="2247DF3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55B82ED0" w14:textId="77777777" w:rsidTr="006D5E82">
        <w:trPr>
          <w:trHeight w:val="20"/>
          <w:jc w:val="center"/>
        </w:trPr>
        <w:tc>
          <w:tcPr>
            <w:tcW w:w="625" w:type="dxa"/>
          </w:tcPr>
          <w:p w14:paraId="34104281" w14:textId="7C53B276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k.</w:t>
            </w:r>
          </w:p>
        </w:tc>
        <w:tc>
          <w:tcPr>
            <w:tcW w:w="5040" w:type="dxa"/>
          </w:tcPr>
          <w:p w14:paraId="6ED423FB" w14:textId="0BA4A99A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Les parents/tuteurs devraient avoir le droit de refuser les vaccinations.</w:t>
            </w:r>
          </w:p>
        </w:tc>
        <w:tc>
          <w:tcPr>
            <w:tcW w:w="879" w:type="dxa"/>
            <w:vAlign w:val="center"/>
          </w:tcPr>
          <w:p w14:paraId="5B753B35" w14:textId="108AAE25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3B6D572A" w14:textId="33476F7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6CB5CA36" w14:textId="568B567C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151B5F4C" w14:textId="3A81A65E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5623ACD1" w14:textId="1AD83D6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  <w:tr w:rsidR="006629F4" w:rsidRPr="006629F4" w14:paraId="5F63EA54" w14:textId="77777777" w:rsidTr="006D5E82">
        <w:trPr>
          <w:trHeight w:val="20"/>
          <w:jc w:val="center"/>
        </w:trPr>
        <w:tc>
          <w:tcPr>
            <w:tcW w:w="625" w:type="dxa"/>
          </w:tcPr>
          <w:p w14:paraId="751A43EB" w14:textId="6F0D0EA6" w:rsidR="006629F4" w:rsidRPr="006D5E82" w:rsidRDefault="006629F4" w:rsidP="006D5E82">
            <w:pPr>
              <w:tabs>
                <w:tab w:val="left" w:pos="-720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l.</w:t>
            </w:r>
          </w:p>
        </w:tc>
        <w:tc>
          <w:tcPr>
            <w:tcW w:w="5040" w:type="dxa"/>
          </w:tcPr>
          <w:p w14:paraId="0BAC93AC" w14:textId="29F528A1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La vaccination des enfants devrait être rendue obligatoire.</w:t>
            </w:r>
          </w:p>
        </w:tc>
        <w:tc>
          <w:tcPr>
            <w:tcW w:w="879" w:type="dxa"/>
            <w:vAlign w:val="center"/>
          </w:tcPr>
          <w:p w14:paraId="76A9E65A" w14:textId="0F1D76DF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1</w:t>
            </w:r>
          </w:p>
        </w:tc>
        <w:tc>
          <w:tcPr>
            <w:tcW w:w="879" w:type="dxa"/>
            <w:vAlign w:val="center"/>
          </w:tcPr>
          <w:p w14:paraId="6EF705BA" w14:textId="7865F4EB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2</w:t>
            </w:r>
          </w:p>
        </w:tc>
        <w:tc>
          <w:tcPr>
            <w:tcW w:w="879" w:type="dxa"/>
            <w:vAlign w:val="center"/>
          </w:tcPr>
          <w:p w14:paraId="15A3944E" w14:textId="7A71C624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3</w:t>
            </w:r>
          </w:p>
        </w:tc>
        <w:tc>
          <w:tcPr>
            <w:tcW w:w="879" w:type="dxa"/>
            <w:vAlign w:val="center"/>
          </w:tcPr>
          <w:p w14:paraId="3F7D1ED2" w14:textId="79CB4D22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/>
                <w:spacing w:val="-2"/>
                <w:sz w:val="20"/>
              </w:rPr>
            </w:pPr>
            <w:r w:rsidRPr="006D5E82">
              <w:rPr>
                <w:rFonts w:cstheme="minorHAnsi"/>
                <w:bCs/>
                <w:color w:val="000000"/>
                <w:sz w:val="19"/>
                <w:szCs w:val="19"/>
                <w:lang w:eastAsia="en-IN"/>
              </w:rPr>
              <w:t>4</w:t>
            </w:r>
          </w:p>
        </w:tc>
        <w:tc>
          <w:tcPr>
            <w:tcW w:w="879" w:type="dxa"/>
            <w:vAlign w:val="center"/>
          </w:tcPr>
          <w:p w14:paraId="3E1437C1" w14:textId="075B0D83" w:rsidR="006629F4" w:rsidRPr="006D5E82" w:rsidRDefault="006629F4" w:rsidP="006D5E82">
            <w:pPr>
              <w:tabs>
                <w:tab w:val="right" w:leader="dot" w:pos="3924"/>
              </w:tabs>
              <w:suppressAutoHyphens/>
              <w:spacing w:after="0" w:line="240" w:lineRule="auto"/>
              <w:contextualSpacing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spacing w:val="-2"/>
                <w:sz w:val="19"/>
                <w:szCs w:val="19"/>
              </w:rPr>
              <w:t>5</w:t>
            </w:r>
          </w:p>
        </w:tc>
      </w:tr>
    </w:tbl>
    <w:p w14:paraId="2BD07916" w14:textId="77777777" w:rsidR="004F0EAE" w:rsidRPr="006D5E82" w:rsidRDefault="004F0EAE">
      <w:pPr>
        <w:rPr>
          <w:rFonts w:cstheme="minorHAnsi"/>
          <w:b/>
          <w:bCs/>
        </w:rPr>
      </w:pPr>
      <w:r w:rsidRPr="006D5E82">
        <w:rPr>
          <w:rFonts w:cstheme="minorHAnsi"/>
          <w:b/>
          <w:bCs/>
        </w:rPr>
        <w:br w:type="page"/>
      </w:r>
    </w:p>
    <w:p w14:paraId="440B88CC" w14:textId="70933DDC" w:rsidR="00197722" w:rsidRPr="006D5E82" w:rsidRDefault="00197722" w:rsidP="00197722">
      <w:pPr>
        <w:jc w:val="center"/>
        <w:rPr>
          <w:rFonts w:cstheme="minorHAnsi"/>
          <w:b/>
          <w:bCs/>
          <w:sz w:val="24"/>
          <w:szCs w:val="24"/>
        </w:rPr>
      </w:pPr>
      <w:r w:rsidRPr="006D5E82">
        <w:rPr>
          <w:rFonts w:cstheme="minorHAnsi"/>
          <w:b/>
          <w:bCs/>
          <w:sz w:val="24"/>
          <w:szCs w:val="24"/>
        </w:rPr>
        <w:lastRenderedPageBreak/>
        <w:t xml:space="preserve">SECTION </w:t>
      </w:r>
      <w:proofErr w:type="gramStart"/>
      <w:r w:rsidR="00FC543C" w:rsidRPr="006D5E82">
        <w:rPr>
          <w:rFonts w:cstheme="minorHAnsi"/>
          <w:b/>
          <w:bCs/>
          <w:sz w:val="24"/>
          <w:szCs w:val="24"/>
        </w:rPr>
        <w:t>8</w:t>
      </w:r>
      <w:r w:rsidR="000E62FF" w:rsidRPr="006D5E82">
        <w:rPr>
          <w:rFonts w:cstheme="minorHAnsi"/>
          <w:b/>
          <w:bCs/>
          <w:sz w:val="24"/>
          <w:szCs w:val="24"/>
        </w:rPr>
        <w:t xml:space="preserve"> </w:t>
      </w:r>
      <w:r w:rsidRPr="006D5E82">
        <w:rPr>
          <w:rFonts w:cstheme="minorHAnsi"/>
          <w:b/>
          <w:bCs/>
          <w:sz w:val="24"/>
          <w:szCs w:val="24"/>
        </w:rPr>
        <w:t>:</w:t>
      </w:r>
      <w:proofErr w:type="gramEnd"/>
      <w:r w:rsidRPr="006D5E82">
        <w:rPr>
          <w:rFonts w:cstheme="minorHAnsi"/>
          <w:b/>
          <w:bCs/>
          <w:sz w:val="24"/>
          <w:szCs w:val="24"/>
        </w:rPr>
        <w:t xml:space="preserve"> SERVICES </w:t>
      </w:r>
      <w:r w:rsidR="00DD3F68" w:rsidRPr="006D5E82">
        <w:rPr>
          <w:rFonts w:cstheme="minorHAnsi"/>
          <w:b/>
          <w:bCs/>
          <w:sz w:val="24"/>
          <w:szCs w:val="24"/>
        </w:rPr>
        <w:t>FOURNIS</w:t>
      </w:r>
    </w:p>
    <w:p w14:paraId="098BD3F4" w14:textId="42939508" w:rsidR="00197722" w:rsidRPr="006D5E82" w:rsidRDefault="00DD3F68" w:rsidP="00197722">
      <w:pPr>
        <w:ind w:right="-330"/>
        <w:rPr>
          <w:rFonts w:cstheme="minorHAnsi"/>
          <w:sz w:val="20"/>
          <w:lang w:val="fr-SN"/>
        </w:rPr>
      </w:pPr>
      <w:r w:rsidRPr="006D5E82">
        <w:rPr>
          <w:rFonts w:cstheme="minorHAnsi"/>
          <w:sz w:val="20"/>
          <w:lang w:val="fr-SN"/>
        </w:rPr>
        <w:t xml:space="preserve">J'aimerai maintenant vous poser quelques questions sur les services que vous avez fournis au cours des derniers mois dans votre zone de </w:t>
      </w:r>
      <w:r w:rsidR="00B62FD6" w:rsidRPr="006D5E82">
        <w:rPr>
          <w:rFonts w:cstheme="minorHAnsi"/>
          <w:sz w:val="20"/>
          <w:lang w:val="fr-SN"/>
        </w:rPr>
        <w:t>polarisation</w:t>
      </w:r>
      <w:r w:rsidRPr="006D5E82">
        <w:rPr>
          <w:rFonts w:cstheme="minorHAnsi"/>
          <w:sz w:val="20"/>
          <w:lang w:val="fr-SN"/>
        </w:rPr>
        <w:t>.</w:t>
      </w:r>
    </w:p>
    <w:tbl>
      <w:tblPr>
        <w:tblW w:w="1006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562"/>
        <w:gridCol w:w="1977"/>
        <w:gridCol w:w="939"/>
        <w:gridCol w:w="940"/>
        <w:gridCol w:w="940"/>
        <w:gridCol w:w="307"/>
        <w:gridCol w:w="633"/>
        <w:gridCol w:w="940"/>
        <w:gridCol w:w="940"/>
        <w:gridCol w:w="940"/>
        <w:gridCol w:w="233"/>
        <w:gridCol w:w="709"/>
      </w:tblGrid>
      <w:tr w:rsidR="00197722" w:rsidRPr="009B4054" w14:paraId="259FA0F9" w14:textId="77777777" w:rsidTr="006D5E82">
        <w:trPr>
          <w:trHeight w:val="67"/>
          <w:tblHeader/>
          <w:jc w:val="center"/>
        </w:trPr>
        <w:tc>
          <w:tcPr>
            <w:tcW w:w="562" w:type="dxa"/>
            <w:shd w:val="clear" w:color="auto" w:fill="BFBFBF" w:themeFill="background1" w:themeFillShade="BF"/>
          </w:tcPr>
          <w:p w14:paraId="544EE2F3" w14:textId="32C93D68" w:rsidR="00197722" w:rsidRPr="006D5E82" w:rsidRDefault="000E62FF" w:rsidP="004E5DD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>
              <w:rPr>
                <w:rFonts w:cstheme="minorHAnsi"/>
                <w:b/>
                <w:sz w:val="20"/>
              </w:rPr>
              <w:t>#</w:t>
            </w:r>
          </w:p>
        </w:tc>
        <w:tc>
          <w:tcPr>
            <w:tcW w:w="5103" w:type="dxa"/>
            <w:gridSpan w:val="5"/>
            <w:shd w:val="clear" w:color="auto" w:fill="BFBFBF" w:themeFill="background1" w:themeFillShade="BF"/>
          </w:tcPr>
          <w:p w14:paraId="71655DAA" w14:textId="339A0DEF" w:rsidR="00197722" w:rsidRPr="006D5E82" w:rsidRDefault="00197722" w:rsidP="00DD3F68">
            <w:pPr>
              <w:tabs>
                <w:tab w:val="left" w:pos="-720"/>
              </w:tabs>
              <w:suppressAutoHyphens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 xml:space="preserve">QUESTIONS </w:t>
            </w:r>
            <w:r w:rsidR="00DD3F68" w:rsidRPr="006D5E82">
              <w:rPr>
                <w:rFonts w:cstheme="minorHAnsi"/>
                <w:b/>
                <w:sz w:val="20"/>
              </w:rPr>
              <w:t>ET FILTRES</w:t>
            </w:r>
          </w:p>
        </w:tc>
        <w:tc>
          <w:tcPr>
            <w:tcW w:w="3686" w:type="dxa"/>
            <w:gridSpan w:val="5"/>
            <w:shd w:val="clear" w:color="auto" w:fill="BFBFBF" w:themeFill="background1" w:themeFillShade="BF"/>
          </w:tcPr>
          <w:p w14:paraId="58C73758" w14:textId="34C271B2" w:rsidR="00197722" w:rsidRPr="006D5E82" w:rsidRDefault="00197722" w:rsidP="004E5DD6">
            <w:pPr>
              <w:tabs>
                <w:tab w:val="left" w:pos="-720"/>
                <w:tab w:val="right" w:leader="dot" w:pos="2592"/>
                <w:tab w:val="right" w:leader="dot" w:pos="2938"/>
                <w:tab w:val="right" w:leader="dot" w:pos="3402"/>
              </w:tabs>
              <w:suppressAutoHyphens/>
              <w:rPr>
                <w:rFonts w:cstheme="minorHAnsi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C</w:t>
            </w:r>
            <w:r w:rsidR="00DD3F68" w:rsidRPr="006D5E82">
              <w:rPr>
                <w:rFonts w:cstheme="minorHAnsi"/>
                <w:b/>
                <w:sz w:val="20"/>
              </w:rPr>
              <w:t>ODAGE</w:t>
            </w:r>
          </w:p>
        </w:tc>
        <w:tc>
          <w:tcPr>
            <w:tcW w:w="709" w:type="dxa"/>
            <w:shd w:val="clear" w:color="auto" w:fill="BFBFBF" w:themeFill="background1" w:themeFillShade="BF"/>
          </w:tcPr>
          <w:p w14:paraId="6DA31D15" w14:textId="0EC305FE" w:rsidR="00197722" w:rsidRPr="006D5E82" w:rsidRDefault="00DD3F68" w:rsidP="004E5DD6">
            <w:pPr>
              <w:tabs>
                <w:tab w:val="left" w:pos="-720"/>
              </w:tabs>
              <w:suppressAutoHyphens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b/>
                <w:sz w:val="20"/>
              </w:rPr>
              <w:t>PASSEZ A</w:t>
            </w:r>
          </w:p>
        </w:tc>
      </w:tr>
      <w:tr w:rsidR="00DB01F1" w:rsidRPr="006370E2" w14:paraId="48747D5A" w14:textId="77777777" w:rsidTr="006D5E82">
        <w:trPr>
          <w:trHeight w:val="382"/>
          <w:jc w:val="center"/>
        </w:trPr>
        <w:tc>
          <w:tcPr>
            <w:tcW w:w="562" w:type="dxa"/>
          </w:tcPr>
          <w:p w14:paraId="73BE8290" w14:textId="6CCB1947" w:rsidR="00DB01F1" w:rsidRPr="006D5E82" w:rsidRDefault="00967F09" w:rsidP="004E5DD6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DB01F1" w:rsidRPr="006D5E82">
              <w:rPr>
                <w:rFonts w:cstheme="minorHAnsi"/>
                <w:spacing w:val="-2"/>
                <w:sz w:val="20"/>
              </w:rPr>
              <w:t>01</w:t>
            </w:r>
          </w:p>
        </w:tc>
        <w:tc>
          <w:tcPr>
            <w:tcW w:w="8789" w:type="dxa"/>
            <w:gridSpan w:val="10"/>
          </w:tcPr>
          <w:p w14:paraId="1E10E5E0" w14:textId="3749DCB5" w:rsidR="00DB01F1" w:rsidRPr="006D5E82" w:rsidRDefault="00495CAE" w:rsidP="00DC65E2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Mentionnez le nombre de bénéficiaires contactés, conseillés, référés, suivis ou qui vous ont contacté pour des services de planification familiale et de santé maternelle et néonatale au cours des derniers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moi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écoulés dans votre zone de couverture. </w:t>
            </w:r>
            <w:r w:rsidRPr="006D5E82">
              <w:rPr>
                <w:rFonts w:cstheme="minorHAnsi"/>
                <w:b/>
                <w:bCs/>
                <w:color w:val="000000"/>
                <w:sz w:val="20"/>
                <w:lang w:val="fr-SN" w:eastAsia="en-IN"/>
              </w:rPr>
              <w:t>S'IL N'Y A PAS DE BÉNÉFICIAIRE, ÉCRIVEZ '00' (vérifiez le registre des ASC s'il y en a un, sinon demandez à l'ASC).</w:t>
            </w:r>
            <w:r w:rsidR="00DE32FA">
              <w:rPr>
                <w:rFonts w:cstheme="minorHAnsi"/>
                <w:b/>
                <w:bCs/>
                <w:color w:val="000000"/>
                <w:sz w:val="20"/>
                <w:lang w:val="fr-SN" w:eastAsia="en-IN"/>
              </w:rPr>
              <w:t xml:space="preserve"> </w:t>
            </w:r>
            <w:r w:rsidR="00DE32FA" w:rsidRPr="001B3133">
              <w:rPr>
                <w:rFonts w:cstheme="minorHAnsi"/>
                <w:b/>
                <w:bCs/>
                <w:color w:val="FF0000"/>
                <w:sz w:val="20"/>
                <w:lang w:val="fr-SN" w:eastAsia="en-IN"/>
              </w:rPr>
              <w:t>Ajouter un code pour si l</w:t>
            </w:r>
            <w:r w:rsidR="001B3133" w:rsidRPr="001B3133">
              <w:rPr>
                <w:rFonts w:cstheme="minorHAnsi"/>
                <w:b/>
                <w:bCs/>
                <w:color w:val="FF0000"/>
                <w:sz w:val="20"/>
                <w:lang w:val="fr-SN" w:eastAsia="en-IN"/>
              </w:rPr>
              <w:t xml:space="preserve">’ASC ne sait pas </w:t>
            </w:r>
          </w:p>
        </w:tc>
        <w:tc>
          <w:tcPr>
            <w:tcW w:w="709" w:type="dxa"/>
          </w:tcPr>
          <w:p w14:paraId="094F7627" w14:textId="77777777" w:rsidR="00DB01F1" w:rsidRPr="006D5E82" w:rsidRDefault="00DB01F1" w:rsidP="004E5DD6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44440C" w:rsidRPr="007F31D7" w14:paraId="2455846B" w14:textId="77777777" w:rsidTr="006D5E82">
        <w:trPr>
          <w:trHeight w:val="382"/>
          <w:jc w:val="center"/>
        </w:trPr>
        <w:tc>
          <w:tcPr>
            <w:tcW w:w="562" w:type="dxa"/>
            <w:vMerge w:val="restart"/>
          </w:tcPr>
          <w:p w14:paraId="747E0C5C" w14:textId="77777777" w:rsidR="0044440C" w:rsidRPr="006D5E82" w:rsidRDefault="0044440C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1977" w:type="dxa"/>
            <w:vMerge w:val="restart"/>
            <w:vAlign w:val="center"/>
          </w:tcPr>
          <w:p w14:paraId="22AD2A59" w14:textId="22884243" w:rsidR="0044440C" w:rsidRPr="00D37CDB" w:rsidRDefault="0044440C" w:rsidP="0044440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/>
                <w:color w:val="000000"/>
                <w:sz w:val="20"/>
                <w:lang w:eastAsia="en-IN"/>
              </w:rPr>
              <w:t xml:space="preserve">Types de </w:t>
            </w:r>
            <w:proofErr w:type="spellStart"/>
            <w:r w:rsidRPr="00D37CDB">
              <w:rPr>
                <w:rFonts w:cstheme="minorHAnsi"/>
                <w:b/>
                <w:color w:val="000000"/>
                <w:sz w:val="20"/>
                <w:lang w:eastAsia="en-IN"/>
              </w:rPr>
              <w:t>bénéficiaires</w:t>
            </w:r>
            <w:proofErr w:type="spellEnd"/>
          </w:p>
        </w:tc>
        <w:tc>
          <w:tcPr>
            <w:tcW w:w="7521" w:type="dxa"/>
            <w:gridSpan w:val="10"/>
            <w:vAlign w:val="center"/>
          </w:tcPr>
          <w:p w14:paraId="30756FFA" w14:textId="738C603E" w:rsidR="0044440C" w:rsidRPr="00D37CDB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Types de services</w:t>
            </w:r>
          </w:p>
        </w:tc>
      </w:tr>
      <w:tr w:rsidR="0044440C" w:rsidRPr="002552AD" w14:paraId="11015D84" w14:textId="77777777" w:rsidTr="006D5E82">
        <w:trPr>
          <w:trHeight w:val="382"/>
          <w:jc w:val="center"/>
        </w:trPr>
        <w:tc>
          <w:tcPr>
            <w:tcW w:w="562" w:type="dxa"/>
            <w:vMerge/>
          </w:tcPr>
          <w:p w14:paraId="7128F038" w14:textId="77777777" w:rsidR="0044440C" w:rsidRPr="005A6560" w:rsidRDefault="0044440C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1977" w:type="dxa"/>
            <w:vMerge/>
          </w:tcPr>
          <w:p w14:paraId="4A949A51" w14:textId="67D4603E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1879" w:type="dxa"/>
            <w:gridSpan w:val="2"/>
            <w:vAlign w:val="center"/>
          </w:tcPr>
          <w:p w14:paraId="51CA6460" w14:textId="07783845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1. Combien de personnes ont été contactées ?</w:t>
            </w:r>
          </w:p>
        </w:tc>
        <w:tc>
          <w:tcPr>
            <w:tcW w:w="1880" w:type="dxa"/>
            <w:gridSpan w:val="3"/>
            <w:vAlign w:val="center"/>
          </w:tcPr>
          <w:p w14:paraId="4146B068" w14:textId="4006F3B1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2. Combien de personnes ont été conseillées ?</w:t>
            </w:r>
          </w:p>
        </w:tc>
        <w:tc>
          <w:tcPr>
            <w:tcW w:w="1880" w:type="dxa"/>
            <w:gridSpan w:val="2"/>
            <w:vAlign w:val="center"/>
          </w:tcPr>
          <w:p w14:paraId="6F0115CF" w14:textId="7CA71108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3. Combien de personnes ont été orientées ?</w:t>
            </w:r>
          </w:p>
        </w:tc>
        <w:tc>
          <w:tcPr>
            <w:tcW w:w="940" w:type="dxa"/>
            <w:vAlign w:val="center"/>
          </w:tcPr>
          <w:p w14:paraId="17AE93F9" w14:textId="520294DC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4. Combien de personnes ont été suivies ?</w:t>
            </w:r>
          </w:p>
        </w:tc>
        <w:tc>
          <w:tcPr>
            <w:tcW w:w="942" w:type="dxa"/>
            <w:gridSpan w:val="2"/>
            <w:vAlign w:val="center"/>
          </w:tcPr>
          <w:p w14:paraId="1F6F6EFB" w14:textId="5C08B2CA" w:rsidR="0044440C" w:rsidRDefault="0044440C" w:rsidP="0044440C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 w:rsidRPr="00D37CDB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>5. Combien de personnes vous ont contacté ?</w:t>
            </w:r>
          </w:p>
        </w:tc>
      </w:tr>
      <w:tr w:rsidR="0044440C" w:rsidRPr="007F31D7" w14:paraId="18385341" w14:textId="77777777" w:rsidTr="006D5E82">
        <w:trPr>
          <w:trHeight w:val="382"/>
          <w:jc w:val="center"/>
        </w:trPr>
        <w:tc>
          <w:tcPr>
            <w:tcW w:w="562" w:type="dxa"/>
            <w:vMerge/>
          </w:tcPr>
          <w:p w14:paraId="5F6ABA72" w14:textId="77777777" w:rsidR="0044440C" w:rsidRPr="006D5E82" w:rsidRDefault="0044440C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1977" w:type="dxa"/>
            <w:vMerge/>
          </w:tcPr>
          <w:p w14:paraId="1C7F87D9" w14:textId="77777777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939" w:type="dxa"/>
            <w:vAlign w:val="center"/>
          </w:tcPr>
          <w:p w14:paraId="638B60E7" w14:textId="7852E6DA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0" w:type="dxa"/>
            <w:vAlign w:val="center"/>
          </w:tcPr>
          <w:p w14:paraId="75116C49" w14:textId="2DBC4D06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Groupe</w:t>
            </w:r>
          </w:p>
        </w:tc>
        <w:tc>
          <w:tcPr>
            <w:tcW w:w="940" w:type="dxa"/>
            <w:vAlign w:val="center"/>
          </w:tcPr>
          <w:p w14:paraId="38741BB7" w14:textId="6825D4E9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0" w:type="dxa"/>
            <w:gridSpan w:val="2"/>
            <w:vAlign w:val="center"/>
          </w:tcPr>
          <w:p w14:paraId="5958043C" w14:textId="11B7EA84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Groupe</w:t>
            </w:r>
          </w:p>
        </w:tc>
        <w:tc>
          <w:tcPr>
            <w:tcW w:w="940" w:type="dxa"/>
            <w:vAlign w:val="center"/>
          </w:tcPr>
          <w:p w14:paraId="20A759F3" w14:textId="15816ACA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0" w:type="dxa"/>
            <w:vAlign w:val="center"/>
          </w:tcPr>
          <w:p w14:paraId="4F32852F" w14:textId="789B642A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Groupe</w:t>
            </w:r>
          </w:p>
        </w:tc>
        <w:tc>
          <w:tcPr>
            <w:tcW w:w="940" w:type="dxa"/>
            <w:vAlign w:val="center"/>
          </w:tcPr>
          <w:p w14:paraId="602C47F8" w14:textId="0597AF6C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  <w:tc>
          <w:tcPr>
            <w:tcW w:w="942" w:type="dxa"/>
            <w:gridSpan w:val="2"/>
            <w:vAlign w:val="center"/>
          </w:tcPr>
          <w:p w14:paraId="1DD1E484" w14:textId="3DC408F2" w:rsidR="0044440C" w:rsidRPr="005A6560" w:rsidRDefault="0044440C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</w:pPr>
            <w:r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w:t>Indiv.</w:t>
            </w:r>
          </w:p>
        </w:tc>
      </w:tr>
      <w:tr w:rsidR="0044440C" w:rsidRPr="002552AD" w14:paraId="7C1279B9" w14:textId="77777777" w:rsidTr="006D5E82">
        <w:trPr>
          <w:trHeight w:val="382"/>
          <w:jc w:val="center"/>
        </w:trPr>
        <w:tc>
          <w:tcPr>
            <w:tcW w:w="562" w:type="dxa"/>
          </w:tcPr>
          <w:p w14:paraId="4DC27C4D" w14:textId="148AD911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a.</w:t>
            </w:r>
          </w:p>
        </w:tc>
        <w:tc>
          <w:tcPr>
            <w:tcW w:w="1977" w:type="dxa"/>
          </w:tcPr>
          <w:p w14:paraId="39276A31" w14:textId="6D458F07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Hommes éligibles (pour l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PF)</w:t>
            </w:r>
          </w:p>
        </w:tc>
        <w:tc>
          <w:tcPr>
            <w:tcW w:w="939" w:type="dxa"/>
            <w:vAlign w:val="center"/>
          </w:tcPr>
          <w:p w14:paraId="3821B9EF" w14:textId="3A472CC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2912" behindDoc="0" locked="0" layoutInCell="1" allowOverlap="1" wp14:anchorId="214F7BC0" wp14:editId="6D42D2E8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86" name="Group 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8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8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AFCD924" id="Group 86" o:spid="_x0000_s1026" style="position:absolute;margin-left:8.15pt;margin-top:.95pt;width:25.2pt;height:12.45pt;z-index:2525829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0E6E164" w14:textId="7CF5D00F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3936" behindDoc="0" locked="0" layoutInCell="1" allowOverlap="1" wp14:anchorId="10CB094E" wp14:editId="71C14DD8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89" name="Group 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5711534" id="Group 89" o:spid="_x0000_s1026" style="position:absolute;margin-left:3.65pt;margin-top:.95pt;width:25.2pt;height:12.45pt;z-index:2525839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lcLtAIAAAI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4616B75" w14:textId="04CE562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4960" behindDoc="0" locked="0" layoutInCell="1" allowOverlap="1" wp14:anchorId="2E1AAB57" wp14:editId="649FBDB6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93" name="Group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D73082" id="Group 93" o:spid="_x0000_s1026" style="position:absolute;margin-left:6.7pt;margin-top:.95pt;width:25.2pt;height:12.45pt;z-index:2525849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18642ED7" w14:textId="096125B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5984" behindDoc="0" locked="0" layoutInCell="1" allowOverlap="1" wp14:anchorId="62D433D6" wp14:editId="21012C99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99" name="Group 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0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0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9F35A35" id="Group 99" o:spid="_x0000_s1026" style="position:absolute;margin-left:3.15pt;margin-top:.95pt;width:25.2pt;height:12.45pt;z-index:2525859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665AA16" w14:textId="2006FDA8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7008" behindDoc="0" locked="0" layoutInCell="1" allowOverlap="1" wp14:anchorId="5E3C83E0" wp14:editId="564D3AD2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10" name="Group 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1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633941" id="Group 110" o:spid="_x0000_s1026" style="position:absolute;margin-left:7.25pt;margin-top:.95pt;width:25.2pt;height:12.45pt;z-index:2525870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qlbtAIAAAQ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53AE420" w14:textId="5FB834C3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8032" behindDoc="0" locked="0" layoutInCell="1" allowOverlap="1" wp14:anchorId="19E06244" wp14:editId="11F8F002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14" name="Group 11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2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8BDCC5" id="Group 114" o:spid="_x0000_s1026" style="position:absolute;margin-left:.2pt;margin-top:.95pt;width:25.2pt;height:12.45pt;z-index:2525880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LrXtQIAAAQJAAAOAAAAZHJzL2Uyb0RvYy54bWzsVl1P2zAUfZ+0/2D5faQJL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F4E5E6B" w14:textId="6F41631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89056" behindDoc="0" locked="0" layoutInCell="1" allowOverlap="1" wp14:anchorId="6373D849" wp14:editId="5ED3A0E3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25" name="Group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2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73261F" id="Group 125" o:spid="_x0000_s1026" style="position:absolute;margin-left:16.15pt;margin-top:.95pt;width:25.2pt;height:12.45pt;z-index:25258905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AAHuPg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4C88EA97" w14:textId="12B89C7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0080" behindDoc="0" locked="0" layoutInCell="1" allowOverlap="1" wp14:anchorId="5B0A1B1D" wp14:editId="4CCA5A13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961" name="Group 96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96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96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518FA19" id="Group 961" o:spid="_x0000_s1026" style="position:absolute;margin-left:15.15pt;margin-top:.95pt;width:25.2pt;height:12.45pt;z-index:2525900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6319E7A7" w14:textId="77777777" w:rsidTr="006D5E82">
        <w:trPr>
          <w:trHeight w:val="382"/>
          <w:jc w:val="center"/>
        </w:trPr>
        <w:tc>
          <w:tcPr>
            <w:tcW w:w="562" w:type="dxa"/>
          </w:tcPr>
          <w:p w14:paraId="65FA072B" w14:textId="414B0DE9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b.</w:t>
            </w:r>
          </w:p>
        </w:tc>
        <w:tc>
          <w:tcPr>
            <w:tcW w:w="1977" w:type="dxa"/>
          </w:tcPr>
          <w:p w14:paraId="43F1DB8E" w14:textId="005599D2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mmes éligibles (pour l</w:t>
            </w:r>
            <w:r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PF)</w:t>
            </w:r>
          </w:p>
        </w:tc>
        <w:tc>
          <w:tcPr>
            <w:tcW w:w="939" w:type="dxa"/>
            <w:vAlign w:val="center"/>
          </w:tcPr>
          <w:p w14:paraId="3080B5BF" w14:textId="55529C60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1104" behindDoc="0" locked="0" layoutInCell="1" allowOverlap="1" wp14:anchorId="60D88DA9" wp14:editId="6EBF6F39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22" name="Group 282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2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2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266128" id="Group 2822" o:spid="_x0000_s1026" style="position:absolute;margin-left:8.15pt;margin-top:.95pt;width:25.2pt;height:12.45pt;z-index:2525911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4detQIAAAYJAAAOAAAAZHJzL2Uyb0RvYy54bWzsVl1P2zAUfZ+0/2D5faQJL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4C92E16" w14:textId="2155AEF5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2128" behindDoc="0" locked="0" layoutInCell="1" allowOverlap="1" wp14:anchorId="3C5BC103" wp14:editId="270872D9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25" name="Group 28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2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2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77A140" id="Group 2825" o:spid="_x0000_s1026" style="position:absolute;margin-left:3.65pt;margin-top:.95pt;width:25.2pt;height:12.45pt;z-index:25259212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44F9E9B1" w14:textId="491C734F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3152" behindDoc="0" locked="0" layoutInCell="1" allowOverlap="1" wp14:anchorId="22F1A7BB" wp14:editId="2BBC8561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28" name="Group 28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2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E541DC6" id="Group 2828" o:spid="_x0000_s1026" style="position:absolute;margin-left:6.7pt;margin-top:.95pt;width:25.2pt;height:12.45pt;z-index:2525931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42871420" w14:textId="111CB73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4176" behindDoc="0" locked="0" layoutInCell="1" allowOverlap="1" wp14:anchorId="433DE835" wp14:editId="390212F2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31" name="Group 28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32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3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BABA1EA" id="Group 2831" o:spid="_x0000_s1026" style="position:absolute;margin-left:3.15pt;margin-top:.95pt;width:25.2pt;height:12.45pt;z-index:2525941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hyJtQIAAAYJAAAOAAAAZHJzL2Uyb0RvYy54bWzsVl1P2zAUfZ+0/2D5faRJK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31BEDE2" w14:textId="05A73F47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5200" behindDoc="0" locked="0" layoutInCell="1" allowOverlap="1" wp14:anchorId="7AE96EEF" wp14:editId="6851BAA9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34" name="Group 28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35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6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8E2CC2" id="Group 2834" o:spid="_x0000_s1026" style="position:absolute;margin-left:7.25pt;margin-top:.95pt;width:25.2pt;height:12.45pt;z-index:2525952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G3KOwm1AgAA&#10;Bg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7181E445" w14:textId="7A9FB6B0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6224" behindDoc="0" locked="0" layoutInCell="1" allowOverlap="1" wp14:anchorId="2BD67C27" wp14:editId="5E65B90F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37" name="Group 28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38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39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F72C1F" id="Group 2837" o:spid="_x0000_s1026" style="position:absolute;margin-left:.2pt;margin-top:.95pt;width:25.2pt;height:12.45pt;z-index:25259622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F1F1DDC" w14:textId="34EB86A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7248" behindDoc="0" locked="0" layoutInCell="1" allowOverlap="1" wp14:anchorId="7054E9A8" wp14:editId="0494D456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0" name="Group 285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5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7B06B0D" id="Group 2850" o:spid="_x0000_s1026" style="position:absolute;margin-left:16.15pt;margin-top:.95pt;width:25.2pt;height:12.45pt;z-index:2525972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fkRswIAAAY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07C93EE4" w14:textId="3EFE57D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8272" behindDoc="0" locked="0" layoutInCell="1" allowOverlap="1" wp14:anchorId="645E5ECA" wp14:editId="13676658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3" name="Group 28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5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A63BDFB" id="Group 2853" o:spid="_x0000_s1026" style="position:absolute;margin-left:15.15pt;margin-top:.95pt;width:25.2pt;height:12.45pt;z-index:25259827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53DC8F54" w14:textId="77777777" w:rsidTr="006D5E82">
        <w:trPr>
          <w:trHeight w:val="382"/>
          <w:jc w:val="center"/>
        </w:trPr>
        <w:tc>
          <w:tcPr>
            <w:tcW w:w="562" w:type="dxa"/>
          </w:tcPr>
          <w:p w14:paraId="41D54F79" w14:textId="748793A7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c.</w:t>
            </w:r>
          </w:p>
        </w:tc>
        <w:tc>
          <w:tcPr>
            <w:tcW w:w="1977" w:type="dxa"/>
          </w:tcPr>
          <w:p w14:paraId="2F56BA1D" w14:textId="67D989D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mmes enceintes (pour la CPN)</w:t>
            </w:r>
          </w:p>
        </w:tc>
        <w:tc>
          <w:tcPr>
            <w:tcW w:w="939" w:type="dxa"/>
            <w:vAlign w:val="center"/>
          </w:tcPr>
          <w:p w14:paraId="2D2EA641" w14:textId="53B4F7CD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599296" behindDoc="0" locked="0" layoutInCell="1" allowOverlap="1" wp14:anchorId="33F3923F" wp14:editId="223E4152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6" name="Group 28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5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5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0E6291" id="Group 2856" o:spid="_x0000_s1026" style="position:absolute;margin-left:8.15pt;margin-top:.95pt;width:25.2pt;height:12.45pt;z-index:25259929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71ACDC88" w14:textId="4D9D167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0320" behindDoc="0" locked="0" layoutInCell="1" allowOverlap="1" wp14:anchorId="04DB433C" wp14:editId="6AAF0EB7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59" name="Group 28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6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6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163C0A7" id="Group 2859" o:spid="_x0000_s1026" style="position:absolute;margin-left:3.65pt;margin-top:.95pt;width:25.2pt;height:12.45pt;z-index:25260032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C86tQIAAAY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F955435" w14:textId="3863E6D1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1344" behindDoc="0" locked="0" layoutInCell="1" allowOverlap="1" wp14:anchorId="683F4C6E" wp14:editId="5F640667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62" name="Group 28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6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29A2DE" id="Group 2862" o:spid="_x0000_s1026" style="position:absolute;margin-left:6.7pt;margin-top:.95pt;width:25.2pt;height:12.45pt;z-index:25260134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6ECC2009" w14:textId="2FCC15CB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2368" behindDoc="0" locked="0" layoutInCell="1" allowOverlap="1" wp14:anchorId="63687FC3" wp14:editId="3AFA445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72" name="Group 28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5AD7AC9" id="Group 2872" o:spid="_x0000_s1026" style="position:absolute;margin-left:3.15pt;margin-top:.95pt;width:25.2pt;height:12.45pt;z-index:25260236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27F5EE9C" w14:textId="6F8F2EEC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3392" behindDoc="0" locked="0" layoutInCell="1" allowOverlap="1" wp14:anchorId="3EA53B10" wp14:editId="63D79FBD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75" name="Group 2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87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A355231" id="Group 2875" o:spid="_x0000_s1026" style="position:absolute;margin-left:7.25pt;margin-top:.95pt;width:25.2pt;height:12.45pt;z-index:25260339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IOneKC1AgAA&#10;Bg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20CF9B89" w14:textId="6D5D2CD3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4416" behindDoc="0" locked="0" layoutInCell="1" allowOverlap="1" wp14:anchorId="4EFAA8C1" wp14:editId="0128C48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878" name="Group 28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87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A12E02" id="Group 2878" o:spid="_x0000_s1026" style="position:absolute;margin-left:.2pt;margin-top:.95pt;width:25.2pt;height:12.45pt;z-index:25260441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578E8779" w14:textId="7E7C9CA4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5440" behindDoc="0" locked="0" layoutInCell="1" allowOverlap="1" wp14:anchorId="054F473C" wp14:editId="4D6C7351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29" name="Group 1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3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3A0E8B3" id="Group 129" o:spid="_x0000_s1026" style="position:absolute;margin-left:16.15pt;margin-top:.95pt;width:25.2pt;height:12.45pt;z-index:25260544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Hw7V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AfHw7V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11F00959" w14:textId="2CEB404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6464" behindDoc="0" locked="0" layoutInCell="1" allowOverlap="1" wp14:anchorId="541D5FF0" wp14:editId="05F658AD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32" name="Group 1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3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90D8B2B" id="Group 132" o:spid="_x0000_s1026" style="position:absolute;margin-left:15.15pt;margin-top:.95pt;width:25.2pt;height:12.45pt;z-index:25260646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212CE96D" w14:textId="77777777" w:rsidTr="006D5E82">
        <w:trPr>
          <w:trHeight w:val="382"/>
          <w:jc w:val="center"/>
        </w:trPr>
        <w:tc>
          <w:tcPr>
            <w:tcW w:w="562" w:type="dxa"/>
          </w:tcPr>
          <w:p w14:paraId="0EE9488D" w14:textId="5E046AF7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d.</w:t>
            </w:r>
          </w:p>
        </w:tc>
        <w:tc>
          <w:tcPr>
            <w:tcW w:w="1977" w:type="dxa"/>
          </w:tcPr>
          <w:p w14:paraId="2690F296" w14:textId="787A4FAE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mmes accouchées (pour la CPN)</w:t>
            </w:r>
          </w:p>
        </w:tc>
        <w:tc>
          <w:tcPr>
            <w:tcW w:w="939" w:type="dxa"/>
            <w:vAlign w:val="center"/>
          </w:tcPr>
          <w:p w14:paraId="21B72229" w14:textId="72D2C899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7488" behindDoc="0" locked="0" layoutInCell="1" allowOverlap="1" wp14:anchorId="6FD07681" wp14:editId="2B5F1C37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46" name="Group 1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4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4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3812B7E" id="Group 146" o:spid="_x0000_s1026" style="position:absolute;margin-left:8.15pt;margin-top:.95pt;width:25.2pt;height:12.45pt;z-index:25260748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09A6452E" w14:textId="1E8ACFD7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8512" behindDoc="0" locked="0" layoutInCell="1" allowOverlap="1" wp14:anchorId="3917C950" wp14:editId="6092C905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49" name="Group 1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5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8CBCAFA" id="Group 149" o:spid="_x0000_s1026" style="position:absolute;margin-left:3.65pt;margin-top:.95pt;width:25.2pt;height:12.45pt;z-index:25260851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+x1tA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4AB8B7B9" w14:textId="3F4C6432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09536" behindDoc="0" locked="0" layoutInCell="1" allowOverlap="1" wp14:anchorId="1C8583CD" wp14:editId="491E0C17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52" name="Group 15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5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50E317C" id="Group 152" o:spid="_x0000_s1026" style="position:absolute;margin-left:6.7pt;margin-top:.95pt;width:25.2pt;height:12.45pt;z-index:25260953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2B6D0F06" w14:textId="465F01CB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0560" behindDoc="0" locked="0" layoutInCell="1" allowOverlap="1" wp14:anchorId="666DBB53" wp14:editId="1AB85B16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55" name="Group 15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5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5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ED1C6A1" id="Group 155" o:spid="_x0000_s1026" style="position:absolute;margin-left:3.15pt;margin-top:.95pt;width:25.2pt;height:12.45pt;z-index:2526105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1E6125A" w14:textId="30501553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1584" behindDoc="0" locked="0" layoutInCell="1" allowOverlap="1" wp14:anchorId="4D35068E" wp14:editId="064954D3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59" name="Group 1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6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B571AB" id="Group 159" o:spid="_x0000_s1026" style="position:absolute;margin-left:7.25pt;margin-top:.95pt;width:25.2pt;height:12.45pt;z-index:25261158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CXI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J5IJci1AgAA&#10;BA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425AD0E0" w14:textId="263FB8DE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2608" behindDoc="0" locked="0" layoutInCell="1" allowOverlap="1" wp14:anchorId="4C282A95" wp14:editId="3BF67F54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63" name="Group 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6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BF2AFB0" id="Group 163" o:spid="_x0000_s1026" style="position:absolute;margin-left:.2pt;margin-top:.95pt;width:25.2pt;height:12.45pt;z-index:25261260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10BF479" w14:textId="6EF46752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3632" behindDoc="0" locked="0" layoutInCell="1" allowOverlap="1" wp14:anchorId="0B675A2F" wp14:editId="16FB652A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69" name="Group 16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7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7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A12A12D" id="Group 169" o:spid="_x0000_s1026" style="position:absolute;margin-left:16.15pt;margin-top:.95pt;width:25.2pt;height:12.45pt;z-index:2526136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8LIV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Bh8LIV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32AE8A4B" w14:textId="5FF5F70D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4656" behindDoc="0" locked="0" layoutInCell="1" allowOverlap="1" wp14:anchorId="43BC2533" wp14:editId="23EBF789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72" name="Group 1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81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2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5D598E" id="Group 172" o:spid="_x0000_s1026" style="position:absolute;margin-left:15.15pt;margin-top:.95pt;width:25.2pt;height:12.45pt;z-index:25261465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" fillcolor="white [3201]" strokecolor="black [3200]" strokeweight="1pt"/>
                    </v:group>
                  </w:pict>
                </mc:Fallback>
              </mc:AlternateContent>
            </w:r>
          </w:p>
        </w:tc>
      </w:tr>
      <w:tr w:rsidR="0044440C" w:rsidRPr="002552AD" w14:paraId="0CCF4FA1" w14:textId="77777777" w:rsidTr="006D5E82">
        <w:trPr>
          <w:trHeight w:val="382"/>
          <w:jc w:val="center"/>
        </w:trPr>
        <w:tc>
          <w:tcPr>
            <w:tcW w:w="562" w:type="dxa"/>
          </w:tcPr>
          <w:p w14:paraId="16522741" w14:textId="114DA199" w:rsidR="005A6560" w:rsidRPr="006D5E82" w:rsidRDefault="005A6560" w:rsidP="005A656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e.</w:t>
            </w:r>
          </w:p>
        </w:tc>
        <w:tc>
          <w:tcPr>
            <w:tcW w:w="1977" w:type="dxa"/>
          </w:tcPr>
          <w:p w14:paraId="68B8A06F" w14:textId="187359BD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nfants de moins de 5 ans (pour la vaccination ou des questions de santé)</w:t>
            </w:r>
          </w:p>
        </w:tc>
        <w:tc>
          <w:tcPr>
            <w:tcW w:w="939" w:type="dxa"/>
            <w:vAlign w:val="center"/>
          </w:tcPr>
          <w:p w14:paraId="0DEFA888" w14:textId="15E26D51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5680" behindDoc="0" locked="0" layoutInCell="1" allowOverlap="1" wp14:anchorId="0C059944" wp14:editId="4DD572BC">
                      <wp:simplePos x="0" y="0"/>
                      <wp:positionH relativeFrom="column">
                        <wp:posOffset>1035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83" name="Group 1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8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5881C45" id="Group 183" o:spid="_x0000_s1026" style="position:absolute;margin-left:8.15pt;margin-top:.95pt;width:25.2pt;height:12.45pt;z-index:25261568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E211397" w14:textId="2974E8C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6704" behindDoc="0" locked="0" layoutInCell="1" allowOverlap="1" wp14:anchorId="50921565" wp14:editId="0F4B9810">
                      <wp:simplePos x="0" y="0"/>
                      <wp:positionH relativeFrom="column">
                        <wp:posOffset>4635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86" name="Group 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8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D2DC355" id="Group 186" o:spid="_x0000_s1026" style="position:absolute;margin-left:3.65pt;margin-top:.95pt;width:25.2pt;height:12.45pt;z-index:2526167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15F96BD0" w14:textId="7356817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7728" behindDoc="0" locked="0" layoutInCell="1" allowOverlap="1" wp14:anchorId="69E472A2" wp14:editId="7C0EB073">
                      <wp:simplePos x="0" y="0"/>
                      <wp:positionH relativeFrom="column">
                        <wp:posOffset>8509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189" name="Group 18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19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BD87E6A" id="Group 189" o:spid="_x0000_s1026" style="position:absolute;margin-left:6.7pt;margin-top:.95pt;width:25.2pt;height:12.45pt;z-index:25261772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Fjv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gridSpan w:val="2"/>
            <w:vAlign w:val="center"/>
          </w:tcPr>
          <w:p w14:paraId="1CA9C9E1" w14:textId="5052D85F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8752" behindDoc="0" locked="0" layoutInCell="1" allowOverlap="1" wp14:anchorId="035397E5" wp14:editId="38F6DEFE">
                      <wp:simplePos x="0" y="0"/>
                      <wp:positionH relativeFrom="column">
                        <wp:posOffset>400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56" name="Group 25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57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58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E1074D5" id="Group 256" o:spid="_x0000_s1026" style="position:absolute;margin-left:3.15pt;margin-top:.95pt;width:25.2pt;height:12.45pt;z-index:25261875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8B282DF" w14:textId="08BDF2F0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19776" behindDoc="0" locked="0" layoutInCell="1" allowOverlap="1" wp14:anchorId="29E6C720" wp14:editId="1571D87D">
                      <wp:simplePos x="0" y="0"/>
                      <wp:positionH relativeFrom="column">
                        <wp:posOffset>9207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59" name="Group 2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0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1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26529D9" id="Group 259" o:spid="_x0000_s1026" style="position:absolute;margin-left:7.25pt;margin-top:.95pt;width:25.2pt;height:12.45pt;z-index:2526197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33537F74" w14:textId="4BC4F9F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0800" behindDoc="0" locked="0" layoutInCell="1" allowOverlap="1" wp14:anchorId="2E96D84C" wp14:editId="6BF4A509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62" name="Group 2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3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4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A7FF47D" id="Group 262" o:spid="_x0000_s1026" style="position:absolute;margin-left:.2pt;margin-top:.95pt;width:25.2pt;height:12.45pt;z-index:2526208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0" w:type="dxa"/>
            <w:vAlign w:val="center"/>
          </w:tcPr>
          <w:p w14:paraId="254D41D6" w14:textId="2D3EAC66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1824" behindDoc="0" locked="0" layoutInCell="1" allowOverlap="1" wp14:anchorId="0C7D5531" wp14:editId="3F39E250">
                      <wp:simplePos x="0" y="0"/>
                      <wp:positionH relativeFrom="column">
                        <wp:posOffset>2051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65" name="Group 26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6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67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F2C517D" id="Group 265" o:spid="_x0000_s1026" style="position:absolute;margin-left:16.15pt;margin-top:.95pt;width:25.2pt;height:12.45pt;z-index:25262182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942" w:type="dxa"/>
            <w:gridSpan w:val="2"/>
            <w:vAlign w:val="center"/>
          </w:tcPr>
          <w:p w14:paraId="1FE3672A" w14:textId="6F93564A" w:rsidR="005A6560" w:rsidRPr="006D5E82" w:rsidRDefault="005A6560" w:rsidP="005A6560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622848" behindDoc="0" locked="0" layoutInCell="1" allowOverlap="1" wp14:anchorId="1F23782A" wp14:editId="2EC5A605">
                      <wp:simplePos x="0" y="0"/>
                      <wp:positionH relativeFrom="column">
                        <wp:posOffset>192405</wp:posOffset>
                      </wp:positionH>
                      <wp:positionV relativeFrom="paragraph">
                        <wp:posOffset>12065</wp:posOffset>
                      </wp:positionV>
                      <wp:extent cx="320040" cy="158115"/>
                      <wp:effectExtent l="0" t="0" r="22860" b="13335"/>
                      <wp:wrapNone/>
                      <wp:docPr id="268" name="Group 2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6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7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A95D8C9" id="Group 268" o:spid="_x0000_s1026" style="position:absolute;margin-left:15.15pt;margin-top:.95pt;width:25.2pt;height:12.45pt;z-index:2526228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" fillcolor="white [3201]" strokecolor="black [3200]" strokeweight="1pt"/>
                    </v:group>
                  </w:pict>
                </mc:Fallback>
              </mc:AlternateContent>
            </w:r>
          </w:p>
        </w:tc>
      </w:tr>
    </w:tbl>
    <w:p w14:paraId="69F3A3F4" w14:textId="77777777" w:rsidR="003712F5" w:rsidRPr="006D5E82" w:rsidRDefault="003712F5">
      <w:pPr>
        <w:rPr>
          <w:lang w:val="fr-SN"/>
        </w:rPr>
      </w:pPr>
    </w:p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2064"/>
        <w:gridCol w:w="2551"/>
        <w:gridCol w:w="1370"/>
        <w:gridCol w:w="1370"/>
        <w:gridCol w:w="1371"/>
        <w:gridCol w:w="724"/>
      </w:tblGrid>
      <w:tr w:rsidR="00C37725" w:rsidRPr="002552AD" w14:paraId="595D05E0" w14:textId="77777777" w:rsidTr="00675896">
        <w:trPr>
          <w:trHeight w:val="382"/>
          <w:jc w:val="center"/>
        </w:trPr>
        <w:tc>
          <w:tcPr>
            <w:tcW w:w="10075" w:type="dxa"/>
            <w:gridSpan w:val="7"/>
          </w:tcPr>
          <w:p w14:paraId="02AD9C97" w14:textId="02034D08" w:rsidR="00C37725" w:rsidRPr="006D5E82" w:rsidRDefault="00FA411C" w:rsidP="00C37725">
            <w:pPr>
              <w:tabs>
                <w:tab w:val="left" w:pos="-720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/>
                <w:bCs/>
                <w:spacing w:val="-2"/>
                <w:sz w:val="20"/>
                <w:lang w:val="fr-SN"/>
              </w:rPr>
              <w:t xml:space="preserve">J’aimerais maintenant savoir si les bénéficiaires ont été approvisionnés dans votre zone d’intervention. </w:t>
            </w:r>
          </w:p>
        </w:tc>
      </w:tr>
      <w:tr w:rsidR="00786447" w:rsidRPr="009B4054" w14:paraId="15A8416F" w14:textId="77777777" w:rsidTr="006D5E82">
        <w:trPr>
          <w:trHeight w:val="300"/>
          <w:jc w:val="center"/>
        </w:trPr>
        <w:tc>
          <w:tcPr>
            <w:tcW w:w="625" w:type="dxa"/>
            <w:vMerge w:val="restart"/>
          </w:tcPr>
          <w:p w14:paraId="79BE0CCC" w14:textId="7662FD59" w:rsidR="00786447" w:rsidRPr="006D5E82" w:rsidRDefault="00967F09" w:rsidP="00C6533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54729D" w:rsidRPr="006D5E82">
              <w:rPr>
                <w:rFonts w:cstheme="minorHAnsi"/>
                <w:spacing w:val="-2"/>
                <w:sz w:val="20"/>
              </w:rPr>
              <w:t>02</w:t>
            </w:r>
          </w:p>
        </w:tc>
        <w:tc>
          <w:tcPr>
            <w:tcW w:w="2064" w:type="dxa"/>
            <w:vMerge w:val="restart"/>
          </w:tcPr>
          <w:p w14:paraId="0AFDE074" w14:textId="2E938595" w:rsidR="001B72F3" w:rsidRPr="006D5E82" w:rsidRDefault="00FA411C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reçu des fournitures ? Si oui, quelle est la quantité dont vous disposez actuellement ? Avez-vous manqué de fournitures au cours des trois derniers mois ?</w:t>
            </w:r>
          </w:p>
        </w:tc>
        <w:tc>
          <w:tcPr>
            <w:tcW w:w="2551" w:type="dxa"/>
          </w:tcPr>
          <w:p w14:paraId="48987CCF" w14:textId="4CE3BC51" w:rsidR="00786447" w:rsidRPr="006D5E82" w:rsidRDefault="00FA411C" w:rsidP="00C6533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/>
                <w:color w:val="000000"/>
                <w:sz w:val="20"/>
                <w:lang w:eastAsia="en-IN"/>
              </w:rPr>
              <w:t>Fournitures</w:t>
            </w:r>
            <w:proofErr w:type="spellEnd"/>
          </w:p>
        </w:tc>
        <w:tc>
          <w:tcPr>
            <w:tcW w:w="1370" w:type="dxa"/>
          </w:tcPr>
          <w:p w14:paraId="05FAD727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1. Avez-vous reçu ?</w:t>
            </w:r>
          </w:p>
          <w:p w14:paraId="7E52BA9A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</w:p>
          <w:p w14:paraId="69441759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</w:p>
          <w:p w14:paraId="1DB7D096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</w:p>
          <w:p w14:paraId="4DD0E32F" w14:textId="77777777" w:rsidR="0044440C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</w:p>
          <w:p w14:paraId="444EC242" w14:textId="2939A3FE" w:rsidR="00967292" w:rsidRPr="006D5E82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[</w:t>
            </w:r>
            <w:r w:rsidR="00FA411C"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 xml:space="preserve">1-Oui, </w:t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br/>
            </w:r>
            <w:r w:rsidR="00FA411C"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2-Non</w:t>
            </w:r>
            <w:r w:rsidRPr="006D5E82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]</w:t>
            </w:r>
          </w:p>
        </w:tc>
        <w:tc>
          <w:tcPr>
            <w:tcW w:w="1370" w:type="dxa"/>
          </w:tcPr>
          <w:p w14:paraId="11ABB0AE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2. Quelle est la quantité que vous possédez actuellement ?</w:t>
            </w:r>
          </w:p>
          <w:p w14:paraId="02A5C0E2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</w:p>
          <w:p w14:paraId="03391FB1" w14:textId="2355108E" w:rsidR="001B72F3" w:rsidRPr="006D5E82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</w:pPr>
            <w:r w:rsidRPr="0044440C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[</w:t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E</w:t>
            </w:r>
            <w:r w:rsidRPr="0044440C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nregistrer 98 si vous ne vous souvenez pas ]</w:t>
            </w:r>
          </w:p>
        </w:tc>
        <w:tc>
          <w:tcPr>
            <w:tcW w:w="1371" w:type="dxa"/>
          </w:tcPr>
          <w:p w14:paraId="5A6AF69A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/>
                <w:color w:val="000000"/>
                <w:sz w:val="20"/>
                <w:lang w:val="fr-SN" w:eastAsia="en-IN"/>
              </w:rPr>
              <w:t>3. Avez-vous manqué de provisions au cours des 3 derniers mois ?</w:t>
            </w:r>
          </w:p>
          <w:p w14:paraId="1BB9E38C" w14:textId="7FF78BCE" w:rsidR="00672640" w:rsidRPr="006D5E82" w:rsidRDefault="00672640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val="fr-SN" w:eastAsia="en-IN"/>
              </w:rPr>
            </w:pPr>
          </w:p>
          <w:p w14:paraId="7376D008" w14:textId="193EB682" w:rsidR="0044440C" w:rsidRPr="006D5E82" w:rsidRDefault="0044440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 xml:space="preserve">[1-Oui, </w:t>
            </w:r>
            <w:r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br/>
            </w: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2-Non]</w:t>
            </w:r>
          </w:p>
        </w:tc>
        <w:tc>
          <w:tcPr>
            <w:tcW w:w="724" w:type="dxa"/>
            <w:vMerge w:val="restart"/>
          </w:tcPr>
          <w:p w14:paraId="1CF8F3A8" w14:textId="619A31D6" w:rsidR="00786447" w:rsidRPr="006D5E82" w:rsidRDefault="00786447" w:rsidP="00C6533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2552AD" w14:paraId="5180302E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22281122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7625FAB3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2A0F8B75" w14:textId="532F5912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. Bandes </w:t>
            </w:r>
            <w:r w:rsidR="00DB40A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contraceptifs oraux</w:t>
            </w:r>
          </w:p>
        </w:tc>
        <w:tc>
          <w:tcPr>
            <w:tcW w:w="1370" w:type="dxa"/>
            <w:vAlign w:val="center"/>
          </w:tcPr>
          <w:p w14:paraId="3165C6AB" w14:textId="25A7434F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3104" behindDoc="0" locked="0" layoutInCell="1" allowOverlap="1" wp14:anchorId="69425032" wp14:editId="300B89DF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2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BBD5C2B" id="Rectangle 221" o:spid="_x0000_s1026" style="position:absolute;margin-left:15.6pt;margin-top:.45pt;width:12.6pt;height:12.45pt;z-index:25246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d2C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DC3d2C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8836CAF" w14:textId="3D448D9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64128" behindDoc="0" locked="0" layoutInCell="1" allowOverlap="1" wp14:anchorId="4CA3E93D" wp14:editId="12F8BAAC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23" name="Group 2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2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2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87DE56" id="Group 2923" o:spid="_x0000_s1026" style="position:absolute;margin-left:15pt;margin-top:.45pt;width:25.2pt;height:12.45pt;z-index:25246412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s93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HY2z3f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54ED31E4" w14:textId="23CC0EAF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5152" behindDoc="0" locked="0" layoutInCell="1" allowOverlap="1" wp14:anchorId="7E881BA3" wp14:editId="4699462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2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48E46F8" id="Rectangle 221" o:spid="_x0000_s1026" style="position:absolute;margin-left:14pt;margin-top:.45pt;width:12.6pt;height:12.45pt;z-index:25246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hXV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CwChXV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A9FDA23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24A2FA88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74050084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7EF1AEFA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18D2A3BC" w14:textId="7ADCD972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b. Paquets </w:t>
            </w:r>
            <w:r w:rsidR="00DB40A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e contraceptifs d’urgence</w:t>
            </w:r>
          </w:p>
        </w:tc>
        <w:tc>
          <w:tcPr>
            <w:tcW w:w="1370" w:type="dxa"/>
            <w:vAlign w:val="center"/>
          </w:tcPr>
          <w:p w14:paraId="63E020F6" w14:textId="339FC7F6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6176" behindDoc="0" locked="0" layoutInCell="1" allowOverlap="1" wp14:anchorId="5BB80C4A" wp14:editId="3EBC4B39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2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6A3BAE9" id="Rectangle 221" o:spid="_x0000_s1026" style="position:absolute;margin-left:15.6pt;margin-top:.45pt;width:12.6pt;height:12.45pt;z-index:25246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F8t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Ey8Xy0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85D6A04" w14:textId="6B6E5D9A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67200" behindDoc="0" locked="0" layoutInCell="1" allowOverlap="1" wp14:anchorId="59D81950" wp14:editId="524FFF28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28" name="Group 29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2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3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AC0E12" id="Group 2928" o:spid="_x0000_s1026" style="position:absolute;margin-left:15pt;margin-top:.45pt;width:25.2pt;height:12.45pt;z-index:25246720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22B8DD78" w14:textId="4793631A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8224" behindDoc="0" locked="0" layoutInCell="1" allowOverlap="1" wp14:anchorId="30C79E26" wp14:editId="750AD33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BF09C14" id="Rectangle 221" o:spid="_x0000_s1026" style="position:absolute;margin-left:14pt;margin-top:.45pt;width:12.6pt;height:12.45pt;z-index:25246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G9IDl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914F90C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21B9930F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2B6570D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6DA6B3C8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2F4BEB08" w14:textId="39ECE72B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. Paquets de préservatifs masculins</w:t>
            </w:r>
          </w:p>
        </w:tc>
        <w:tc>
          <w:tcPr>
            <w:tcW w:w="1370" w:type="dxa"/>
            <w:vAlign w:val="center"/>
          </w:tcPr>
          <w:p w14:paraId="0E8450A0" w14:textId="5982B56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69248" behindDoc="0" locked="0" layoutInCell="1" allowOverlap="1" wp14:anchorId="044FFD23" wp14:editId="0BAEE948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F17E71" id="Rectangle 221" o:spid="_x0000_s1026" style="position:absolute;margin-left:15.6pt;margin-top:.45pt;width:12.6pt;height:12.45pt;z-index:25246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DKS42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0515BEE1" w14:textId="2E4EBD8F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0272" behindDoc="0" locked="0" layoutInCell="1" allowOverlap="1" wp14:anchorId="143696CB" wp14:editId="0D43B1A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33" name="Group 29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3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3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32CA74" id="Group 2933" o:spid="_x0000_s1026" style="position:absolute;margin-left:15pt;margin-top:.45pt;width:25.2pt;height:12.45pt;z-index:25247027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IwqgsD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2E486C6C" w14:textId="42188539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1296" behindDoc="0" locked="0" layoutInCell="1" allowOverlap="1" wp14:anchorId="2E9BFFC8" wp14:editId="31B05D3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382AAE2" id="Rectangle 221" o:spid="_x0000_s1026" style="position:absolute;margin-left:14pt;margin-top:.45pt;width:12.6pt;height:12.45pt;z-index:25247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x/uZh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B7424EE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35A00845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09FCB0D2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3E183025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40FBDCB3" w14:textId="0A674C2E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. Paquets de préservatifs féminins</w:t>
            </w:r>
          </w:p>
        </w:tc>
        <w:tc>
          <w:tcPr>
            <w:tcW w:w="1370" w:type="dxa"/>
            <w:vAlign w:val="center"/>
          </w:tcPr>
          <w:p w14:paraId="194E9007" w14:textId="609B2DD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noProof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6896" behindDoc="0" locked="0" layoutInCell="1" allowOverlap="1" wp14:anchorId="617A06F3" wp14:editId="216982C1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9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5793C0B" id="Rectangle 221" o:spid="_x0000_s1026" style="position:absolute;margin-left:15.6pt;margin-top:.45pt;width:12.6pt;height:12.45pt;z-index:25249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BEPKM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75F81D94" w14:textId="3F51E36E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noProof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97920" behindDoc="0" locked="0" layoutInCell="1" allowOverlap="1" wp14:anchorId="46512028" wp14:editId="314B7334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98" name="Group 299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9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00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9AFBF9" id="Group 2998" o:spid="_x0000_s1026" style="position:absolute;margin-left:15pt;margin-top:.45pt;width:25.2pt;height:12.45pt;z-index:25249792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A93AA14" w14:textId="51C6DEBD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noProof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8944" behindDoc="0" locked="0" layoutInCell="1" allowOverlap="1" wp14:anchorId="32DAA802" wp14:editId="096C2F78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300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21EF80B" id="Rectangle 221" o:spid="_x0000_s1026" style="position:absolute;margin-left:14pt;margin-top:.45pt;width:12.6pt;height:12.45pt;z-index:25249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Dsk9rq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1DF0B016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2552AD" w14:paraId="3F5F8EB6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761CB4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5DC03A28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328408CB" w14:textId="124BD670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e. Comprimés </w:t>
            </w:r>
            <w:r w:rsidR="0010106A" w:rsidRPr="006D5E82">
              <w:rPr>
                <w:rFonts w:cstheme="minorHAnsi"/>
                <w:lang w:val="fr-SN"/>
              </w:rPr>
              <w:t>Fer et acide folique</w:t>
            </w:r>
          </w:p>
        </w:tc>
        <w:tc>
          <w:tcPr>
            <w:tcW w:w="1370" w:type="dxa"/>
            <w:vAlign w:val="center"/>
          </w:tcPr>
          <w:p w14:paraId="0E521BAE" w14:textId="27E20712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2320" behindDoc="0" locked="0" layoutInCell="1" allowOverlap="1" wp14:anchorId="1BE6D0B4" wp14:editId="00E142DD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3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6A4EB4E" id="Rectangle 221" o:spid="_x0000_s1026" style="position:absolute;margin-left:15.6pt;margin-top:.45pt;width:12.6pt;height:12.45pt;z-index:25247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M1IrJk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7EFCA412" w14:textId="4F49345D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3344" behindDoc="0" locked="0" layoutInCell="1" allowOverlap="1" wp14:anchorId="06405470" wp14:editId="6CF3F79E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38" name="Group 29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3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4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366C2B1" id="Group 2938" o:spid="_x0000_s1026" style="position:absolute;margin-left:15pt;margin-top:.45pt;width:25.2pt;height:12.45pt;z-index:25247334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3D2F39C7" w14:textId="4D84113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4368" behindDoc="0" locked="0" layoutInCell="1" allowOverlap="1" wp14:anchorId="5B828850" wp14:editId="39B4554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D173BE2" id="Rectangle 221" o:spid="_x0000_s1026" style="position:absolute;margin-left:14pt;margin-top:.45pt;width:12.6pt;height:12.45pt;z-index:25247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7ldOgIAAK8EAAAOAAAAZHJzL2Uyb0RvYy54bWysVNtuEzEQfUfiHyy/070oL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DN7ld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57C86F38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9B4054" w14:paraId="07CC92D4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156083FD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32B432E3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46110E39" w14:textId="2963250A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f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de calcium</w:t>
            </w:r>
          </w:p>
        </w:tc>
        <w:tc>
          <w:tcPr>
            <w:tcW w:w="1370" w:type="dxa"/>
            <w:vAlign w:val="center"/>
          </w:tcPr>
          <w:p w14:paraId="175B7FCB" w14:textId="07359CC6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5392" behindDoc="0" locked="0" layoutInCell="1" allowOverlap="1" wp14:anchorId="024E16BB" wp14:editId="08CAB2D8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737E777" id="Rectangle 221" o:spid="_x0000_s1026" style="position:absolute;margin-left:15.6pt;margin-top:.45pt;width:12.6pt;height:12.45pt;z-index:25247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6heOOgIAAK8EAAAOAAAAZHJzL2Uyb0RvYy54bWysVNtuEzEQfUfiHyy/070oL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G6heO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C42557B" w14:textId="695D4CE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6416" behindDoc="0" locked="0" layoutInCell="1" allowOverlap="1" wp14:anchorId="03F6EEFB" wp14:editId="333AD891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43" name="Group 29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4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4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8D42B38" id="Group 2943" o:spid="_x0000_s1026" style="position:absolute;margin-left:15pt;margin-top:.45pt;width:25.2pt;height:12.45pt;z-index:25247641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INy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Ohwg3L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07D61525" w14:textId="0C31D00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7440" behindDoc="0" locked="0" layoutInCell="1" allowOverlap="1" wp14:anchorId="6C79286E" wp14:editId="7F11055C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8DAC3DA" id="Rectangle 221" o:spid="_x0000_s1026" style="position:absolute;margin-left:14pt;margin-top:.45pt;width:12.6pt;height:12.45pt;z-index:25247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Pd/ZOgIAAK8EAAAOAAAAZHJzL2Uyb0RvYy54bWysVNtuEzEQfUfiHyy/070oL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A0Pd/Z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3AF5EE8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397E33FD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A5BA244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086CF900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579936DC" w14:textId="58AC6F8F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g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d'albendazole</w:t>
            </w:r>
            <w:proofErr w:type="spellEnd"/>
          </w:p>
        </w:tc>
        <w:tc>
          <w:tcPr>
            <w:tcW w:w="1370" w:type="dxa"/>
            <w:vAlign w:val="center"/>
          </w:tcPr>
          <w:p w14:paraId="2BDA892A" w14:textId="6BCD2F0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78464" behindDoc="0" locked="0" layoutInCell="1" allowOverlap="1" wp14:anchorId="2D2673D4" wp14:editId="37366961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4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681A907" id="Rectangle 221" o:spid="_x0000_s1026" style="position:absolute;margin-left:15.6pt;margin-top:.45pt;width:12.6pt;height:12.45pt;z-index:25247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DIi5Uh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79CCD1AB" w14:textId="4D4E411D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79488" behindDoc="0" locked="0" layoutInCell="1" allowOverlap="1" wp14:anchorId="5D0FA5AF" wp14:editId="3C540A68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48" name="Group 29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4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5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23562DB" id="Group 2948" o:spid="_x0000_s1026" style="position:absolute;margin-left:15pt;margin-top:.45pt;width:25.2pt;height:12.45pt;z-index:25247948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tDzy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1947CEA" w14:textId="6A0D2685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0512" behindDoc="0" locked="0" layoutInCell="1" allowOverlap="1" wp14:anchorId="0E255D5B" wp14:editId="4A7B31F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334523F" id="Rectangle 221" o:spid="_x0000_s1026" style="position:absolute;margin-left:14pt;margin-top:.45pt;width:12.6pt;height:12.45pt;z-index:25248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0rpOgIAAK8EAAAOAAAAZHJzL2Uyb0RvYy54bWysVNtuEzEQfUfiHyy/072oK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CCw0rp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7888F725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0DA29A7B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82E6099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063CC2EC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640E9C71" w14:textId="4B202D52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h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de zinc</w:t>
            </w:r>
          </w:p>
        </w:tc>
        <w:tc>
          <w:tcPr>
            <w:tcW w:w="1370" w:type="dxa"/>
            <w:vAlign w:val="center"/>
          </w:tcPr>
          <w:p w14:paraId="1F948A8C" w14:textId="46F7E66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1536" behindDoc="0" locked="0" layoutInCell="1" allowOverlap="1" wp14:anchorId="13A643F0" wp14:editId="6C8912F8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6E7D7AB" id="Rectangle 221" o:spid="_x0000_s1026" style="position:absolute;margin-left:15.6pt;margin-top:.45pt;width:12.6pt;height:12.45pt;z-index:25248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Q6OgIAAK8EAAAOAAAAZHJzL2Uyb0RvYy54bWysVNtuEzEQfUfiHyy/072oK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DHHuQ6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2093DB21" w14:textId="21B024DA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82560" behindDoc="0" locked="0" layoutInCell="1" allowOverlap="1" wp14:anchorId="4500EA2B" wp14:editId="4F2452A1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53" name="Group 295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5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5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736744C" id="Group 2953" o:spid="_x0000_s1026" style="position:absolute;margin-left:15pt;margin-top:.45pt;width:25.2pt;height:12.45pt;z-index:252482560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bM7F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BJszsX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634A324A" w14:textId="1FCCBCF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3584" behindDoc="0" locked="0" layoutInCell="1" allowOverlap="1" wp14:anchorId="188A06FB" wp14:editId="023A8CE6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4BD395" id="Rectangle 221" o:spid="_x0000_s1026" style="position:absolute;margin-left:14pt;margin-top:.45pt;width:12.6pt;height:12.45pt;z-index:25248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C1ySxt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30782EA7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2552AD" w14:paraId="24F97ACD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16ACF10E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03A876B6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70DEE8AD" w14:textId="0205BADC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i. Vitamine A en sirop</w:t>
            </w:r>
          </w:p>
        </w:tc>
        <w:tc>
          <w:tcPr>
            <w:tcW w:w="1370" w:type="dxa"/>
            <w:vAlign w:val="center"/>
          </w:tcPr>
          <w:p w14:paraId="32911668" w14:textId="3FD63F8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4608" behindDoc="0" locked="0" layoutInCell="1" allowOverlap="1" wp14:anchorId="3300A532" wp14:editId="3ACE43D5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5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1457839" id="Rectangle 221" o:spid="_x0000_s1026" style="position:absolute;margin-left:15.6pt;margin-top:.45pt;width:12.6pt;height:12.45pt;z-index:25248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BJf2aV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03155A71" w14:textId="1D4FC95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85632" behindDoc="0" locked="0" layoutInCell="1" allowOverlap="1" wp14:anchorId="11761135" wp14:editId="797ED2A0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58" name="Group 295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5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6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24F69A3" id="Group 2958" o:spid="_x0000_s1026" style="position:absolute;margin-left:15pt;margin-top:.45pt;width:25.2pt;height:12.45pt;z-index:252485632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653B5F8A" w14:textId="4EF4549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6656" behindDoc="0" locked="0" layoutInCell="1" allowOverlap="1" wp14:anchorId="28103E8A" wp14:editId="123BEE6E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3C5390C" id="Rectangle 221" o:spid="_x0000_s1026" style="position:absolute;margin-left:14pt;margin-top:.45pt;width:12.6pt;height:12.45pt;z-index:25248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C/v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BA2C/v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31CD1DB5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FA411C" w:rsidRPr="009B4054" w14:paraId="162F153E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5D549701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  <w:tc>
          <w:tcPr>
            <w:tcW w:w="2064" w:type="dxa"/>
            <w:vMerge/>
          </w:tcPr>
          <w:p w14:paraId="1131ED1D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</w:p>
        </w:tc>
        <w:tc>
          <w:tcPr>
            <w:tcW w:w="2551" w:type="dxa"/>
          </w:tcPr>
          <w:p w14:paraId="43622CA7" w14:textId="56F4FA1A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j.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Comprimés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d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aracétamol</w:t>
            </w:r>
            <w:proofErr w:type="spellEnd"/>
          </w:p>
        </w:tc>
        <w:tc>
          <w:tcPr>
            <w:tcW w:w="1370" w:type="dxa"/>
            <w:vAlign w:val="center"/>
          </w:tcPr>
          <w:p w14:paraId="2857E892" w14:textId="194747E1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7680" behindDoc="0" locked="0" layoutInCell="1" allowOverlap="1" wp14:anchorId="1EC73D7B" wp14:editId="5C8E6130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0095A5BA" id="Rectangle 221" o:spid="_x0000_s1026" style="position:absolute;margin-left:15.6pt;margin-top:.45pt;width:12.6pt;height:12.45pt;z-index:25248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4F820414" w14:textId="2921189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88704" behindDoc="0" locked="0" layoutInCell="1" allowOverlap="1" wp14:anchorId="147F70EC" wp14:editId="781BD703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63" name="Group 29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6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6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CAFBB6" id="Group 2963" o:spid="_x0000_s1026" style="position:absolute;margin-left:15pt;margin-top:.45pt;width:25.2pt;height:12.45pt;z-index:252488704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F1PaMf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9E34157" w14:textId="35B34C5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89728" behindDoc="0" locked="0" layoutInCell="1" allowOverlap="1" wp14:anchorId="30987C88" wp14:editId="64EE3C87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0E1CB9" id="Rectangle 221" o:spid="_x0000_s1026" style="position:absolute;margin-left:14pt;margin-top:.45pt;width:12.6pt;height:12.45pt;z-index:25248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2E4E8AC9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2484897D" w14:textId="77777777" w:rsidTr="006D5E82">
        <w:trPr>
          <w:trHeight w:val="300"/>
          <w:jc w:val="center"/>
        </w:trPr>
        <w:tc>
          <w:tcPr>
            <w:tcW w:w="625" w:type="dxa"/>
            <w:vMerge/>
          </w:tcPr>
          <w:p w14:paraId="2D2F8F60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149C2441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452784F0" w14:textId="166E63D0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k. Sirop de 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aracétamol</w:t>
            </w:r>
            <w:proofErr w:type="spellEnd"/>
          </w:p>
        </w:tc>
        <w:tc>
          <w:tcPr>
            <w:tcW w:w="1370" w:type="dxa"/>
            <w:vAlign w:val="center"/>
          </w:tcPr>
          <w:p w14:paraId="1823D54A" w14:textId="5E5A2260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0752" behindDoc="0" locked="0" layoutInCell="1" allowOverlap="1" wp14:anchorId="63DA4BE5" wp14:editId="489E8A19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67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E5CA535" id="Rectangle 221" o:spid="_x0000_s1026" style="position:absolute;margin-left:15.6pt;margin-top:.45pt;width:12.6pt;height:12.45pt;z-index:25249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ZAOT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ItkA5M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31BA3327" w14:textId="7FBF2EFB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91776" behindDoc="0" locked="0" layoutInCell="1" allowOverlap="1" wp14:anchorId="702EBE5B" wp14:editId="4C49A48A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68" name="Group 29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69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70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21BD882" id="Group 2968" o:spid="_x0000_s1026" style="position:absolute;margin-left:15pt;margin-top:.45pt;width:25.2pt;height:12.45pt;z-index:252491776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4F492CA5" w14:textId="74BD9963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2800" behindDoc="0" locked="0" layoutInCell="1" allowOverlap="1" wp14:anchorId="1249DA5F" wp14:editId="364B2523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71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F3E41A0" id="Rectangle 221" o:spid="_x0000_s1026" style="position:absolute;margin-left:14pt;margin-top:.45pt;width:12.6pt;height:12.45pt;z-index:25249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Nxb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454288BD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FA411C" w:rsidRPr="009B4054" w14:paraId="5087C3E9" w14:textId="77777777" w:rsidTr="006D5E82">
        <w:trPr>
          <w:trHeight w:val="230"/>
          <w:jc w:val="center"/>
        </w:trPr>
        <w:tc>
          <w:tcPr>
            <w:tcW w:w="625" w:type="dxa"/>
            <w:vMerge/>
          </w:tcPr>
          <w:p w14:paraId="61150349" w14:textId="77777777" w:rsidR="00FA411C" w:rsidRPr="006D5E82" w:rsidRDefault="00FA411C" w:rsidP="00FA411C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</w:p>
        </w:tc>
        <w:tc>
          <w:tcPr>
            <w:tcW w:w="2064" w:type="dxa"/>
            <w:vMerge/>
          </w:tcPr>
          <w:p w14:paraId="7E2BF9A2" w14:textId="77777777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</w:p>
        </w:tc>
        <w:tc>
          <w:tcPr>
            <w:tcW w:w="2551" w:type="dxa"/>
          </w:tcPr>
          <w:p w14:paraId="7814AE30" w14:textId="78EEABDE" w:rsidR="00FA411C" w:rsidRPr="006D5E82" w:rsidRDefault="00FA411C" w:rsidP="00FA411C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l. SRO en sachets</w:t>
            </w:r>
          </w:p>
        </w:tc>
        <w:tc>
          <w:tcPr>
            <w:tcW w:w="1370" w:type="dxa"/>
            <w:vAlign w:val="center"/>
          </w:tcPr>
          <w:p w14:paraId="48C8E95E" w14:textId="6C976360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3824" behindDoc="0" locked="0" layoutInCell="1" allowOverlap="1" wp14:anchorId="30BF9A5F" wp14:editId="4191F2B2">
                      <wp:simplePos x="0" y="0"/>
                      <wp:positionH relativeFrom="column">
                        <wp:posOffset>19812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72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71390EA" id="Rectangle 221" o:spid="_x0000_s1026" style="position:absolute;margin-left:15.6pt;margin-top:.45pt;width:12.6pt;height:12.45pt;z-index:25249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XKI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1370" w:type="dxa"/>
            <w:vAlign w:val="center"/>
          </w:tcPr>
          <w:p w14:paraId="50030E9E" w14:textId="5144ED69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color w:val="000000"/>
                <w:sz w:val="20"/>
                <w:lang w:val="fr-FR" w:eastAsia="fr-FR" w:bidi="ar-SA"/>
              </w:rPr>
              <mc:AlternateContent>
                <mc:Choice Requires="wpg">
                  <w:drawing>
                    <wp:anchor distT="0" distB="0" distL="114300" distR="114300" simplePos="0" relativeHeight="252494848" behindDoc="0" locked="0" layoutInCell="1" allowOverlap="1" wp14:anchorId="21500323" wp14:editId="15952AC3">
                      <wp:simplePos x="0" y="0"/>
                      <wp:positionH relativeFrom="column">
                        <wp:posOffset>190500</wp:posOffset>
                      </wp:positionH>
                      <wp:positionV relativeFrom="paragraph">
                        <wp:posOffset>5715</wp:posOffset>
                      </wp:positionV>
                      <wp:extent cx="320040" cy="158115"/>
                      <wp:effectExtent l="0" t="0" r="22860" b="13335"/>
                      <wp:wrapNone/>
                      <wp:docPr id="2973" name="Group 29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320040" cy="158115"/>
                                <a:chOff x="8711" y="2856"/>
                                <a:chExt cx="1080" cy="360"/>
                              </a:xfrm>
                            </wpg:grpSpPr>
                            <wps:wsp>
                              <wps:cNvPr id="2974" name="Rectangle 221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871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975" name="Rectangle 222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251" y="2856"/>
                                  <a:ext cx="540" cy="360"/>
                                </a:xfrm>
                                <a:prstGeom prst="rect">
                                  <a:avLst/>
                                </a:prstGeom>
                                <a:ln>
                                  <a:headEnd/>
                                  <a:tailEnd/>
                                </a:ln>
                              </wps:spPr>
                              <wps:style>
                                <a:lnRef idx="2">
                                  <a:schemeClr val="dk1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0BBCC19" id="Group 2973" o:spid="_x0000_s1026" style="position:absolute;margin-left:15pt;margin-top:.45pt;width:25.2pt;height:12.45pt;z-index:252494848;mso-width-relative:margin;mso-height-relative:margin" coordorigin="8711,2856" coordsize="1080,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">
                      <v:rect id="Rectangle 221" o:spid="_x0000_s1027" style="position:absolute;left:871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" fillcolor="white [3201]" strokecolor="black [3200]" strokeweight="1pt"/>
                      <v:rect id="Rectangle 222" o:spid="_x0000_s1028" style="position:absolute;left:9251;top:2856;width:540;height:3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" fillcolor="white [3201]" strokecolor="black [3200]" strokeweight="1pt"/>
                    </v:group>
                  </w:pict>
                </mc:Fallback>
              </mc:AlternateContent>
            </w:r>
          </w:p>
        </w:tc>
        <w:tc>
          <w:tcPr>
            <w:tcW w:w="1371" w:type="dxa"/>
            <w:vAlign w:val="center"/>
          </w:tcPr>
          <w:p w14:paraId="538D6A93" w14:textId="28B15B98" w:rsidR="00FA411C" w:rsidRPr="006D5E82" w:rsidRDefault="00FA411C" w:rsidP="006D5E82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noProof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495872" behindDoc="0" locked="0" layoutInCell="1" allowOverlap="1" wp14:anchorId="1B6A405E" wp14:editId="56340C65">
                      <wp:simplePos x="0" y="0"/>
                      <wp:positionH relativeFrom="column">
                        <wp:posOffset>177800</wp:posOffset>
                      </wp:positionH>
                      <wp:positionV relativeFrom="paragraph">
                        <wp:posOffset>5715</wp:posOffset>
                      </wp:positionV>
                      <wp:extent cx="160020" cy="158115"/>
                      <wp:effectExtent l="0" t="0" r="11430" b="13335"/>
                      <wp:wrapNone/>
                      <wp:docPr id="2976" name="Rectangle 2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60020" cy="158115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5BF76CA" id="Rectangle 221" o:spid="_x0000_s1026" style="position:absolute;margin-left:14pt;margin-top:.45pt;width:12.6pt;height:12.45pt;z-index:25249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" fillcolor="white [3201]" strokecolor="black [3200]" strokeweight="1pt"/>
                  </w:pict>
                </mc:Fallback>
              </mc:AlternateContent>
            </w:r>
          </w:p>
        </w:tc>
        <w:tc>
          <w:tcPr>
            <w:tcW w:w="724" w:type="dxa"/>
            <w:vMerge/>
          </w:tcPr>
          <w:p w14:paraId="4C6B6ED5" w14:textId="41437287" w:rsidR="00FA411C" w:rsidRPr="006D5E82" w:rsidRDefault="00FA411C" w:rsidP="00FA411C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</w:tbl>
    <w:p w14:paraId="2B6D261A" w14:textId="77777777" w:rsidR="0044440C" w:rsidRDefault="0044440C"/>
    <w:tbl>
      <w:tblPr>
        <w:tblW w:w="100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8" w:type="dxa"/>
          <w:left w:w="29" w:type="dxa"/>
          <w:bottom w:w="58" w:type="dxa"/>
          <w:right w:w="29" w:type="dxa"/>
        </w:tblCellMar>
        <w:tblLook w:val="04A0" w:firstRow="1" w:lastRow="0" w:firstColumn="1" w:lastColumn="0" w:noHBand="0" w:noVBand="1"/>
      </w:tblPr>
      <w:tblGrid>
        <w:gridCol w:w="625"/>
        <w:gridCol w:w="5040"/>
        <w:gridCol w:w="3686"/>
        <w:gridCol w:w="724"/>
      </w:tblGrid>
      <w:tr w:rsidR="001B72F3" w:rsidRPr="009B4054" w14:paraId="20989B55" w14:textId="77777777" w:rsidTr="002C7C97">
        <w:trPr>
          <w:trHeight w:val="382"/>
          <w:jc w:val="center"/>
        </w:trPr>
        <w:tc>
          <w:tcPr>
            <w:tcW w:w="625" w:type="dxa"/>
          </w:tcPr>
          <w:p w14:paraId="4106F131" w14:textId="294E4D34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142946" w:rsidRPr="006D5E82">
              <w:rPr>
                <w:rFonts w:cstheme="minorHAnsi"/>
                <w:spacing w:val="-2"/>
                <w:sz w:val="20"/>
              </w:rPr>
              <w:t>3</w:t>
            </w:r>
          </w:p>
        </w:tc>
        <w:tc>
          <w:tcPr>
            <w:tcW w:w="5040" w:type="dxa"/>
          </w:tcPr>
          <w:p w14:paraId="425FB533" w14:textId="13884179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CE34FF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Disposez-vous d'équipements vous permettant de fournir des services plus efficace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686" w:type="dxa"/>
          </w:tcPr>
          <w:p w14:paraId="7D53221F" w14:textId="035530AC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CB73B8B" w14:textId="2D22EFB4" w:rsidR="001B72F3" w:rsidRPr="006D5E82" w:rsidRDefault="001B72F3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34080" behindDoc="0" locked="0" layoutInCell="1" allowOverlap="1" wp14:anchorId="322078AB" wp14:editId="22C1FE7B">
                      <wp:simplePos x="0" y="0"/>
                      <wp:positionH relativeFrom="column">
                        <wp:posOffset>2306955</wp:posOffset>
                      </wp:positionH>
                      <wp:positionV relativeFrom="paragraph">
                        <wp:posOffset>85090</wp:posOffset>
                      </wp:positionV>
                      <wp:extent cx="161290" cy="0"/>
                      <wp:effectExtent l="0" t="76200" r="10160" b="95250"/>
                      <wp:wrapNone/>
                      <wp:docPr id="2886" name="Straight Arrow Connector 288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2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63DF76D6" id="Straight Arrow Connector 2886" o:spid="_x0000_s1026" type="#_x0000_t32" style="position:absolute;margin-left:181.65pt;margin-top:6.7pt;width:12.7pt;height:0;z-index:25233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03598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074C7DAB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4C74316A" w14:textId="7463B428" w:rsidR="001B72F3" w:rsidRPr="006D5E82" w:rsidRDefault="00114267" w:rsidP="00C0228B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967F09"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C0228B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</w:tr>
      <w:tr w:rsidR="001B72F3" w:rsidRPr="009B4054" w14:paraId="4CFE6773" w14:textId="77777777" w:rsidTr="002C7C97">
        <w:trPr>
          <w:trHeight w:val="382"/>
          <w:jc w:val="center"/>
        </w:trPr>
        <w:tc>
          <w:tcPr>
            <w:tcW w:w="625" w:type="dxa"/>
          </w:tcPr>
          <w:p w14:paraId="3A9267FA" w14:textId="2FD89D30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142946" w:rsidRPr="006D5E82">
              <w:rPr>
                <w:rFonts w:cstheme="minorHAnsi"/>
                <w:spacing w:val="-2"/>
                <w:sz w:val="20"/>
              </w:rPr>
              <w:t>4</w:t>
            </w:r>
          </w:p>
        </w:tc>
        <w:tc>
          <w:tcPr>
            <w:tcW w:w="5040" w:type="dxa"/>
          </w:tcPr>
          <w:p w14:paraId="4E2CEC97" w14:textId="77777777" w:rsidR="0003598D" w:rsidRPr="006D5E82" w:rsidRDefault="0003598D" w:rsidP="0003598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s sont les équipements fonctionnels dont vous disposez ? </w:t>
            </w:r>
          </w:p>
          <w:p w14:paraId="1DABC51A" w14:textId="2F23A94E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3A66C746" w14:textId="331A7829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Balanc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13F78A25" w14:textId="28F6B065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téthoscop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1A7B6C62" w14:textId="34963AF0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strument de mesure de la tension artériell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0BF9B542" w14:textId="4D7A9B72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Thermomètr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05AB6DA9" w14:textId="3FA8039E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Glucomètr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C9AA737" w14:textId="6F43BDE3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Compteur d'hémoglobine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</w:t>
            </w:r>
          </w:p>
          <w:p w14:paraId="61B543C5" w14:textId="740DB302" w:rsidR="001B72F3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Autr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 xml:space="preserve"> (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préciser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)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)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X</w:t>
            </w:r>
          </w:p>
        </w:tc>
        <w:tc>
          <w:tcPr>
            <w:tcW w:w="724" w:type="dxa"/>
          </w:tcPr>
          <w:p w14:paraId="01F5C7CB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1B72F3" w:rsidRPr="009B4054" w14:paraId="32EC80B1" w14:textId="77777777" w:rsidTr="00014408">
        <w:trPr>
          <w:trHeight w:val="382"/>
          <w:jc w:val="center"/>
        </w:trPr>
        <w:tc>
          <w:tcPr>
            <w:tcW w:w="625" w:type="dxa"/>
          </w:tcPr>
          <w:p w14:paraId="270C0CB1" w14:textId="096E2B72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1B72F3" w:rsidRPr="006D5E82">
              <w:rPr>
                <w:rFonts w:cstheme="minorHAnsi"/>
                <w:spacing w:val="-2"/>
                <w:sz w:val="20"/>
              </w:rPr>
              <w:t>0</w:t>
            </w:r>
            <w:r w:rsidR="00142946" w:rsidRPr="006D5E82">
              <w:rPr>
                <w:rFonts w:cstheme="minorHAnsi"/>
                <w:spacing w:val="-2"/>
                <w:sz w:val="20"/>
              </w:rPr>
              <w:t>5</w:t>
            </w:r>
          </w:p>
        </w:tc>
        <w:tc>
          <w:tcPr>
            <w:tcW w:w="5040" w:type="dxa"/>
          </w:tcPr>
          <w:p w14:paraId="3339C055" w14:textId="65523A7B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ez-vous fourni des méthodes contraceptives aux femmes/couples éligibles de votre communauté au cours </w:t>
            </w:r>
            <w:r w:rsidRPr="00BA465D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des derniers </w:t>
            </w:r>
            <w:proofErr w:type="spellStart"/>
            <w:r w:rsidRPr="00BA465D">
              <w:rPr>
                <w:rFonts w:cstheme="minorHAnsi"/>
                <w:bCs/>
                <w:color w:val="FF0000"/>
                <w:sz w:val="20"/>
                <w:lang w:val="fr-SN" w:eastAsia="en-IN"/>
              </w:rPr>
              <w:t>mois</w:t>
            </w:r>
            <w:proofErr w:type="spellEnd"/>
            <w:r w:rsidRPr="00BA465D">
              <w:rPr>
                <w:rFonts w:cstheme="minorHAnsi"/>
                <w:bCs/>
                <w:color w:val="FF0000"/>
                <w:sz w:val="20"/>
                <w:lang w:val="fr-SN" w:eastAsia="en-IN"/>
              </w:rPr>
              <w:t xml:space="preserve"> écoulés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?</w:t>
            </w:r>
          </w:p>
        </w:tc>
        <w:tc>
          <w:tcPr>
            <w:tcW w:w="3686" w:type="dxa"/>
          </w:tcPr>
          <w:p w14:paraId="42086E71" w14:textId="22A9D631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26974BF1" w14:textId="09ED23ED" w:rsidR="001B72F3" w:rsidRPr="006D5E82" w:rsidRDefault="001B72F3" w:rsidP="001B72F3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31008" behindDoc="0" locked="0" layoutInCell="1" allowOverlap="1" wp14:anchorId="2F4CF25F" wp14:editId="42B56897">
                      <wp:simplePos x="0" y="0"/>
                      <wp:positionH relativeFrom="column">
                        <wp:posOffset>2306955</wp:posOffset>
                      </wp:positionH>
                      <wp:positionV relativeFrom="paragraph">
                        <wp:posOffset>85090</wp:posOffset>
                      </wp:positionV>
                      <wp:extent cx="161290" cy="0"/>
                      <wp:effectExtent l="0" t="76200" r="10160" b="95250"/>
                      <wp:wrapNone/>
                      <wp:docPr id="964" name="Straight Arrow Connector 9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2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51322E20" id="Straight Arrow Connector 964" o:spid="_x0000_s1026" type="#_x0000_t32" style="position:absolute;margin-left:181.65pt;margin-top:6.7pt;width:12.7pt;height:0;z-index:25233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03598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028B1944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15492A67" w14:textId="0CFDF753" w:rsidR="001B72F3" w:rsidRPr="006D5E82" w:rsidRDefault="00114267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 </w:t>
            </w:r>
            <w:r w:rsidR="00967F09"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</w:tr>
      <w:tr w:rsidR="001B72F3" w:rsidRPr="002552AD" w14:paraId="1CB54BB8" w14:textId="77777777" w:rsidTr="00014408">
        <w:trPr>
          <w:trHeight w:val="382"/>
          <w:jc w:val="center"/>
        </w:trPr>
        <w:tc>
          <w:tcPr>
            <w:tcW w:w="625" w:type="dxa"/>
          </w:tcPr>
          <w:p w14:paraId="7BC83A66" w14:textId="32798CCE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6</w:t>
            </w:r>
          </w:p>
        </w:tc>
        <w:tc>
          <w:tcPr>
            <w:tcW w:w="5040" w:type="dxa"/>
          </w:tcPr>
          <w:p w14:paraId="4B3B6B41" w14:textId="77777777" w:rsidR="0003598D" w:rsidRPr="006D5E82" w:rsidRDefault="0003598D" w:rsidP="0003598D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méthode contraceptive avez-vous fournie ? </w:t>
            </w:r>
          </w:p>
          <w:p w14:paraId="4B75605A" w14:textId="30A02C78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/>
                <w:bCs/>
                <w:spacing w:val="-2"/>
                <w:sz w:val="20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36779A34" w14:textId="7E16908E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ilules contraceptives orales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A</w:t>
            </w:r>
          </w:p>
          <w:p w14:paraId="25639CCD" w14:textId="1777515A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ilules contraceptives d'urgence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B</w:t>
            </w:r>
          </w:p>
          <w:p w14:paraId="79832B20" w14:textId="2A63BFF4" w:rsidR="0003598D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réservatifs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C</w:t>
            </w:r>
          </w:p>
          <w:p w14:paraId="70FE3BED" w14:textId="381A75D8" w:rsidR="001B72F3" w:rsidRPr="006D5E82" w:rsidRDefault="0003598D" w:rsidP="0003598D">
            <w:pPr>
              <w:tabs>
                <w:tab w:val="right" w:leader="dot" w:pos="3924"/>
              </w:tabs>
              <w:suppressAutoHyphens/>
              <w:spacing w:after="0"/>
              <w:jc w:val="center"/>
              <w:rPr>
                <w:rFonts w:cstheme="minorHAnsi"/>
                <w:b/>
                <w:bCs/>
                <w:spacing w:val="-2"/>
                <w:sz w:val="20"/>
                <w:lang w:val="fr-S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tre (préciser)</w:t>
            </w:r>
            <w:r w:rsidR="001B72F3" w:rsidRPr="006D5E82">
              <w:rPr>
                <w:rFonts w:cstheme="minorHAnsi"/>
                <w:bCs/>
                <w:noProof/>
                <w:sz w:val="20"/>
                <w:lang w:val="fr-SN" w:eastAsia="en-IN"/>
              </w:rPr>
              <w:tab/>
              <w:t>X</w:t>
            </w:r>
          </w:p>
        </w:tc>
        <w:tc>
          <w:tcPr>
            <w:tcW w:w="724" w:type="dxa"/>
          </w:tcPr>
          <w:p w14:paraId="644DEE21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1B72F3" w:rsidRPr="009B4054" w14:paraId="2434DF60" w14:textId="77777777" w:rsidTr="00014408">
        <w:trPr>
          <w:trHeight w:val="382"/>
          <w:jc w:val="center"/>
        </w:trPr>
        <w:tc>
          <w:tcPr>
            <w:tcW w:w="625" w:type="dxa"/>
          </w:tcPr>
          <w:p w14:paraId="706090B7" w14:textId="45A58ABD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7</w:t>
            </w:r>
          </w:p>
        </w:tc>
        <w:tc>
          <w:tcPr>
            <w:tcW w:w="5040" w:type="dxa"/>
          </w:tcPr>
          <w:p w14:paraId="439CA23C" w14:textId="1CA741F8" w:rsidR="001B72F3" w:rsidRPr="006D5E82" w:rsidRDefault="005808B0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mobilisé des femmes/couples éligibles vers le centre de santé pour d'autres méthodes contraceptives à long terme ?</w:t>
            </w:r>
          </w:p>
        </w:tc>
        <w:tc>
          <w:tcPr>
            <w:tcW w:w="3686" w:type="dxa"/>
          </w:tcPr>
          <w:p w14:paraId="52C56790" w14:textId="6A070425" w:rsidR="001B72F3" w:rsidRPr="006D5E82" w:rsidRDefault="0003598D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B08A50C" w14:textId="24D482F8" w:rsidR="001B72F3" w:rsidRPr="006D5E82" w:rsidRDefault="001B72F3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332032" behindDoc="0" locked="0" layoutInCell="1" allowOverlap="1" wp14:anchorId="0C449615" wp14:editId="6C2E0573">
                      <wp:simplePos x="0" y="0"/>
                      <wp:positionH relativeFrom="column">
                        <wp:posOffset>2294255</wp:posOffset>
                      </wp:positionH>
                      <wp:positionV relativeFrom="paragraph">
                        <wp:posOffset>78740</wp:posOffset>
                      </wp:positionV>
                      <wp:extent cx="161636" cy="0"/>
                      <wp:effectExtent l="0" t="76200" r="10160" b="95250"/>
                      <wp:wrapNone/>
                      <wp:docPr id="965" name="Straight Arrow Connector 9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636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 w14:anchorId="276D9467" id="Straight Arrow Connector 965" o:spid="_x0000_s1026" type="#_x0000_t32" style="position:absolute;margin-left:180.65pt;margin-top:6.2pt;width:12.75pt;height:0;z-index:25233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</w:t>
            </w:r>
            <w:r w:rsidR="0003598D"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255365F4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45B0A19D" w14:textId="2CD29A4A" w:rsidR="001B72F3" w:rsidRPr="006D5E82" w:rsidRDefault="00114267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</w:t>
            </w:r>
            <w:r w:rsidR="00967F09"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9</w:t>
            </w:r>
          </w:p>
        </w:tc>
      </w:tr>
      <w:tr w:rsidR="001B72F3" w:rsidRPr="002552AD" w14:paraId="553178C9" w14:textId="77777777" w:rsidTr="00014408">
        <w:trPr>
          <w:trHeight w:val="382"/>
          <w:jc w:val="center"/>
        </w:trPr>
        <w:tc>
          <w:tcPr>
            <w:tcW w:w="625" w:type="dxa"/>
          </w:tcPr>
          <w:p w14:paraId="681BAD62" w14:textId="73C2BBC9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08</w:t>
            </w:r>
          </w:p>
        </w:tc>
        <w:tc>
          <w:tcPr>
            <w:tcW w:w="5040" w:type="dxa"/>
          </w:tcPr>
          <w:p w14:paraId="653D9C28" w14:textId="77777777" w:rsidR="005808B0" w:rsidRPr="006D5E82" w:rsidRDefault="005808B0" w:rsidP="005808B0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Pour quelle méthode de contraception à long terme vous êtes-vous mobilisé ?</w:t>
            </w:r>
          </w:p>
          <w:p w14:paraId="08D77780" w14:textId="032942E4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43FE18E7" w14:textId="43350D4E" w:rsidR="005808B0" w:rsidRPr="006D5E82" w:rsidRDefault="0010106A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IU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="005808B0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060E1E27" w14:textId="59CA2561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mplant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66A7758A" w14:textId="68B0DAAB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Injectables </w:t>
            </w:r>
            <w:r w:rsidR="008C07D7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</w:t>
            </w:r>
          </w:p>
          <w:p w14:paraId="65711A0C" w14:textId="415511E3" w:rsidR="001B72F3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Stérilisation</w:t>
            </w:r>
            <w:r w:rsidR="001B72F3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ab/>
              <w:t>D</w:t>
            </w:r>
          </w:p>
          <w:p w14:paraId="4D101662" w14:textId="056D68C0" w:rsidR="001B72F3" w:rsidRPr="006D5E82" w:rsidRDefault="005808B0" w:rsidP="001B72F3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SN" w:eastAsia="en-IN"/>
              </w:rPr>
              <w:t>Autre (préciser)</w:t>
            </w:r>
            <w:r w:rsidR="001B72F3" w:rsidRPr="006D5E82">
              <w:rPr>
                <w:rFonts w:cstheme="minorHAnsi"/>
                <w:bCs/>
                <w:noProof/>
                <w:sz w:val="20"/>
                <w:lang w:val="fr-SN" w:eastAsia="en-IN"/>
              </w:rPr>
              <w:tab/>
              <w:t>X</w:t>
            </w:r>
          </w:p>
        </w:tc>
        <w:tc>
          <w:tcPr>
            <w:tcW w:w="724" w:type="dxa"/>
          </w:tcPr>
          <w:p w14:paraId="7D377FDF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  <w:tr w:rsidR="005808B0" w:rsidRPr="009B4054" w14:paraId="067D128A" w14:textId="77777777" w:rsidTr="00014408">
        <w:trPr>
          <w:trHeight w:val="382"/>
          <w:jc w:val="center"/>
        </w:trPr>
        <w:tc>
          <w:tcPr>
            <w:tcW w:w="625" w:type="dxa"/>
          </w:tcPr>
          <w:p w14:paraId="16E413D2" w14:textId="0DC06D49" w:rsidR="005808B0" w:rsidRPr="006D5E82" w:rsidRDefault="005808B0" w:rsidP="005808B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09</w:t>
            </w:r>
          </w:p>
        </w:tc>
        <w:tc>
          <w:tcPr>
            <w:tcW w:w="5040" w:type="dxa"/>
          </w:tcPr>
          <w:p w14:paraId="46D91038" w14:textId="6E124EC9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vez-vous fourni une aide essentielle aux femmes enceintes au cours du dernier mois ?</w:t>
            </w:r>
          </w:p>
        </w:tc>
        <w:tc>
          <w:tcPr>
            <w:tcW w:w="3686" w:type="dxa"/>
          </w:tcPr>
          <w:p w14:paraId="64E8F75A" w14:textId="3B955A19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Oui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104FFF46" w14:textId="6621EE64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45348AC7" w14:textId="77777777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6800EC7B" w14:textId="74B485D8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</w:tc>
      </w:tr>
      <w:tr w:rsidR="005808B0" w:rsidRPr="009B4054" w14:paraId="6C22C88C" w14:textId="77777777" w:rsidTr="00014408">
        <w:trPr>
          <w:trHeight w:val="382"/>
          <w:jc w:val="center"/>
        </w:trPr>
        <w:tc>
          <w:tcPr>
            <w:tcW w:w="625" w:type="dxa"/>
          </w:tcPr>
          <w:p w14:paraId="153C24A2" w14:textId="23CEFCB7" w:rsidR="005808B0" w:rsidRPr="006D5E82" w:rsidRDefault="005808B0" w:rsidP="005808B0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10</w:t>
            </w:r>
          </w:p>
        </w:tc>
        <w:tc>
          <w:tcPr>
            <w:tcW w:w="5040" w:type="dxa"/>
          </w:tcPr>
          <w:p w14:paraId="3F561C1D" w14:textId="004C5488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Avez-vous fourni une aide essentielle, telle que le choix d'un contraceptif pour retarder la première grossesse, l'accompagnement dans un centre de santé, l'élaboration d'un plan de préparation à l'accouchement, l'organisation du 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lastRenderedPageBreak/>
              <w:t>transport pour l'accouchement, etc. aux femmes qui viennent d'accoucher au cours du mois écoulé ?</w:t>
            </w:r>
          </w:p>
        </w:tc>
        <w:tc>
          <w:tcPr>
            <w:tcW w:w="3686" w:type="dxa"/>
          </w:tcPr>
          <w:p w14:paraId="5AB3D71D" w14:textId="22B0F3DD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lastRenderedPageBreak/>
              <w:t>Oui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1</w:t>
            </w:r>
          </w:p>
          <w:p w14:paraId="65816664" w14:textId="01A44514" w:rsidR="005808B0" w:rsidRPr="006D5E82" w:rsidRDefault="005808B0" w:rsidP="005808B0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6D5E82">
              <w:rPr>
                <w:rFonts w:cstheme="minorHAnsi"/>
                <w:bCs/>
                <w:noProof/>
                <w:sz w:val="20"/>
                <w:lang w:val="fr-FR" w:eastAsia="fr-FR" w:bidi="ar-SA"/>
              </w:rPr>
              <mc:AlternateContent>
                <mc:Choice Requires="wps">
                  <w:drawing>
                    <wp:anchor distT="0" distB="0" distL="114300" distR="114300" simplePos="0" relativeHeight="252500992" behindDoc="0" locked="0" layoutInCell="1" allowOverlap="1" wp14:anchorId="670812BA" wp14:editId="3BC36919">
                      <wp:simplePos x="0" y="0"/>
                      <wp:positionH relativeFrom="column">
                        <wp:posOffset>2301875</wp:posOffset>
                      </wp:positionH>
                      <wp:positionV relativeFrom="paragraph">
                        <wp:posOffset>78105</wp:posOffset>
                      </wp:positionV>
                      <wp:extent cx="161290" cy="0"/>
                      <wp:effectExtent l="0" t="76200" r="10160" b="95250"/>
                      <wp:wrapNone/>
                      <wp:docPr id="1021" name="Straight Arrow Connector 10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6129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61926E78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021" o:spid="_x0000_s1026" type="#_x0000_t32" style="position:absolute;margin-left:181.25pt;margin-top:6.15pt;width:12.7pt;height:0;z-index:252500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" strokecolor="black [3213]" strokeweight=".5pt">
                      <v:stroke endarrow="block" joinstyle="miter"/>
                    </v:shape>
                  </w:pict>
                </mc:Fallback>
              </mc:AlternateConten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>Non</w:t>
            </w:r>
            <w:r w:rsidRPr="006D5E82">
              <w:rPr>
                <w:rFonts w:cstheme="minorHAnsi"/>
                <w:bCs/>
                <w:color w:val="000000"/>
                <w:sz w:val="20"/>
                <w:lang w:eastAsia="en-IN"/>
              </w:rPr>
              <w:tab/>
              <w:t>2</w:t>
            </w:r>
          </w:p>
        </w:tc>
        <w:tc>
          <w:tcPr>
            <w:tcW w:w="724" w:type="dxa"/>
          </w:tcPr>
          <w:p w14:paraId="6F9A0E51" w14:textId="77777777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</w:p>
          <w:p w14:paraId="3041ECB6" w14:textId="46FDAB71" w:rsidR="005808B0" w:rsidRPr="006D5E82" w:rsidRDefault="005808B0" w:rsidP="005808B0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 xml:space="preserve">  END</w:t>
            </w:r>
          </w:p>
        </w:tc>
      </w:tr>
      <w:tr w:rsidR="001B72F3" w:rsidRPr="009B4054" w14:paraId="2CBE4FD7" w14:textId="77777777" w:rsidTr="00014408">
        <w:trPr>
          <w:trHeight w:val="382"/>
          <w:jc w:val="center"/>
        </w:trPr>
        <w:tc>
          <w:tcPr>
            <w:tcW w:w="625" w:type="dxa"/>
          </w:tcPr>
          <w:p w14:paraId="07F845A6" w14:textId="64834766" w:rsidR="001B72F3" w:rsidRPr="006D5E82" w:rsidRDefault="00967F09" w:rsidP="001B72F3">
            <w:pPr>
              <w:tabs>
                <w:tab w:val="left" w:pos="-720"/>
              </w:tabs>
              <w:suppressAutoHyphens/>
              <w:jc w:val="center"/>
              <w:rPr>
                <w:rFonts w:cstheme="minorHAnsi"/>
                <w:spacing w:val="-2"/>
                <w:sz w:val="20"/>
              </w:rPr>
            </w:pPr>
            <w:r w:rsidRPr="006D5E82">
              <w:rPr>
                <w:rFonts w:cstheme="minorHAnsi"/>
                <w:spacing w:val="-2"/>
                <w:sz w:val="20"/>
              </w:rPr>
              <w:t>8</w:t>
            </w:r>
            <w:r w:rsidR="00C0228B" w:rsidRPr="006D5E82">
              <w:rPr>
                <w:rFonts w:cstheme="minorHAnsi"/>
                <w:spacing w:val="-2"/>
                <w:sz w:val="20"/>
              </w:rPr>
              <w:t>11</w:t>
            </w:r>
          </w:p>
        </w:tc>
        <w:tc>
          <w:tcPr>
            <w:tcW w:w="5040" w:type="dxa"/>
          </w:tcPr>
          <w:p w14:paraId="1FA58C19" w14:textId="77777777" w:rsidR="008C07D7" w:rsidRPr="006D5E82" w:rsidRDefault="008C07D7" w:rsidP="008C07D7">
            <w:pPr>
              <w:tabs>
                <w:tab w:val="left" w:pos="-720"/>
              </w:tabs>
              <w:suppressAutoHyphens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Quelle aide spécifique avez-vous apportée ? </w:t>
            </w:r>
          </w:p>
          <w:p w14:paraId="5A949D83" w14:textId="09367ECE" w:rsidR="001B72F3" w:rsidRPr="006D5E82" w:rsidRDefault="0044440C" w:rsidP="00874C56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eastAsia="en-IN"/>
              </w:rPr>
            </w:pPr>
            <w:r w:rsidRPr="00D37CDB">
              <w:rPr>
                <w:rFonts w:cstheme="minorHAnsi"/>
                <w:bCs/>
                <w:i/>
                <w:iCs/>
                <w:color w:val="000000"/>
                <w:sz w:val="20"/>
                <w:lang w:val="fr-SN" w:eastAsia="en-IN"/>
              </w:rPr>
              <w:t>Plusieurs réponses possibles.</w:t>
            </w:r>
          </w:p>
        </w:tc>
        <w:tc>
          <w:tcPr>
            <w:tcW w:w="3686" w:type="dxa"/>
          </w:tcPr>
          <w:p w14:paraId="0ED871E7" w14:textId="3F77D51A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SRO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</w:t>
            </w:r>
          </w:p>
          <w:p w14:paraId="20966E0E" w14:textId="6CE13F7A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Pilules </w:t>
            </w:r>
            <w:r w:rsidR="0010106A"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FER ET ACIDE FOLIQUE</w:t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B</w:t>
            </w:r>
          </w:p>
          <w:p w14:paraId="4608DF56" w14:textId="7775EA8C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</w:p>
          <w:p w14:paraId="5D6CAE52" w14:textId="62D85310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Comprimés d'</w:t>
            </w:r>
            <w:proofErr w:type="spellStart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lbendazole</w:t>
            </w:r>
            <w:proofErr w:type="spellEnd"/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D</w:t>
            </w:r>
          </w:p>
          <w:p w14:paraId="2D6875F4" w14:textId="411F81AF" w:rsidR="008C07D7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 xml:space="preserve">Kit nutritionnel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E</w:t>
            </w:r>
          </w:p>
          <w:p w14:paraId="126B8AE0" w14:textId="00D46F77" w:rsidR="001B72F3" w:rsidRPr="006D5E82" w:rsidRDefault="008C07D7" w:rsidP="008C07D7">
            <w:pPr>
              <w:tabs>
                <w:tab w:val="right" w:leader="dot" w:pos="3924"/>
              </w:tabs>
              <w:suppressAutoHyphens/>
              <w:spacing w:after="0"/>
              <w:rPr>
                <w:rFonts w:cstheme="minorHAnsi"/>
                <w:bCs/>
                <w:color w:val="000000"/>
                <w:sz w:val="20"/>
                <w:lang w:val="fr-SN" w:eastAsia="en-IN"/>
              </w:rPr>
            </w:pPr>
            <w:r w:rsidRPr="006D5E82">
              <w:rPr>
                <w:rFonts w:cstheme="minorHAnsi"/>
                <w:bCs/>
                <w:color w:val="000000"/>
                <w:sz w:val="20"/>
                <w:lang w:val="fr-SN" w:eastAsia="en-IN"/>
              </w:rPr>
              <w:t>Autre (préciser)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 xml:space="preserve"> </w:t>
            </w:r>
            <w:r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ab/>
            </w:r>
            <w:r w:rsidR="001B72F3" w:rsidRPr="006D5E82">
              <w:rPr>
                <w:rFonts w:cstheme="minorHAnsi"/>
                <w:noProof/>
                <w:color w:val="000000" w:themeColor="text1"/>
                <w:sz w:val="20"/>
                <w:lang w:val="fr-SN" w:eastAsia="en-IN"/>
              </w:rPr>
              <w:t>X</w:t>
            </w:r>
          </w:p>
        </w:tc>
        <w:tc>
          <w:tcPr>
            <w:tcW w:w="724" w:type="dxa"/>
          </w:tcPr>
          <w:p w14:paraId="42BB7683" w14:textId="77777777" w:rsidR="001B72F3" w:rsidRPr="006D5E82" w:rsidRDefault="001B72F3" w:rsidP="001B72F3">
            <w:pPr>
              <w:tabs>
                <w:tab w:val="left" w:pos="-720"/>
              </w:tabs>
              <w:suppressAutoHyphens/>
              <w:spacing w:after="0"/>
              <w:jc w:val="center"/>
              <w:rPr>
                <w:rFonts w:cstheme="minorHAnsi"/>
                <w:spacing w:val="-2"/>
                <w:sz w:val="20"/>
                <w:lang w:val="fr-SN"/>
              </w:rPr>
            </w:pPr>
          </w:p>
        </w:tc>
      </w:tr>
    </w:tbl>
    <w:p w14:paraId="07D38721" w14:textId="77777777" w:rsidR="00197722" w:rsidRPr="006D5E82" w:rsidRDefault="00197722" w:rsidP="00791C12">
      <w:pPr>
        <w:jc w:val="center"/>
        <w:rPr>
          <w:rFonts w:cstheme="minorHAnsi"/>
          <w:lang w:val="fr-SN"/>
        </w:rPr>
      </w:pPr>
    </w:p>
    <w:p w14:paraId="2E3251E9" w14:textId="7F4BAFE1" w:rsidR="000D229F" w:rsidRPr="006D5E82" w:rsidRDefault="000D229F" w:rsidP="002F1EE6">
      <w:pPr>
        <w:rPr>
          <w:rFonts w:cstheme="minorHAnsi"/>
          <w:lang w:val="fr-SN"/>
        </w:rPr>
      </w:pPr>
    </w:p>
    <w:p w14:paraId="15A7410E" w14:textId="6BF39C13" w:rsidR="007F2BDC" w:rsidRPr="006D5E82" w:rsidRDefault="007F2BDC" w:rsidP="002F1EE6">
      <w:pPr>
        <w:rPr>
          <w:rFonts w:cstheme="minorHAnsi"/>
        </w:rPr>
      </w:pPr>
      <w:r w:rsidRPr="006D5E82">
        <w:rPr>
          <w:rFonts w:cstheme="minorHAnsi"/>
          <w:noProof/>
          <w:lang w:val="fr-FR" w:eastAsia="fr-FR" w:bidi="ar-SA"/>
        </w:rPr>
        <mc:AlternateContent>
          <mc:Choice Requires="wps">
            <w:drawing>
              <wp:anchor distT="0" distB="0" distL="114300" distR="114300" simplePos="0" relativeHeight="252409856" behindDoc="0" locked="0" layoutInCell="1" allowOverlap="1" wp14:anchorId="7BB76EEC" wp14:editId="06F4E471">
                <wp:simplePos x="0" y="0"/>
                <wp:positionH relativeFrom="column">
                  <wp:posOffset>-86995</wp:posOffset>
                </wp:positionH>
                <wp:positionV relativeFrom="paragraph">
                  <wp:posOffset>90805</wp:posOffset>
                </wp:positionV>
                <wp:extent cx="6343650" cy="946150"/>
                <wp:effectExtent l="0" t="0" r="19050" b="25400"/>
                <wp:wrapNone/>
                <wp:docPr id="2821" name="Text Box 28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43650" cy="946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0D7ADF" w14:textId="5091663E" w:rsidR="000F593F" w:rsidRPr="00164F0B" w:rsidRDefault="000F593F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OBSERVATIONS DE L’ENQUÊTE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BB76EEC" id="_x0000_t202" coordsize="21600,21600" o:spt="202" path="m,l,21600r21600,l21600,xe">
                <v:stroke joinstyle="miter"/>
                <v:path gradientshapeok="t" o:connecttype="rect"/>
              </v:shapetype>
              <v:shape id="Text Box 2821" o:spid="_x0000_s1026" type="#_x0000_t202" style="position:absolute;margin-left:-6.85pt;margin-top:7.15pt;width:499.5pt;height:74.5pt;z-index:25240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" fillcolor="white [3201]" strokeweight=".5pt">
                <v:textbox>
                  <w:txbxContent>
                    <w:p w14:paraId="380D7ADF" w14:textId="5091663E" w:rsidR="000F593F" w:rsidRPr="00164F0B" w:rsidRDefault="000F593F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OBSERVATIONS DE L’ENQUÊTEU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7F2BDC" w:rsidRPr="006D5E82" w:rsidSect="004F0EAE">
      <w:footerReference w:type="default" r:id="rId8"/>
      <w:pgSz w:w="11906" w:h="16838"/>
      <w:pgMar w:top="680" w:right="1077" w:bottom="1247" w:left="107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68A84B" w14:textId="77777777" w:rsidR="00376BBB" w:rsidRDefault="00376BBB" w:rsidP="003169A5">
      <w:pPr>
        <w:spacing w:after="0" w:line="240" w:lineRule="auto"/>
      </w:pPr>
      <w:r>
        <w:separator/>
      </w:r>
    </w:p>
  </w:endnote>
  <w:endnote w:type="continuationSeparator" w:id="0">
    <w:p w14:paraId="44F95F84" w14:textId="77777777" w:rsidR="00376BBB" w:rsidRDefault="00376BBB" w:rsidP="003169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7486178"/>
      <w:docPartObj>
        <w:docPartGallery w:val="Page Numbers (Bottom of Page)"/>
        <w:docPartUnique/>
      </w:docPartObj>
    </w:sdtPr>
    <w:sdtEndPr>
      <w:rPr>
        <w:noProof/>
        <w:sz w:val="18"/>
        <w:szCs w:val="16"/>
      </w:rPr>
    </w:sdtEndPr>
    <w:sdtContent>
      <w:p w14:paraId="6D5DDF97" w14:textId="1482D701" w:rsidR="000F593F" w:rsidRPr="006D5E82" w:rsidRDefault="000F593F" w:rsidP="00010D4E">
        <w:pPr>
          <w:pStyle w:val="Footer"/>
          <w:jc w:val="right"/>
          <w:rPr>
            <w:lang w:val="fr-SN"/>
          </w:rPr>
        </w:pPr>
        <w:r w:rsidRPr="00010D4E">
          <w:rPr>
            <w:sz w:val="18"/>
            <w:szCs w:val="16"/>
          </w:rPr>
          <w:fldChar w:fldCharType="begin"/>
        </w:r>
        <w:r w:rsidRPr="006D5E82">
          <w:rPr>
            <w:sz w:val="18"/>
            <w:szCs w:val="16"/>
            <w:lang w:val="fr-SN"/>
          </w:rPr>
          <w:instrText xml:space="preserve"> PAGE   \* MERGEFORMAT </w:instrText>
        </w:r>
        <w:r w:rsidRPr="00010D4E">
          <w:rPr>
            <w:sz w:val="18"/>
            <w:szCs w:val="16"/>
          </w:rPr>
          <w:fldChar w:fldCharType="separate"/>
        </w:r>
        <w:r w:rsidR="008C2ADF">
          <w:rPr>
            <w:noProof/>
            <w:sz w:val="18"/>
            <w:szCs w:val="16"/>
            <w:lang w:val="fr-SN"/>
          </w:rPr>
          <w:t>26</w:t>
        </w:r>
        <w:r w:rsidRPr="00010D4E">
          <w:rPr>
            <w:noProof/>
            <w:sz w:val="18"/>
            <w:szCs w:val="16"/>
          </w:rPr>
          <w:fldChar w:fldCharType="end"/>
        </w:r>
        <w:r w:rsidRPr="006D5E82">
          <w:rPr>
            <w:lang w:val="fr-SN"/>
          </w:rPr>
          <w:t xml:space="preserve"> </w:t>
        </w:r>
        <w:sdt>
          <w:sdtPr>
            <w:id w:val="1522358973"/>
            <w:docPartObj>
              <w:docPartGallery w:val="Page Numbers (Bottom of Page)"/>
              <w:docPartUnique/>
            </w:docPartObj>
          </w:sdtPr>
          <w:sdtEndPr>
            <w:rPr>
              <w:noProof/>
            </w:rPr>
          </w:sdtEndPr>
          <w:sdtContent>
            <w:r w:rsidRPr="006D5E82">
              <w:rPr>
                <w:lang w:val="fr-SN"/>
              </w:rPr>
              <w:tab/>
            </w:r>
            <w:r w:rsidRPr="006D5E82">
              <w:rPr>
                <w:lang w:val="fr-SN"/>
              </w:rPr>
              <w:tab/>
              <w:t xml:space="preserve">          </w:t>
            </w:r>
            <w:r>
              <w:rPr>
                <w:rFonts w:ascii="Aptos" w:hAnsi="Aptos"/>
                <w:noProof/>
                <w:sz w:val="18"/>
                <w:szCs w:val="16"/>
                <w:lang w:val="fr-SN"/>
              </w:rPr>
              <w:t>Agent de santé communautaire</w:t>
            </w:r>
            <w:r w:rsidRPr="006D5E82">
              <w:rPr>
                <w:rFonts w:ascii="Aptos" w:hAnsi="Aptos"/>
                <w:noProof/>
                <w:sz w:val="18"/>
                <w:szCs w:val="16"/>
                <w:lang w:val="fr-SN"/>
              </w:rPr>
              <w:t xml:space="preserve"> | </w:t>
            </w:r>
            <w:r>
              <w:rPr>
                <w:rFonts w:ascii="Aptos" w:hAnsi="Aptos"/>
                <w:noProof/>
                <w:sz w:val="18"/>
                <w:szCs w:val="16"/>
                <w:lang w:val="fr-SN"/>
              </w:rPr>
              <w:t>30</w:t>
            </w:r>
            <w:r w:rsidRPr="006D5E82">
              <w:rPr>
                <w:rFonts w:ascii="Aptos" w:hAnsi="Aptos"/>
                <w:noProof/>
                <w:sz w:val="18"/>
                <w:szCs w:val="16"/>
                <w:lang w:val="fr-SN"/>
              </w:rPr>
              <w:t>-0</w:t>
            </w:r>
            <w:r>
              <w:rPr>
                <w:rFonts w:ascii="Aptos" w:hAnsi="Aptos"/>
                <w:noProof/>
                <w:sz w:val="18"/>
                <w:szCs w:val="16"/>
                <w:lang w:val="fr-SN"/>
              </w:rPr>
              <w:t>8</w:t>
            </w:r>
            <w:r w:rsidRPr="006D5E82">
              <w:rPr>
                <w:rFonts w:ascii="Aptos" w:hAnsi="Aptos"/>
                <w:noProof/>
                <w:sz w:val="18"/>
                <w:szCs w:val="16"/>
                <w:lang w:val="fr-SN"/>
              </w:rPr>
              <w:t>-2024</w:t>
            </w:r>
          </w:sdtContent>
        </w:sdt>
      </w:p>
      <w:p w14:paraId="5E15CD37" w14:textId="45579632" w:rsidR="000F593F" w:rsidRPr="00010D4E" w:rsidRDefault="00000000">
        <w:pPr>
          <w:pStyle w:val="Footer"/>
          <w:rPr>
            <w:sz w:val="18"/>
            <w:szCs w:val="16"/>
          </w:rPr>
        </w:pPr>
      </w:p>
    </w:sdtContent>
  </w:sdt>
  <w:p w14:paraId="200492BA" w14:textId="77777777" w:rsidR="000F593F" w:rsidRDefault="000F59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EDCADD" w14:textId="77777777" w:rsidR="00376BBB" w:rsidRDefault="00376BBB" w:rsidP="003169A5">
      <w:pPr>
        <w:spacing w:after="0" w:line="240" w:lineRule="auto"/>
      </w:pPr>
      <w:r>
        <w:separator/>
      </w:r>
    </w:p>
  </w:footnote>
  <w:footnote w:type="continuationSeparator" w:id="0">
    <w:p w14:paraId="0C6DB1B3" w14:textId="77777777" w:rsidR="00376BBB" w:rsidRDefault="00376BBB" w:rsidP="003169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91A92"/>
    <w:multiLevelType w:val="hybridMultilevel"/>
    <w:tmpl w:val="0504B026"/>
    <w:lvl w:ilvl="0" w:tplc="E97CEE9C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412662"/>
    <w:multiLevelType w:val="hybridMultilevel"/>
    <w:tmpl w:val="E9642A6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D7101A"/>
    <w:multiLevelType w:val="hybridMultilevel"/>
    <w:tmpl w:val="D3BED70A"/>
    <w:lvl w:ilvl="0" w:tplc="1B1E8F40">
      <w:start w:val="801"/>
      <w:numFmt w:val="decimal"/>
      <w:lvlText w:val="%1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95D58"/>
    <w:multiLevelType w:val="hybridMultilevel"/>
    <w:tmpl w:val="8DC2BB6C"/>
    <w:lvl w:ilvl="0" w:tplc="F6640DF0">
      <w:start w:val="6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E4BBD"/>
    <w:multiLevelType w:val="hybridMultilevel"/>
    <w:tmpl w:val="920C7F5A"/>
    <w:lvl w:ilvl="0" w:tplc="1B1E8F40">
      <w:start w:val="80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A46AAF"/>
    <w:multiLevelType w:val="hybridMultilevel"/>
    <w:tmpl w:val="EF6CA01E"/>
    <w:lvl w:ilvl="0" w:tplc="04090019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F415C1"/>
    <w:multiLevelType w:val="multilevel"/>
    <w:tmpl w:val="848EE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2B31302"/>
    <w:multiLevelType w:val="hybridMultilevel"/>
    <w:tmpl w:val="C7105D3C"/>
    <w:lvl w:ilvl="0" w:tplc="B7027C16">
      <w:start w:val="3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9A2D9E"/>
    <w:multiLevelType w:val="hybridMultilevel"/>
    <w:tmpl w:val="D3864908"/>
    <w:lvl w:ilvl="0" w:tplc="1B1E8F40">
      <w:start w:val="8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430E01"/>
    <w:multiLevelType w:val="hybridMultilevel"/>
    <w:tmpl w:val="155A85C2"/>
    <w:lvl w:ilvl="0" w:tplc="40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0641BF"/>
    <w:multiLevelType w:val="hybridMultilevel"/>
    <w:tmpl w:val="C5AAACB2"/>
    <w:lvl w:ilvl="0" w:tplc="04090019">
      <w:start w:val="1"/>
      <w:numFmt w:val="lowerLetter"/>
      <w:lvlText w:val="%1."/>
      <w:lvlJc w:val="left"/>
      <w:pPr>
        <w:ind w:left="434" w:hanging="360"/>
      </w:pPr>
    </w:lvl>
    <w:lvl w:ilvl="1" w:tplc="40090019" w:tentative="1">
      <w:start w:val="1"/>
      <w:numFmt w:val="lowerLetter"/>
      <w:lvlText w:val="%2."/>
      <w:lvlJc w:val="left"/>
      <w:pPr>
        <w:ind w:left="1154" w:hanging="360"/>
      </w:pPr>
    </w:lvl>
    <w:lvl w:ilvl="2" w:tplc="4009001B" w:tentative="1">
      <w:start w:val="1"/>
      <w:numFmt w:val="lowerRoman"/>
      <w:lvlText w:val="%3."/>
      <w:lvlJc w:val="right"/>
      <w:pPr>
        <w:ind w:left="1874" w:hanging="180"/>
      </w:pPr>
    </w:lvl>
    <w:lvl w:ilvl="3" w:tplc="4009000F" w:tentative="1">
      <w:start w:val="1"/>
      <w:numFmt w:val="decimal"/>
      <w:lvlText w:val="%4."/>
      <w:lvlJc w:val="left"/>
      <w:pPr>
        <w:ind w:left="2594" w:hanging="360"/>
      </w:pPr>
    </w:lvl>
    <w:lvl w:ilvl="4" w:tplc="40090019" w:tentative="1">
      <w:start w:val="1"/>
      <w:numFmt w:val="lowerLetter"/>
      <w:lvlText w:val="%5."/>
      <w:lvlJc w:val="left"/>
      <w:pPr>
        <w:ind w:left="3314" w:hanging="360"/>
      </w:pPr>
    </w:lvl>
    <w:lvl w:ilvl="5" w:tplc="4009001B" w:tentative="1">
      <w:start w:val="1"/>
      <w:numFmt w:val="lowerRoman"/>
      <w:lvlText w:val="%6."/>
      <w:lvlJc w:val="right"/>
      <w:pPr>
        <w:ind w:left="4034" w:hanging="180"/>
      </w:pPr>
    </w:lvl>
    <w:lvl w:ilvl="6" w:tplc="4009000F" w:tentative="1">
      <w:start w:val="1"/>
      <w:numFmt w:val="decimal"/>
      <w:lvlText w:val="%7."/>
      <w:lvlJc w:val="left"/>
      <w:pPr>
        <w:ind w:left="4754" w:hanging="360"/>
      </w:pPr>
    </w:lvl>
    <w:lvl w:ilvl="7" w:tplc="40090019" w:tentative="1">
      <w:start w:val="1"/>
      <w:numFmt w:val="lowerLetter"/>
      <w:lvlText w:val="%8."/>
      <w:lvlJc w:val="left"/>
      <w:pPr>
        <w:ind w:left="5474" w:hanging="360"/>
      </w:pPr>
    </w:lvl>
    <w:lvl w:ilvl="8" w:tplc="4009001B" w:tentative="1">
      <w:start w:val="1"/>
      <w:numFmt w:val="lowerRoman"/>
      <w:lvlText w:val="%9."/>
      <w:lvlJc w:val="right"/>
      <w:pPr>
        <w:ind w:left="6194" w:hanging="180"/>
      </w:pPr>
    </w:lvl>
  </w:abstractNum>
  <w:abstractNum w:abstractNumId="11" w15:restartNumberingAfterBreak="0">
    <w:nsid w:val="15EF296D"/>
    <w:multiLevelType w:val="hybridMultilevel"/>
    <w:tmpl w:val="1974DF18"/>
    <w:lvl w:ilvl="0" w:tplc="CFD01DC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502B5B"/>
    <w:multiLevelType w:val="hybridMultilevel"/>
    <w:tmpl w:val="56485842"/>
    <w:lvl w:ilvl="0" w:tplc="28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80C0019" w:tentative="1">
      <w:start w:val="1"/>
      <w:numFmt w:val="lowerLetter"/>
      <w:lvlText w:val="%2."/>
      <w:lvlJc w:val="left"/>
      <w:pPr>
        <w:ind w:left="1440" w:hanging="360"/>
      </w:pPr>
    </w:lvl>
    <w:lvl w:ilvl="2" w:tplc="280C001B" w:tentative="1">
      <w:start w:val="1"/>
      <w:numFmt w:val="lowerRoman"/>
      <w:lvlText w:val="%3."/>
      <w:lvlJc w:val="right"/>
      <w:pPr>
        <w:ind w:left="2160" w:hanging="180"/>
      </w:pPr>
    </w:lvl>
    <w:lvl w:ilvl="3" w:tplc="280C000F" w:tentative="1">
      <w:start w:val="1"/>
      <w:numFmt w:val="decimal"/>
      <w:lvlText w:val="%4."/>
      <w:lvlJc w:val="left"/>
      <w:pPr>
        <w:ind w:left="2880" w:hanging="360"/>
      </w:pPr>
    </w:lvl>
    <w:lvl w:ilvl="4" w:tplc="280C0019" w:tentative="1">
      <w:start w:val="1"/>
      <w:numFmt w:val="lowerLetter"/>
      <w:lvlText w:val="%5."/>
      <w:lvlJc w:val="left"/>
      <w:pPr>
        <w:ind w:left="3600" w:hanging="360"/>
      </w:pPr>
    </w:lvl>
    <w:lvl w:ilvl="5" w:tplc="280C001B" w:tentative="1">
      <w:start w:val="1"/>
      <w:numFmt w:val="lowerRoman"/>
      <w:lvlText w:val="%6."/>
      <w:lvlJc w:val="right"/>
      <w:pPr>
        <w:ind w:left="4320" w:hanging="180"/>
      </w:pPr>
    </w:lvl>
    <w:lvl w:ilvl="6" w:tplc="280C000F" w:tentative="1">
      <w:start w:val="1"/>
      <w:numFmt w:val="decimal"/>
      <w:lvlText w:val="%7."/>
      <w:lvlJc w:val="left"/>
      <w:pPr>
        <w:ind w:left="5040" w:hanging="360"/>
      </w:pPr>
    </w:lvl>
    <w:lvl w:ilvl="7" w:tplc="280C0019" w:tentative="1">
      <w:start w:val="1"/>
      <w:numFmt w:val="lowerLetter"/>
      <w:lvlText w:val="%8."/>
      <w:lvlJc w:val="left"/>
      <w:pPr>
        <w:ind w:left="5760" w:hanging="360"/>
      </w:pPr>
    </w:lvl>
    <w:lvl w:ilvl="8" w:tplc="28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0133F9"/>
    <w:multiLevelType w:val="hybridMultilevel"/>
    <w:tmpl w:val="4A226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196134"/>
    <w:multiLevelType w:val="hybridMultilevel"/>
    <w:tmpl w:val="8730DF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7D91AC5"/>
    <w:multiLevelType w:val="multilevel"/>
    <w:tmpl w:val="543CD5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BA7198D"/>
    <w:multiLevelType w:val="hybridMultilevel"/>
    <w:tmpl w:val="B6E4C7E4"/>
    <w:lvl w:ilvl="0" w:tplc="8CF28B22">
      <w:start w:val="201"/>
      <w:numFmt w:val="decimal"/>
      <w:lvlText w:val="%1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9F60DD"/>
    <w:multiLevelType w:val="hybridMultilevel"/>
    <w:tmpl w:val="876EFB00"/>
    <w:lvl w:ilvl="0" w:tplc="34700558">
      <w:start w:val="201"/>
      <w:numFmt w:val="decimal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317582C"/>
    <w:multiLevelType w:val="hybridMultilevel"/>
    <w:tmpl w:val="1692686E"/>
    <w:lvl w:ilvl="0" w:tplc="04090019">
      <w:start w:val="1"/>
      <w:numFmt w:val="lowerLetter"/>
      <w:lvlText w:val="%1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B785EDF"/>
    <w:multiLevelType w:val="hybridMultilevel"/>
    <w:tmpl w:val="3A9E4918"/>
    <w:lvl w:ilvl="0" w:tplc="97D2037C">
      <w:start w:val="1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E4A79A8"/>
    <w:multiLevelType w:val="hybridMultilevel"/>
    <w:tmpl w:val="91A87D86"/>
    <w:lvl w:ilvl="0" w:tplc="CFBABA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901101"/>
    <w:multiLevelType w:val="hybridMultilevel"/>
    <w:tmpl w:val="17928B1A"/>
    <w:lvl w:ilvl="0" w:tplc="9500AAC2">
      <w:start w:val="7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B65489"/>
    <w:multiLevelType w:val="hybridMultilevel"/>
    <w:tmpl w:val="702A572C"/>
    <w:lvl w:ilvl="0" w:tplc="40090015">
      <w:start w:val="1"/>
      <w:numFmt w:val="upperLetter"/>
      <w:lvlText w:val="%1."/>
      <w:lvlJc w:val="left"/>
      <w:pPr>
        <w:ind w:left="24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07" w:hanging="360"/>
      </w:pPr>
    </w:lvl>
    <w:lvl w:ilvl="2" w:tplc="4009001B" w:tentative="1">
      <w:start w:val="1"/>
      <w:numFmt w:val="lowerRoman"/>
      <w:lvlText w:val="%3."/>
      <w:lvlJc w:val="right"/>
      <w:pPr>
        <w:ind w:left="3927" w:hanging="180"/>
      </w:pPr>
    </w:lvl>
    <w:lvl w:ilvl="3" w:tplc="4009000F" w:tentative="1">
      <w:start w:val="1"/>
      <w:numFmt w:val="decimal"/>
      <w:lvlText w:val="%4."/>
      <w:lvlJc w:val="left"/>
      <w:pPr>
        <w:ind w:left="4647" w:hanging="360"/>
      </w:pPr>
    </w:lvl>
    <w:lvl w:ilvl="4" w:tplc="40090019" w:tentative="1">
      <w:start w:val="1"/>
      <w:numFmt w:val="lowerLetter"/>
      <w:lvlText w:val="%5."/>
      <w:lvlJc w:val="left"/>
      <w:pPr>
        <w:ind w:left="5367" w:hanging="360"/>
      </w:pPr>
    </w:lvl>
    <w:lvl w:ilvl="5" w:tplc="4009001B" w:tentative="1">
      <w:start w:val="1"/>
      <w:numFmt w:val="lowerRoman"/>
      <w:lvlText w:val="%6."/>
      <w:lvlJc w:val="right"/>
      <w:pPr>
        <w:ind w:left="6087" w:hanging="180"/>
      </w:pPr>
    </w:lvl>
    <w:lvl w:ilvl="6" w:tplc="4009000F" w:tentative="1">
      <w:start w:val="1"/>
      <w:numFmt w:val="decimal"/>
      <w:lvlText w:val="%7."/>
      <w:lvlJc w:val="left"/>
      <w:pPr>
        <w:ind w:left="6807" w:hanging="360"/>
      </w:pPr>
    </w:lvl>
    <w:lvl w:ilvl="7" w:tplc="40090019" w:tentative="1">
      <w:start w:val="1"/>
      <w:numFmt w:val="lowerLetter"/>
      <w:lvlText w:val="%8."/>
      <w:lvlJc w:val="left"/>
      <w:pPr>
        <w:ind w:left="7527" w:hanging="360"/>
      </w:pPr>
    </w:lvl>
    <w:lvl w:ilvl="8" w:tplc="40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23" w15:restartNumberingAfterBreak="0">
    <w:nsid w:val="333E7C9F"/>
    <w:multiLevelType w:val="hybridMultilevel"/>
    <w:tmpl w:val="6D76A67E"/>
    <w:lvl w:ilvl="0" w:tplc="A39E4F8E">
      <w:start w:val="30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4" w15:restartNumberingAfterBreak="0">
    <w:nsid w:val="367905DA"/>
    <w:multiLevelType w:val="hybridMultilevel"/>
    <w:tmpl w:val="76C03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0551CC"/>
    <w:multiLevelType w:val="multilevel"/>
    <w:tmpl w:val="746E21FE"/>
    <w:lvl w:ilvl="0"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26" w15:restartNumberingAfterBreak="0">
    <w:nsid w:val="45133CD7"/>
    <w:multiLevelType w:val="hybridMultilevel"/>
    <w:tmpl w:val="9830F7D6"/>
    <w:lvl w:ilvl="0" w:tplc="14FA2B7C">
      <w:start w:val="8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D1291A"/>
    <w:multiLevelType w:val="hybridMultilevel"/>
    <w:tmpl w:val="C638E856"/>
    <w:lvl w:ilvl="0" w:tplc="3B2C886A">
      <w:start w:val="10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915D70"/>
    <w:multiLevelType w:val="hybridMultilevel"/>
    <w:tmpl w:val="91A87D86"/>
    <w:lvl w:ilvl="0" w:tplc="CFBABA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6DA58BB"/>
    <w:multiLevelType w:val="hybridMultilevel"/>
    <w:tmpl w:val="84F42666"/>
    <w:lvl w:ilvl="0" w:tplc="3C804AE4">
      <w:start w:val="5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31696C"/>
    <w:multiLevelType w:val="hybridMultilevel"/>
    <w:tmpl w:val="5C6C0D2C"/>
    <w:lvl w:ilvl="0" w:tplc="E97CEE9C">
      <w:start w:val="1"/>
      <w:numFmt w:val="lowerLetter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DA57C5"/>
    <w:multiLevelType w:val="hybridMultilevel"/>
    <w:tmpl w:val="060A16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6EF510E"/>
    <w:multiLevelType w:val="hybridMultilevel"/>
    <w:tmpl w:val="6A54870E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42049B"/>
    <w:multiLevelType w:val="hybridMultilevel"/>
    <w:tmpl w:val="911C6C0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803597"/>
    <w:multiLevelType w:val="hybridMultilevel"/>
    <w:tmpl w:val="91A87D86"/>
    <w:lvl w:ilvl="0" w:tplc="CFBABA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0A5DC3"/>
    <w:multiLevelType w:val="hybridMultilevel"/>
    <w:tmpl w:val="82AA24F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ED6794A"/>
    <w:multiLevelType w:val="hybridMultilevel"/>
    <w:tmpl w:val="FD9AC070"/>
    <w:lvl w:ilvl="0" w:tplc="F6640DF0">
      <w:start w:val="6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05041"/>
    <w:multiLevelType w:val="hybridMultilevel"/>
    <w:tmpl w:val="4FB42D14"/>
    <w:lvl w:ilvl="0" w:tplc="A43AED2E">
      <w:start w:val="4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524107"/>
    <w:multiLevelType w:val="hybridMultilevel"/>
    <w:tmpl w:val="C5AAA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2C57179"/>
    <w:multiLevelType w:val="hybridMultilevel"/>
    <w:tmpl w:val="6F4C1CB8"/>
    <w:lvl w:ilvl="0" w:tplc="B7027C16">
      <w:start w:val="3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35542A"/>
    <w:multiLevelType w:val="hybridMultilevel"/>
    <w:tmpl w:val="F0823EEC"/>
    <w:lvl w:ilvl="0" w:tplc="9D1247DA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8547AF"/>
    <w:multiLevelType w:val="hybridMultilevel"/>
    <w:tmpl w:val="9F6A5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615C10"/>
    <w:multiLevelType w:val="hybridMultilevel"/>
    <w:tmpl w:val="36863EA6"/>
    <w:lvl w:ilvl="0" w:tplc="78141F9C">
      <w:start w:val="20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36F2A"/>
    <w:multiLevelType w:val="hybridMultilevel"/>
    <w:tmpl w:val="C01C8E94"/>
    <w:lvl w:ilvl="0" w:tplc="6C7C6396">
      <w:start w:val="305"/>
      <w:numFmt w:val="decimal"/>
      <w:lvlText w:val="%1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C564C1D"/>
    <w:multiLevelType w:val="hybridMultilevel"/>
    <w:tmpl w:val="8E362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F13CDF"/>
    <w:multiLevelType w:val="hybridMultilevel"/>
    <w:tmpl w:val="5982463C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15409578">
    <w:abstractNumId w:val="38"/>
  </w:num>
  <w:num w:numId="2" w16cid:durableId="211620152">
    <w:abstractNumId w:val="22"/>
  </w:num>
  <w:num w:numId="3" w16cid:durableId="969894003">
    <w:abstractNumId w:val="9"/>
  </w:num>
  <w:num w:numId="4" w16cid:durableId="308023929">
    <w:abstractNumId w:val="10"/>
  </w:num>
  <w:num w:numId="5" w16cid:durableId="45876613">
    <w:abstractNumId w:val="35"/>
  </w:num>
  <w:num w:numId="6" w16cid:durableId="1352754480">
    <w:abstractNumId w:val="32"/>
  </w:num>
  <w:num w:numId="7" w16cid:durableId="471294740">
    <w:abstractNumId w:val="12"/>
  </w:num>
  <w:num w:numId="8" w16cid:durableId="714886881">
    <w:abstractNumId w:val="29"/>
  </w:num>
  <w:num w:numId="9" w16cid:durableId="379323206">
    <w:abstractNumId w:val="19"/>
  </w:num>
  <w:num w:numId="10" w16cid:durableId="335571123">
    <w:abstractNumId w:val="42"/>
  </w:num>
  <w:num w:numId="11" w16cid:durableId="2018724388">
    <w:abstractNumId w:val="39"/>
  </w:num>
  <w:num w:numId="12" w16cid:durableId="1341202370">
    <w:abstractNumId w:val="7"/>
  </w:num>
  <w:num w:numId="13" w16cid:durableId="1717311469">
    <w:abstractNumId w:val="3"/>
  </w:num>
  <w:num w:numId="14" w16cid:durableId="1663656641">
    <w:abstractNumId w:val="36"/>
  </w:num>
  <w:num w:numId="15" w16cid:durableId="2068650880">
    <w:abstractNumId w:val="21"/>
  </w:num>
  <w:num w:numId="16" w16cid:durableId="1158767290">
    <w:abstractNumId w:val="18"/>
  </w:num>
  <w:num w:numId="17" w16cid:durableId="119690876">
    <w:abstractNumId w:val="43"/>
  </w:num>
  <w:num w:numId="18" w16cid:durableId="449521188">
    <w:abstractNumId w:val="26"/>
  </w:num>
  <w:num w:numId="19" w16cid:durableId="582036025">
    <w:abstractNumId w:val="37"/>
  </w:num>
  <w:num w:numId="20" w16cid:durableId="352656427">
    <w:abstractNumId w:val="33"/>
  </w:num>
  <w:num w:numId="21" w16cid:durableId="2144737580">
    <w:abstractNumId w:val="23"/>
  </w:num>
  <w:num w:numId="22" w16cid:durableId="169562764">
    <w:abstractNumId w:val="40"/>
  </w:num>
  <w:num w:numId="23" w16cid:durableId="1794207551">
    <w:abstractNumId w:val="11"/>
  </w:num>
  <w:num w:numId="24" w16cid:durableId="2111317660">
    <w:abstractNumId w:val="16"/>
  </w:num>
  <w:num w:numId="25" w16cid:durableId="1362167301">
    <w:abstractNumId w:val="5"/>
  </w:num>
  <w:num w:numId="26" w16cid:durableId="1738698139">
    <w:abstractNumId w:val="34"/>
  </w:num>
  <w:num w:numId="27" w16cid:durableId="1317151808">
    <w:abstractNumId w:val="20"/>
  </w:num>
  <w:num w:numId="28" w16cid:durableId="1969432872">
    <w:abstractNumId w:val="28"/>
  </w:num>
  <w:num w:numId="29" w16cid:durableId="1896507908">
    <w:abstractNumId w:val="8"/>
  </w:num>
  <w:num w:numId="30" w16cid:durableId="822310144">
    <w:abstractNumId w:val="2"/>
  </w:num>
  <w:num w:numId="31" w16cid:durableId="2141486787">
    <w:abstractNumId w:val="1"/>
  </w:num>
  <w:num w:numId="32" w16cid:durableId="1166701395">
    <w:abstractNumId w:val="30"/>
  </w:num>
  <w:num w:numId="33" w16cid:durableId="58792499">
    <w:abstractNumId w:val="0"/>
  </w:num>
  <w:num w:numId="34" w16cid:durableId="535193459">
    <w:abstractNumId w:val="4"/>
  </w:num>
  <w:num w:numId="35" w16cid:durableId="324431072">
    <w:abstractNumId w:val="31"/>
  </w:num>
  <w:num w:numId="36" w16cid:durableId="178351412">
    <w:abstractNumId w:val="17"/>
  </w:num>
  <w:num w:numId="37" w16cid:durableId="820852012">
    <w:abstractNumId w:val="14"/>
  </w:num>
  <w:num w:numId="38" w16cid:durableId="675888870">
    <w:abstractNumId w:val="27"/>
  </w:num>
  <w:num w:numId="39" w16cid:durableId="374934226">
    <w:abstractNumId w:val="25"/>
  </w:num>
  <w:num w:numId="40" w16cid:durableId="1278950679">
    <w:abstractNumId w:val="45"/>
  </w:num>
  <w:num w:numId="41" w16cid:durableId="1981614273">
    <w:abstractNumId w:val="15"/>
  </w:num>
  <w:num w:numId="42" w16cid:durableId="794176233">
    <w:abstractNumId w:val="6"/>
  </w:num>
  <w:num w:numId="43" w16cid:durableId="342560764">
    <w:abstractNumId w:val="24"/>
  </w:num>
  <w:num w:numId="44" w16cid:durableId="367921407">
    <w:abstractNumId w:val="44"/>
  </w:num>
  <w:num w:numId="45" w16cid:durableId="1152020789">
    <w:abstractNumId w:val="13"/>
  </w:num>
  <w:num w:numId="46" w16cid:durableId="182068271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0NTMxNjUxNTQxMLNU0lEKTi0uzszPAymwrAUAaCLoOiwAAAA="/>
  </w:docVars>
  <w:rsids>
    <w:rsidRoot w:val="00975761"/>
    <w:rsid w:val="00000813"/>
    <w:rsid w:val="00002427"/>
    <w:rsid w:val="00010D4E"/>
    <w:rsid w:val="00011022"/>
    <w:rsid w:val="00014408"/>
    <w:rsid w:val="00014FE3"/>
    <w:rsid w:val="00015F60"/>
    <w:rsid w:val="0001630D"/>
    <w:rsid w:val="00016411"/>
    <w:rsid w:val="000202B8"/>
    <w:rsid w:val="000232B3"/>
    <w:rsid w:val="0002425B"/>
    <w:rsid w:val="000266E3"/>
    <w:rsid w:val="000306E2"/>
    <w:rsid w:val="0003598D"/>
    <w:rsid w:val="00037C50"/>
    <w:rsid w:val="00052399"/>
    <w:rsid w:val="0005405F"/>
    <w:rsid w:val="000567E5"/>
    <w:rsid w:val="00062DF8"/>
    <w:rsid w:val="00065FDE"/>
    <w:rsid w:val="000669E4"/>
    <w:rsid w:val="00072A06"/>
    <w:rsid w:val="000744AC"/>
    <w:rsid w:val="00076D3E"/>
    <w:rsid w:val="0008110D"/>
    <w:rsid w:val="0008400C"/>
    <w:rsid w:val="00087F01"/>
    <w:rsid w:val="000A4A48"/>
    <w:rsid w:val="000B349E"/>
    <w:rsid w:val="000B6B9D"/>
    <w:rsid w:val="000B7B1B"/>
    <w:rsid w:val="000C3CF3"/>
    <w:rsid w:val="000C3E4D"/>
    <w:rsid w:val="000C4A81"/>
    <w:rsid w:val="000C7503"/>
    <w:rsid w:val="000D229F"/>
    <w:rsid w:val="000E62FF"/>
    <w:rsid w:val="000F2038"/>
    <w:rsid w:val="000F4DBA"/>
    <w:rsid w:val="000F5425"/>
    <w:rsid w:val="000F593F"/>
    <w:rsid w:val="0010106A"/>
    <w:rsid w:val="00101EFD"/>
    <w:rsid w:val="001027A3"/>
    <w:rsid w:val="00104E35"/>
    <w:rsid w:val="001062EE"/>
    <w:rsid w:val="00111F08"/>
    <w:rsid w:val="0011403A"/>
    <w:rsid w:val="00114267"/>
    <w:rsid w:val="00116C0B"/>
    <w:rsid w:val="00117828"/>
    <w:rsid w:val="001229DD"/>
    <w:rsid w:val="001244E0"/>
    <w:rsid w:val="00132CE0"/>
    <w:rsid w:val="001331F9"/>
    <w:rsid w:val="00133346"/>
    <w:rsid w:val="001370E0"/>
    <w:rsid w:val="0014155A"/>
    <w:rsid w:val="00142167"/>
    <w:rsid w:val="001425C3"/>
    <w:rsid w:val="00142946"/>
    <w:rsid w:val="00143F95"/>
    <w:rsid w:val="0015077C"/>
    <w:rsid w:val="00162D8B"/>
    <w:rsid w:val="00164375"/>
    <w:rsid w:val="00164F0B"/>
    <w:rsid w:val="00171005"/>
    <w:rsid w:val="001737BA"/>
    <w:rsid w:val="00174767"/>
    <w:rsid w:val="0017762B"/>
    <w:rsid w:val="001777A4"/>
    <w:rsid w:val="001803D1"/>
    <w:rsid w:val="00183710"/>
    <w:rsid w:val="00184E2D"/>
    <w:rsid w:val="001855CC"/>
    <w:rsid w:val="00190CF4"/>
    <w:rsid w:val="00197722"/>
    <w:rsid w:val="001A1854"/>
    <w:rsid w:val="001A4339"/>
    <w:rsid w:val="001B3133"/>
    <w:rsid w:val="001B7237"/>
    <w:rsid w:val="001B72F3"/>
    <w:rsid w:val="001B7C3F"/>
    <w:rsid w:val="001C0EB0"/>
    <w:rsid w:val="001C3246"/>
    <w:rsid w:val="001C4DC9"/>
    <w:rsid w:val="001D6F2B"/>
    <w:rsid w:val="001F6CD5"/>
    <w:rsid w:val="00201189"/>
    <w:rsid w:val="00203148"/>
    <w:rsid w:val="00204E3C"/>
    <w:rsid w:val="00205BA6"/>
    <w:rsid w:val="00205E45"/>
    <w:rsid w:val="002060C3"/>
    <w:rsid w:val="0020689D"/>
    <w:rsid w:val="00210552"/>
    <w:rsid w:val="002111A9"/>
    <w:rsid w:val="00211755"/>
    <w:rsid w:val="00214D6D"/>
    <w:rsid w:val="00216751"/>
    <w:rsid w:val="002176CF"/>
    <w:rsid w:val="00221158"/>
    <w:rsid w:val="00225481"/>
    <w:rsid w:val="002317F8"/>
    <w:rsid w:val="0023792C"/>
    <w:rsid w:val="0024461E"/>
    <w:rsid w:val="00245977"/>
    <w:rsid w:val="00245D87"/>
    <w:rsid w:val="00252798"/>
    <w:rsid w:val="002552AD"/>
    <w:rsid w:val="00255F9D"/>
    <w:rsid w:val="00256845"/>
    <w:rsid w:val="00266B7A"/>
    <w:rsid w:val="002673A0"/>
    <w:rsid w:val="00271D47"/>
    <w:rsid w:val="00277C23"/>
    <w:rsid w:val="00283634"/>
    <w:rsid w:val="002852E1"/>
    <w:rsid w:val="00285643"/>
    <w:rsid w:val="00290935"/>
    <w:rsid w:val="00290A40"/>
    <w:rsid w:val="00291100"/>
    <w:rsid w:val="00292D12"/>
    <w:rsid w:val="002A16EC"/>
    <w:rsid w:val="002A23E0"/>
    <w:rsid w:val="002A2827"/>
    <w:rsid w:val="002A45BE"/>
    <w:rsid w:val="002A5319"/>
    <w:rsid w:val="002A57AA"/>
    <w:rsid w:val="002B41B0"/>
    <w:rsid w:val="002B789C"/>
    <w:rsid w:val="002C2D5E"/>
    <w:rsid w:val="002C4E28"/>
    <w:rsid w:val="002C6B73"/>
    <w:rsid w:val="002C7C97"/>
    <w:rsid w:val="002D21E6"/>
    <w:rsid w:val="002D3F2C"/>
    <w:rsid w:val="002D60DB"/>
    <w:rsid w:val="002D6722"/>
    <w:rsid w:val="002D7BE3"/>
    <w:rsid w:val="002E3648"/>
    <w:rsid w:val="002F1EE6"/>
    <w:rsid w:val="003072DF"/>
    <w:rsid w:val="0030767C"/>
    <w:rsid w:val="00311C4B"/>
    <w:rsid w:val="0031415A"/>
    <w:rsid w:val="003169A5"/>
    <w:rsid w:val="00322166"/>
    <w:rsid w:val="003336F8"/>
    <w:rsid w:val="00334195"/>
    <w:rsid w:val="0033673C"/>
    <w:rsid w:val="00342AE7"/>
    <w:rsid w:val="00342F68"/>
    <w:rsid w:val="00354731"/>
    <w:rsid w:val="00360F93"/>
    <w:rsid w:val="0036781E"/>
    <w:rsid w:val="00367D84"/>
    <w:rsid w:val="003712F5"/>
    <w:rsid w:val="00376BBB"/>
    <w:rsid w:val="003816D9"/>
    <w:rsid w:val="003853AE"/>
    <w:rsid w:val="00386541"/>
    <w:rsid w:val="00390A29"/>
    <w:rsid w:val="0039214A"/>
    <w:rsid w:val="003926C7"/>
    <w:rsid w:val="00393B8B"/>
    <w:rsid w:val="003950C8"/>
    <w:rsid w:val="003A3E0D"/>
    <w:rsid w:val="003A6396"/>
    <w:rsid w:val="003B2966"/>
    <w:rsid w:val="003C3CA8"/>
    <w:rsid w:val="003D0F4A"/>
    <w:rsid w:val="003D354F"/>
    <w:rsid w:val="003D4FD9"/>
    <w:rsid w:val="003E19B3"/>
    <w:rsid w:val="003E53A4"/>
    <w:rsid w:val="003E6D23"/>
    <w:rsid w:val="003F15CD"/>
    <w:rsid w:val="003F46A9"/>
    <w:rsid w:val="00402CB5"/>
    <w:rsid w:val="00412FCF"/>
    <w:rsid w:val="004155F3"/>
    <w:rsid w:val="004162A5"/>
    <w:rsid w:val="00426633"/>
    <w:rsid w:val="00427347"/>
    <w:rsid w:val="0043486C"/>
    <w:rsid w:val="00434986"/>
    <w:rsid w:val="00436B9F"/>
    <w:rsid w:val="0044194A"/>
    <w:rsid w:val="00441961"/>
    <w:rsid w:val="0044440C"/>
    <w:rsid w:val="004501CC"/>
    <w:rsid w:val="004532AC"/>
    <w:rsid w:val="00463470"/>
    <w:rsid w:val="0047099D"/>
    <w:rsid w:val="00471603"/>
    <w:rsid w:val="00472F1D"/>
    <w:rsid w:val="0048392F"/>
    <w:rsid w:val="00484C46"/>
    <w:rsid w:val="00490262"/>
    <w:rsid w:val="00495CAE"/>
    <w:rsid w:val="00495DEE"/>
    <w:rsid w:val="00496BB1"/>
    <w:rsid w:val="004A6A2A"/>
    <w:rsid w:val="004A6E74"/>
    <w:rsid w:val="004B0650"/>
    <w:rsid w:val="004B0B6B"/>
    <w:rsid w:val="004B3BE8"/>
    <w:rsid w:val="004B5B4F"/>
    <w:rsid w:val="004C4493"/>
    <w:rsid w:val="004C70D7"/>
    <w:rsid w:val="004D01FA"/>
    <w:rsid w:val="004D225A"/>
    <w:rsid w:val="004D2F8B"/>
    <w:rsid w:val="004D49E1"/>
    <w:rsid w:val="004D4C60"/>
    <w:rsid w:val="004D697E"/>
    <w:rsid w:val="004E005B"/>
    <w:rsid w:val="004E108B"/>
    <w:rsid w:val="004E53FA"/>
    <w:rsid w:val="004E5DD6"/>
    <w:rsid w:val="004E78B6"/>
    <w:rsid w:val="004F0EAE"/>
    <w:rsid w:val="004F14DA"/>
    <w:rsid w:val="004F34F6"/>
    <w:rsid w:val="005041A2"/>
    <w:rsid w:val="005048C5"/>
    <w:rsid w:val="005054EE"/>
    <w:rsid w:val="0051232D"/>
    <w:rsid w:val="0051343A"/>
    <w:rsid w:val="005242D9"/>
    <w:rsid w:val="00530AAB"/>
    <w:rsid w:val="00533EA2"/>
    <w:rsid w:val="00537CF3"/>
    <w:rsid w:val="005434F1"/>
    <w:rsid w:val="005451A4"/>
    <w:rsid w:val="0054729D"/>
    <w:rsid w:val="005603A7"/>
    <w:rsid w:val="005616EF"/>
    <w:rsid w:val="00570B16"/>
    <w:rsid w:val="005808B0"/>
    <w:rsid w:val="00583A01"/>
    <w:rsid w:val="005865C7"/>
    <w:rsid w:val="005878D6"/>
    <w:rsid w:val="00587918"/>
    <w:rsid w:val="00587C97"/>
    <w:rsid w:val="00595803"/>
    <w:rsid w:val="00597FD2"/>
    <w:rsid w:val="005A1491"/>
    <w:rsid w:val="005A6560"/>
    <w:rsid w:val="005B0449"/>
    <w:rsid w:val="005B5F1A"/>
    <w:rsid w:val="005B712B"/>
    <w:rsid w:val="005B77E9"/>
    <w:rsid w:val="005B7ECB"/>
    <w:rsid w:val="005C05B3"/>
    <w:rsid w:val="005D228B"/>
    <w:rsid w:val="005E1354"/>
    <w:rsid w:val="005E2BEF"/>
    <w:rsid w:val="005E5B08"/>
    <w:rsid w:val="005F1F5D"/>
    <w:rsid w:val="005F376E"/>
    <w:rsid w:val="005F4895"/>
    <w:rsid w:val="005F6F57"/>
    <w:rsid w:val="0060671E"/>
    <w:rsid w:val="0060774A"/>
    <w:rsid w:val="00613104"/>
    <w:rsid w:val="006213E9"/>
    <w:rsid w:val="0062432B"/>
    <w:rsid w:val="006261E8"/>
    <w:rsid w:val="0062724C"/>
    <w:rsid w:val="00632DCF"/>
    <w:rsid w:val="006333E1"/>
    <w:rsid w:val="00633E7F"/>
    <w:rsid w:val="006359E7"/>
    <w:rsid w:val="006362C2"/>
    <w:rsid w:val="006370E2"/>
    <w:rsid w:val="00646500"/>
    <w:rsid w:val="006629F4"/>
    <w:rsid w:val="00664C6C"/>
    <w:rsid w:val="006677DC"/>
    <w:rsid w:val="0066781C"/>
    <w:rsid w:val="00670CD3"/>
    <w:rsid w:val="0067165C"/>
    <w:rsid w:val="00672640"/>
    <w:rsid w:val="006736FD"/>
    <w:rsid w:val="00674B61"/>
    <w:rsid w:val="00675896"/>
    <w:rsid w:val="00676690"/>
    <w:rsid w:val="006805EE"/>
    <w:rsid w:val="00687524"/>
    <w:rsid w:val="0069402B"/>
    <w:rsid w:val="00696E01"/>
    <w:rsid w:val="00696FD1"/>
    <w:rsid w:val="006A2882"/>
    <w:rsid w:val="006B3878"/>
    <w:rsid w:val="006B4E2F"/>
    <w:rsid w:val="006B6ED2"/>
    <w:rsid w:val="006C6DA0"/>
    <w:rsid w:val="006D05E9"/>
    <w:rsid w:val="006D5BE0"/>
    <w:rsid w:val="006D5E82"/>
    <w:rsid w:val="006D6FB0"/>
    <w:rsid w:val="006D7658"/>
    <w:rsid w:val="006E0138"/>
    <w:rsid w:val="006E068D"/>
    <w:rsid w:val="006E6943"/>
    <w:rsid w:val="006E6C14"/>
    <w:rsid w:val="006E748B"/>
    <w:rsid w:val="006F2823"/>
    <w:rsid w:val="006F41F9"/>
    <w:rsid w:val="00707C50"/>
    <w:rsid w:val="00711418"/>
    <w:rsid w:val="00715840"/>
    <w:rsid w:val="007172D3"/>
    <w:rsid w:val="007218A3"/>
    <w:rsid w:val="00734FD3"/>
    <w:rsid w:val="007356D7"/>
    <w:rsid w:val="00740797"/>
    <w:rsid w:val="007433E8"/>
    <w:rsid w:val="007463D0"/>
    <w:rsid w:val="007520AE"/>
    <w:rsid w:val="00752241"/>
    <w:rsid w:val="00755F0E"/>
    <w:rsid w:val="00760AD1"/>
    <w:rsid w:val="0076462E"/>
    <w:rsid w:val="007651FE"/>
    <w:rsid w:val="00773096"/>
    <w:rsid w:val="007766D1"/>
    <w:rsid w:val="00776AA9"/>
    <w:rsid w:val="00786447"/>
    <w:rsid w:val="00786C74"/>
    <w:rsid w:val="00791C12"/>
    <w:rsid w:val="00796C1C"/>
    <w:rsid w:val="007A23EC"/>
    <w:rsid w:val="007C3BD3"/>
    <w:rsid w:val="007C6695"/>
    <w:rsid w:val="007D2427"/>
    <w:rsid w:val="007D430E"/>
    <w:rsid w:val="007D67BD"/>
    <w:rsid w:val="007F02DD"/>
    <w:rsid w:val="007F21F0"/>
    <w:rsid w:val="007F2BDC"/>
    <w:rsid w:val="007F30F9"/>
    <w:rsid w:val="007F31D7"/>
    <w:rsid w:val="007F34F6"/>
    <w:rsid w:val="007F450E"/>
    <w:rsid w:val="007F69FA"/>
    <w:rsid w:val="007F6C9D"/>
    <w:rsid w:val="007F7E27"/>
    <w:rsid w:val="0080025D"/>
    <w:rsid w:val="00800542"/>
    <w:rsid w:val="008014E6"/>
    <w:rsid w:val="0081460F"/>
    <w:rsid w:val="00815C6F"/>
    <w:rsid w:val="00823B21"/>
    <w:rsid w:val="00826742"/>
    <w:rsid w:val="00827B80"/>
    <w:rsid w:val="00834435"/>
    <w:rsid w:val="00834E15"/>
    <w:rsid w:val="00835539"/>
    <w:rsid w:val="00841280"/>
    <w:rsid w:val="00842560"/>
    <w:rsid w:val="008447A3"/>
    <w:rsid w:val="008522A4"/>
    <w:rsid w:val="00855593"/>
    <w:rsid w:val="00856271"/>
    <w:rsid w:val="00856AE1"/>
    <w:rsid w:val="00861B31"/>
    <w:rsid w:val="008672F6"/>
    <w:rsid w:val="00867AA7"/>
    <w:rsid w:val="00867BA5"/>
    <w:rsid w:val="00871D4E"/>
    <w:rsid w:val="00871ED4"/>
    <w:rsid w:val="00874C56"/>
    <w:rsid w:val="00877FB3"/>
    <w:rsid w:val="008806D5"/>
    <w:rsid w:val="00886754"/>
    <w:rsid w:val="00886A21"/>
    <w:rsid w:val="00890E14"/>
    <w:rsid w:val="00896D6F"/>
    <w:rsid w:val="00896E1E"/>
    <w:rsid w:val="00897BE1"/>
    <w:rsid w:val="008A23D3"/>
    <w:rsid w:val="008A29DC"/>
    <w:rsid w:val="008A54AB"/>
    <w:rsid w:val="008B0D49"/>
    <w:rsid w:val="008B0FA7"/>
    <w:rsid w:val="008B2AEE"/>
    <w:rsid w:val="008B5B9C"/>
    <w:rsid w:val="008B5FCB"/>
    <w:rsid w:val="008C07D7"/>
    <w:rsid w:val="008C1099"/>
    <w:rsid w:val="008C2ADF"/>
    <w:rsid w:val="008C4AD7"/>
    <w:rsid w:val="008C5261"/>
    <w:rsid w:val="008D2570"/>
    <w:rsid w:val="008D3C05"/>
    <w:rsid w:val="008D6C8B"/>
    <w:rsid w:val="008E5106"/>
    <w:rsid w:val="008E6759"/>
    <w:rsid w:val="008F070E"/>
    <w:rsid w:val="008F1070"/>
    <w:rsid w:val="008F1436"/>
    <w:rsid w:val="008F4167"/>
    <w:rsid w:val="008F4E3D"/>
    <w:rsid w:val="008F55CC"/>
    <w:rsid w:val="009020D5"/>
    <w:rsid w:val="00910898"/>
    <w:rsid w:val="00913489"/>
    <w:rsid w:val="0091694A"/>
    <w:rsid w:val="00926938"/>
    <w:rsid w:val="00932B0C"/>
    <w:rsid w:val="00934F53"/>
    <w:rsid w:val="00942DAE"/>
    <w:rsid w:val="0094423F"/>
    <w:rsid w:val="00944BB7"/>
    <w:rsid w:val="00951C78"/>
    <w:rsid w:val="009617FF"/>
    <w:rsid w:val="009629F0"/>
    <w:rsid w:val="0096363D"/>
    <w:rsid w:val="00963AD9"/>
    <w:rsid w:val="00967292"/>
    <w:rsid w:val="00967F09"/>
    <w:rsid w:val="00975761"/>
    <w:rsid w:val="009758B1"/>
    <w:rsid w:val="00981876"/>
    <w:rsid w:val="00984200"/>
    <w:rsid w:val="00991EF9"/>
    <w:rsid w:val="009A1EA3"/>
    <w:rsid w:val="009A4206"/>
    <w:rsid w:val="009A5EE3"/>
    <w:rsid w:val="009B1B56"/>
    <w:rsid w:val="009B4054"/>
    <w:rsid w:val="009C5EC2"/>
    <w:rsid w:val="009D1407"/>
    <w:rsid w:val="009D1F7B"/>
    <w:rsid w:val="009D6E5B"/>
    <w:rsid w:val="009D7DEB"/>
    <w:rsid w:val="009E40D2"/>
    <w:rsid w:val="009E6176"/>
    <w:rsid w:val="009F2C40"/>
    <w:rsid w:val="009F30F0"/>
    <w:rsid w:val="009F3677"/>
    <w:rsid w:val="009F576F"/>
    <w:rsid w:val="009F7B1E"/>
    <w:rsid w:val="00A01F04"/>
    <w:rsid w:val="00A1262D"/>
    <w:rsid w:val="00A2046E"/>
    <w:rsid w:val="00A23560"/>
    <w:rsid w:val="00A25E37"/>
    <w:rsid w:val="00A36383"/>
    <w:rsid w:val="00A40E65"/>
    <w:rsid w:val="00A41899"/>
    <w:rsid w:val="00A42291"/>
    <w:rsid w:val="00A431E1"/>
    <w:rsid w:val="00A43ADD"/>
    <w:rsid w:val="00A44B61"/>
    <w:rsid w:val="00A524F0"/>
    <w:rsid w:val="00A548E6"/>
    <w:rsid w:val="00A5670F"/>
    <w:rsid w:val="00A6186C"/>
    <w:rsid w:val="00A64520"/>
    <w:rsid w:val="00A64F28"/>
    <w:rsid w:val="00A705CD"/>
    <w:rsid w:val="00A72B4F"/>
    <w:rsid w:val="00A76780"/>
    <w:rsid w:val="00A801A3"/>
    <w:rsid w:val="00A83859"/>
    <w:rsid w:val="00A866BE"/>
    <w:rsid w:val="00A904FA"/>
    <w:rsid w:val="00A96244"/>
    <w:rsid w:val="00A97AAA"/>
    <w:rsid w:val="00AA3BA0"/>
    <w:rsid w:val="00AB1929"/>
    <w:rsid w:val="00AB3833"/>
    <w:rsid w:val="00AC2CFC"/>
    <w:rsid w:val="00AC5107"/>
    <w:rsid w:val="00AD02C6"/>
    <w:rsid w:val="00AE0695"/>
    <w:rsid w:val="00AE7C15"/>
    <w:rsid w:val="00AF3B4A"/>
    <w:rsid w:val="00AF738D"/>
    <w:rsid w:val="00AF7613"/>
    <w:rsid w:val="00B01751"/>
    <w:rsid w:val="00B022D8"/>
    <w:rsid w:val="00B07248"/>
    <w:rsid w:val="00B10A36"/>
    <w:rsid w:val="00B111D8"/>
    <w:rsid w:val="00B15F7E"/>
    <w:rsid w:val="00B170C1"/>
    <w:rsid w:val="00B205F4"/>
    <w:rsid w:val="00B21F0D"/>
    <w:rsid w:val="00B225BD"/>
    <w:rsid w:val="00B251CC"/>
    <w:rsid w:val="00B33B02"/>
    <w:rsid w:val="00B448E3"/>
    <w:rsid w:val="00B45CAB"/>
    <w:rsid w:val="00B47ADF"/>
    <w:rsid w:val="00B52965"/>
    <w:rsid w:val="00B52F85"/>
    <w:rsid w:val="00B56D56"/>
    <w:rsid w:val="00B56FC1"/>
    <w:rsid w:val="00B60BD6"/>
    <w:rsid w:val="00B62FD6"/>
    <w:rsid w:val="00B716D0"/>
    <w:rsid w:val="00B7198D"/>
    <w:rsid w:val="00B83160"/>
    <w:rsid w:val="00B8366A"/>
    <w:rsid w:val="00B920FD"/>
    <w:rsid w:val="00B92ABA"/>
    <w:rsid w:val="00B93788"/>
    <w:rsid w:val="00B94251"/>
    <w:rsid w:val="00B958C5"/>
    <w:rsid w:val="00B959A6"/>
    <w:rsid w:val="00B96BBD"/>
    <w:rsid w:val="00B973CE"/>
    <w:rsid w:val="00BA2A91"/>
    <w:rsid w:val="00BA465D"/>
    <w:rsid w:val="00BB02E1"/>
    <w:rsid w:val="00BB047A"/>
    <w:rsid w:val="00BB0B78"/>
    <w:rsid w:val="00BB31A3"/>
    <w:rsid w:val="00BB68C7"/>
    <w:rsid w:val="00BB6B90"/>
    <w:rsid w:val="00BB6F02"/>
    <w:rsid w:val="00BD4435"/>
    <w:rsid w:val="00BD59AE"/>
    <w:rsid w:val="00BD6208"/>
    <w:rsid w:val="00BD7F66"/>
    <w:rsid w:val="00BE1BB7"/>
    <w:rsid w:val="00BE6DF7"/>
    <w:rsid w:val="00BF069A"/>
    <w:rsid w:val="00BF1645"/>
    <w:rsid w:val="00BF2B60"/>
    <w:rsid w:val="00C0228B"/>
    <w:rsid w:val="00C03CE9"/>
    <w:rsid w:val="00C126FB"/>
    <w:rsid w:val="00C15AC6"/>
    <w:rsid w:val="00C1716C"/>
    <w:rsid w:val="00C2322A"/>
    <w:rsid w:val="00C24B51"/>
    <w:rsid w:val="00C27F42"/>
    <w:rsid w:val="00C37725"/>
    <w:rsid w:val="00C4079F"/>
    <w:rsid w:val="00C41F04"/>
    <w:rsid w:val="00C45105"/>
    <w:rsid w:val="00C47251"/>
    <w:rsid w:val="00C524E0"/>
    <w:rsid w:val="00C52820"/>
    <w:rsid w:val="00C528BE"/>
    <w:rsid w:val="00C571F4"/>
    <w:rsid w:val="00C6533C"/>
    <w:rsid w:val="00C66B97"/>
    <w:rsid w:val="00C70051"/>
    <w:rsid w:val="00C72C75"/>
    <w:rsid w:val="00C7542A"/>
    <w:rsid w:val="00C777D7"/>
    <w:rsid w:val="00C822FC"/>
    <w:rsid w:val="00C82820"/>
    <w:rsid w:val="00C8416B"/>
    <w:rsid w:val="00C87043"/>
    <w:rsid w:val="00C87BA2"/>
    <w:rsid w:val="00C93294"/>
    <w:rsid w:val="00C95C3D"/>
    <w:rsid w:val="00C962FF"/>
    <w:rsid w:val="00CA2D16"/>
    <w:rsid w:val="00CA407B"/>
    <w:rsid w:val="00CB221A"/>
    <w:rsid w:val="00CB61CD"/>
    <w:rsid w:val="00CB6A48"/>
    <w:rsid w:val="00CC1165"/>
    <w:rsid w:val="00CC5F6D"/>
    <w:rsid w:val="00CC7393"/>
    <w:rsid w:val="00CD087F"/>
    <w:rsid w:val="00CD4D8F"/>
    <w:rsid w:val="00CD52C1"/>
    <w:rsid w:val="00CD6DB1"/>
    <w:rsid w:val="00CD7842"/>
    <w:rsid w:val="00CE07AB"/>
    <w:rsid w:val="00CE17F3"/>
    <w:rsid w:val="00CE19F7"/>
    <w:rsid w:val="00CE1F04"/>
    <w:rsid w:val="00CE34FF"/>
    <w:rsid w:val="00D00E76"/>
    <w:rsid w:val="00D03401"/>
    <w:rsid w:val="00D03C39"/>
    <w:rsid w:val="00D05D46"/>
    <w:rsid w:val="00D23CFB"/>
    <w:rsid w:val="00D30DD2"/>
    <w:rsid w:val="00D32A34"/>
    <w:rsid w:val="00D458F4"/>
    <w:rsid w:val="00D55B84"/>
    <w:rsid w:val="00D55BC9"/>
    <w:rsid w:val="00D60044"/>
    <w:rsid w:val="00D60F66"/>
    <w:rsid w:val="00D6659E"/>
    <w:rsid w:val="00D718F0"/>
    <w:rsid w:val="00D71E3E"/>
    <w:rsid w:val="00D7223B"/>
    <w:rsid w:val="00D73C66"/>
    <w:rsid w:val="00D7745F"/>
    <w:rsid w:val="00D81119"/>
    <w:rsid w:val="00D82DC1"/>
    <w:rsid w:val="00DA063E"/>
    <w:rsid w:val="00DA1403"/>
    <w:rsid w:val="00DA1C31"/>
    <w:rsid w:val="00DB01F1"/>
    <w:rsid w:val="00DB40AA"/>
    <w:rsid w:val="00DC132C"/>
    <w:rsid w:val="00DC21C3"/>
    <w:rsid w:val="00DC265E"/>
    <w:rsid w:val="00DC65E2"/>
    <w:rsid w:val="00DD22A3"/>
    <w:rsid w:val="00DD3F68"/>
    <w:rsid w:val="00DD5B7C"/>
    <w:rsid w:val="00DD7668"/>
    <w:rsid w:val="00DE2094"/>
    <w:rsid w:val="00DE32FA"/>
    <w:rsid w:val="00DF0112"/>
    <w:rsid w:val="00DF1C76"/>
    <w:rsid w:val="00DF4855"/>
    <w:rsid w:val="00E100E6"/>
    <w:rsid w:val="00E20E1A"/>
    <w:rsid w:val="00E251BC"/>
    <w:rsid w:val="00E315C9"/>
    <w:rsid w:val="00E34732"/>
    <w:rsid w:val="00E46412"/>
    <w:rsid w:val="00E50547"/>
    <w:rsid w:val="00E541A9"/>
    <w:rsid w:val="00E6059F"/>
    <w:rsid w:val="00E614F5"/>
    <w:rsid w:val="00E65AB6"/>
    <w:rsid w:val="00E6782B"/>
    <w:rsid w:val="00E708B4"/>
    <w:rsid w:val="00E71374"/>
    <w:rsid w:val="00E73025"/>
    <w:rsid w:val="00E75EDD"/>
    <w:rsid w:val="00E75F04"/>
    <w:rsid w:val="00E7608A"/>
    <w:rsid w:val="00E814F5"/>
    <w:rsid w:val="00E81EEE"/>
    <w:rsid w:val="00E826D5"/>
    <w:rsid w:val="00E8445B"/>
    <w:rsid w:val="00E86495"/>
    <w:rsid w:val="00E91B7D"/>
    <w:rsid w:val="00EA3414"/>
    <w:rsid w:val="00EA4198"/>
    <w:rsid w:val="00EB03B0"/>
    <w:rsid w:val="00EB47FC"/>
    <w:rsid w:val="00EB7531"/>
    <w:rsid w:val="00EB7C81"/>
    <w:rsid w:val="00EC13F7"/>
    <w:rsid w:val="00EC2CB4"/>
    <w:rsid w:val="00EC3FDB"/>
    <w:rsid w:val="00EC405B"/>
    <w:rsid w:val="00ED089E"/>
    <w:rsid w:val="00ED1843"/>
    <w:rsid w:val="00EE476C"/>
    <w:rsid w:val="00EE480E"/>
    <w:rsid w:val="00EE4C4D"/>
    <w:rsid w:val="00EE70A7"/>
    <w:rsid w:val="00EF4C9B"/>
    <w:rsid w:val="00EF4EC7"/>
    <w:rsid w:val="00F01B22"/>
    <w:rsid w:val="00F02406"/>
    <w:rsid w:val="00F03A2E"/>
    <w:rsid w:val="00F11B7E"/>
    <w:rsid w:val="00F20160"/>
    <w:rsid w:val="00F22447"/>
    <w:rsid w:val="00F22D2D"/>
    <w:rsid w:val="00F24224"/>
    <w:rsid w:val="00F25224"/>
    <w:rsid w:val="00F32509"/>
    <w:rsid w:val="00F35C67"/>
    <w:rsid w:val="00F411D4"/>
    <w:rsid w:val="00F42564"/>
    <w:rsid w:val="00F4390E"/>
    <w:rsid w:val="00F443BB"/>
    <w:rsid w:val="00F47664"/>
    <w:rsid w:val="00F50AD7"/>
    <w:rsid w:val="00F51064"/>
    <w:rsid w:val="00F54479"/>
    <w:rsid w:val="00F616F3"/>
    <w:rsid w:val="00F67F98"/>
    <w:rsid w:val="00F70B8B"/>
    <w:rsid w:val="00F71260"/>
    <w:rsid w:val="00F72235"/>
    <w:rsid w:val="00F72786"/>
    <w:rsid w:val="00F750FD"/>
    <w:rsid w:val="00F82B12"/>
    <w:rsid w:val="00F90374"/>
    <w:rsid w:val="00F94C0F"/>
    <w:rsid w:val="00F95DD3"/>
    <w:rsid w:val="00FA2AF0"/>
    <w:rsid w:val="00FA411C"/>
    <w:rsid w:val="00FA7E1B"/>
    <w:rsid w:val="00FB0924"/>
    <w:rsid w:val="00FB0BBF"/>
    <w:rsid w:val="00FB3D5B"/>
    <w:rsid w:val="00FB627E"/>
    <w:rsid w:val="00FB6657"/>
    <w:rsid w:val="00FC0AA8"/>
    <w:rsid w:val="00FC1A59"/>
    <w:rsid w:val="00FC42A1"/>
    <w:rsid w:val="00FC543C"/>
    <w:rsid w:val="00FD170D"/>
    <w:rsid w:val="00FD3C91"/>
    <w:rsid w:val="00FE12AA"/>
    <w:rsid w:val="00FE62D2"/>
    <w:rsid w:val="00FF0DF4"/>
    <w:rsid w:val="00FF1B57"/>
    <w:rsid w:val="00FF2CF7"/>
    <w:rsid w:val="00FF4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704979"/>
  <w15:chartTrackingRefBased/>
  <w15:docId w15:val="{69BBFD2B-595B-4AA1-9717-E5745F559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C15"/>
    <w:rPr>
      <w:rFonts w:cs="Mangal"/>
    </w:rPr>
  </w:style>
  <w:style w:type="paragraph" w:styleId="Heading3">
    <w:name w:val="heading 3"/>
    <w:aliases w:val="Section Title"/>
    <w:basedOn w:val="Normal"/>
    <w:next w:val="Normal"/>
    <w:link w:val="Heading3Char"/>
    <w:unhideWhenUsed/>
    <w:qFormat/>
    <w:rsid w:val="00E814F5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9E6176"/>
    <w:pPr>
      <w:spacing w:after="0" w:line="240" w:lineRule="auto"/>
    </w:pPr>
    <w:rPr>
      <w:rFonts w:ascii="Calibri" w:eastAsia="Calibri" w:hAnsi="Calibri" w:cs="Times New Roman"/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unhideWhenUsed/>
    <w:qFormat/>
    <w:rsid w:val="00B56D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B56D56"/>
    <w:pPr>
      <w:spacing w:line="240" w:lineRule="auto"/>
    </w:pPr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B56D56"/>
    <w:rPr>
      <w:rFonts w:cs="Mangal"/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D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D56"/>
    <w:rPr>
      <w:rFonts w:cs="Mangal"/>
      <w:b/>
      <w:bCs/>
      <w:sz w:val="20"/>
      <w:szCs w:val="18"/>
    </w:rPr>
  </w:style>
  <w:style w:type="paragraph" w:styleId="BalloonText">
    <w:name w:val="Balloon Text"/>
    <w:aliases w:val="Char19"/>
    <w:basedOn w:val="Normal"/>
    <w:link w:val="BalloonTextChar"/>
    <w:uiPriority w:val="99"/>
    <w:unhideWhenUsed/>
    <w:rsid w:val="00B56D56"/>
    <w:pPr>
      <w:spacing w:after="0" w:line="240" w:lineRule="auto"/>
    </w:pPr>
    <w:rPr>
      <w:rFonts w:ascii="Segoe UI" w:hAnsi="Segoe UI"/>
      <w:sz w:val="18"/>
      <w:szCs w:val="16"/>
    </w:rPr>
  </w:style>
  <w:style w:type="character" w:customStyle="1" w:styleId="BalloonTextChar">
    <w:name w:val="Balloon Text Char"/>
    <w:aliases w:val="Char19 Char"/>
    <w:basedOn w:val="DefaultParagraphFont"/>
    <w:link w:val="BalloonText"/>
    <w:uiPriority w:val="99"/>
    <w:rsid w:val="00B56D56"/>
    <w:rPr>
      <w:rFonts w:ascii="Segoe UI" w:hAnsi="Segoe UI" w:cs="Mangal"/>
      <w:sz w:val="18"/>
      <w:szCs w:val="16"/>
    </w:rPr>
  </w:style>
  <w:style w:type="paragraph" w:styleId="Revision">
    <w:name w:val="Revision"/>
    <w:hidden/>
    <w:uiPriority w:val="99"/>
    <w:semiHidden/>
    <w:rsid w:val="00393B8B"/>
    <w:pPr>
      <w:spacing w:after="0" w:line="240" w:lineRule="auto"/>
    </w:pPr>
    <w:rPr>
      <w:rFonts w:cs="Mangal"/>
    </w:rPr>
  </w:style>
  <w:style w:type="paragraph" w:styleId="ListParagraph">
    <w:name w:val="List Paragraph"/>
    <w:basedOn w:val="Normal"/>
    <w:uiPriority w:val="34"/>
    <w:qFormat/>
    <w:rsid w:val="000C4A81"/>
    <w:pPr>
      <w:ind w:left="720"/>
      <w:contextualSpacing/>
    </w:pPr>
  </w:style>
  <w:style w:type="paragraph" w:styleId="Title">
    <w:name w:val="Title"/>
    <w:basedOn w:val="Normal"/>
    <w:link w:val="TitleChar"/>
    <w:qFormat/>
    <w:rsid w:val="001C4DC9"/>
    <w:pPr>
      <w:spacing w:after="0" w:line="240" w:lineRule="auto"/>
      <w:jc w:val="center"/>
    </w:pPr>
    <w:rPr>
      <w:rFonts w:ascii="Arial" w:eastAsia="Times New Roman" w:hAnsi="Arial" w:cs="Times New Roman"/>
      <w:b/>
      <w:sz w:val="18"/>
      <w:lang w:val="en-GB" w:bidi="ar-SA"/>
    </w:rPr>
  </w:style>
  <w:style w:type="character" w:customStyle="1" w:styleId="TitleChar">
    <w:name w:val="Title Char"/>
    <w:basedOn w:val="DefaultParagraphFont"/>
    <w:link w:val="Title"/>
    <w:rsid w:val="001C4DC9"/>
    <w:rPr>
      <w:rFonts w:ascii="Arial" w:eastAsia="Times New Roman" w:hAnsi="Arial" w:cs="Times New Roman"/>
      <w:b/>
      <w:sz w:val="18"/>
      <w:lang w:val="en-GB" w:bidi="ar-SA"/>
    </w:rPr>
  </w:style>
  <w:style w:type="paragraph" w:styleId="Header">
    <w:name w:val="header"/>
    <w:basedOn w:val="Normal"/>
    <w:link w:val="HeaderChar"/>
    <w:uiPriority w:val="99"/>
    <w:unhideWhenUsed/>
    <w:rsid w:val="003169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69A5"/>
    <w:rPr>
      <w:rFonts w:cs="Mangal"/>
    </w:rPr>
  </w:style>
  <w:style w:type="paragraph" w:styleId="Footer">
    <w:name w:val="footer"/>
    <w:basedOn w:val="Normal"/>
    <w:link w:val="FooterChar"/>
    <w:uiPriority w:val="99"/>
    <w:unhideWhenUsed/>
    <w:rsid w:val="003169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69A5"/>
    <w:rPr>
      <w:rFonts w:cs="Mangal"/>
    </w:rPr>
  </w:style>
  <w:style w:type="table" w:customStyle="1" w:styleId="Grilledutableau2">
    <w:name w:val="Grille du tableau2"/>
    <w:basedOn w:val="TableNormal"/>
    <w:next w:val="TableGrid"/>
    <w:uiPriority w:val="39"/>
    <w:qFormat/>
    <w:rsid w:val="00B01751"/>
    <w:pPr>
      <w:spacing w:after="0" w:line="240" w:lineRule="auto"/>
    </w:pPr>
    <w:rPr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Section Title Char"/>
    <w:basedOn w:val="DefaultParagraphFont"/>
    <w:link w:val="Heading3"/>
    <w:rsid w:val="00E814F5"/>
    <w:rPr>
      <w:rFonts w:asciiTheme="majorHAnsi" w:eastAsiaTheme="majorEastAsia" w:hAnsiTheme="majorHAnsi" w:cstheme="majorBidi"/>
      <w:b/>
      <w:bCs/>
      <w:color w:val="5B9BD5" w:themeColor="accent1"/>
      <w:szCs w:val="22"/>
      <w:lang w:val="en-US" w:bidi="ar-SA"/>
    </w:rPr>
  </w:style>
  <w:style w:type="numbering" w:customStyle="1" w:styleId="Aucuneliste1">
    <w:name w:val="Aucune liste1"/>
    <w:next w:val="NoList"/>
    <w:uiPriority w:val="99"/>
    <w:semiHidden/>
    <w:unhideWhenUsed/>
    <w:rsid w:val="00E814F5"/>
  </w:style>
  <w:style w:type="paragraph" w:styleId="Subtitle">
    <w:name w:val="Subtitle"/>
    <w:basedOn w:val="Normal"/>
    <w:link w:val="SubtitleChar"/>
    <w:qFormat/>
    <w:rsid w:val="00E814F5"/>
    <w:pPr>
      <w:spacing w:after="0" w:line="240" w:lineRule="auto"/>
    </w:pPr>
    <w:rPr>
      <w:rFonts w:ascii="Times New Roman" w:eastAsia="Times New Roman" w:hAnsi="Times New Roman" w:cs="Times New Roman"/>
      <w:sz w:val="24"/>
      <w:lang w:val="en-US" w:bidi="ar-SA"/>
    </w:rPr>
  </w:style>
  <w:style w:type="character" w:customStyle="1" w:styleId="SubtitleChar">
    <w:name w:val="Subtitle Char"/>
    <w:basedOn w:val="DefaultParagraphFont"/>
    <w:link w:val="Subtitle"/>
    <w:rsid w:val="00E814F5"/>
    <w:rPr>
      <w:rFonts w:ascii="Times New Roman" w:eastAsia="Times New Roman" w:hAnsi="Times New Roman" w:cs="Times New Roman"/>
      <w:sz w:val="24"/>
      <w:lang w:val="en-US" w:bidi="ar-SA"/>
    </w:rPr>
  </w:style>
  <w:style w:type="character" w:customStyle="1" w:styleId="hps">
    <w:name w:val="hps"/>
    <w:basedOn w:val="DefaultParagraphFont"/>
    <w:rsid w:val="00E814F5"/>
  </w:style>
  <w:style w:type="paragraph" w:customStyle="1" w:styleId="Default">
    <w:name w:val="Default"/>
    <w:rsid w:val="00E814F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E814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E814F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814F5"/>
    <w:rPr>
      <w:color w:val="954F72" w:themeColor="followedHyperlink"/>
      <w:u w:val="single"/>
    </w:rPr>
  </w:style>
  <w:style w:type="numbering" w:customStyle="1" w:styleId="NoList1">
    <w:name w:val="No List1"/>
    <w:next w:val="NoList"/>
    <w:uiPriority w:val="99"/>
    <w:semiHidden/>
    <w:unhideWhenUsed/>
    <w:rsid w:val="00E814F5"/>
  </w:style>
  <w:style w:type="table" w:customStyle="1" w:styleId="TableGrid1">
    <w:name w:val="Table Grid1"/>
    <w:basedOn w:val="TableNormal"/>
    <w:next w:val="TableGrid"/>
    <w:uiPriority w:val="39"/>
    <w:rsid w:val="00E814F5"/>
    <w:pPr>
      <w:spacing w:after="0" w:line="240" w:lineRule="auto"/>
    </w:pPr>
    <w:rPr>
      <w:rFonts w:ascii="Calibri" w:eastAsia="Calibri" w:hAnsi="Calibri" w:cs="Times New Roman"/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lledutableau1">
    <w:name w:val="Grille du tableau1"/>
    <w:basedOn w:val="TableNormal"/>
    <w:next w:val="TableGrid"/>
    <w:uiPriority w:val="39"/>
    <w:qFormat/>
    <w:rsid w:val="00E814F5"/>
    <w:pPr>
      <w:spacing w:after="0" w:line="240" w:lineRule="auto"/>
    </w:pPr>
    <w:rPr>
      <w:sz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D27C7-51BB-43CB-B43F-9803B6CB59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6</Pages>
  <Words>6810</Words>
  <Characters>38818</Characters>
  <Application>Microsoft Office Word</Application>
  <DocSecurity>0</DocSecurity>
  <Lines>323</Lines>
  <Paragraphs>9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</dc:creator>
  <cp:keywords/>
  <dc:description/>
  <cp:lastModifiedBy>Reviewer</cp:lastModifiedBy>
  <cp:revision>2</cp:revision>
  <dcterms:created xsi:type="dcterms:W3CDTF">2025-03-14T15:26:00Z</dcterms:created>
  <dcterms:modified xsi:type="dcterms:W3CDTF">2025-03-14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c5677af49c313931cee9a13e9d69c5949bdb85bca5bf163604564328b74745</vt:lpwstr>
  </property>
</Properties>
</file>